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3FB3C" w14:textId="0901CC68" w:rsidR="00E31E92" w:rsidRDefault="00E31E92" w:rsidP="00071B2F">
      <w:pPr>
        <w:spacing w:after="200" w:line="276" w:lineRule="auto"/>
        <w:ind w:right="49"/>
        <w:jc w:val="both"/>
      </w:pPr>
      <w:r>
        <w:t xml:space="preserve">Siendo las 9:00 horas del 5 de junio de 2020, día y hora señalados para la celebración de la Segunda Sesión de 2020 del Comité de Aseguramiento de la Calidad (en lo sucesivo, el Comité) del Instituto Nacional de Estadística y Geografía (INEGI), y en cumplimiento a lo dispuesto en el artículo 50 de la Norma para el Aseguramiento de la Calidad de la Información Estadística y Geográfica del Instituto Nacional de Estadística y Geografía (en lo sucesivo, la Norma), así como en el apartado VII, numerales 7.1, 7.2, 7.10 y 7.12 del Manual de Integración y Funcionamiento del Comité (en lo sucesivo, el Manual), se reunieron los integrantes del Comité de manera virtual </w:t>
      </w:r>
      <w:r w:rsidR="00F253FA">
        <w:t xml:space="preserve"> a través de </w:t>
      </w:r>
      <w:r>
        <w:t xml:space="preserve">la plataforma </w:t>
      </w:r>
      <w:r w:rsidR="003E223F">
        <w:t>Microsoft T</w:t>
      </w:r>
      <w:r>
        <w:t>eams, derivado de la emergencia sanitaria y de conformidad con las medidas adoptadas en el Acuerdo de suspensión de plazos y términos legales en el Instituto Nacional de Estadística y Geográfica, publicado en el D</w:t>
      </w:r>
      <w:r w:rsidR="003E223F">
        <w:t xml:space="preserve">iario </w:t>
      </w:r>
      <w:r>
        <w:t>O</w:t>
      </w:r>
      <w:r w:rsidR="003E223F">
        <w:t xml:space="preserve">ficial de la </w:t>
      </w:r>
      <w:r>
        <w:t>F</w:t>
      </w:r>
      <w:r w:rsidR="003E223F">
        <w:t>ederación</w:t>
      </w:r>
      <w:r>
        <w:t xml:space="preserve"> el pasado 6 de abril.</w:t>
      </w:r>
    </w:p>
    <w:p w14:paraId="749AD5FD" w14:textId="6DB9D933" w:rsidR="005A4A98" w:rsidRDefault="00E31E92" w:rsidP="005A4A98">
      <w:pPr>
        <w:spacing w:after="200" w:line="276" w:lineRule="auto"/>
        <w:ind w:right="49"/>
        <w:jc w:val="both"/>
      </w:pPr>
      <w:r>
        <w:t xml:space="preserve">El Secretario Técnico Sergio Carrera Riva Palacio, </w:t>
      </w:r>
      <w:r w:rsidRPr="00BD18C3">
        <w:t>Director General de Integración, Análisis e Investigación</w:t>
      </w:r>
      <w:r>
        <w:t xml:space="preserve"> pasó lista de viva voz a los integrantes del Comité</w:t>
      </w:r>
      <w:r w:rsidR="00232BD0">
        <w:t xml:space="preserve">, estando presentes el </w:t>
      </w:r>
      <w:r w:rsidRPr="00BD18C3">
        <w:t>Presidente del Comité y Presidente del INEGI</w:t>
      </w:r>
      <w:r w:rsidRPr="000D4075">
        <w:t>, Julio Alfonso Santaella Castell</w:t>
      </w:r>
      <w:r>
        <w:t>;</w:t>
      </w:r>
      <w:r w:rsidRPr="00BD18C3">
        <w:t xml:space="preserve"> los Vocales, </w:t>
      </w:r>
      <w:r w:rsidR="003161DE">
        <w:t>Ó</w:t>
      </w:r>
      <w:r w:rsidRPr="000D4075">
        <w:t>scar Gasca Brito</w:t>
      </w:r>
      <w:r w:rsidRPr="00BD18C3">
        <w:t>,</w:t>
      </w:r>
      <w:r>
        <w:t xml:space="preserve"> </w:t>
      </w:r>
      <w:r w:rsidRPr="00BD18C3">
        <w:t xml:space="preserve">Coordinador </w:t>
      </w:r>
      <w:r>
        <w:t xml:space="preserve">General de Operación Regional; </w:t>
      </w:r>
      <w:r w:rsidR="000E17D5">
        <w:t>Luis María Zapata Ferrer</w:t>
      </w:r>
      <w:r w:rsidRPr="000D4075">
        <w:rPr>
          <w:rFonts w:ascii="Calibri" w:hAnsi="Calibri" w:cs="Calibri"/>
          <w:lang w:val="es-ES"/>
        </w:rPr>
        <w:t xml:space="preserve">, </w:t>
      </w:r>
      <w:r>
        <w:t>Direc</w:t>
      </w:r>
      <w:r w:rsidR="000E17D5">
        <w:t>tor General de Administración</w:t>
      </w:r>
      <w:r>
        <w:t xml:space="preserve">; </w:t>
      </w:r>
      <w:r w:rsidR="001A34D1" w:rsidRPr="000D4075">
        <w:t>María Isabel Monterrubio Gómez, Directora General de Coordinación del Sistema Nacional de Información Estadística</w:t>
      </w:r>
      <w:r w:rsidR="001A34D1" w:rsidRPr="00BD18C3">
        <w:t xml:space="preserve"> y Geográfica; </w:t>
      </w:r>
      <w:r w:rsidR="001A34D1" w:rsidRPr="000D4075">
        <w:t>María del Carmen Reyes Guerrero,</w:t>
      </w:r>
      <w:r w:rsidR="001A34D1">
        <w:t xml:space="preserve"> </w:t>
      </w:r>
      <w:r w:rsidR="001A34D1" w:rsidRPr="00154FED">
        <w:t>Director</w:t>
      </w:r>
      <w:r w:rsidR="001A34D1">
        <w:t xml:space="preserve">a General de Geografía y </w:t>
      </w:r>
      <w:r w:rsidR="001A34D1" w:rsidRPr="00154FED">
        <w:t>Medio Ambiente</w:t>
      </w:r>
      <w:r w:rsidR="001A34D1">
        <w:t>;</w:t>
      </w:r>
      <w:r w:rsidR="000E17D5">
        <w:t xml:space="preserve"> </w:t>
      </w:r>
      <w:r w:rsidR="00806AF8">
        <w:t>Jorge Ventura Nevares</w:t>
      </w:r>
      <w:r w:rsidR="000E17D5">
        <w:t xml:space="preserve">, </w:t>
      </w:r>
      <w:r w:rsidR="00806AF8">
        <w:t>Coordinador General de Asuntos Jurídicos</w:t>
      </w:r>
      <w:r w:rsidR="000E17D5">
        <w:t xml:space="preserve">; </w:t>
      </w:r>
      <w:r w:rsidR="003161DE">
        <w:t>Ó</w:t>
      </w:r>
      <w:r w:rsidR="00806AF8" w:rsidRPr="000D4075">
        <w:t>scar Jaimes Bello,</w:t>
      </w:r>
      <w:r w:rsidR="00806AF8" w:rsidRPr="00BD18C3">
        <w:t xml:space="preserve"> Director General de Estadísticas de Gobierno, Seguridad Pública y Justicia;</w:t>
      </w:r>
      <w:r w:rsidR="00806AF8">
        <w:t xml:space="preserve"> </w:t>
      </w:r>
      <w:r w:rsidR="00806AF8" w:rsidRPr="000D4075">
        <w:t>José Arturo Blancas Espejo, Director</w:t>
      </w:r>
      <w:r w:rsidR="00806AF8" w:rsidRPr="00F84E7E">
        <w:t xml:space="preserve"> General de Estadísticas Económicas</w:t>
      </w:r>
      <w:r w:rsidR="00806AF8">
        <w:t xml:space="preserve">; </w:t>
      </w:r>
      <w:r w:rsidR="00806AF8" w:rsidRPr="000D4075">
        <w:t>Eduardo Javier Gracida Campos</w:t>
      </w:r>
      <w:r w:rsidR="00806AF8">
        <w:t xml:space="preserve">, </w:t>
      </w:r>
      <w:r w:rsidR="00806AF8" w:rsidRPr="00F84E7E">
        <w:t>Director</w:t>
      </w:r>
      <w:r w:rsidR="00806AF8">
        <w:t xml:space="preserve"> General de Comunicación, Servicio Público de Información y</w:t>
      </w:r>
      <w:r w:rsidR="00806AF8" w:rsidRPr="00F84E7E">
        <w:t xml:space="preserve"> Relaciones Institucionales</w:t>
      </w:r>
      <w:r w:rsidR="00232BD0">
        <w:t xml:space="preserve">; </w:t>
      </w:r>
      <w:r w:rsidR="00232BD0" w:rsidRPr="000D4075">
        <w:t>Manuel Navarrete Hernández,</w:t>
      </w:r>
      <w:r w:rsidR="00232BD0">
        <w:t xml:space="preserve"> Titular de Auditoría Interna del </w:t>
      </w:r>
      <w:r w:rsidR="00F253FA">
        <w:t>Órgano Interno de Control</w:t>
      </w:r>
      <w:r w:rsidR="00232BD0">
        <w:t xml:space="preserve">, en calidad de Asesor suplente del Órgano Interno de Control, </w:t>
      </w:r>
      <w:r w:rsidR="00232BD0" w:rsidRPr="00BD18C3">
        <w:t>con fundamento en lo establecido en el artículo 50 de la Norma para el Aseguramiento</w:t>
      </w:r>
      <w:r w:rsidR="00232BD0">
        <w:t xml:space="preserve"> </w:t>
      </w:r>
      <w:r w:rsidR="00232BD0" w:rsidRPr="00BD18C3">
        <w:t>de la Calidad de</w:t>
      </w:r>
      <w:r w:rsidR="00232BD0">
        <w:t xml:space="preserve"> </w:t>
      </w:r>
      <w:r w:rsidR="00232BD0" w:rsidRPr="00BD18C3">
        <w:t>la Información</w:t>
      </w:r>
      <w:r w:rsidR="00232BD0">
        <w:t xml:space="preserve"> Estadística y </w:t>
      </w:r>
      <w:r w:rsidR="00232BD0" w:rsidRPr="00BD18C3">
        <w:t>Geográfica</w:t>
      </w:r>
      <w:r w:rsidR="005A4A98">
        <w:t xml:space="preserve">; </w:t>
      </w:r>
      <w:r w:rsidR="005A4A98" w:rsidRPr="000D4075">
        <w:t>Víctor Armando Cruz Ceballos,</w:t>
      </w:r>
      <w:r w:rsidR="005A4A98">
        <w:t xml:space="preserve"> </w:t>
      </w:r>
      <w:r w:rsidR="005A4A98" w:rsidRPr="00BD18C3">
        <w:t>Coordinador</w:t>
      </w:r>
      <w:r w:rsidR="005A4A98">
        <w:t xml:space="preserve"> </w:t>
      </w:r>
      <w:r w:rsidR="005A4A98" w:rsidRPr="00BD18C3">
        <w:t>General de Informática;</w:t>
      </w:r>
      <w:r w:rsidR="005A4A98">
        <w:t xml:space="preserve"> </w:t>
      </w:r>
      <w:r w:rsidR="005A4A98" w:rsidRPr="005A4A98">
        <w:t>Jorge Elmar Ochoa Setzer, Director General Adjunto de Infraestructura Estadística en calidad de Vocal suplente de la Dirección General de Estadísticas Sociodemográficas, con fundamento en lo establecido en el artículo 50 de la Norma para el Aseguramiento de la Calidad de la Información Estadística y Geográfica.</w:t>
      </w:r>
    </w:p>
    <w:p w14:paraId="2D5FB8F3" w14:textId="16379700" w:rsidR="00E31E92" w:rsidRDefault="00232BD0" w:rsidP="00071B2F">
      <w:pPr>
        <w:spacing w:after="200" w:line="276" w:lineRule="auto"/>
        <w:ind w:right="49"/>
        <w:jc w:val="both"/>
      </w:pPr>
      <w:r>
        <w:t>Asimismo estuvieron presentes l</w:t>
      </w:r>
      <w:r w:rsidR="00FA2168">
        <w:t>os invitados</w:t>
      </w:r>
      <w:r>
        <w:t>:</w:t>
      </w:r>
      <w:r w:rsidR="00556889">
        <w:t xml:space="preserve"> </w:t>
      </w:r>
      <w:r w:rsidR="00556889" w:rsidRPr="000D4075">
        <w:t>Enrique de Alba Guerra,</w:t>
      </w:r>
      <w:r w:rsidR="00556889" w:rsidRPr="00023F7A">
        <w:t xml:space="preserve"> Vicepresidente del INEGI</w:t>
      </w:r>
      <w:r w:rsidR="00556889">
        <w:t xml:space="preserve"> y </w:t>
      </w:r>
      <w:r w:rsidR="003E223F">
        <w:t>P</w:t>
      </w:r>
      <w:r w:rsidR="00556889">
        <w:t>residente suplente del Comité</w:t>
      </w:r>
      <w:r w:rsidR="00556889" w:rsidRPr="00023F7A">
        <w:t>;</w:t>
      </w:r>
      <w:r w:rsidR="00FA2168">
        <w:t xml:space="preserve"> </w:t>
      </w:r>
      <w:r w:rsidR="00E31E92" w:rsidRPr="00BD18C3">
        <w:t>Enrique Jesús Ordaz López, Vicepresidente del INEGI;</w:t>
      </w:r>
      <w:r w:rsidR="00E31E92">
        <w:t xml:space="preserve"> </w:t>
      </w:r>
      <w:r w:rsidR="00727562" w:rsidRPr="000D4075">
        <w:t>Adrián Franco Barrios</w:t>
      </w:r>
      <w:r w:rsidR="003E223F">
        <w:t>,</w:t>
      </w:r>
      <w:r w:rsidR="00727562" w:rsidRPr="00BD18C3">
        <w:t xml:space="preserve"> </w:t>
      </w:r>
      <w:r w:rsidR="00727562">
        <w:t>Vicepresidente del INEGI</w:t>
      </w:r>
      <w:r w:rsidR="00727562" w:rsidRPr="00023F7A">
        <w:t xml:space="preserve">; </w:t>
      </w:r>
      <w:r w:rsidR="00556889">
        <w:t>Rocío Stefany Olmos Loya, Directora Ejecutiva del Subsistema</w:t>
      </w:r>
      <w:r w:rsidR="003E223F">
        <w:t xml:space="preserve"> Nacional de Información de Gobierno, Seguridad Pública e Impartición de Justicia</w:t>
      </w:r>
      <w:r w:rsidR="00556889">
        <w:t>;</w:t>
      </w:r>
      <w:r w:rsidR="00556889" w:rsidRPr="00556889">
        <w:t xml:space="preserve"> </w:t>
      </w:r>
      <w:r w:rsidR="00556889">
        <w:t>Raymundo Pérez Rico, Director de Evaluación;</w:t>
      </w:r>
      <w:r w:rsidR="00556889" w:rsidRPr="00556889">
        <w:t xml:space="preserve"> </w:t>
      </w:r>
      <w:r w:rsidR="00556889" w:rsidRPr="000D4075">
        <w:t>José Carlos Maldonado Baez, Asesor Coordinador;</w:t>
      </w:r>
      <w:r w:rsidR="00556889">
        <w:t xml:space="preserve"> Manuel Cu</w:t>
      </w:r>
      <w:r w:rsidR="003E223F">
        <w:t>é</w:t>
      </w:r>
      <w:r w:rsidR="00556889">
        <w:t xml:space="preserve">llar Río, Director General Adjunto de Integración de Información; </w:t>
      </w:r>
      <w:r w:rsidR="00727562" w:rsidRPr="000D4075">
        <w:t>Mauricio Acosta Gutiérrez,</w:t>
      </w:r>
      <w:r w:rsidR="00727562">
        <w:t xml:space="preserve"> Asesor Coordinador</w:t>
      </w:r>
      <w:r w:rsidR="00727562" w:rsidRPr="000D4075">
        <w:t xml:space="preserve">; </w:t>
      </w:r>
      <w:r w:rsidR="00556889">
        <w:t xml:space="preserve">José Antonio Cortés Pérez, Subdirector de Proyectos Especiales;  </w:t>
      </w:r>
      <w:r w:rsidR="00556889" w:rsidRPr="000D4075">
        <w:t>Patricia Guadalupe Marín López, Directora</w:t>
      </w:r>
      <w:r w:rsidR="00556889" w:rsidRPr="002C4F01">
        <w:t xml:space="preserve"> de Desarrollo de Programas y Proyectos de </w:t>
      </w:r>
      <w:r w:rsidR="00556889">
        <w:t>I</w:t>
      </w:r>
      <w:r w:rsidR="00556889" w:rsidRPr="002C4F01">
        <w:t>nformación Geográfica</w:t>
      </w:r>
      <w:r w:rsidR="00556889">
        <w:t xml:space="preserve">; </w:t>
      </w:r>
      <w:r w:rsidR="00727562" w:rsidRPr="000D4075">
        <w:t>Bertha Patricia Rivas Castelazo</w:t>
      </w:r>
      <w:r w:rsidR="00727562">
        <w:t xml:space="preserve">, Directora de </w:t>
      </w:r>
      <w:r w:rsidR="00890A08">
        <w:t>Fortalecimiento al  Proceso de Producción de Información</w:t>
      </w:r>
      <w:r w:rsidR="00727562">
        <w:t xml:space="preserve">; </w:t>
      </w:r>
      <w:r>
        <w:t xml:space="preserve">Nuria Torroja Mateu Directora de Aseguramiento de la Calidad; Alfonso Tapia Mendoza; Subdirector de </w:t>
      </w:r>
      <w:r w:rsidR="00F253FA">
        <w:t>D</w:t>
      </w:r>
      <w:r>
        <w:t xml:space="preserve">iseño, </w:t>
      </w:r>
      <w:r w:rsidR="00F253FA">
        <w:t>L</w:t>
      </w:r>
      <w:r>
        <w:t xml:space="preserve">ineamientos </w:t>
      </w:r>
      <w:r w:rsidR="00F253FA">
        <w:t>T</w:t>
      </w:r>
      <w:r>
        <w:t xml:space="preserve">écnicos y </w:t>
      </w:r>
      <w:r w:rsidR="00F253FA">
        <w:t>C</w:t>
      </w:r>
      <w:r>
        <w:t xml:space="preserve">apacitación; Mónica Villa George, Subdirectora de </w:t>
      </w:r>
      <w:r w:rsidR="00F253FA">
        <w:t>M</w:t>
      </w:r>
      <w:r>
        <w:t xml:space="preserve">antenimiento del Banco de Información Económica.  Para el punto 8 del orden del día se incorporaron a la sesión </w:t>
      </w:r>
      <w:r w:rsidR="003161DE">
        <w:t xml:space="preserve">Enrique Muñoz Goncen, Director General Adjunto de Información Geográfica Básica; </w:t>
      </w:r>
      <w:r w:rsidR="00556889">
        <w:t xml:space="preserve">Jocabet de la Rosa Gudiño, Subdirectora de documentación; </w:t>
      </w:r>
      <w:r w:rsidR="003161DE">
        <w:t xml:space="preserve">Francisco Javier Medina Parra, </w:t>
      </w:r>
      <w:r w:rsidR="003E7306">
        <w:t>Director del Marco Geo</w:t>
      </w:r>
      <w:r w:rsidR="00312D76">
        <w:t>désico</w:t>
      </w:r>
      <w:r w:rsidR="003E7306">
        <w:t xml:space="preserve">; Ulises Pastrana Estrada, Jefe de Departamento de </w:t>
      </w:r>
      <w:r w:rsidR="00F253FA">
        <w:t>M</w:t>
      </w:r>
      <w:r w:rsidR="003E7306">
        <w:t xml:space="preserve">odelo de </w:t>
      </w:r>
      <w:r w:rsidR="00F253FA">
        <w:t>C</w:t>
      </w:r>
      <w:r w:rsidR="003E7306">
        <w:t xml:space="preserve">alidad de </w:t>
      </w:r>
      <w:r w:rsidR="00F253FA">
        <w:t>D</w:t>
      </w:r>
      <w:r w:rsidR="003E7306">
        <w:t xml:space="preserve">atos </w:t>
      </w:r>
      <w:r w:rsidR="00F253FA">
        <w:t>E</w:t>
      </w:r>
      <w:r w:rsidR="003E7306">
        <w:t>spaciales;</w:t>
      </w:r>
      <w:r w:rsidR="00556889">
        <w:t xml:space="preserve"> </w:t>
      </w:r>
      <w:r w:rsidR="00556889" w:rsidRPr="000D4075">
        <w:t xml:space="preserve">Gerardo </w:t>
      </w:r>
      <w:r w:rsidR="00556889">
        <w:t xml:space="preserve">Humberto </w:t>
      </w:r>
      <w:r w:rsidR="00556889" w:rsidRPr="000D4075">
        <w:t xml:space="preserve">Terrazas </w:t>
      </w:r>
      <w:r w:rsidR="00556889" w:rsidRPr="000D4075">
        <w:lastRenderedPageBreak/>
        <w:t>González</w:t>
      </w:r>
      <w:r w:rsidR="00556889">
        <w:t xml:space="preserve">, Director de Métodos Geoestadísticos e Indicadores Posicionales; </w:t>
      </w:r>
      <w:r w:rsidR="00154E63" w:rsidRPr="00154E63">
        <w:t>Andrea Ramírez Santiago</w:t>
      </w:r>
      <w:r w:rsidR="00154E63">
        <w:t xml:space="preserve">, Subdirectora de </w:t>
      </w:r>
      <w:r w:rsidR="00F253FA">
        <w:t>E</w:t>
      </w:r>
      <w:r w:rsidR="00154E63">
        <w:t xml:space="preserve">valuación de </w:t>
      </w:r>
      <w:r w:rsidR="00F253FA">
        <w:t>I</w:t>
      </w:r>
      <w:r w:rsidR="00154E63">
        <w:t xml:space="preserve">nformación </w:t>
      </w:r>
      <w:r w:rsidR="00F253FA">
        <w:t>G</w:t>
      </w:r>
      <w:r w:rsidR="00154E63">
        <w:t xml:space="preserve">eográfica y del </w:t>
      </w:r>
      <w:r w:rsidR="00F253FA">
        <w:t>M</w:t>
      </w:r>
      <w:r w:rsidR="00154E63">
        <w:t xml:space="preserve">edio </w:t>
      </w:r>
      <w:r w:rsidR="00F253FA">
        <w:t>A</w:t>
      </w:r>
      <w:r w:rsidR="00154E63">
        <w:t xml:space="preserve">mbiente; Javier Sánchez Arellano, Subdirector de </w:t>
      </w:r>
      <w:r w:rsidR="00F253FA">
        <w:t>C</w:t>
      </w:r>
      <w:r w:rsidR="00154E63">
        <w:t>ontrol</w:t>
      </w:r>
      <w:r w:rsidR="006F2273">
        <w:t xml:space="preserve"> de </w:t>
      </w:r>
      <w:r w:rsidR="00F253FA">
        <w:t>O</w:t>
      </w:r>
      <w:r w:rsidR="006F2273">
        <w:t xml:space="preserve">peraciones </w:t>
      </w:r>
      <w:r w:rsidR="00F253FA">
        <w:t>G</w:t>
      </w:r>
      <w:r w:rsidR="006F2273">
        <w:t>eodésicas</w:t>
      </w:r>
      <w:r w:rsidR="0073684E">
        <w:t>; Isaak Pacheco Izquierdo, Director de Mejora de la Gestión</w:t>
      </w:r>
      <w:r w:rsidR="00F253FA">
        <w:t>, de la Dirección General de Estadísticas Sociodemográficas.</w:t>
      </w:r>
    </w:p>
    <w:p w14:paraId="372D124E" w14:textId="6FF9780C" w:rsidR="00227660" w:rsidRPr="00EF0BF6" w:rsidRDefault="00F00379" w:rsidP="00071B2F">
      <w:pPr>
        <w:spacing w:after="200" w:line="240" w:lineRule="auto"/>
        <w:ind w:right="49"/>
        <w:jc w:val="center"/>
        <w:rPr>
          <w:b/>
        </w:rPr>
      </w:pPr>
      <w:r>
        <w:rPr>
          <w:b/>
        </w:rPr>
        <w:t>SEGUNDA</w:t>
      </w:r>
      <w:r w:rsidR="00FE5E71">
        <w:rPr>
          <w:b/>
        </w:rPr>
        <w:t xml:space="preserve"> SESIÓN</w:t>
      </w:r>
      <w:r w:rsidR="00CB7871" w:rsidRPr="00EF0BF6">
        <w:rPr>
          <w:b/>
        </w:rPr>
        <w:t xml:space="preserve"> 20</w:t>
      </w:r>
      <w:r w:rsidR="001D1AC7">
        <w:rPr>
          <w:b/>
        </w:rPr>
        <w:t>20</w:t>
      </w:r>
    </w:p>
    <w:p w14:paraId="57241599" w14:textId="77777777" w:rsidR="0080177A" w:rsidRPr="00EF0BF6" w:rsidRDefault="0080177A" w:rsidP="00071B2F">
      <w:pPr>
        <w:spacing w:after="200" w:line="240" w:lineRule="auto"/>
        <w:ind w:right="49"/>
        <w:jc w:val="center"/>
        <w:rPr>
          <w:b/>
        </w:rPr>
      </w:pPr>
      <w:r w:rsidRPr="00EF0BF6">
        <w:rPr>
          <w:b/>
        </w:rPr>
        <w:t>DEL COMITÉ DE ASEGURAMIENTO</w:t>
      </w:r>
      <w:r w:rsidR="00010412" w:rsidRPr="00EF0BF6">
        <w:rPr>
          <w:b/>
        </w:rPr>
        <w:t xml:space="preserve"> </w:t>
      </w:r>
      <w:r w:rsidRPr="00EF0BF6">
        <w:rPr>
          <w:b/>
        </w:rPr>
        <w:t>DE LA CALIDAD DEL INEGI</w:t>
      </w:r>
    </w:p>
    <w:p w14:paraId="1E5D7191" w14:textId="30CC8813" w:rsidR="000579E0" w:rsidRDefault="0099718C" w:rsidP="00071B2F">
      <w:pPr>
        <w:spacing w:after="200" w:line="276" w:lineRule="auto"/>
        <w:ind w:right="49"/>
        <w:jc w:val="both"/>
      </w:pPr>
      <w:r>
        <w:t>El Presidente del Comit</w:t>
      </w:r>
      <w:r w:rsidR="001218AB">
        <w:t>é</w:t>
      </w:r>
      <w:r w:rsidR="001E4AE0">
        <w:t xml:space="preserve">, </w:t>
      </w:r>
      <w:r w:rsidR="00010412" w:rsidRPr="00EF0BF6">
        <w:t>Julio Alfonso Santaella Castell, dio la bienven</w:t>
      </w:r>
      <w:r w:rsidR="00CB7871" w:rsidRPr="00EF0BF6">
        <w:t xml:space="preserve">ida a </w:t>
      </w:r>
      <w:r w:rsidR="0021689A" w:rsidRPr="00EF0BF6">
        <w:t>los asistentes</w:t>
      </w:r>
      <w:r w:rsidR="00260B69" w:rsidRPr="00EF0BF6">
        <w:t>;</w:t>
      </w:r>
      <w:r w:rsidR="00010412" w:rsidRPr="00EF0BF6">
        <w:t xml:space="preserve"> con el apoyo del Secretari</w:t>
      </w:r>
      <w:r w:rsidR="00EE311F">
        <w:t>o</w:t>
      </w:r>
      <w:r w:rsidR="00010412" w:rsidRPr="00EF0BF6">
        <w:t xml:space="preserve"> Técnic</w:t>
      </w:r>
      <w:r w:rsidR="00EE311F">
        <w:t>o</w:t>
      </w:r>
      <w:r w:rsidR="00010412" w:rsidRPr="00EF0BF6">
        <w:t xml:space="preserve"> se verificó la existencia del quórum</w:t>
      </w:r>
      <w:r w:rsidR="001E3E6D" w:rsidRPr="00EF0BF6">
        <w:t xml:space="preserve"> como primer punto del </w:t>
      </w:r>
      <w:r w:rsidR="003F6A5C" w:rsidRPr="00EF0BF6">
        <w:t>orden</w:t>
      </w:r>
      <w:r w:rsidR="00C33FA6" w:rsidRPr="00EF0BF6">
        <w:t xml:space="preserve"> del </w:t>
      </w:r>
      <w:r w:rsidR="00227660" w:rsidRPr="00EF0BF6">
        <w:t>día</w:t>
      </w:r>
      <w:r w:rsidR="00BC4BC5" w:rsidRPr="00EF0BF6">
        <w:t>,</w:t>
      </w:r>
      <w:r w:rsidR="00204D52" w:rsidRPr="00EF0BF6">
        <w:t xml:space="preserve"> </w:t>
      </w:r>
      <w:r w:rsidR="00010412" w:rsidRPr="00EF0BF6">
        <w:t xml:space="preserve">y </w:t>
      </w:r>
      <w:r w:rsidR="00B839E9" w:rsidRPr="00EF0BF6">
        <w:t xml:space="preserve">se </w:t>
      </w:r>
      <w:r w:rsidR="00204D52" w:rsidRPr="00EF0BF6">
        <w:t>dec</w:t>
      </w:r>
      <w:r w:rsidR="005E41E1" w:rsidRPr="00EF0BF6">
        <w:t>lar</w:t>
      </w:r>
      <w:r w:rsidR="00204D52" w:rsidRPr="00EF0BF6">
        <w:t>ó</w:t>
      </w:r>
      <w:r w:rsidR="00BD3EAB" w:rsidRPr="00EF0BF6">
        <w:t xml:space="preserve"> legalmente</w:t>
      </w:r>
      <w:r w:rsidR="00204D52" w:rsidRPr="00EF0BF6">
        <w:t xml:space="preserve"> </w:t>
      </w:r>
      <w:r w:rsidR="00010412" w:rsidRPr="00EF0BF6">
        <w:t xml:space="preserve">instalada </w:t>
      </w:r>
      <w:r w:rsidR="00204D52" w:rsidRPr="00EF0BF6">
        <w:t xml:space="preserve">la </w:t>
      </w:r>
      <w:r w:rsidR="00E45A4F">
        <w:t>Segunda</w:t>
      </w:r>
      <w:r w:rsidR="00EE311F">
        <w:t xml:space="preserve"> Sesión</w:t>
      </w:r>
      <w:r w:rsidR="00166256">
        <w:t xml:space="preserve"> de 20</w:t>
      </w:r>
      <w:r w:rsidR="001D1AC7">
        <w:t>20</w:t>
      </w:r>
      <w:r w:rsidR="00010412" w:rsidRPr="00EF0BF6">
        <w:t xml:space="preserve"> </w:t>
      </w:r>
      <w:r w:rsidR="00CB7871" w:rsidRPr="00EF0BF6">
        <w:t>del Comité</w:t>
      </w:r>
      <w:r w:rsidR="00204D52" w:rsidRPr="00EF0BF6">
        <w:t xml:space="preserve">, así como válidos los acuerdos que en ella se tomen, de conformidad con lo establecido en </w:t>
      </w:r>
      <w:r w:rsidR="00BD3EAB" w:rsidRPr="00EF0BF6">
        <w:t>los</w:t>
      </w:r>
      <w:r w:rsidR="00204D52" w:rsidRPr="00EF0BF6">
        <w:t xml:space="preserve"> numeral</w:t>
      </w:r>
      <w:r w:rsidR="00BD3EAB" w:rsidRPr="00EF0BF6">
        <w:t>es</w:t>
      </w:r>
      <w:r w:rsidR="00204D52" w:rsidRPr="00EF0BF6">
        <w:t xml:space="preserve"> 7.2</w:t>
      </w:r>
      <w:r w:rsidR="00942294" w:rsidRPr="00EF0BF6">
        <w:t xml:space="preserve"> y 7.3 </w:t>
      </w:r>
      <w:r w:rsidR="00204D52" w:rsidRPr="00EF0BF6">
        <w:t>del Manual</w:t>
      </w:r>
      <w:r w:rsidR="00BD3EAB" w:rsidRPr="00EF0BF6">
        <w:t xml:space="preserve">, al contar con la asistencia de </w:t>
      </w:r>
      <w:r w:rsidR="006168A4">
        <w:t>los miembros del Comité</w:t>
      </w:r>
      <w:r w:rsidR="00BC309F">
        <w:t xml:space="preserve"> con derecho a voto</w:t>
      </w:r>
      <w:r w:rsidR="006168A4">
        <w:t>.</w:t>
      </w:r>
      <w:r w:rsidR="00CB7871" w:rsidRPr="00EF0BF6">
        <w:t xml:space="preserve"> </w:t>
      </w:r>
    </w:p>
    <w:p w14:paraId="0A393AFB" w14:textId="1F4394FB" w:rsidR="00FB19AA" w:rsidRDefault="004D7AD7" w:rsidP="00071B2F">
      <w:pPr>
        <w:spacing w:after="200" w:line="276" w:lineRule="auto"/>
        <w:ind w:right="49"/>
        <w:jc w:val="both"/>
      </w:pPr>
      <w:r>
        <w:rPr>
          <w:rFonts w:ascii="Calibri" w:hAnsi="Calibri" w:cs="Calibri"/>
          <w:b/>
          <w:szCs w:val="28"/>
        </w:rPr>
        <w:t>2.</w:t>
      </w:r>
      <w:r w:rsidR="001E3E6D" w:rsidRPr="00EF0BF6">
        <w:rPr>
          <w:rFonts w:ascii="Calibri" w:hAnsi="Calibri" w:cs="Calibri"/>
          <w:b/>
          <w:szCs w:val="28"/>
        </w:rPr>
        <w:t xml:space="preserve"> LECTURA Y APROBACIÓN DEL </w:t>
      </w:r>
      <w:r w:rsidR="003F6A5C" w:rsidRPr="00EF0BF6">
        <w:rPr>
          <w:rFonts w:ascii="Calibri" w:hAnsi="Calibri" w:cs="Calibri"/>
          <w:b/>
          <w:szCs w:val="28"/>
        </w:rPr>
        <w:t>ORDEN</w:t>
      </w:r>
      <w:r w:rsidR="001E3E6D" w:rsidRPr="00EF0BF6">
        <w:rPr>
          <w:rFonts w:ascii="Calibri" w:hAnsi="Calibri" w:cs="Calibri"/>
          <w:b/>
          <w:szCs w:val="28"/>
        </w:rPr>
        <w:t xml:space="preserve"> DEL </w:t>
      </w:r>
      <w:r w:rsidR="00227660" w:rsidRPr="00EF0BF6">
        <w:rPr>
          <w:rFonts w:ascii="Calibri" w:hAnsi="Calibri" w:cs="Calibri"/>
          <w:b/>
          <w:szCs w:val="28"/>
        </w:rPr>
        <w:t>DÍA</w:t>
      </w:r>
      <w:r w:rsidR="001E3E6D" w:rsidRPr="00EF0BF6">
        <w:rPr>
          <w:rFonts w:ascii="Calibri" w:hAnsi="Calibri" w:cs="Calibri"/>
          <w:szCs w:val="28"/>
        </w:rPr>
        <w:t>.</w:t>
      </w:r>
      <w:r w:rsidR="001B79D4" w:rsidRPr="001B79D4">
        <w:t xml:space="preserve"> </w:t>
      </w:r>
      <w:r w:rsidR="001B79D4" w:rsidRPr="001B79D4">
        <w:rPr>
          <w:rFonts w:ascii="Calibri" w:hAnsi="Calibri" w:cs="Calibri"/>
          <w:szCs w:val="28"/>
        </w:rPr>
        <w:t xml:space="preserve">Como segundo punto a tratar, el Secretario Técnico del Comité dio lectura al </w:t>
      </w:r>
      <w:r w:rsidR="000A3C47">
        <w:rPr>
          <w:rFonts w:ascii="Calibri" w:hAnsi="Calibri" w:cs="Calibri"/>
          <w:szCs w:val="28"/>
        </w:rPr>
        <w:t>O</w:t>
      </w:r>
      <w:r w:rsidR="001B79D4" w:rsidRPr="001B79D4">
        <w:rPr>
          <w:rFonts w:ascii="Calibri" w:hAnsi="Calibri" w:cs="Calibri"/>
          <w:szCs w:val="28"/>
        </w:rPr>
        <w:t>rden del día correspondiente a esta Sesión.  A continuación, se presenta</w:t>
      </w:r>
      <w:r w:rsidR="001E4AE0">
        <w:rPr>
          <w:rFonts w:ascii="Calibri" w:hAnsi="Calibri" w:cs="Calibri"/>
          <w:szCs w:val="28"/>
        </w:rPr>
        <w:t>ron</w:t>
      </w:r>
      <w:r w:rsidR="001B79D4" w:rsidRPr="001B79D4">
        <w:rPr>
          <w:rFonts w:ascii="Calibri" w:hAnsi="Calibri" w:cs="Calibri"/>
          <w:szCs w:val="28"/>
        </w:rPr>
        <w:t xml:space="preserve"> los asuntos del orden del día, así como el contenido de la carpeta electrónica y la relación de presentaciones en los que se basó la discusión de cada punto y que se encuentran disponibles en la dirección electrónica del Intranet Institucional</w:t>
      </w:r>
      <w:r w:rsidR="001B79D4">
        <w:rPr>
          <w:rFonts w:ascii="Calibri" w:hAnsi="Calibri" w:cs="Calibri"/>
          <w:szCs w:val="28"/>
        </w:rPr>
        <w:t xml:space="preserve"> (</w:t>
      </w:r>
      <w:hyperlink r:id="rId11" w:history="1">
        <w:r w:rsidR="001B79D4">
          <w:rPr>
            <w:rStyle w:val="Hipervnculo"/>
          </w:rPr>
          <w:t>https://extranet.inegi.org.mx/calidad/2da-sesion-2020/</w:t>
        </w:r>
      </w:hyperlink>
      <w:r w:rsidR="001B79D4">
        <w:t>).</w:t>
      </w:r>
    </w:p>
    <w:tbl>
      <w:tblPr>
        <w:tblStyle w:val="Tablaconcuadrcula"/>
        <w:tblW w:w="102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119"/>
        <w:gridCol w:w="2557"/>
      </w:tblGrid>
      <w:tr w:rsidR="001B79D4" w14:paraId="11E00853" w14:textId="77777777" w:rsidTr="00071B2F">
        <w:trPr>
          <w:tblHeader/>
          <w:jc w:val="center"/>
        </w:trPr>
        <w:tc>
          <w:tcPr>
            <w:tcW w:w="4536" w:type="dxa"/>
            <w:shd w:val="clear" w:color="auto" w:fill="808080" w:themeFill="background1" w:themeFillShade="80"/>
            <w:vAlign w:val="center"/>
          </w:tcPr>
          <w:p w14:paraId="2402FFF8" w14:textId="77777777" w:rsidR="001B79D4" w:rsidRPr="00A21DB7" w:rsidRDefault="001B79D4" w:rsidP="00071B2F">
            <w:pPr>
              <w:pStyle w:val="Ttulodelareunin"/>
              <w:spacing w:before="0"/>
              <w:ind w:left="317" w:hanging="283"/>
              <w:rPr>
                <w:rFonts w:cstheme="minorHAnsi"/>
                <w:sz w:val="20"/>
                <w:szCs w:val="20"/>
                <w:lang w:val="es-ES"/>
              </w:rPr>
            </w:pPr>
            <w:r w:rsidRPr="00A21DB7">
              <w:rPr>
                <w:rFonts w:cstheme="minorHAnsi"/>
                <w:color w:val="FFFFFF" w:themeColor="background1"/>
                <w:sz w:val="20"/>
                <w:szCs w:val="20"/>
                <w:lang w:val="es-MX"/>
              </w:rPr>
              <w:t>Asunto</w:t>
            </w:r>
          </w:p>
        </w:tc>
        <w:tc>
          <w:tcPr>
            <w:tcW w:w="3119" w:type="dxa"/>
            <w:shd w:val="clear" w:color="auto" w:fill="808080" w:themeFill="background1" w:themeFillShade="80"/>
            <w:vAlign w:val="center"/>
          </w:tcPr>
          <w:p w14:paraId="222286DE" w14:textId="77777777" w:rsidR="001B79D4" w:rsidRPr="00A21DB7" w:rsidRDefault="001B79D4" w:rsidP="00071B2F">
            <w:pPr>
              <w:pStyle w:val="Ttulodelareunin"/>
              <w:spacing w:before="0"/>
              <w:ind w:left="38"/>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Contenido de la </w:t>
            </w:r>
            <w:r w:rsidRPr="00A21DB7">
              <w:rPr>
                <w:rFonts w:cstheme="minorHAnsi"/>
                <w:color w:val="FFFFFF" w:themeColor="background1"/>
                <w:sz w:val="20"/>
                <w:szCs w:val="20"/>
                <w:lang w:val="es-MX"/>
              </w:rPr>
              <w:br/>
              <w:t xml:space="preserve">carpeta electrónica </w:t>
            </w:r>
          </w:p>
        </w:tc>
        <w:tc>
          <w:tcPr>
            <w:tcW w:w="2557" w:type="dxa"/>
            <w:shd w:val="clear" w:color="auto" w:fill="808080" w:themeFill="background1" w:themeFillShade="80"/>
            <w:vAlign w:val="center"/>
          </w:tcPr>
          <w:p w14:paraId="219CA7DA" w14:textId="77777777" w:rsidR="001B79D4" w:rsidRPr="00A21DB7" w:rsidRDefault="001B79D4" w:rsidP="00071B2F">
            <w:pPr>
              <w:pStyle w:val="Ttulodelareunin"/>
              <w:spacing w:before="0"/>
              <w:jc w:val="center"/>
              <w:rPr>
                <w:rFonts w:cstheme="minorHAnsi"/>
                <w:color w:val="FFFFFF" w:themeColor="background1"/>
                <w:sz w:val="20"/>
                <w:szCs w:val="20"/>
                <w:lang w:val="es-MX"/>
              </w:rPr>
            </w:pPr>
            <w:r w:rsidRPr="00A21DB7">
              <w:rPr>
                <w:rFonts w:cstheme="minorHAnsi"/>
                <w:color w:val="FFFFFF" w:themeColor="background1"/>
                <w:sz w:val="20"/>
                <w:szCs w:val="20"/>
                <w:lang w:val="es-MX"/>
              </w:rPr>
              <w:t xml:space="preserve">Presentaciones </w:t>
            </w:r>
            <w:r w:rsidRPr="00A21DB7">
              <w:rPr>
                <w:rFonts w:cstheme="minorHAnsi"/>
                <w:color w:val="FFFFFF" w:themeColor="background1"/>
                <w:sz w:val="20"/>
                <w:szCs w:val="20"/>
                <w:lang w:val="es-MX"/>
              </w:rPr>
              <w:br/>
              <w:t>durante la sesión</w:t>
            </w:r>
          </w:p>
        </w:tc>
      </w:tr>
      <w:tr w:rsidR="001B79D4" w14:paraId="1051437B" w14:textId="77777777" w:rsidTr="00071B2F">
        <w:trPr>
          <w:trHeight w:val="357"/>
          <w:jc w:val="center"/>
        </w:trPr>
        <w:tc>
          <w:tcPr>
            <w:tcW w:w="4536" w:type="dxa"/>
            <w:vAlign w:val="center"/>
          </w:tcPr>
          <w:p w14:paraId="5AAC1F7C" w14:textId="77777777" w:rsidR="001B79D4" w:rsidRPr="00A21DB7" w:rsidRDefault="001B79D4" w:rsidP="00071B2F">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Verificación del quórum </w:t>
            </w:r>
          </w:p>
        </w:tc>
        <w:tc>
          <w:tcPr>
            <w:tcW w:w="3119" w:type="dxa"/>
            <w:vAlign w:val="center"/>
          </w:tcPr>
          <w:p w14:paraId="1840AEE4" w14:textId="77777777" w:rsidR="001B79D4" w:rsidRPr="00B36DB3" w:rsidRDefault="001B79D4" w:rsidP="00071B2F">
            <w:pPr>
              <w:pStyle w:val="Evento-Negrita"/>
              <w:spacing w:after="0"/>
              <w:ind w:left="38"/>
              <w:rPr>
                <w:rFonts w:cstheme="minorHAnsi"/>
                <w:b w:val="0"/>
                <w:sz w:val="20"/>
                <w:szCs w:val="20"/>
                <w:lang w:val="es-MX"/>
              </w:rPr>
            </w:pPr>
          </w:p>
        </w:tc>
        <w:tc>
          <w:tcPr>
            <w:tcW w:w="2557" w:type="dxa"/>
            <w:vAlign w:val="center"/>
          </w:tcPr>
          <w:p w14:paraId="04822850" w14:textId="77777777" w:rsidR="001B79D4" w:rsidRPr="00B36DB3" w:rsidRDefault="001B79D4" w:rsidP="00071B2F">
            <w:pPr>
              <w:pStyle w:val="Evento-Negrita"/>
              <w:spacing w:after="0"/>
              <w:ind w:left="34"/>
              <w:rPr>
                <w:rFonts w:cstheme="minorHAnsi"/>
                <w:b w:val="0"/>
                <w:sz w:val="20"/>
                <w:szCs w:val="20"/>
                <w:lang w:val="es-MX"/>
              </w:rPr>
            </w:pPr>
          </w:p>
        </w:tc>
      </w:tr>
      <w:tr w:rsidR="001B79D4" w14:paraId="2E5DD13D" w14:textId="77777777" w:rsidTr="00071B2F">
        <w:trPr>
          <w:jc w:val="center"/>
        </w:trPr>
        <w:tc>
          <w:tcPr>
            <w:tcW w:w="4536" w:type="dxa"/>
            <w:shd w:val="clear" w:color="auto" w:fill="D9D9D9" w:themeFill="background1" w:themeFillShade="D9"/>
            <w:vAlign w:val="center"/>
          </w:tcPr>
          <w:p w14:paraId="189684ED" w14:textId="77777777" w:rsidR="001B79D4" w:rsidRPr="00A21DB7" w:rsidRDefault="001B79D4" w:rsidP="00071B2F">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Lectura y aprobación del orden del día</w:t>
            </w:r>
          </w:p>
        </w:tc>
        <w:tc>
          <w:tcPr>
            <w:tcW w:w="3119" w:type="dxa"/>
            <w:shd w:val="clear" w:color="auto" w:fill="D9D9D9" w:themeFill="background1" w:themeFillShade="D9"/>
            <w:vAlign w:val="center"/>
          </w:tcPr>
          <w:p w14:paraId="61763743" w14:textId="77777777" w:rsidR="001B79D4" w:rsidRPr="00B36DB3" w:rsidRDefault="001B79D4" w:rsidP="00071B2F">
            <w:pPr>
              <w:pStyle w:val="Evento-Negrita"/>
              <w:numPr>
                <w:ilvl w:val="0"/>
                <w:numId w:val="38"/>
              </w:numPr>
              <w:spacing w:after="0"/>
              <w:ind w:left="180" w:hanging="142"/>
              <w:rPr>
                <w:rFonts w:cstheme="minorHAnsi"/>
                <w:b w:val="0"/>
                <w:sz w:val="20"/>
                <w:szCs w:val="20"/>
                <w:lang w:val="es-MX"/>
              </w:rPr>
            </w:pPr>
            <w:r w:rsidRPr="00D26A5F">
              <w:rPr>
                <w:rFonts w:ascii="Calibri" w:hAnsi="Calibri" w:cs="Calibri"/>
                <w:b w:val="0"/>
                <w:color w:val="000000"/>
                <w:sz w:val="20"/>
                <w:szCs w:val="20"/>
                <w:lang w:val="es-MX"/>
              </w:rPr>
              <w:t>Orden del día</w:t>
            </w:r>
          </w:p>
        </w:tc>
        <w:tc>
          <w:tcPr>
            <w:tcW w:w="2557" w:type="dxa"/>
            <w:shd w:val="clear" w:color="auto" w:fill="D9D9D9" w:themeFill="background1" w:themeFillShade="D9"/>
            <w:vAlign w:val="center"/>
          </w:tcPr>
          <w:p w14:paraId="0F32E3E7" w14:textId="77777777" w:rsidR="001B79D4" w:rsidRPr="00B36DB3" w:rsidRDefault="001B79D4" w:rsidP="00071B2F">
            <w:pPr>
              <w:pStyle w:val="Evento-Negrita"/>
              <w:spacing w:after="0"/>
              <w:ind w:left="34"/>
              <w:rPr>
                <w:rFonts w:cstheme="minorHAnsi"/>
                <w:b w:val="0"/>
                <w:sz w:val="20"/>
                <w:szCs w:val="20"/>
                <w:lang w:val="es-MX"/>
              </w:rPr>
            </w:pPr>
          </w:p>
        </w:tc>
      </w:tr>
      <w:tr w:rsidR="001B79D4" w14:paraId="7BC8D1B1" w14:textId="77777777" w:rsidTr="00071B2F">
        <w:trPr>
          <w:jc w:val="center"/>
        </w:trPr>
        <w:tc>
          <w:tcPr>
            <w:tcW w:w="4536" w:type="dxa"/>
            <w:vAlign w:val="center"/>
          </w:tcPr>
          <w:p w14:paraId="6030CD1A" w14:textId="5BE6326F" w:rsidR="001B79D4" w:rsidRPr="00A21DB7" w:rsidRDefault="001B79D4" w:rsidP="00071B2F">
            <w:pPr>
              <w:pStyle w:val="Evento-Negrita"/>
              <w:numPr>
                <w:ilvl w:val="0"/>
                <w:numId w:val="36"/>
              </w:numPr>
              <w:spacing w:after="0"/>
              <w:ind w:left="317" w:hanging="283"/>
              <w:rPr>
                <w:rFonts w:cstheme="minorHAnsi"/>
                <w:b w:val="0"/>
                <w:sz w:val="20"/>
                <w:szCs w:val="20"/>
                <w:lang w:val="es-MX"/>
              </w:rPr>
            </w:pPr>
            <w:r w:rsidRPr="00A21DB7">
              <w:rPr>
                <w:rFonts w:ascii="Calibri" w:hAnsi="Calibri" w:cs="Calibri"/>
                <w:b w:val="0"/>
                <w:color w:val="000000"/>
                <w:sz w:val="20"/>
                <w:szCs w:val="20"/>
                <w:lang w:val="es-MX"/>
              </w:rPr>
              <w:t xml:space="preserve">Aprobación del acta de la </w:t>
            </w:r>
            <w:r>
              <w:rPr>
                <w:rFonts w:ascii="Calibri" w:hAnsi="Calibri" w:cs="Calibri"/>
                <w:b w:val="0"/>
                <w:color w:val="000000"/>
                <w:sz w:val="20"/>
                <w:szCs w:val="20"/>
                <w:lang w:val="es-MX"/>
              </w:rPr>
              <w:t xml:space="preserve">Primera </w:t>
            </w:r>
            <w:r w:rsidRPr="00A21DB7">
              <w:rPr>
                <w:rFonts w:ascii="Calibri" w:hAnsi="Calibri" w:cs="Calibri"/>
                <w:b w:val="0"/>
                <w:color w:val="000000"/>
                <w:sz w:val="20"/>
                <w:szCs w:val="20"/>
                <w:lang w:val="es-MX"/>
              </w:rPr>
              <w:t>Sesión 20</w:t>
            </w:r>
            <w:r>
              <w:rPr>
                <w:rFonts w:ascii="Calibri" w:hAnsi="Calibri" w:cs="Calibri"/>
                <w:b w:val="0"/>
                <w:color w:val="000000"/>
                <w:sz w:val="20"/>
                <w:szCs w:val="20"/>
                <w:lang w:val="es-MX"/>
              </w:rPr>
              <w:t>20</w:t>
            </w:r>
            <w:r w:rsidRPr="00A21DB7">
              <w:rPr>
                <w:rFonts w:ascii="Calibri" w:hAnsi="Calibri" w:cs="Calibri"/>
                <w:b w:val="0"/>
                <w:color w:val="000000"/>
                <w:sz w:val="20"/>
                <w:szCs w:val="20"/>
                <w:lang w:val="es-MX"/>
              </w:rPr>
              <w:t xml:space="preserve"> </w:t>
            </w:r>
          </w:p>
        </w:tc>
        <w:tc>
          <w:tcPr>
            <w:tcW w:w="3119" w:type="dxa"/>
            <w:vAlign w:val="center"/>
          </w:tcPr>
          <w:p w14:paraId="4B394446" w14:textId="03A95695" w:rsidR="001B79D4" w:rsidRPr="00972376" w:rsidRDefault="001B79D4" w:rsidP="00071B2F">
            <w:pPr>
              <w:pStyle w:val="Evento-Negrita"/>
              <w:numPr>
                <w:ilvl w:val="0"/>
                <w:numId w:val="38"/>
              </w:numPr>
              <w:spacing w:after="0"/>
              <w:ind w:left="180" w:hanging="142"/>
              <w:rPr>
                <w:rFonts w:cstheme="minorHAnsi"/>
                <w:b w:val="0"/>
                <w:sz w:val="20"/>
                <w:szCs w:val="20"/>
                <w:lang w:val="es-MX"/>
              </w:rPr>
            </w:pPr>
            <w:r w:rsidRPr="00972376">
              <w:rPr>
                <w:rFonts w:ascii="Calibri" w:hAnsi="Calibri" w:cs="Calibri"/>
                <w:b w:val="0"/>
                <w:color w:val="000000"/>
                <w:sz w:val="20"/>
                <w:szCs w:val="20"/>
                <w:lang w:val="es-MX"/>
              </w:rPr>
              <w:t>Acta de la Primera  Sesión 2020</w:t>
            </w:r>
          </w:p>
        </w:tc>
        <w:tc>
          <w:tcPr>
            <w:tcW w:w="2557" w:type="dxa"/>
            <w:vAlign w:val="center"/>
          </w:tcPr>
          <w:p w14:paraId="6EFD057F" w14:textId="77777777" w:rsidR="001B79D4" w:rsidRPr="00B36DB3" w:rsidRDefault="001B79D4" w:rsidP="00071B2F">
            <w:pPr>
              <w:pStyle w:val="Evento-Negrita"/>
              <w:spacing w:after="0"/>
              <w:ind w:left="34"/>
              <w:rPr>
                <w:rFonts w:cstheme="minorHAnsi"/>
                <w:b w:val="0"/>
                <w:sz w:val="20"/>
                <w:szCs w:val="20"/>
                <w:lang w:val="es-MX"/>
              </w:rPr>
            </w:pPr>
          </w:p>
        </w:tc>
      </w:tr>
      <w:tr w:rsidR="001B79D4" w14:paraId="77398DBC" w14:textId="77777777" w:rsidTr="00071B2F">
        <w:trPr>
          <w:jc w:val="center"/>
        </w:trPr>
        <w:tc>
          <w:tcPr>
            <w:tcW w:w="4536" w:type="dxa"/>
            <w:shd w:val="clear" w:color="auto" w:fill="D9D9D9" w:themeFill="background1" w:themeFillShade="D9"/>
            <w:vAlign w:val="center"/>
          </w:tcPr>
          <w:p w14:paraId="62217D8B" w14:textId="77777777" w:rsidR="001B79D4" w:rsidRPr="00A21DB7" w:rsidRDefault="001B79D4" w:rsidP="00071B2F">
            <w:pPr>
              <w:pStyle w:val="Evento-Negrita"/>
              <w:numPr>
                <w:ilvl w:val="0"/>
                <w:numId w:val="36"/>
              </w:numPr>
              <w:spacing w:after="0"/>
              <w:ind w:left="317" w:hanging="283"/>
              <w:rPr>
                <w:rFonts w:cstheme="minorHAnsi"/>
                <w:b w:val="0"/>
                <w:sz w:val="20"/>
                <w:szCs w:val="20"/>
                <w:lang w:val="es-ES"/>
              </w:rPr>
            </w:pPr>
            <w:r w:rsidRPr="00A21DB7">
              <w:rPr>
                <w:rFonts w:ascii="Calibri" w:hAnsi="Calibri" w:cs="Calibri"/>
                <w:b w:val="0"/>
                <w:color w:val="000000"/>
                <w:sz w:val="20"/>
                <w:szCs w:val="20"/>
                <w:lang w:val="es-MX"/>
              </w:rPr>
              <w:t xml:space="preserve">Presentación del seguimiento de acuerdos </w:t>
            </w:r>
          </w:p>
        </w:tc>
        <w:tc>
          <w:tcPr>
            <w:tcW w:w="3119" w:type="dxa"/>
            <w:shd w:val="clear" w:color="auto" w:fill="D9D9D9" w:themeFill="background1" w:themeFillShade="D9"/>
            <w:vAlign w:val="center"/>
          </w:tcPr>
          <w:p w14:paraId="7F7BC760" w14:textId="70E545E3" w:rsidR="001B79D4" w:rsidRPr="00B36DB3" w:rsidRDefault="001B79D4" w:rsidP="00071B2F">
            <w:pPr>
              <w:pStyle w:val="Evento-Negrita"/>
              <w:numPr>
                <w:ilvl w:val="0"/>
                <w:numId w:val="38"/>
              </w:numPr>
              <w:spacing w:after="0"/>
              <w:ind w:left="186" w:hanging="142"/>
              <w:rPr>
                <w:rFonts w:cstheme="minorHAnsi"/>
                <w:b w:val="0"/>
                <w:sz w:val="20"/>
                <w:szCs w:val="20"/>
                <w:lang w:val="es-MX"/>
              </w:rPr>
            </w:pPr>
            <w:r w:rsidRPr="007D0A1E">
              <w:rPr>
                <w:rFonts w:ascii="Calibri" w:hAnsi="Calibri" w:cs="Calibri"/>
                <w:b w:val="0"/>
                <w:color w:val="000000"/>
                <w:sz w:val="20"/>
                <w:szCs w:val="20"/>
                <w:lang w:val="es-MX"/>
              </w:rPr>
              <w:t xml:space="preserve">Seguimiento de acuerdos </w:t>
            </w:r>
          </w:p>
        </w:tc>
        <w:tc>
          <w:tcPr>
            <w:tcW w:w="2557" w:type="dxa"/>
            <w:shd w:val="clear" w:color="auto" w:fill="D9D9D9" w:themeFill="background1" w:themeFillShade="D9"/>
            <w:vAlign w:val="center"/>
          </w:tcPr>
          <w:p w14:paraId="4A9CAA2E" w14:textId="77777777" w:rsidR="001B79D4" w:rsidRPr="005B60AA" w:rsidRDefault="001B79D4" w:rsidP="00071B2F">
            <w:pPr>
              <w:pStyle w:val="Evento-Negrita"/>
              <w:numPr>
                <w:ilvl w:val="0"/>
                <w:numId w:val="38"/>
              </w:numPr>
              <w:spacing w:after="0"/>
              <w:ind w:left="186" w:hanging="142"/>
              <w:rPr>
                <w:rFonts w:cstheme="minorHAnsi"/>
                <w:b w:val="0"/>
                <w:sz w:val="20"/>
                <w:szCs w:val="20"/>
                <w:lang w:val="es-MX"/>
              </w:rPr>
            </w:pPr>
            <w:r w:rsidRPr="00ED0F28">
              <w:rPr>
                <w:rFonts w:ascii="Calibri" w:hAnsi="Calibri" w:cs="Calibri"/>
                <w:b w:val="0"/>
                <w:color w:val="000000"/>
                <w:sz w:val="20"/>
                <w:szCs w:val="20"/>
                <w:lang w:val="es-MX"/>
              </w:rPr>
              <w:t>Seguimiento de Acuerdos</w:t>
            </w:r>
          </w:p>
        </w:tc>
      </w:tr>
      <w:tr w:rsidR="001B79D4" w14:paraId="1442C169" w14:textId="77777777" w:rsidTr="00071B2F">
        <w:trPr>
          <w:jc w:val="center"/>
        </w:trPr>
        <w:tc>
          <w:tcPr>
            <w:tcW w:w="4536" w:type="dxa"/>
            <w:vAlign w:val="center"/>
          </w:tcPr>
          <w:p w14:paraId="75FF5C21" w14:textId="76365B6A" w:rsidR="001B79D4" w:rsidRPr="00594159" w:rsidRDefault="001B79D4" w:rsidP="00071B2F">
            <w:pPr>
              <w:pStyle w:val="Evento-Negrita"/>
              <w:numPr>
                <w:ilvl w:val="0"/>
                <w:numId w:val="36"/>
              </w:numPr>
              <w:spacing w:after="0"/>
              <w:ind w:left="321" w:hanging="284"/>
              <w:rPr>
                <w:rFonts w:cstheme="minorHAnsi"/>
                <w:b w:val="0"/>
                <w:sz w:val="20"/>
                <w:szCs w:val="20"/>
                <w:lang w:val="es-ES"/>
              </w:rPr>
            </w:pPr>
            <w:r w:rsidRPr="001B79D4">
              <w:rPr>
                <w:rFonts w:cstheme="minorHAnsi"/>
                <w:b w:val="0"/>
                <w:sz w:val="20"/>
                <w:szCs w:val="20"/>
                <w:lang w:val="es-ES"/>
              </w:rPr>
              <w:t>Aprobación del Programa Anual de Aseguramiento de la Calidad</w:t>
            </w:r>
          </w:p>
        </w:tc>
        <w:tc>
          <w:tcPr>
            <w:tcW w:w="3119" w:type="dxa"/>
            <w:vAlign w:val="center"/>
          </w:tcPr>
          <w:p w14:paraId="607E617C" w14:textId="06C61241" w:rsidR="001B79D4" w:rsidRPr="00B36DB3" w:rsidRDefault="00AF6F89"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PAACI 2020</w:t>
            </w:r>
          </w:p>
        </w:tc>
        <w:tc>
          <w:tcPr>
            <w:tcW w:w="2557" w:type="dxa"/>
            <w:vAlign w:val="center"/>
          </w:tcPr>
          <w:p w14:paraId="6B6EC9DB" w14:textId="52E61F9E" w:rsidR="001B79D4" w:rsidRPr="00C277FB" w:rsidRDefault="00AF6F89" w:rsidP="00071B2F">
            <w:pPr>
              <w:pStyle w:val="Evento-Negrita"/>
              <w:numPr>
                <w:ilvl w:val="0"/>
                <w:numId w:val="38"/>
              </w:numPr>
              <w:spacing w:after="0"/>
              <w:ind w:left="186" w:hanging="142"/>
              <w:rPr>
                <w:rFonts w:cstheme="minorHAnsi"/>
                <w:b w:val="0"/>
                <w:sz w:val="20"/>
                <w:szCs w:val="20"/>
                <w:lang w:val="es-MX"/>
              </w:rPr>
            </w:pPr>
            <w:r>
              <w:rPr>
                <w:rFonts w:ascii="Calibri" w:hAnsi="Calibri" w:cs="Calibri"/>
                <w:b w:val="0"/>
                <w:color w:val="000000"/>
                <w:sz w:val="20"/>
                <w:szCs w:val="20"/>
                <w:lang w:val="es-MX"/>
              </w:rPr>
              <w:t>PAACI</w:t>
            </w:r>
          </w:p>
        </w:tc>
      </w:tr>
      <w:tr w:rsidR="001B79D4" w14:paraId="36B6F524" w14:textId="77777777" w:rsidTr="00071B2F">
        <w:trPr>
          <w:jc w:val="center"/>
        </w:trPr>
        <w:tc>
          <w:tcPr>
            <w:tcW w:w="4536" w:type="dxa"/>
            <w:shd w:val="clear" w:color="auto" w:fill="D9D9D9" w:themeFill="background1" w:themeFillShade="D9"/>
            <w:vAlign w:val="center"/>
          </w:tcPr>
          <w:p w14:paraId="60028D85" w14:textId="27CCA7DC" w:rsidR="001B79D4" w:rsidRPr="00286D33" w:rsidRDefault="001B79D4" w:rsidP="00071B2F">
            <w:pPr>
              <w:pStyle w:val="Evento-Negrita"/>
              <w:numPr>
                <w:ilvl w:val="0"/>
                <w:numId w:val="36"/>
              </w:numPr>
              <w:spacing w:after="0"/>
              <w:ind w:left="321" w:hanging="284"/>
              <w:rPr>
                <w:rFonts w:cstheme="minorHAnsi"/>
                <w:b w:val="0"/>
                <w:sz w:val="20"/>
                <w:szCs w:val="20"/>
                <w:lang w:val="es-ES"/>
              </w:rPr>
            </w:pPr>
            <w:r w:rsidRPr="001B79D4">
              <w:rPr>
                <w:rFonts w:cstheme="minorHAnsi"/>
                <w:b w:val="0"/>
                <w:sz w:val="20"/>
                <w:szCs w:val="20"/>
                <w:lang w:val="es-ES"/>
              </w:rPr>
              <w:t>Avance en la actualización de la Política de Calidad y Norma de Aseguramiento de la Calidad</w:t>
            </w:r>
          </w:p>
        </w:tc>
        <w:tc>
          <w:tcPr>
            <w:tcW w:w="3119" w:type="dxa"/>
            <w:shd w:val="clear" w:color="auto" w:fill="D9D9D9" w:themeFill="background1" w:themeFillShade="D9"/>
            <w:vAlign w:val="center"/>
          </w:tcPr>
          <w:p w14:paraId="33249A0B" w14:textId="77777777" w:rsidR="001B79D4" w:rsidRDefault="00AF6F89"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Propuesta norma calidad 200527</w:t>
            </w:r>
          </w:p>
          <w:p w14:paraId="5CFBFFE1" w14:textId="4E440B17" w:rsidR="00AF6F89" w:rsidRPr="00B36DB3" w:rsidRDefault="00AF6F89"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Propuesta política de calidad</w:t>
            </w:r>
          </w:p>
        </w:tc>
        <w:tc>
          <w:tcPr>
            <w:tcW w:w="2557" w:type="dxa"/>
            <w:shd w:val="clear" w:color="auto" w:fill="D9D9D9" w:themeFill="background1" w:themeFillShade="D9"/>
            <w:vAlign w:val="center"/>
          </w:tcPr>
          <w:p w14:paraId="4A944F67" w14:textId="47C34D11" w:rsidR="001B79D4" w:rsidRPr="00742B8A" w:rsidRDefault="0062569F"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Relaciones en la normativa de calidad</w:t>
            </w:r>
          </w:p>
        </w:tc>
      </w:tr>
      <w:tr w:rsidR="00071B2F" w14:paraId="4D01361E" w14:textId="77777777" w:rsidTr="00071B2F">
        <w:trPr>
          <w:jc w:val="center"/>
        </w:trPr>
        <w:tc>
          <w:tcPr>
            <w:tcW w:w="4536" w:type="dxa"/>
            <w:shd w:val="clear" w:color="auto" w:fill="auto"/>
            <w:vAlign w:val="center"/>
          </w:tcPr>
          <w:p w14:paraId="75250165" w14:textId="653738BE" w:rsidR="00071B2F" w:rsidRPr="001B79D4" w:rsidRDefault="00071B2F" w:rsidP="00071B2F">
            <w:pPr>
              <w:pStyle w:val="Evento-Negrita"/>
              <w:numPr>
                <w:ilvl w:val="0"/>
                <w:numId w:val="36"/>
              </w:numPr>
              <w:spacing w:after="0"/>
              <w:ind w:left="321" w:hanging="284"/>
              <w:rPr>
                <w:rFonts w:cstheme="minorHAnsi"/>
                <w:b w:val="0"/>
                <w:sz w:val="20"/>
                <w:szCs w:val="20"/>
                <w:lang w:val="es-ES"/>
              </w:rPr>
            </w:pPr>
            <w:r w:rsidRPr="001B79D4">
              <w:rPr>
                <w:rFonts w:cstheme="minorHAnsi"/>
                <w:b w:val="0"/>
                <w:sz w:val="20"/>
                <w:szCs w:val="20"/>
                <w:lang w:val="es-ES"/>
              </w:rPr>
              <w:t>Informe de avances de implementación del PTRACKING</w:t>
            </w:r>
          </w:p>
        </w:tc>
        <w:tc>
          <w:tcPr>
            <w:tcW w:w="3119" w:type="dxa"/>
            <w:shd w:val="clear" w:color="auto" w:fill="auto"/>
            <w:vAlign w:val="center"/>
          </w:tcPr>
          <w:p w14:paraId="27B36D17" w14:textId="1288CE02" w:rsidR="00071B2F" w:rsidRDefault="00071B2F"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Ptracking</w:t>
            </w:r>
          </w:p>
        </w:tc>
        <w:tc>
          <w:tcPr>
            <w:tcW w:w="2557" w:type="dxa"/>
            <w:shd w:val="clear" w:color="auto" w:fill="auto"/>
            <w:vAlign w:val="center"/>
          </w:tcPr>
          <w:p w14:paraId="296CC653" w14:textId="2553D54E" w:rsidR="00071B2F" w:rsidRDefault="00071B2F" w:rsidP="00071B2F">
            <w:pPr>
              <w:pStyle w:val="Evento-Negrita"/>
              <w:numPr>
                <w:ilvl w:val="0"/>
                <w:numId w:val="38"/>
              </w:numPr>
              <w:spacing w:after="0"/>
              <w:ind w:left="186" w:hanging="142"/>
              <w:rPr>
                <w:rFonts w:cstheme="minorHAnsi"/>
                <w:b w:val="0"/>
                <w:sz w:val="20"/>
                <w:szCs w:val="20"/>
                <w:lang w:val="es-MX"/>
              </w:rPr>
            </w:pPr>
            <w:r>
              <w:rPr>
                <w:rFonts w:cstheme="minorHAnsi"/>
                <w:b w:val="0"/>
                <w:sz w:val="20"/>
                <w:szCs w:val="20"/>
                <w:lang w:val="es-MX"/>
              </w:rPr>
              <w:t>Avances P-tracking</w:t>
            </w:r>
          </w:p>
        </w:tc>
      </w:tr>
      <w:tr w:rsidR="00071B2F" w14:paraId="635A207A" w14:textId="77777777" w:rsidTr="00071B2F">
        <w:trPr>
          <w:jc w:val="center"/>
        </w:trPr>
        <w:tc>
          <w:tcPr>
            <w:tcW w:w="4536" w:type="dxa"/>
            <w:shd w:val="clear" w:color="auto" w:fill="D9D9D9" w:themeFill="background1" w:themeFillShade="D9"/>
            <w:vAlign w:val="center"/>
          </w:tcPr>
          <w:p w14:paraId="188465E9" w14:textId="2F7F99E2" w:rsidR="00071B2F" w:rsidRPr="00C61B04" w:rsidRDefault="00071B2F" w:rsidP="00071B2F">
            <w:pPr>
              <w:pStyle w:val="Evento-Negrita"/>
              <w:numPr>
                <w:ilvl w:val="0"/>
                <w:numId w:val="36"/>
              </w:numPr>
              <w:spacing w:after="0"/>
              <w:ind w:left="321" w:hanging="284"/>
              <w:rPr>
                <w:rFonts w:cstheme="minorHAnsi"/>
                <w:b w:val="0"/>
                <w:sz w:val="20"/>
                <w:szCs w:val="20"/>
                <w:lang w:val="es-ES"/>
              </w:rPr>
            </w:pPr>
            <w:r w:rsidRPr="001B79D4">
              <w:rPr>
                <w:rFonts w:cstheme="minorHAnsi"/>
                <w:b w:val="0"/>
                <w:sz w:val="20"/>
                <w:szCs w:val="20"/>
                <w:lang w:val="es-ES"/>
              </w:rPr>
              <w:t>Avance en las actividades de calidad de la DGGMA</w:t>
            </w:r>
          </w:p>
        </w:tc>
        <w:tc>
          <w:tcPr>
            <w:tcW w:w="3119" w:type="dxa"/>
            <w:shd w:val="clear" w:color="auto" w:fill="D9D9D9" w:themeFill="background1" w:themeFillShade="D9"/>
            <w:vAlign w:val="center"/>
          </w:tcPr>
          <w:p w14:paraId="6910AA81" w14:textId="541FF51D" w:rsidR="00071B2F" w:rsidRPr="003D662B" w:rsidRDefault="00071B2F" w:rsidP="00071B2F">
            <w:pPr>
              <w:pStyle w:val="Evento-Negrita"/>
              <w:numPr>
                <w:ilvl w:val="0"/>
                <w:numId w:val="38"/>
              </w:numPr>
              <w:spacing w:after="0"/>
              <w:ind w:left="462" w:right="-115"/>
              <w:rPr>
                <w:rFonts w:ascii="Calibri" w:hAnsi="Calibri" w:cs="Calibri"/>
                <w:b w:val="0"/>
                <w:color w:val="000000"/>
                <w:sz w:val="20"/>
                <w:szCs w:val="20"/>
                <w:lang w:val="es-MX"/>
              </w:rPr>
            </w:pPr>
            <w:r>
              <w:rPr>
                <w:rFonts w:ascii="Calibri" w:hAnsi="Calibri" w:cs="Calibri"/>
                <w:b w:val="0"/>
                <w:color w:val="000000"/>
                <w:sz w:val="20"/>
                <w:szCs w:val="20"/>
                <w:lang w:val="es-MX"/>
              </w:rPr>
              <w:t>Calidad DGGMA</w:t>
            </w:r>
          </w:p>
        </w:tc>
        <w:tc>
          <w:tcPr>
            <w:tcW w:w="2557" w:type="dxa"/>
            <w:shd w:val="clear" w:color="auto" w:fill="D9D9D9" w:themeFill="background1" w:themeFillShade="D9"/>
            <w:vAlign w:val="center"/>
          </w:tcPr>
          <w:p w14:paraId="3F6A12A5" w14:textId="535C141C" w:rsidR="00071B2F" w:rsidRPr="00C277FB" w:rsidRDefault="00071B2F" w:rsidP="00071B2F">
            <w:pPr>
              <w:pStyle w:val="Evento-Negrita"/>
              <w:numPr>
                <w:ilvl w:val="0"/>
                <w:numId w:val="38"/>
              </w:numPr>
              <w:spacing w:after="0"/>
              <w:ind w:left="169" w:hanging="142"/>
              <w:rPr>
                <w:rFonts w:cstheme="minorHAnsi"/>
                <w:b w:val="0"/>
                <w:sz w:val="20"/>
                <w:szCs w:val="20"/>
                <w:lang w:val="es-MX"/>
              </w:rPr>
            </w:pPr>
            <w:r>
              <w:rPr>
                <w:rFonts w:cstheme="minorHAnsi"/>
                <w:b w:val="0"/>
                <w:sz w:val="20"/>
                <w:szCs w:val="20"/>
                <w:lang w:val="es-MX"/>
              </w:rPr>
              <w:t>Avance DGGMA</w:t>
            </w:r>
          </w:p>
        </w:tc>
      </w:tr>
      <w:tr w:rsidR="00071B2F" w14:paraId="4317EEA2" w14:textId="77777777" w:rsidTr="00071B2F">
        <w:trPr>
          <w:jc w:val="center"/>
        </w:trPr>
        <w:tc>
          <w:tcPr>
            <w:tcW w:w="4536" w:type="dxa"/>
            <w:vAlign w:val="center"/>
          </w:tcPr>
          <w:p w14:paraId="139CCEAD" w14:textId="092D534F" w:rsidR="00071B2F" w:rsidRPr="00C61B04" w:rsidRDefault="00071B2F" w:rsidP="00071B2F">
            <w:pPr>
              <w:pStyle w:val="Evento-Negrita"/>
              <w:numPr>
                <w:ilvl w:val="0"/>
                <w:numId w:val="36"/>
              </w:numPr>
              <w:spacing w:after="0"/>
              <w:ind w:left="321" w:hanging="284"/>
              <w:rPr>
                <w:rFonts w:cstheme="minorHAnsi"/>
                <w:b w:val="0"/>
                <w:sz w:val="20"/>
                <w:szCs w:val="20"/>
                <w:lang w:val="es-ES"/>
              </w:rPr>
            </w:pPr>
            <w:r>
              <w:rPr>
                <w:rFonts w:cstheme="minorHAnsi"/>
                <w:b w:val="0"/>
                <w:sz w:val="20"/>
                <w:szCs w:val="20"/>
                <w:lang w:val="es-ES"/>
              </w:rPr>
              <w:t>Asuntos generales</w:t>
            </w:r>
          </w:p>
        </w:tc>
        <w:tc>
          <w:tcPr>
            <w:tcW w:w="3119" w:type="dxa"/>
            <w:vAlign w:val="center"/>
          </w:tcPr>
          <w:p w14:paraId="4A806044" w14:textId="69B91394" w:rsidR="00071B2F" w:rsidRPr="00F467A6" w:rsidRDefault="00071B2F" w:rsidP="00071B2F">
            <w:pPr>
              <w:pStyle w:val="Evento-Negrita"/>
              <w:spacing w:after="0"/>
              <w:ind w:left="462" w:right="-115"/>
              <w:rPr>
                <w:rFonts w:ascii="Calibri" w:hAnsi="Calibri" w:cs="Calibri"/>
                <w:b w:val="0"/>
                <w:color w:val="000000"/>
                <w:sz w:val="20"/>
                <w:szCs w:val="20"/>
                <w:lang w:val="es-MX"/>
              </w:rPr>
            </w:pPr>
          </w:p>
        </w:tc>
        <w:tc>
          <w:tcPr>
            <w:tcW w:w="2557" w:type="dxa"/>
            <w:vAlign w:val="center"/>
          </w:tcPr>
          <w:p w14:paraId="39F9E6CC" w14:textId="48ACE84D" w:rsidR="00071B2F" w:rsidRPr="005B60AA" w:rsidRDefault="00071B2F" w:rsidP="00071B2F">
            <w:pPr>
              <w:pStyle w:val="Evento-Negrita"/>
              <w:spacing w:after="0"/>
              <w:ind w:left="169" w:right="-115"/>
              <w:rPr>
                <w:rFonts w:cstheme="minorHAnsi"/>
                <w:b w:val="0"/>
                <w:sz w:val="20"/>
                <w:szCs w:val="20"/>
                <w:lang w:val="es-MX"/>
              </w:rPr>
            </w:pPr>
          </w:p>
        </w:tc>
      </w:tr>
      <w:tr w:rsidR="00071B2F" w14:paraId="7A322BD8" w14:textId="77777777" w:rsidTr="00071B2F">
        <w:trPr>
          <w:jc w:val="center"/>
        </w:trPr>
        <w:tc>
          <w:tcPr>
            <w:tcW w:w="4536" w:type="dxa"/>
            <w:shd w:val="clear" w:color="auto" w:fill="D9D9D9" w:themeFill="background1" w:themeFillShade="D9"/>
            <w:vAlign w:val="center"/>
          </w:tcPr>
          <w:p w14:paraId="1486504E" w14:textId="77777777" w:rsidR="00071B2F" w:rsidRPr="00A21DB7" w:rsidRDefault="00071B2F" w:rsidP="00071B2F">
            <w:pPr>
              <w:pStyle w:val="Evento-Negrita"/>
              <w:numPr>
                <w:ilvl w:val="0"/>
                <w:numId w:val="46"/>
              </w:numPr>
              <w:spacing w:before="120" w:after="0"/>
              <w:ind w:left="322" w:hanging="284"/>
              <w:rPr>
                <w:rFonts w:ascii="Calibri" w:hAnsi="Calibri" w:cs="Calibri"/>
                <w:b w:val="0"/>
                <w:color w:val="000000"/>
                <w:sz w:val="20"/>
                <w:szCs w:val="20"/>
                <w:lang w:val="es-MX"/>
              </w:rPr>
            </w:pPr>
            <w:r w:rsidRPr="008244C1">
              <w:rPr>
                <w:rFonts w:ascii="Calibri" w:hAnsi="Calibri" w:cs="Calibri"/>
                <w:b w:val="0"/>
                <w:color w:val="000000"/>
                <w:sz w:val="20"/>
                <w:szCs w:val="20"/>
                <w:lang w:val="es-MX"/>
              </w:rPr>
              <w:t>Cierre de la reunión</w:t>
            </w:r>
          </w:p>
        </w:tc>
        <w:tc>
          <w:tcPr>
            <w:tcW w:w="3119" w:type="dxa"/>
            <w:shd w:val="clear" w:color="auto" w:fill="D9D9D9" w:themeFill="background1" w:themeFillShade="D9"/>
            <w:vAlign w:val="center"/>
          </w:tcPr>
          <w:p w14:paraId="7FC38963" w14:textId="77777777" w:rsidR="00071B2F" w:rsidRPr="00B36DB3" w:rsidRDefault="00071B2F" w:rsidP="00071B2F">
            <w:pPr>
              <w:pStyle w:val="Evento-Negrita"/>
              <w:spacing w:after="0"/>
              <w:ind w:left="38"/>
              <w:rPr>
                <w:rFonts w:cstheme="minorHAnsi"/>
                <w:b w:val="0"/>
                <w:sz w:val="20"/>
                <w:szCs w:val="20"/>
                <w:lang w:val="es-MX"/>
              </w:rPr>
            </w:pPr>
          </w:p>
        </w:tc>
        <w:tc>
          <w:tcPr>
            <w:tcW w:w="2557" w:type="dxa"/>
            <w:shd w:val="clear" w:color="auto" w:fill="D9D9D9" w:themeFill="background1" w:themeFillShade="D9"/>
            <w:vAlign w:val="center"/>
          </w:tcPr>
          <w:p w14:paraId="0B7A9EFE" w14:textId="77777777" w:rsidR="00071B2F" w:rsidRPr="00B36DB3" w:rsidRDefault="00071B2F" w:rsidP="00071B2F">
            <w:pPr>
              <w:pStyle w:val="Evento-Negrita"/>
              <w:spacing w:after="0"/>
              <w:ind w:left="34"/>
              <w:rPr>
                <w:rFonts w:cstheme="minorHAnsi"/>
                <w:b w:val="0"/>
                <w:sz w:val="20"/>
                <w:szCs w:val="20"/>
                <w:lang w:val="es-MX"/>
              </w:rPr>
            </w:pPr>
          </w:p>
        </w:tc>
      </w:tr>
    </w:tbl>
    <w:p w14:paraId="3044187A" w14:textId="77777777" w:rsidR="005A4A98" w:rsidRDefault="005A4A98" w:rsidP="00071B2F">
      <w:pPr>
        <w:spacing w:after="200" w:line="276" w:lineRule="auto"/>
        <w:ind w:right="49"/>
        <w:jc w:val="both"/>
      </w:pPr>
    </w:p>
    <w:p w14:paraId="68C82645" w14:textId="6EEDE6C0" w:rsidR="007956E5" w:rsidRDefault="001B79D4" w:rsidP="00071B2F">
      <w:pPr>
        <w:spacing w:after="200" w:line="276" w:lineRule="auto"/>
        <w:ind w:right="49"/>
        <w:jc w:val="both"/>
      </w:pPr>
      <w:r>
        <w:t>E</w:t>
      </w:r>
      <w:r w:rsidR="004C4D29">
        <w:t xml:space="preserve">stando </w:t>
      </w:r>
      <w:r w:rsidR="00AF7947">
        <w:t xml:space="preserve">todos </w:t>
      </w:r>
      <w:r w:rsidR="004C4D29">
        <w:t xml:space="preserve">los miembros del Comité </w:t>
      </w:r>
      <w:r w:rsidR="002A48F6">
        <w:t>conformes</w:t>
      </w:r>
      <w:r w:rsidR="004C4D29">
        <w:t xml:space="preserve"> con los asuntos del Orden del día</w:t>
      </w:r>
      <w:r w:rsidR="000A3C47">
        <w:t>,</w:t>
      </w:r>
      <w:r w:rsidR="004C4D29">
        <w:t xml:space="preserve">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812"/>
        <w:gridCol w:w="2449"/>
      </w:tblGrid>
      <w:tr w:rsidR="004C4D29" w14:paraId="76302C7D" w14:textId="77777777" w:rsidTr="009727F8">
        <w:trPr>
          <w:trHeight w:val="340"/>
        </w:trPr>
        <w:tc>
          <w:tcPr>
            <w:tcW w:w="1701" w:type="dxa"/>
            <w:shd w:val="clear" w:color="auto" w:fill="808080" w:themeFill="background1" w:themeFillShade="80"/>
          </w:tcPr>
          <w:p w14:paraId="617118E7" w14:textId="77777777" w:rsidR="004C4D29" w:rsidRPr="009727F8" w:rsidRDefault="004C4D29"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 xml:space="preserve">Número </w:t>
            </w:r>
          </w:p>
        </w:tc>
        <w:tc>
          <w:tcPr>
            <w:tcW w:w="5812" w:type="dxa"/>
            <w:shd w:val="clear" w:color="auto" w:fill="808080" w:themeFill="background1" w:themeFillShade="80"/>
          </w:tcPr>
          <w:p w14:paraId="4AD54F14" w14:textId="77777777" w:rsidR="004C4D29" w:rsidRPr="009727F8" w:rsidRDefault="004C4D29"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Acuerdo</w:t>
            </w:r>
          </w:p>
        </w:tc>
        <w:tc>
          <w:tcPr>
            <w:tcW w:w="2449" w:type="dxa"/>
            <w:shd w:val="clear" w:color="auto" w:fill="808080" w:themeFill="background1" w:themeFillShade="80"/>
          </w:tcPr>
          <w:p w14:paraId="74478116" w14:textId="77777777" w:rsidR="004C4D29" w:rsidRPr="009727F8" w:rsidRDefault="004C4D29"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Fundamento</w:t>
            </w:r>
          </w:p>
        </w:tc>
      </w:tr>
      <w:tr w:rsidR="004C4D29" w:rsidRPr="004C4D29" w14:paraId="0D91CF35" w14:textId="77777777" w:rsidTr="009727F8">
        <w:tc>
          <w:tcPr>
            <w:tcW w:w="1701" w:type="dxa"/>
          </w:tcPr>
          <w:p w14:paraId="3127AF39" w14:textId="51E5A36E" w:rsidR="004C4D29" w:rsidRPr="009727F8" w:rsidRDefault="004C4D29" w:rsidP="00071B2F">
            <w:pPr>
              <w:pStyle w:val="Evento-Negrita"/>
              <w:spacing w:after="200"/>
              <w:rPr>
                <w:rFonts w:cstheme="minorHAnsi"/>
                <w:b w:val="0"/>
                <w:sz w:val="20"/>
              </w:rPr>
            </w:pPr>
            <w:r w:rsidRPr="009727F8">
              <w:rPr>
                <w:rFonts w:cstheme="minorHAnsi"/>
                <w:b w:val="0"/>
                <w:sz w:val="20"/>
                <w:u w:val="single"/>
              </w:rPr>
              <w:lastRenderedPageBreak/>
              <w:t>CAC-001/0</w:t>
            </w:r>
            <w:r w:rsidR="009966E5">
              <w:rPr>
                <w:rFonts w:cstheme="minorHAnsi"/>
                <w:b w:val="0"/>
                <w:sz w:val="20"/>
                <w:u w:val="single"/>
              </w:rPr>
              <w:t>2</w:t>
            </w:r>
            <w:r w:rsidRPr="009727F8">
              <w:rPr>
                <w:rFonts w:cstheme="minorHAnsi"/>
                <w:b w:val="0"/>
                <w:sz w:val="20"/>
                <w:u w:val="single"/>
              </w:rPr>
              <w:t>/20</w:t>
            </w:r>
            <w:r w:rsidR="00ED09D0">
              <w:rPr>
                <w:rFonts w:cstheme="minorHAnsi"/>
                <w:b w:val="0"/>
                <w:sz w:val="20"/>
                <w:u w:val="single"/>
              </w:rPr>
              <w:t>20</w:t>
            </w:r>
          </w:p>
        </w:tc>
        <w:tc>
          <w:tcPr>
            <w:tcW w:w="5812" w:type="dxa"/>
          </w:tcPr>
          <w:p w14:paraId="5A79E244" w14:textId="668BD7CA" w:rsidR="004C4D29" w:rsidRPr="009727F8" w:rsidRDefault="00E9230E" w:rsidP="00071B2F">
            <w:pPr>
              <w:pStyle w:val="Evento-Negrita"/>
              <w:spacing w:after="200"/>
              <w:ind w:left="28"/>
              <w:jc w:val="both"/>
              <w:rPr>
                <w:rFonts w:cstheme="minorHAnsi"/>
                <w:b w:val="0"/>
                <w:sz w:val="20"/>
                <w:lang w:val="es-MX"/>
              </w:rPr>
            </w:pPr>
            <w:r>
              <w:rPr>
                <w:rFonts w:cstheme="minorHAnsi"/>
                <w:b w:val="0"/>
                <w:sz w:val="20"/>
                <w:lang w:val="es-MX"/>
              </w:rPr>
              <w:t xml:space="preserve">Se aprueba </w:t>
            </w:r>
            <w:r w:rsidR="00E17EF2" w:rsidRPr="00E17EF2">
              <w:rPr>
                <w:rFonts w:cstheme="minorHAnsi"/>
                <w:b w:val="0"/>
                <w:sz w:val="20"/>
                <w:lang w:val="es-MX"/>
              </w:rPr>
              <w:t xml:space="preserve">el Orden del Día de la </w:t>
            </w:r>
            <w:r w:rsidR="00F00379">
              <w:rPr>
                <w:rFonts w:cstheme="minorHAnsi"/>
                <w:b w:val="0"/>
                <w:sz w:val="20"/>
                <w:lang w:val="es-MX"/>
              </w:rPr>
              <w:t>Segunda</w:t>
            </w:r>
            <w:r w:rsidR="00EE311F">
              <w:rPr>
                <w:rFonts w:cstheme="minorHAnsi"/>
                <w:b w:val="0"/>
                <w:sz w:val="20"/>
                <w:lang w:val="es-MX"/>
              </w:rPr>
              <w:t xml:space="preserve"> Sesión</w:t>
            </w:r>
            <w:r w:rsidR="001A03EE">
              <w:rPr>
                <w:rFonts w:cstheme="minorHAnsi"/>
                <w:b w:val="0"/>
                <w:sz w:val="20"/>
                <w:lang w:val="es-MX"/>
              </w:rPr>
              <w:t xml:space="preserve"> de 20</w:t>
            </w:r>
            <w:r w:rsidR="00ED09D0">
              <w:rPr>
                <w:rFonts w:cstheme="minorHAnsi"/>
                <w:b w:val="0"/>
                <w:sz w:val="20"/>
                <w:lang w:val="es-MX"/>
              </w:rPr>
              <w:t>20</w:t>
            </w:r>
            <w:r w:rsidR="00E17EF2" w:rsidRPr="00E17EF2">
              <w:rPr>
                <w:rFonts w:cstheme="minorHAnsi"/>
                <w:b w:val="0"/>
                <w:sz w:val="20"/>
                <w:lang w:val="es-MX"/>
              </w:rPr>
              <w:t>, considerando los documentos que se incluyeron en la carpeta electrónica</w:t>
            </w:r>
            <w:r w:rsidR="00E17EF2">
              <w:rPr>
                <w:rFonts w:cstheme="minorHAnsi"/>
                <w:b w:val="0"/>
                <w:sz w:val="20"/>
                <w:lang w:val="es-MX"/>
              </w:rPr>
              <w:t>.</w:t>
            </w:r>
          </w:p>
        </w:tc>
        <w:tc>
          <w:tcPr>
            <w:tcW w:w="2449" w:type="dxa"/>
          </w:tcPr>
          <w:p w14:paraId="10EA2C43" w14:textId="77777777" w:rsidR="004C4D29" w:rsidRPr="009727F8" w:rsidRDefault="004C4D29" w:rsidP="00071B2F">
            <w:pPr>
              <w:pStyle w:val="Evento-Negrita"/>
              <w:numPr>
                <w:ilvl w:val="0"/>
                <w:numId w:val="31"/>
              </w:numPr>
              <w:spacing w:after="200"/>
              <w:ind w:left="318" w:hanging="283"/>
              <w:jc w:val="both"/>
              <w:rPr>
                <w:rFonts w:cstheme="minorHAnsi"/>
                <w:b w:val="0"/>
                <w:sz w:val="20"/>
                <w:lang w:val="es-MX"/>
              </w:rPr>
            </w:pPr>
            <w:r w:rsidRPr="009727F8">
              <w:rPr>
                <w:rFonts w:cstheme="minorHAnsi"/>
                <w:b w:val="0"/>
                <w:sz w:val="20"/>
                <w:lang w:val="es-MX"/>
              </w:rPr>
              <w:t>Norma: art 50</w:t>
            </w:r>
          </w:p>
          <w:p w14:paraId="53AF77BF" w14:textId="68F5ABCB" w:rsidR="004D7AD7" w:rsidRPr="007275FF" w:rsidRDefault="004C4D29" w:rsidP="00071B2F">
            <w:pPr>
              <w:pStyle w:val="Evento-Negrita"/>
              <w:numPr>
                <w:ilvl w:val="0"/>
                <w:numId w:val="31"/>
              </w:numPr>
              <w:spacing w:after="200"/>
              <w:ind w:left="318" w:hanging="283"/>
              <w:jc w:val="both"/>
              <w:rPr>
                <w:rFonts w:cstheme="minorHAnsi"/>
                <w:b w:val="0"/>
                <w:sz w:val="20"/>
                <w:lang w:val="es-MX"/>
              </w:rPr>
            </w:pPr>
            <w:r w:rsidRPr="009727F8">
              <w:rPr>
                <w:rFonts w:cstheme="minorHAnsi"/>
                <w:b w:val="0"/>
                <w:sz w:val="20"/>
                <w:lang w:val="es-MX"/>
              </w:rPr>
              <w:t>Manual: 7.2 y 7.3</w:t>
            </w:r>
          </w:p>
        </w:tc>
      </w:tr>
    </w:tbl>
    <w:p w14:paraId="2DC6CF30" w14:textId="77777777" w:rsidR="004C4D29" w:rsidRPr="00EF0BF6" w:rsidRDefault="004C4D29" w:rsidP="00071B2F">
      <w:pPr>
        <w:spacing w:after="200" w:line="276" w:lineRule="auto"/>
        <w:ind w:right="49"/>
        <w:jc w:val="both"/>
      </w:pPr>
    </w:p>
    <w:p w14:paraId="3F074159" w14:textId="052AED7F" w:rsidR="004D7AD7" w:rsidRDefault="004D7AD7" w:rsidP="00071B2F">
      <w:pPr>
        <w:spacing w:after="200" w:line="276" w:lineRule="auto"/>
        <w:ind w:right="49"/>
        <w:jc w:val="both"/>
        <w:rPr>
          <w:rFonts w:cstheme="minorHAnsi"/>
        </w:rPr>
      </w:pPr>
      <w:r>
        <w:rPr>
          <w:b/>
        </w:rPr>
        <w:t>3</w:t>
      </w:r>
      <w:r w:rsidR="001E3E6D" w:rsidRPr="00EF0BF6">
        <w:rPr>
          <w:b/>
        </w:rPr>
        <w:t xml:space="preserve">. APROBACIÓN DEL ACTA DE LA </w:t>
      </w:r>
      <w:r w:rsidR="00BA02CC">
        <w:rPr>
          <w:b/>
        </w:rPr>
        <w:t>PRIMERA</w:t>
      </w:r>
      <w:r w:rsidR="00455AA5" w:rsidRPr="00EF0BF6">
        <w:rPr>
          <w:b/>
        </w:rPr>
        <w:t xml:space="preserve"> S</w:t>
      </w:r>
      <w:r w:rsidR="002A3077" w:rsidRPr="00EF0BF6">
        <w:rPr>
          <w:b/>
        </w:rPr>
        <w:t>ESIÓN 20</w:t>
      </w:r>
      <w:r w:rsidR="00BA02CC">
        <w:rPr>
          <w:b/>
        </w:rPr>
        <w:t>20</w:t>
      </w:r>
      <w:r w:rsidR="001E3E6D" w:rsidRPr="00EF0BF6">
        <w:rPr>
          <w:b/>
        </w:rPr>
        <w:t>.</w:t>
      </w:r>
      <w:r w:rsidR="001E3E6D" w:rsidRPr="00EF0BF6">
        <w:t xml:space="preserve"> </w:t>
      </w:r>
      <w:r w:rsidR="00BA02CC">
        <w:t xml:space="preserve">La </w:t>
      </w:r>
      <w:r w:rsidR="00D24B14">
        <w:t>Secretaría Técnica informó el estatus del Acta correspondiente a la Primer</w:t>
      </w:r>
      <w:r w:rsidR="000A3C47">
        <w:t>a</w:t>
      </w:r>
      <w:r w:rsidR="00D24B14">
        <w:t xml:space="preserve"> Sesión del 2020</w:t>
      </w:r>
      <w:r w:rsidR="00E8767E">
        <w:t>,</w:t>
      </w:r>
      <w:r w:rsidR="006D0244">
        <w:t xml:space="preserve"> explicando que se recibieron dos precisiones adicionales a los puntos 5 y 8</w:t>
      </w:r>
      <w:r w:rsidR="006E7F9F">
        <w:t xml:space="preserve"> del Orden del día</w:t>
      </w:r>
      <w:r w:rsidR="00D24B14">
        <w:t>.</w:t>
      </w:r>
      <w:r w:rsidR="006D0244">
        <w:t xml:space="preserve">  Al punto 5 se debe ajustar la redacción de la relatoría y en el acuerdo del punto 8 sustituir la palabra </w:t>
      </w:r>
      <w:r w:rsidR="006E7F9F">
        <w:t>“</w:t>
      </w:r>
      <w:r w:rsidR="006D0244">
        <w:t>proceso</w:t>
      </w:r>
      <w:r w:rsidR="006E7F9F">
        <w:t>”</w:t>
      </w:r>
      <w:r w:rsidR="006D0244">
        <w:t xml:space="preserve"> por </w:t>
      </w:r>
      <w:r w:rsidR="006E7F9F">
        <w:t>“</w:t>
      </w:r>
      <w:r w:rsidR="006D0244">
        <w:t>programa</w:t>
      </w:r>
      <w:r w:rsidR="006E7F9F">
        <w:t>”</w:t>
      </w:r>
      <w:r w:rsidR="006D0244">
        <w:t>.</w:t>
      </w:r>
      <w:r w:rsidR="00D24B14">
        <w:t xml:space="preserve"> Al no haber comentarios adicionales, por 12 votos </w:t>
      </w:r>
      <w:r w:rsidR="00277E6A">
        <w:t xml:space="preserve">posibles </w:t>
      </w:r>
      <w:r w:rsidR="00D24B14">
        <w:t>a favor, se tomó el siguiente acuerdo:</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shd w:val="clear" w:color="auto" w:fill="FFC000" w:themeFill="accent4"/>
        <w:tblLook w:val="04A0" w:firstRow="1" w:lastRow="0" w:firstColumn="1" w:lastColumn="0" w:noHBand="0" w:noVBand="1"/>
      </w:tblPr>
      <w:tblGrid>
        <w:gridCol w:w="1701"/>
        <w:gridCol w:w="5812"/>
        <w:gridCol w:w="2449"/>
      </w:tblGrid>
      <w:tr w:rsidR="007F0BBA" w:rsidRPr="00095460" w14:paraId="236F35CB" w14:textId="77777777" w:rsidTr="00095460">
        <w:trPr>
          <w:trHeight w:val="340"/>
        </w:trPr>
        <w:tc>
          <w:tcPr>
            <w:tcW w:w="1701" w:type="dxa"/>
            <w:shd w:val="clear" w:color="auto" w:fill="808080" w:themeFill="background1" w:themeFillShade="80"/>
          </w:tcPr>
          <w:p w14:paraId="1462D62A" w14:textId="77777777" w:rsidR="00693207" w:rsidRPr="009727F8" w:rsidRDefault="00693207"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 xml:space="preserve">Número </w:t>
            </w:r>
          </w:p>
        </w:tc>
        <w:tc>
          <w:tcPr>
            <w:tcW w:w="5812" w:type="dxa"/>
            <w:shd w:val="clear" w:color="auto" w:fill="808080" w:themeFill="background1" w:themeFillShade="80"/>
          </w:tcPr>
          <w:p w14:paraId="2EBED323" w14:textId="77777777" w:rsidR="00693207" w:rsidRPr="009727F8" w:rsidRDefault="00693207"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Acuerdo</w:t>
            </w:r>
          </w:p>
        </w:tc>
        <w:tc>
          <w:tcPr>
            <w:tcW w:w="2449" w:type="dxa"/>
            <w:shd w:val="clear" w:color="auto" w:fill="808080" w:themeFill="background1" w:themeFillShade="80"/>
          </w:tcPr>
          <w:p w14:paraId="69B6C34C" w14:textId="77777777" w:rsidR="00693207" w:rsidRPr="009727F8" w:rsidRDefault="00693207"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Fundamento</w:t>
            </w:r>
          </w:p>
        </w:tc>
      </w:tr>
      <w:tr w:rsidR="00693207" w:rsidRPr="004C4D29" w14:paraId="54BA6487" w14:textId="77777777" w:rsidTr="00095460">
        <w:tc>
          <w:tcPr>
            <w:tcW w:w="1701" w:type="dxa"/>
            <w:shd w:val="clear" w:color="auto" w:fill="FFFFFF" w:themeFill="background1"/>
          </w:tcPr>
          <w:p w14:paraId="7C6F77E5" w14:textId="4FAD95B6" w:rsidR="00693207" w:rsidRPr="009727F8" w:rsidRDefault="00693207" w:rsidP="00071B2F">
            <w:pPr>
              <w:pStyle w:val="Evento-Negrita"/>
              <w:spacing w:after="200"/>
              <w:rPr>
                <w:rFonts w:cstheme="minorHAnsi"/>
                <w:b w:val="0"/>
                <w:sz w:val="20"/>
              </w:rPr>
            </w:pPr>
            <w:r w:rsidRPr="00693207">
              <w:rPr>
                <w:rFonts w:cstheme="minorHAnsi"/>
                <w:b w:val="0"/>
                <w:sz w:val="20"/>
                <w:lang w:val="es-MX"/>
              </w:rPr>
              <w:t>CAC-002/0</w:t>
            </w:r>
            <w:r w:rsidR="009966E5">
              <w:rPr>
                <w:rFonts w:cstheme="minorHAnsi"/>
                <w:b w:val="0"/>
                <w:sz w:val="20"/>
                <w:lang w:val="es-MX"/>
              </w:rPr>
              <w:t>2</w:t>
            </w:r>
            <w:r w:rsidRPr="00693207">
              <w:rPr>
                <w:rFonts w:cstheme="minorHAnsi"/>
                <w:b w:val="0"/>
                <w:sz w:val="20"/>
                <w:lang w:val="es-MX"/>
              </w:rPr>
              <w:t>/20</w:t>
            </w:r>
            <w:r w:rsidR="00ED09D0">
              <w:rPr>
                <w:rFonts w:cstheme="minorHAnsi"/>
                <w:b w:val="0"/>
                <w:sz w:val="20"/>
                <w:lang w:val="es-MX"/>
              </w:rPr>
              <w:t>20</w:t>
            </w:r>
          </w:p>
        </w:tc>
        <w:tc>
          <w:tcPr>
            <w:tcW w:w="5812" w:type="dxa"/>
            <w:shd w:val="clear" w:color="auto" w:fill="FFFFFF" w:themeFill="background1"/>
          </w:tcPr>
          <w:p w14:paraId="5B579383" w14:textId="2C8A9B25" w:rsidR="00693207" w:rsidRPr="009727F8" w:rsidRDefault="000A4D23" w:rsidP="00071B2F">
            <w:pPr>
              <w:pStyle w:val="Evento-Negrita"/>
              <w:spacing w:after="200"/>
              <w:ind w:left="28"/>
              <w:jc w:val="both"/>
              <w:rPr>
                <w:rFonts w:cstheme="minorHAnsi"/>
                <w:b w:val="0"/>
                <w:sz w:val="20"/>
                <w:lang w:val="es-MX"/>
              </w:rPr>
            </w:pPr>
            <w:r>
              <w:rPr>
                <w:rFonts w:cstheme="minorHAnsi"/>
                <w:b w:val="0"/>
                <w:sz w:val="20"/>
                <w:lang w:val="es-MX"/>
              </w:rPr>
              <w:t xml:space="preserve">Se aprueba </w:t>
            </w:r>
            <w:r w:rsidR="00693207" w:rsidRPr="00693207">
              <w:rPr>
                <w:rFonts w:cstheme="minorHAnsi"/>
                <w:b w:val="0"/>
                <w:sz w:val="20"/>
                <w:lang w:val="es-MX"/>
              </w:rPr>
              <w:t xml:space="preserve">el Acta de la </w:t>
            </w:r>
            <w:r w:rsidR="00F00379">
              <w:rPr>
                <w:rFonts w:cstheme="minorHAnsi"/>
                <w:b w:val="0"/>
                <w:sz w:val="20"/>
                <w:lang w:val="es-MX"/>
              </w:rPr>
              <w:t>Primera</w:t>
            </w:r>
            <w:r w:rsidR="00693207" w:rsidRPr="00693207">
              <w:rPr>
                <w:rFonts w:cstheme="minorHAnsi"/>
                <w:b w:val="0"/>
                <w:sz w:val="20"/>
                <w:lang w:val="es-MX"/>
              </w:rPr>
              <w:t xml:space="preserve"> Sesión del año 20</w:t>
            </w:r>
            <w:r w:rsidR="00F00379">
              <w:rPr>
                <w:rFonts w:cstheme="minorHAnsi"/>
                <w:b w:val="0"/>
                <w:sz w:val="20"/>
                <w:lang w:val="es-MX"/>
              </w:rPr>
              <w:t>20</w:t>
            </w:r>
            <w:r w:rsidR="007220CB">
              <w:rPr>
                <w:rFonts w:cstheme="minorHAnsi"/>
                <w:b w:val="0"/>
                <w:sz w:val="20"/>
                <w:lang w:val="es-MX"/>
              </w:rPr>
              <w:t xml:space="preserve"> con las modificaciones acordadas, la cual</w:t>
            </w:r>
            <w:r w:rsidR="00693207" w:rsidRPr="00693207">
              <w:rPr>
                <w:rFonts w:cstheme="minorHAnsi"/>
                <w:b w:val="0"/>
                <w:sz w:val="20"/>
                <w:lang w:val="es-MX"/>
              </w:rPr>
              <w:t xml:space="preserve"> que se empezará a circular para recabar las firmas </w:t>
            </w:r>
            <w:r w:rsidR="00731666">
              <w:rPr>
                <w:rFonts w:cstheme="minorHAnsi"/>
                <w:b w:val="0"/>
                <w:sz w:val="20"/>
                <w:lang w:val="es-MX"/>
              </w:rPr>
              <w:t>correspondientes</w:t>
            </w:r>
            <w:r w:rsidR="00693207" w:rsidRPr="00693207">
              <w:rPr>
                <w:rFonts w:cstheme="minorHAnsi"/>
                <w:b w:val="0"/>
                <w:sz w:val="20"/>
                <w:lang w:val="es-MX"/>
              </w:rPr>
              <w:t>.</w:t>
            </w:r>
          </w:p>
        </w:tc>
        <w:tc>
          <w:tcPr>
            <w:tcW w:w="2449" w:type="dxa"/>
            <w:shd w:val="clear" w:color="auto" w:fill="FFFFFF" w:themeFill="background1"/>
          </w:tcPr>
          <w:p w14:paraId="49C2E43A" w14:textId="596D3698" w:rsidR="00731666" w:rsidRPr="009727F8" w:rsidRDefault="007F0BBA" w:rsidP="00071B2F">
            <w:pPr>
              <w:pStyle w:val="Evento-Negrita"/>
              <w:numPr>
                <w:ilvl w:val="0"/>
                <w:numId w:val="31"/>
              </w:numPr>
              <w:spacing w:after="200"/>
              <w:ind w:left="318" w:hanging="283"/>
              <w:jc w:val="both"/>
              <w:rPr>
                <w:rFonts w:cstheme="minorHAnsi"/>
                <w:b w:val="0"/>
                <w:sz w:val="20"/>
                <w:lang w:val="es-MX"/>
              </w:rPr>
            </w:pPr>
            <w:r>
              <w:rPr>
                <w:rFonts w:cstheme="minorHAnsi"/>
                <w:b w:val="0"/>
                <w:sz w:val="20"/>
                <w:lang w:val="es-MX"/>
              </w:rPr>
              <w:t xml:space="preserve">Manual: </w:t>
            </w:r>
            <w:r w:rsidR="00D24B14">
              <w:rPr>
                <w:rFonts w:cstheme="minorHAnsi"/>
                <w:b w:val="0"/>
                <w:sz w:val="20"/>
                <w:lang w:val="es-MX"/>
              </w:rPr>
              <w:t xml:space="preserve">6.3., apartado A; </w:t>
            </w:r>
            <w:r>
              <w:rPr>
                <w:rFonts w:cstheme="minorHAnsi"/>
                <w:b w:val="0"/>
                <w:sz w:val="20"/>
                <w:lang w:val="es-MX"/>
              </w:rPr>
              <w:t>6.3.1. inciso c.</w:t>
            </w:r>
          </w:p>
        </w:tc>
      </w:tr>
    </w:tbl>
    <w:p w14:paraId="0DAF789F" w14:textId="77777777" w:rsidR="00FF63CE" w:rsidRPr="00EF0BF6" w:rsidRDefault="00FF63CE" w:rsidP="00071B2F">
      <w:pPr>
        <w:spacing w:after="200" w:line="276" w:lineRule="auto"/>
        <w:ind w:right="49"/>
        <w:jc w:val="both"/>
      </w:pPr>
    </w:p>
    <w:p w14:paraId="2292AC8B" w14:textId="6F6609EF" w:rsidR="00596D4E" w:rsidRDefault="004D7AD7" w:rsidP="00071B2F">
      <w:pPr>
        <w:spacing w:after="200"/>
        <w:ind w:right="49"/>
        <w:jc w:val="both"/>
      </w:pPr>
      <w:r>
        <w:rPr>
          <w:b/>
        </w:rPr>
        <w:t>4</w:t>
      </w:r>
      <w:r w:rsidR="008C4D8C" w:rsidRPr="00EF0BF6">
        <w:rPr>
          <w:b/>
        </w:rPr>
        <w:t xml:space="preserve">. </w:t>
      </w:r>
      <w:r w:rsidR="00CF303E" w:rsidRPr="00CF303E">
        <w:rPr>
          <w:rFonts w:ascii="Calibri" w:hAnsi="Calibri" w:cs="Calibri"/>
          <w:b/>
          <w:szCs w:val="28"/>
        </w:rPr>
        <w:t>PRESENTACIÓN DEL SEGUIMIENTO DE ACUERDOS</w:t>
      </w:r>
      <w:r w:rsidR="00F42248" w:rsidRPr="00CF303E">
        <w:rPr>
          <w:rFonts w:ascii="Calibri" w:hAnsi="Calibri" w:cs="Calibri"/>
          <w:b/>
          <w:szCs w:val="28"/>
        </w:rPr>
        <w:t>.</w:t>
      </w:r>
      <w:r w:rsidR="00EC236C" w:rsidRPr="00EF0BF6">
        <w:t xml:space="preserve"> </w:t>
      </w:r>
      <w:r w:rsidR="00811008">
        <w:t>Nuria Torroja Mateu, en apoyo al</w:t>
      </w:r>
      <w:r w:rsidR="00EE311F">
        <w:t xml:space="preserve"> Secretario Técnico</w:t>
      </w:r>
      <w:r w:rsidR="00C52EC5" w:rsidRPr="00EF0BF6">
        <w:t xml:space="preserve"> del Comité</w:t>
      </w:r>
      <w:r w:rsidR="00877620" w:rsidRPr="00EF0BF6">
        <w:t xml:space="preserve">, </w:t>
      </w:r>
      <w:r w:rsidR="001C058F" w:rsidRPr="00EF0BF6">
        <w:t>present</w:t>
      </w:r>
      <w:r w:rsidR="00236868">
        <w:t>ó</w:t>
      </w:r>
      <w:r w:rsidR="00C52EC5" w:rsidRPr="00EF0BF6">
        <w:t xml:space="preserve"> </w:t>
      </w:r>
      <w:r w:rsidR="00CF303E">
        <w:t>un resumen del seguimiento de acuerdos</w:t>
      </w:r>
      <w:r w:rsidR="00562941">
        <w:t xml:space="preserve"> basado en la relación</w:t>
      </w:r>
      <w:r w:rsidR="0067100A">
        <w:t xml:space="preserve"> de avances incluidos </w:t>
      </w:r>
      <w:r w:rsidR="00562941">
        <w:t>en la carpeta</w:t>
      </w:r>
      <w:r w:rsidR="00394E29">
        <w:t>.</w:t>
      </w:r>
      <w:r w:rsidR="009564DC">
        <w:t xml:space="preserve"> </w:t>
      </w:r>
      <w:r w:rsidR="00F66110">
        <w:t xml:space="preserve"> </w:t>
      </w:r>
      <w:r w:rsidR="00A12289">
        <w:t xml:space="preserve">Explicó que entre la sesión anterior y </w:t>
      </w:r>
      <w:r w:rsidR="001E4AE0">
        <w:t>é</w:t>
      </w:r>
      <w:r w:rsidR="00A12289">
        <w:t xml:space="preserve">sta se concluyeron algunos acuerdos entre los que destacan la presentación del Informe de Resultados 2019 y la propuesta de Política de Confidencialidad a la Junta de Gobierno para su conocimiento y retroalimentación; se concluyó la elaboración del Sistema de Seguimiento de Cambios, el cual está listo para pruebas </w:t>
      </w:r>
      <w:r w:rsidR="006E7F9F">
        <w:t>con las Direcciones Generales y,</w:t>
      </w:r>
      <w:r w:rsidR="00A12289">
        <w:t xml:space="preserve"> se inició la capacitación a través del curso de indicadores de precisión de registros administrativos</w:t>
      </w:r>
      <w:r w:rsidR="00F66110">
        <w:t>.</w:t>
      </w:r>
      <w:r w:rsidR="003D05C9">
        <w:t xml:space="preserve"> Con estos avances y lo que se incluyó en la agenda de la presente sesión quedan seis acuerdos en proceso</w:t>
      </w:r>
      <w:r w:rsidR="00AA5E1C">
        <w:t>, para los que explicó su grado de avance</w:t>
      </w:r>
      <w:r w:rsidR="003D05C9">
        <w:t xml:space="preserve">.    </w:t>
      </w:r>
    </w:p>
    <w:p w14:paraId="355D9D5C" w14:textId="4CE0257E" w:rsidR="00E90B06" w:rsidRDefault="00857DF8" w:rsidP="00071B2F">
      <w:pPr>
        <w:spacing w:after="200"/>
        <w:ind w:right="49"/>
        <w:jc w:val="both"/>
      </w:pPr>
      <w:r>
        <w:t xml:space="preserve">María Isabel Monterrubio preguntó si se presentó la propuesta de </w:t>
      </w:r>
      <w:r w:rsidR="00217307">
        <w:t>política</w:t>
      </w:r>
      <w:r>
        <w:t xml:space="preserve"> ya que en el seguimiento de acuerdos </w:t>
      </w:r>
      <w:r w:rsidR="00A64E59">
        <w:t xml:space="preserve">se </w:t>
      </w:r>
      <w:r>
        <w:t>sigue haci</w:t>
      </w:r>
      <w:r w:rsidR="00A64E59">
        <w:t>end</w:t>
      </w:r>
      <w:r>
        <w:t>o referencia a las “</w:t>
      </w:r>
      <w:r w:rsidR="001E4AE0">
        <w:t>Reglas”; y</w:t>
      </w:r>
      <w:r>
        <w:t xml:space="preserve"> recordó que se debe seguir el procedimiento determinado en las Reglas</w:t>
      </w:r>
      <w:r w:rsidR="001169CD">
        <w:t xml:space="preserve"> para establecer la </w:t>
      </w:r>
      <w:r w:rsidR="00A64E59">
        <w:t>n</w:t>
      </w:r>
      <w:r w:rsidR="001169CD">
        <w:t>ormativa del Sistema Nacional de Información Estadística y Geográfica</w:t>
      </w:r>
      <w:r w:rsidR="00A64E59">
        <w:t xml:space="preserve"> (SNIEG)</w:t>
      </w:r>
      <w:r w:rsidR="00E90B06">
        <w:t>.</w:t>
      </w:r>
      <w:r w:rsidR="00217307">
        <w:t xml:space="preserve"> </w:t>
      </w:r>
      <w:r w:rsidR="001169CD">
        <w:t>Al respecto, Sergio Carrera Riva Palacio</w:t>
      </w:r>
      <w:r w:rsidR="00217307">
        <w:t xml:space="preserve"> aclaró que se presentó a la Junta de Gobierno la propuesta de Política de Confidencialidad </w:t>
      </w:r>
      <w:r w:rsidR="00E736CF">
        <w:t xml:space="preserve">únicamente con </w:t>
      </w:r>
      <w:r w:rsidR="00217307">
        <w:t>carácter informativo</w:t>
      </w:r>
      <w:r w:rsidR="00E736CF">
        <w:t xml:space="preserve">, </w:t>
      </w:r>
      <w:r w:rsidR="00A64E59">
        <w:t xml:space="preserve">con base en </w:t>
      </w:r>
      <w:r w:rsidR="00217307">
        <w:t>lo establecido en las Reglas del SNIEG</w:t>
      </w:r>
      <w:r w:rsidR="00E736CF">
        <w:t>,</w:t>
      </w:r>
      <w:r w:rsidR="00217307">
        <w:t xml:space="preserve"> y que se hará el ajuste en el Seguimiento de Acuerdos.</w:t>
      </w:r>
    </w:p>
    <w:p w14:paraId="79CD19B3" w14:textId="483026E5" w:rsidR="00217307" w:rsidRDefault="00217307" w:rsidP="00071B2F">
      <w:pPr>
        <w:spacing w:after="200"/>
        <w:ind w:right="49"/>
        <w:jc w:val="both"/>
      </w:pPr>
      <w:r>
        <w:t xml:space="preserve">Julio Alfonso Santaella Castell hizo un exhorto a los responsables de las actividades que aún se encuentran pendientes a darles celeridad y pidió que en la siguiente sesión se presenten los avances de las actividades a cargo de la Dirección General de Operación Regional y </w:t>
      </w:r>
      <w:r w:rsidR="006E7F9F">
        <w:t xml:space="preserve">de </w:t>
      </w:r>
      <w:r>
        <w:t>la Coordinación de Asesores.</w:t>
      </w:r>
      <w:r w:rsidR="00E736CF">
        <w:t xml:space="preserve"> Asi</w:t>
      </w:r>
      <w:r w:rsidR="00F556B0">
        <w:t>mismo</w:t>
      </w:r>
      <w:r w:rsidR="00890A08">
        <w:t>,</w:t>
      </w:r>
      <w:r w:rsidR="00F556B0">
        <w:t xml:space="preserve"> recordó la importancia de continuar con la automatización de los indicadores de precisión que están realizando la Coordinación General de Informática en conjunto con la Dirección General de Comunicación, Servicio Público de Información y Relaciones Institucionales.</w:t>
      </w:r>
    </w:p>
    <w:p w14:paraId="636AA298" w14:textId="10930C4B" w:rsidR="00E90B06" w:rsidRDefault="00E90B06" w:rsidP="00071B2F">
      <w:pPr>
        <w:spacing w:after="200"/>
        <w:ind w:right="49"/>
        <w:jc w:val="both"/>
      </w:pPr>
      <w:r>
        <w:t xml:space="preserve">A partir de </w:t>
      </w:r>
      <w:r w:rsidR="00133B47">
        <w:t>la exposición el Comité tomó conocimiento del seguimiento de acuerdos.</w:t>
      </w:r>
    </w:p>
    <w:p w14:paraId="27671BE4" w14:textId="6828E4B8" w:rsidR="00053DB7" w:rsidRPr="00F531E9" w:rsidRDefault="00D50D4A" w:rsidP="00071B2F">
      <w:pPr>
        <w:spacing w:after="200"/>
        <w:ind w:right="49"/>
        <w:jc w:val="both"/>
      </w:pPr>
      <w:r w:rsidRPr="00D50D4A">
        <w:rPr>
          <w:b/>
        </w:rPr>
        <w:lastRenderedPageBreak/>
        <w:t xml:space="preserve">5. </w:t>
      </w:r>
      <w:r w:rsidR="00B829CD" w:rsidRPr="00B829CD">
        <w:rPr>
          <w:b/>
        </w:rPr>
        <w:t xml:space="preserve">APROBACIÓN DEL </w:t>
      </w:r>
      <w:r w:rsidR="00F00379">
        <w:rPr>
          <w:b/>
        </w:rPr>
        <w:t>PROGRAMA ANUAL DE ASEGURAMIENTO DE LA CALIDAD</w:t>
      </w:r>
      <w:r w:rsidR="00646BAE">
        <w:rPr>
          <w:b/>
        </w:rPr>
        <w:t xml:space="preserve"> </w:t>
      </w:r>
      <w:r w:rsidR="005E5CA9">
        <w:rPr>
          <w:b/>
        </w:rPr>
        <w:t xml:space="preserve">INSTITUCIONAL </w:t>
      </w:r>
      <w:r w:rsidR="00646BAE">
        <w:rPr>
          <w:b/>
        </w:rPr>
        <w:t>(PAACI)</w:t>
      </w:r>
      <w:r w:rsidR="00F239BC">
        <w:t xml:space="preserve">. </w:t>
      </w:r>
      <w:r w:rsidR="00D47212">
        <w:t xml:space="preserve">Sergio Carrera Riva Palacio </w:t>
      </w:r>
      <w:r w:rsidR="00646BAE">
        <w:t xml:space="preserve">presentó el contenido principal del Programa PAACI explicando que la estructura sigue las estrategias que se han venido trabajando en el Comité referentes a la estandarización de procesos, evaluación </w:t>
      </w:r>
      <w:r w:rsidR="008735F7">
        <w:t>sistemática y mejora continua</w:t>
      </w:r>
      <w:r w:rsidR="00D326D1">
        <w:t>,</w:t>
      </w:r>
      <w:r w:rsidR="008735F7">
        <w:t xml:space="preserve"> así como las metas de mediano plazo (2020-2022) acordadas en la Quinta Sesión de 2019 del Comité.  </w:t>
      </w:r>
      <w:r w:rsidR="00CA4A32">
        <w:t xml:space="preserve">Agradeció el compromiso que han establecido las distintas Unidades Administrativas, con lo cual se integró un total de 97 actividades al programa, </w:t>
      </w:r>
      <w:r w:rsidR="00A64E59">
        <w:t xml:space="preserve">y añadió, </w:t>
      </w:r>
      <w:r w:rsidR="00CA4A32">
        <w:t>que como es costumbre las áreas productoras de información son las que integran más actividades</w:t>
      </w:r>
      <w:r w:rsidR="00755E7E">
        <w:t xml:space="preserve">, </w:t>
      </w:r>
      <w:r w:rsidR="00E45A4F">
        <w:t xml:space="preserve">sin </w:t>
      </w:r>
      <w:r w:rsidR="006D5F90">
        <w:t>embargo</w:t>
      </w:r>
      <w:r w:rsidR="00755E7E">
        <w:t>,</w:t>
      </w:r>
      <w:r w:rsidR="006D5F90">
        <w:t xml:space="preserve"> las áreas con funciones transversales también registraron actividades muy importantes para el aseguramiento de la calidad. Presentó también algunas actividades que se destacan </w:t>
      </w:r>
      <w:r w:rsidR="002908B5">
        <w:t>por su contribución a la propuesta de nuevos indicadores o metodologías de evaluación, definición de indicadores operativos y estandarización de procesos, así como actividades de orden transversal que refuerzan el aseguramiento de calidad desde su respectivo ámbito de acción.</w:t>
      </w:r>
      <w:r w:rsidR="006D5F90">
        <w:t xml:space="preserve">  </w:t>
      </w:r>
      <w:r w:rsidR="0017133C">
        <w:t xml:space="preserve">Por último, explicó que el PAACI que se presentó incluye actividades para todo el ejercicio fiscal 2020, algunas de las cuales ya iniciaron y </w:t>
      </w:r>
      <w:r w:rsidR="006E7F9F">
        <w:t>presentan</w:t>
      </w:r>
      <w:r w:rsidR="0017133C">
        <w:t xml:space="preserve"> avances.</w:t>
      </w:r>
    </w:p>
    <w:p w14:paraId="29431DF8" w14:textId="538EE24E" w:rsidR="00334453" w:rsidRDefault="00595898" w:rsidP="00071B2F">
      <w:pPr>
        <w:spacing w:after="200"/>
        <w:ind w:right="49"/>
        <w:jc w:val="both"/>
      </w:pPr>
      <w:r>
        <w:t xml:space="preserve">Julio Alfonso Santaella Castell </w:t>
      </w:r>
      <w:r w:rsidR="00051498">
        <w:t>comentó que las metas acordadas trasci</w:t>
      </w:r>
      <w:r w:rsidR="00EA4E65">
        <w:t>enden su periodo administrativo;</w:t>
      </w:r>
      <w:r w:rsidR="00051498">
        <w:t xml:space="preserve"> sin embargo</w:t>
      </w:r>
      <w:r w:rsidR="00755E7E">
        <w:t>,</w:t>
      </w:r>
      <w:r w:rsidR="00051498">
        <w:t xml:space="preserve"> espera dejar una materialización evidente de los temas de aseguramiento de la calidad, por lo que pidió a las Unidades Administrativas a acelerar el avance en estas actividades.  Mencionó que debido al retraso que han tendido el Programa Nacional de Estadística y Geografía (PNEG) y el Programa Anual de Estadística y Geografía (PAEG)</w:t>
      </w:r>
      <w:r w:rsidR="00EA4E65">
        <w:t>,</w:t>
      </w:r>
      <w:r w:rsidR="00051498">
        <w:t xml:space="preserve"> esta vez se ha tenido que aprob</w:t>
      </w:r>
      <w:r w:rsidR="00EA4E65">
        <w:t>ar el PAACI de forma anticipada;</w:t>
      </w:r>
      <w:r w:rsidR="00051498">
        <w:t xml:space="preserve"> sin embargo</w:t>
      </w:r>
      <w:r w:rsidR="00755E7E">
        <w:t>,</w:t>
      </w:r>
      <w:r w:rsidR="00051498">
        <w:t xml:space="preserve"> considera que los instrumentos programáticos deben estar juntos</w:t>
      </w:r>
      <w:r w:rsidR="00EA4E65">
        <w:t>,</w:t>
      </w:r>
      <w:r w:rsidR="00051498">
        <w:t xml:space="preserve"> por lo que se tendrán que ingresar las actividades de aseguramiento de la calidad al PAEG cuando se libere dicho instrumento.  Por último, felicitó a las Unidades Administrativas por que se percibe un avance conjunto en las actividades de aseguramiento de la calidad.</w:t>
      </w:r>
    </w:p>
    <w:p w14:paraId="04E223EC" w14:textId="7F6E00BD" w:rsidR="00051498" w:rsidRDefault="007415AA" w:rsidP="00071B2F">
      <w:pPr>
        <w:spacing w:after="200"/>
        <w:ind w:right="49"/>
        <w:jc w:val="both"/>
      </w:pPr>
      <w:r>
        <w:t xml:space="preserve">María Isabel Monterrubio </w:t>
      </w:r>
      <w:r w:rsidR="001F1CF7">
        <w:t xml:space="preserve">comentó que en la propuesta de Programa Nacional de Estadística y Geografía </w:t>
      </w:r>
      <w:r w:rsidR="00A64E59">
        <w:t xml:space="preserve">(PNEG) </w:t>
      </w:r>
      <w:r w:rsidR="001F1CF7">
        <w:t>se están retomando actividades relacionadas con las metas de mediano plazo del PAACI, con el fin de vincular explícitamente la estrategia de aseguramiento de la calidad con los instrumentos programáticos que obliga la Ley del Sistema Nacional de Infor</w:t>
      </w:r>
      <w:r w:rsidR="003E2D7B">
        <w:t>mación Estadística y Geográfica (LSNIEG).</w:t>
      </w:r>
    </w:p>
    <w:p w14:paraId="060AD67B" w14:textId="32EC70E9" w:rsidR="001461FA" w:rsidRDefault="00107B0E" w:rsidP="00071B2F">
      <w:pPr>
        <w:spacing w:after="200"/>
        <w:ind w:right="49"/>
        <w:jc w:val="both"/>
      </w:pPr>
      <w:r>
        <w:t>Adrián Franco</w:t>
      </w:r>
      <w:r w:rsidR="00E736CF">
        <w:t xml:space="preserve">, </w:t>
      </w:r>
      <w:r>
        <w:t xml:space="preserve">por su parte, agradeció el trabajo de las Unidades Administrativas, enfatizando la importancia de alinear el trabajo de este Comité a los programas Nacional (PNEG) y Anual (PAEG), así como a la </w:t>
      </w:r>
      <w:r w:rsidR="00E736CF">
        <w:t>N</w:t>
      </w:r>
      <w:r>
        <w:t xml:space="preserve">orma de </w:t>
      </w:r>
      <w:r w:rsidR="00E736CF">
        <w:t>C</w:t>
      </w:r>
      <w:r>
        <w:t xml:space="preserve">alidad.  Comentó que es necesario reforzar las actividades de aprendizaje </w:t>
      </w:r>
      <w:r w:rsidR="003E2D7B">
        <w:t xml:space="preserve">con la finalidad de tener </w:t>
      </w:r>
      <w:r>
        <w:t>claridad hacia dónde ir en el tema de aseguramiento de la calidad, buscando que en el futuro se registren más actividades estratégicas</w:t>
      </w:r>
      <w:r w:rsidR="00755E7E">
        <w:t>,</w:t>
      </w:r>
      <w:r>
        <w:t xml:space="preserve"> aunque </w:t>
      </w:r>
      <w:r w:rsidR="003E2D7B">
        <w:t xml:space="preserve">ello </w:t>
      </w:r>
      <w:r>
        <w:t>implique reducir el total de actividades inscritas.</w:t>
      </w:r>
    </w:p>
    <w:p w14:paraId="0EE17183" w14:textId="645A6D14" w:rsidR="00ED09D0" w:rsidRDefault="001461FA" w:rsidP="00071B2F">
      <w:pPr>
        <w:spacing w:after="200"/>
        <w:ind w:right="49"/>
        <w:jc w:val="both"/>
      </w:pPr>
      <w:r>
        <w:t>Julio Alfonso Santaella Castell coincidió en que todos los documentos que se refieran a</w:t>
      </w:r>
      <w:r w:rsidR="00EA4E65">
        <w:t>l</w:t>
      </w:r>
      <w:r>
        <w:t xml:space="preserve"> mismo </w:t>
      </w:r>
      <w:r w:rsidR="00EA4E65">
        <w:t>tema deben de</w:t>
      </w:r>
      <w:r>
        <w:t xml:space="preserve"> estar alineados.  En cuanto al tipo de actividades que se registran en el PAACI considera que reflejan las distintas prioridades de cada Unidad Administrativa y que si bien se debe tener claridad sobre cuáles son las más import</w:t>
      </w:r>
      <w:r w:rsidR="00BD3452">
        <w:t>a</w:t>
      </w:r>
      <w:r w:rsidR="00EA4E65">
        <w:t xml:space="preserve">ntes, también se debe buscar la </w:t>
      </w:r>
      <w:r>
        <w:t xml:space="preserve">apropiación del tema de calidad y reconocer que cada área puede contribuir </w:t>
      </w:r>
      <w:r w:rsidR="00EA4E65">
        <w:t xml:space="preserve">con su granito de arena para </w:t>
      </w:r>
      <w:r>
        <w:t>reduci</w:t>
      </w:r>
      <w:r w:rsidR="00EA4E65">
        <w:t xml:space="preserve">r </w:t>
      </w:r>
      <w:r>
        <w:t xml:space="preserve">las brechas entre las Unidades Administrativas. </w:t>
      </w:r>
    </w:p>
    <w:p w14:paraId="326FEA14" w14:textId="176A1738" w:rsidR="001461FA" w:rsidRDefault="001461FA" w:rsidP="00071B2F">
      <w:pPr>
        <w:spacing w:after="200"/>
        <w:ind w:right="49"/>
        <w:jc w:val="both"/>
      </w:pPr>
      <w:r>
        <w:t xml:space="preserve">Sergio Carrera Riva Palacio hizo eco de estos comentarios </w:t>
      </w:r>
      <w:r w:rsidR="00941328">
        <w:t xml:space="preserve">y se comprometió a </w:t>
      </w:r>
      <w:r w:rsidR="003E2D7B">
        <w:t xml:space="preserve">reportar el avance </w:t>
      </w:r>
      <w:r w:rsidR="00941328">
        <w:t xml:space="preserve">cuando se presente el seguimiento de estas </w:t>
      </w:r>
      <w:r w:rsidR="00941328" w:rsidRPr="005A4A98">
        <w:t>actividades se</w:t>
      </w:r>
      <w:r w:rsidR="005A4A98">
        <w:t xml:space="preserve"> </w:t>
      </w:r>
      <w:r w:rsidR="007E3E08" w:rsidRPr="005A4A98">
        <w:t>reportará el avance distinguiendo la naturaleza de la acción entre estratégica, táctico y operativa.</w:t>
      </w:r>
    </w:p>
    <w:p w14:paraId="79CC6DD3" w14:textId="77777777" w:rsidR="00F239BC" w:rsidRDefault="004446B0" w:rsidP="00071B2F">
      <w:pPr>
        <w:spacing w:after="200"/>
        <w:ind w:right="49"/>
        <w:jc w:val="both"/>
      </w:pPr>
      <w:r>
        <w:lastRenderedPageBreak/>
        <w:t xml:space="preserve">Considerando los comentarios </w:t>
      </w:r>
      <w:r w:rsidR="0050324E">
        <w:t>se tom</w:t>
      </w:r>
      <w:r>
        <w:t>ó</w:t>
      </w:r>
      <w:r w:rsidR="0050324E">
        <w:t xml:space="preserve"> </w:t>
      </w:r>
      <w:r>
        <w:t>e</w:t>
      </w:r>
      <w:r w:rsidR="0050324E">
        <w:t xml:space="preserve">l siguiente acuerdo </w:t>
      </w:r>
      <w:r w:rsidR="005156A7">
        <w:t xml:space="preserve">con </w:t>
      </w:r>
      <w:r w:rsidR="00D9336F">
        <w:t xml:space="preserve">todos los </w:t>
      </w:r>
      <w:r w:rsidR="005156A7">
        <w:t xml:space="preserve">12 votos </w:t>
      </w:r>
      <w:r w:rsidR="00D9336F">
        <w:t xml:space="preserve">posibles </w:t>
      </w:r>
      <w:r w:rsidR="005156A7">
        <w:t>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F239BC" w14:paraId="2D2FB48D" w14:textId="77777777" w:rsidTr="00F83536">
        <w:trPr>
          <w:trHeight w:val="340"/>
        </w:trPr>
        <w:tc>
          <w:tcPr>
            <w:tcW w:w="1701" w:type="dxa"/>
            <w:shd w:val="clear" w:color="auto" w:fill="808080" w:themeFill="background1" w:themeFillShade="80"/>
          </w:tcPr>
          <w:p w14:paraId="329E438B" w14:textId="77777777" w:rsidR="00F239BC" w:rsidRPr="009727F8" w:rsidRDefault="00F239BC"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 xml:space="preserve">Número </w:t>
            </w:r>
          </w:p>
        </w:tc>
        <w:tc>
          <w:tcPr>
            <w:tcW w:w="5245" w:type="dxa"/>
            <w:shd w:val="clear" w:color="auto" w:fill="808080" w:themeFill="background1" w:themeFillShade="80"/>
          </w:tcPr>
          <w:p w14:paraId="7C920A21" w14:textId="77777777" w:rsidR="00F239BC" w:rsidRPr="009727F8" w:rsidRDefault="00F239BC"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Acuerdo</w:t>
            </w:r>
          </w:p>
        </w:tc>
        <w:tc>
          <w:tcPr>
            <w:tcW w:w="3016" w:type="dxa"/>
            <w:shd w:val="clear" w:color="auto" w:fill="808080" w:themeFill="background1" w:themeFillShade="80"/>
          </w:tcPr>
          <w:p w14:paraId="099B7DA4" w14:textId="77777777" w:rsidR="00F239BC" w:rsidRPr="009727F8" w:rsidRDefault="00F239BC" w:rsidP="00071B2F">
            <w:pPr>
              <w:pStyle w:val="Evento-Negrita"/>
              <w:spacing w:after="200"/>
              <w:jc w:val="center"/>
              <w:rPr>
                <w:rFonts w:cstheme="minorHAnsi"/>
                <w:color w:val="FFFFFF" w:themeColor="background1"/>
                <w:sz w:val="20"/>
              </w:rPr>
            </w:pPr>
            <w:r w:rsidRPr="009727F8">
              <w:rPr>
                <w:rFonts w:cstheme="minorHAnsi"/>
                <w:color w:val="FFFFFF" w:themeColor="background1"/>
                <w:sz w:val="20"/>
              </w:rPr>
              <w:t>Fundament</w:t>
            </w:r>
            <w:r w:rsidR="00C0634C">
              <w:rPr>
                <w:rFonts w:cstheme="minorHAnsi"/>
                <w:color w:val="FFFFFF" w:themeColor="background1"/>
                <w:sz w:val="20"/>
              </w:rPr>
              <w:t>o</w:t>
            </w:r>
          </w:p>
        </w:tc>
      </w:tr>
      <w:tr w:rsidR="00B03AF2" w:rsidRPr="004C4D29" w14:paraId="6747E85A" w14:textId="77777777" w:rsidTr="00F83536">
        <w:tc>
          <w:tcPr>
            <w:tcW w:w="1701" w:type="dxa"/>
          </w:tcPr>
          <w:p w14:paraId="1A2E5300" w14:textId="436022C8" w:rsidR="00B03AF2" w:rsidRPr="009727F8" w:rsidRDefault="00B03AF2" w:rsidP="00071B2F">
            <w:pPr>
              <w:pStyle w:val="Evento-Negrita"/>
              <w:spacing w:after="200"/>
              <w:rPr>
                <w:rFonts w:cstheme="minorHAnsi"/>
                <w:b w:val="0"/>
                <w:sz w:val="20"/>
              </w:rPr>
            </w:pPr>
            <w:r w:rsidRPr="00427520">
              <w:rPr>
                <w:rFonts w:cstheme="minorHAnsi"/>
                <w:b w:val="0"/>
                <w:sz w:val="20"/>
              </w:rPr>
              <w:t>CAC-00</w:t>
            </w:r>
            <w:r w:rsidR="009966E5">
              <w:rPr>
                <w:rFonts w:cstheme="minorHAnsi"/>
                <w:b w:val="0"/>
                <w:sz w:val="20"/>
              </w:rPr>
              <w:t>3</w:t>
            </w:r>
            <w:r w:rsidRPr="00427520">
              <w:rPr>
                <w:rFonts w:cstheme="minorHAnsi"/>
                <w:b w:val="0"/>
                <w:sz w:val="20"/>
              </w:rPr>
              <w:t>/</w:t>
            </w:r>
            <w:r w:rsidR="009966E5">
              <w:rPr>
                <w:rFonts w:cstheme="minorHAnsi"/>
                <w:b w:val="0"/>
                <w:sz w:val="20"/>
              </w:rPr>
              <w:t>02</w:t>
            </w:r>
            <w:r w:rsidRPr="00427520">
              <w:rPr>
                <w:rFonts w:cstheme="minorHAnsi"/>
                <w:b w:val="0"/>
                <w:sz w:val="20"/>
              </w:rPr>
              <w:t>/</w:t>
            </w:r>
            <w:r>
              <w:rPr>
                <w:rFonts w:cstheme="minorHAnsi"/>
                <w:b w:val="0"/>
                <w:sz w:val="20"/>
              </w:rPr>
              <w:t>20</w:t>
            </w:r>
            <w:r w:rsidR="00ED09D0">
              <w:rPr>
                <w:rFonts w:cstheme="minorHAnsi"/>
                <w:b w:val="0"/>
                <w:sz w:val="20"/>
              </w:rPr>
              <w:t>20</w:t>
            </w:r>
          </w:p>
        </w:tc>
        <w:tc>
          <w:tcPr>
            <w:tcW w:w="5245" w:type="dxa"/>
          </w:tcPr>
          <w:p w14:paraId="7E32EF4D" w14:textId="724375D9" w:rsidR="00B03AF2" w:rsidRPr="00F144EF" w:rsidRDefault="00941328" w:rsidP="00071B2F">
            <w:pPr>
              <w:pStyle w:val="Evento-Negrita"/>
              <w:spacing w:after="200"/>
              <w:ind w:left="28"/>
              <w:jc w:val="both"/>
              <w:rPr>
                <w:rFonts w:cstheme="minorHAnsi"/>
                <w:b w:val="0"/>
                <w:sz w:val="20"/>
                <w:lang w:val="es-MX"/>
              </w:rPr>
            </w:pPr>
            <w:r>
              <w:rPr>
                <w:rFonts w:cstheme="minorHAnsi"/>
                <w:b w:val="0"/>
                <w:sz w:val="20"/>
                <w:lang w:val="es-MX"/>
              </w:rPr>
              <w:t>Se aprueba el Programa Anual de Aseguramiento de la Calidad Institucional</w:t>
            </w:r>
            <w:r w:rsidR="00C737D2">
              <w:rPr>
                <w:rFonts w:cstheme="minorHAnsi"/>
                <w:b w:val="0"/>
                <w:sz w:val="20"/>
                <w:lang w:val="es-MX"/>
              </w:rPr>
              <w:t xml:space="preserve"> 2020, el cual se ajustará cuando las Unidades Administrativas carguen las actividades al PAEG</w:t>
            </w:r>
            <w:r w:rsidR="00703B6F">
              <w:rPr>
                <w:rFonts w:cstheme="minorHAnsi"/>
                <w:b w:val="0"/>
                <w:sz w:val="20"/>
                <w:lang w:val="es-MX"/>
              </w:rPr>
              <w:t>.</w:t>
            </w:r>
          </w:p>
        </w:tc>
        <w:tc>
          <w:tcPr>
            <w:tcW w:w="3016" w:type="dxa"/>
          </w:tcPr>
          <w:p w14:paraId="0313680B" w14:textId="050B2A9D" w:rsidR="00B03AF2" w:rsidRPr="00A237F2" w:rsidRDefault="00B03AF2" w:rsidP="00071B2F">
            <w:pPr>
              <w:pStyle w:val="Evento-Negrita"/>
              <w:numPr>
                <w:ilvl w:val="0"/>
                <w:numId w:val="39"/>
              </w:numPr>
              <w:spacing w:after="200"/>
              <w:ind w:left="318" w:hanging="284"/>
              <w:rPr>
                <w:rFonts w:cstheme="minorHAnsi"/>
                <w:b w:val="0"/>
                <w:sz w:val="20"/>
                <w:lang w:val="es-MX"/>
              </w:rPr>
            </w:pPr>
            <w:r w:rsidRPr="00A237F2">
              <w:rPr>
                <w:rFonts w:ascii="Calibri" w:hAnsi="Calibri" w:cs="Calibri"/>
                <w:b w:val="0"/>
                <w:color w:val="000000"/>
                <w:sz w:val="20"/>
                <w:szCs w:val="20"/>
                <w:lang w:val="es-MX"/>
              </w:rPr>
              <w:t xml:space="preserve">Norma: </w:t>
            </w:r>
            <w:r w:rsidR="009D3464">
              <w:rPr>
                <w:rFonts w:ascii="Calibri" w:hAnsi="Calibri" w:cs="Calibri"/>
                <w:b w:val="0"/>
                <w:color w:val="000000"/>
                <w:sz w:val="20"/>
                <w:szCs w:val="20"/>
                <w:lang w:val="es-MX"/>
              </w:rPr>
              <w:t>art.49 fracción II</w:t>
            </w:r>
          </w:p>
          <w:p w14:paraId="1A8B2645" w14:textId="48B8FCAF" w:rsidR="00B03AF2" w:rsidRPr="00A237F2" w:rsidRDefault="00602BE0" w:rsidP="00071B2F">
            <w:pPr>
              <w:pStyle w:val="Evento-Negrita"/>
              <w:numPr>
                <w:ilvl w:val="0"/>
                <w:numId w:val="39"/>
              </w:numPr>
              <w:spacing w:after="200"/>
              <w:ind w:left="318" w:hanging="284"/>
              <w:rPr>
                <w:rFonts w:cstheme="minorHAnsi"/>
                <w:b w:val="0"/>
                <w:sz w:val="20"/>
                <w:lang w:val="es-MX"/>
              </w:rPr>
            </w:pPr>
            <w:r>
              <w:rPr>
                <w:rFonts w:ascii="Calibri" w:hAnsi="Calibri" w:cs="Calibri"/>
                <w:b w:val="0"/>
                <w:color w:val="000000"/>
                <w:sz w:val="20"/>
                <w:szCs w:val="20"/>
                <w:lang w:val="es-MX"/>
              </w:rPr>
              <w:t xml:space="preserve">Manual: </w:t>
            </w:r>
            <w:r>
              <w:rPr>
                <w:rFonts w:cstheme="minorHAnsi"/>
                <w:b w:val="0"/>
                <w:sz w:val="20"/>
                <w:lang w:val="es-MX"/>
              </w:rPr>
              <w:t xml:space="preserve"> 6.3., apartado </w:t>
            </w:r>
            <w:r w:rsidR="009D3464">
              <w:rPr>
                <w:rFonts w:cstheme="minorHAnsi"/>
                <w:b w:val="0"/>
                <w:sz w:val="20"/>
                <w:lang w:val="es-MX"/>
              </w:rPr>
              <w:t>C</w:t>
            </w:r>
            <w:r>
              <w:rPr>
                <w:rFonts w:cstheme="minorHAnsi"/>
                <w:b w:val="0"/>
                <w:sz w:val="20"/>
                <w:lang w:val="es-MX"/>
              </w:rPr>
              <w:t>; 6.3.1. inciso e.</w:t>
            </w:r>
          </w:p>
        </w:tc>
      </w:tr>
    </w:tbl>
    <w:p w14:paraId="4CA9B9E2" w14:textId="77777777" w:rsidR="00F239BC" w:rsidRDefault="00F239BC" w:rsidP="00071B2F">
      <w:pPr>
        <w:spacing w:after="200"/>
        <w:ind w:right="49"/>
        <w:jc w:val="both"/>
      </w:pPr>
    </w:p>
    <w:p w14:paraId="264CF03D" w14:textId="08FD60AB" w:rsidR="00D068E9" w:rsidRDefault="00F00379" w:rsidP="00071B2F">
      <w:pPr>
        <w:spacing w:after="200"/>
        <w:ind w:right="49"/>
        <w:jc w:val="both"/>
      </w:pPr>
      <w:r>
        <w:rPr>
          <w:b/>
        </w:rPr>
        <w:t>6</w:t>
      </w:r>
      <w:r w:rsidR="00D50D4A" w:rsidRPr="00D50D4A">
        <w:rPr>
          <w:b/>
        </w:rPr>
        <w:t xml:space="preserve">. </w:t>
      </w:r>
      <w:r w:rsidRPr="00F00379">
        <w:rPr>
          <w:b/>
        </w:rPr>
        <w:t>AVANCE EN LA ACTUALIZACIÓN DE LA POLÍTICA DE CALIDAD Y NORMA DE ASEGURAMIENTO DE LA CALIDAD</w:t>
      </w:r>
      <w:r w:rsidR="004845BE">
        <w:rPr>
          <w:b/>
        </w:rPr>
        <w:t xml:space="preserve">. </w:t>
      </w:r>
      <w:r w:rsidR="001862F6">
        <w:t xml:space="preserve"> </w:t>
      </w:r>
      <w:r w:rsidR="00BD3452">
        <w:t xml:space="preserve">Uno de los comentarios recibidos a partir de las propuestas de </w:t>
      </w:r>
      <w:r w:rsidR="00E736CF">
        <w:t>P</w:t>
      </w:r>
      <w:r w:rsidR="00BD3452">
        <w:t xml:space="preserve">olítica y </w:t>
      </w:r>
      <w:r w:rsidR="00E736CF">
        <w:t>N</w:t>
      </w:r>
      <w:r w:rsidR="00BD3452">
        <w:t xml:space="preserve">orma en materia de calidad </w:t>
      </w:r>
      <w:r w:rsidR="007242CA">
        <w:t>trató</w:t>
      </w:r>
      <w:r w:rsidR="00BD3452">
        <w:t xml:space="preserve"> sobre la importancia de relacionar los distintos instrumentos normativos antes de discutir el detalle en la redacción de los documentos</w:t>
      </w:r>
      <w:r w:rsidR="00E044B1">
        <w:t>.</w:t>
      </w:r>
      <w:r w:rsidR="00BD3452">
        <w:t xml:space="preserve">  Con el fin de continuar con esta reflexión, Sergio Carrera Riva Palacio y Nuria Torroja Mateu hicieron una presentación al respecto.  En primer lugar, se exp</w:t>
      </w:r>
      <w:r w:rsidR="00697B3C">
        <w:t>uso</w:t>
      </w:r>
      <w:r w:rsidR="00BD3452">
        <w:t xml:space="preserve"> que existen normas similares para el SNIEG y para el INEGI que es necesario alinear</w:t>
      </w:r>
      <w:r w:rsidR="00C6227B">
        <w:t xml:space="preserve">; se recordó la alineación </w:t>
      </w:r>
      <w:r w:rsidR="007242CA">
        <w:t xml:space="preserve">establecida </w:t>
      </w:r>
      <w:r w:rsidR="00C6227B">
        <w:t>en 2016 entre el Modelo Genérico del Proceso Estadístico y Geográfico (GSBPM)</w:t>
      </w:r>
      <w:r w:rsidR="00F20034">
        <w:t xml:space="preserve"> y la Política de Calidad</w:t>
      </w:r>
      <w:r w:rsidR="006B2F3E">
        <w:t xml:space="preserve">, donde se </w:t>
      </w:r>
      <w:r w:rsidR="007242CA">
        <w:t xml:space="preserve">observa </w:t>
      </w:r>
      <w:r w:rsidR="006B2F3E">
        <w:t>en qué momento del proceso de producción de información se deben aplicar los distintos principios de calidad</w:t>
      </w:r>
      <w:r w:rsidR="00FE0FC4">
        <w:t xml:space="preserve"> y</w:t>
      </w:r>
      <w:r w:rsidR="009154B3">
        <w:t xml:space="preserve"> se </w:t>
      </w:r>
      <w:r w:rsidR="00697B3C">
        <w:t>señaló</w:t>
      </w:r>
      <w:r w:rsidR="009154B3">
        <w:t xml:space="preserve"> que la propuesta de norma está relacionada con las tres estrategias </w:t>
      </w:r>
      <w:r w:rsidR="00FE0FC4">
        <w:t xml:space="preserve">adoptadas por </w:t>
      </w:r>
      <w:r w:rsidR="009154B3">
        <w:t>el Comité de Aseguramiento de la Calidad</w:t>
      </w:r>
      <w:r w:rsidR="00D51E3A">
        <w:t xml:space="preserve">. </w:t>
      </w:r>
      <w:r w:rsidR="003A0985">
        <w:t>Posteriormente, se explicó</w:t>
      </w:r>
      <w:r w:rsidR="00A33140">
        <w:t xml:space="preserve"> cómo se relaciona la propuesta de norma con </w:t>
      </w:r>
      <w:r w:rsidR="003A0985">
        <w:t xml:space="preserve">el Modelo Genérico del Proceso Estadístico y Geográfico (GSBPM) </w:t>
      </w:r>
      <w:r w:rsidR="00A33140">
        <w:t xml:space="preserve">y con la </w:t>
      </w:r>
      <w:r w:rsidR="00D87926">
        <w:t>Política de Calidad.</w:t>
      </w:r>
    </w:p>
    <w:p w14:paraId="316B0AD6" w14:textId="1645CA8E" w:rsidR="00B4460C" w:rsidRDefault="00B4460C" w:rsidP="00071B2F">
      <w:pPr>
        <w:spacing w:after="200"/>
        <w:ind w:right="49"/>
        <w:jc w:val="both"/>
      </w:pPr>
      <w:r>
        <w:t>María Isabel Monterrubio precisó que los Principios y Buenas Prácticas del SNIEG buscan exponer las recomendaciones internacionales de una forma no vinculante, mientras las Políticas de Calidad tienen un carácter vinculante a pesar de que ambos documentos son similares en cuanto a contenido</w:t>
      </w:r>
      <w:r w:rsidR="00E736CF">
        <w:t xml:space="preserve">, </w:t>
      </w:r>
      <w:r>
        <w:t xml:space="preserve">dado que están basados en los principios de calidad </w:t>
      </w:r>
      <w:r w:rsidR="00FE0FC4">
        <w:t xml:space="preserve">adoptados por </w:t>
      </w:r>
      <w:r>
        <w:t xml:space="preserve">los distintos organismos internacionales como </w:t>
      </w:r>
      <w:r w:rsidR="00FE0FC4">
        <w:t xml:space="preserve">la Organización de las </w:t>
      </w:r>
      <w:r>
        <w:t>Naciones Unidas</w:t>
      </w:r>
      <w:r w:rsidR="00FE0FC4">
        <w:t xml:space="preserve"> (ONU)</w:t>
      </w:r>
      <w:r>
        <w:t xml:space="preserve">, </w:t>
      </w:r>
      <w:r w:rsidR="00FE0FC4">
        <w:t>la Comisión Económica para América Latina y el Caribe (</w:t>
      </w:r>
      <w:r>
        <w:t>CEPAL</w:t>
      </w:r>
      <w:r w:rsidR="00FE0FC4">
        <w:t>)</w:t>
      </w:r>
      <w:r>
        <w:t xml:space="preserve"> y</w:t>
      </w:r>
      <w:r w:rsidR="00FE0FC4">
        <w:t xml:space="preserve"> la Oficina de </w:t>
      </w:r>
      <w:r w:rsidR="00793B8D">
        <w:t>Estadística</w:t>
      </w:r>
      <w:r w:rsidR="00FE0FC4">
        <w:t xml:space="preserve"> de la Unión Europea </w:t>
      </w:r>
      <w:r>
        <w:t xml:space="preserve"> </w:t>
      </w:r>
      <w:r w:rsidR="00FE0FC4">
        <w:t>(</w:t>
      </w:r>
      <w:r>
        <w:t>EURSOTAT</w:t>
      </w:r>
      <w:r w:rsidR="00FE0FC4">
        <w:t>)</w:t>
      </w:r>
      <w:r>
        <w:t xml:space="preserve">.  </w:t>
      </w:r>
    </w:p>
    <w:p w14:paraId="18E1BDEA" w14:textId="48E1BD73" w:rsidR="00B4460C" w:rsidRDefault="00755E7E" w:rsidP="00071B2F">
      <w:pPr>
        <w:spacing w:after="200"/>
        <w:ind w:right="49"/>
        <w:jc w:val="both"/>
      </w:pPr>
      <w:r>
        <w:t>Ó</w:t>
      </w:r>
      <w:r w:rsidR="00B4460C">
        <w:t xml:space="preserve">scar Jaimes opinó que si bien en la presentación se expusieron por primera vez las relaciones entre los distintos instrumentos esto debe reflejarse en la </w:t>
      </w:r>
      <w:r w:rsidR="00E736CF">
        <w:t>N</w:t>
      </w:r>
      <w:r w:rsidR="00B4460C">
        <w:t xml:space="preserve">orma, especialmente en el apartado de evaluación.  Adicionalmente expresó su inquietud por la fracción XIX establecida en el apartado de atribuciones del Comité, referente a </w:t>
      </w:r>
      <w:r w:rsidR="00A514AE">
        <w:t xml:space="preserve">la revisión de </w:t>
      </w:r>
      <w:r w:rsidR="00A514AE" w:rsidRPr="00A514AE">
        <w:t>definiciones, clasificaciones, nomenclaturas, abreviaturas, identificadores, directorios, símbolos, poblaciones objetivo, delimitaciones geográficas y demás estándares estadísticos y geográficos</w:t>
      </w:r>
      <w:r w:rsidR="00A514AE">
        <w:t xml:space="preserve"> dado que considera que el Comité no se dará abasto para realizar esta tarea.</w:t>
      </w:r>
      <w:r w:rsidR="00F91655">
        <w:t xml:space="preserve">  Por último, solicitó que</w:t>
      </w:r>
      <w:r w:rsidR="0050622A">
        <w:t>,</w:t>
      </w:r>
      <w:r w:rsidR="00F91655">
        <w:t xml:space="preserve"> para facilitar la revisión de versiones de las propuestas se envíe una relación de comentarios y los cambios </w:t>
      </w:r>
      <w:r w:rsidR="0050622A">
        <w:t>efectuados</w:t>
      </w:r>
      <w:r w:rsidR="00F91655">
        <w:t>.</w:t>
      </w:r>
      <w:r w:rsidR="00A514AE">
        <w:t xml:space="preserve">  Por otro lado, Jose Arturo Blancas Espejo y María del Carmen Reyes coincidieron en que es importante que la </w:t>
      </w:r>
      <w:r w:rsidR="00E736CF">
        <w:t>N</w:t>
      </w:r>
      <w:r w:rsidR="00A514AE">
        <w:t>orma considere la opción de que se sigan realizando certificaciones ISO en algunos procesos.</w:t>
      </w:r>
      <w:r w:rsidR="00131BF1">
        <w:t xml:space="preserve"> </w:t>
      </w:r>
      <w:r w:rsidR="00A514AE">
        <w:t>Adicionalmente,</w:t>
      </w:r>
      <w:r w:rsidR="00131BF1">
        <w:t xml:space="preserve"> </w:t>
      </w:r>
      <w:r w:rsidR="00A514AE">
        <w:t>se comentó que las propuestas normativas deben considerar trabajos previos del Comité</w:t>
      </w:r>
      <w:r w:rsidR="00131BF1">
        <w:t xml:space="preserve">, </w:t>
      </w:r>
      <w:r w:rsidR="00A514AE">
        <w:t>como por ejemplo el trabajo realizado en relación a la metodología científicamente sustentada.</w:t>
      </w:r>
    </w:p>
    <w:p w14:paraId="4FFA52BB" w14:textId="7DB3049F" w:rsidR="00736C97" w:rsidRDefault="00002F9B" w:rsidP="00071B2F">
      <w:pPr>
        <w:spacing w:after="200"/>
        <w:ind w:right="49"/>
        <w:jc w:val="both"/>
      </w:pPr>
      <w:r>
        <w:t>Adrián Franco opinó que</w:t>
      </w:r>
      <w:r w:rsidR="00AB44E1">
        <w:t xml:space="preserve">, </w:t>
      </w:r>
      <w:r>
        <w:t xml:space="preserve">a partir de la presentación se </w:t>
      </w:r>
      <w:r w:rsidR="00FE0FC4">
        <w:t xml:space="preserve">pone de manifiesto </w:t>
      </w:r>
      <w:r>
        <w:t xml:space="preserve">la complejidad en el tema de aseguramiento de la calidad y </w:t>
      </w:r>
      <w:r w:rsidR="007E3E08" w:rsidRPr="005A4A98">
        <w:t xml:space="preserve">recomendó analizar </w:t>
      </w:r>
      <w:r w:rsidR="003A1DE4" w:rsidRPr="005A4A98">
        <w:t>todas las normatividades</w:t>
      </w:r>
      <w:r w:rsidR="007E3E08" w:rsidRPr="005A4A98">
        <w:t xml:space="preserve"> que inciden </w:t>
      </w:r>
      <w:r w:rsidR="00FE0FC4">
        <w:t xml:space="preserve">con el </w:t>
      </w:r>
      <w:r w:rsidR="007E3E08" w:rsidRPr="005A4A98">
        <w:t>fin de</w:t>
      </w:r>
      <w:r>
        <w:t xml:space="preserve"> </w:t>
      </w:r>
      <w:r w:rsidR="005F6C79">
        <w:t xml:space="preserve">simplificar esta complejidad para poder armonizar los distintos instrumentos normativos.  Al respecto, Julio Santaella </w:t>
      </w:r>
      <w:r w:rsidR="005F6C79">
        <w:lastRenderedPageBreak/>
        <w:t>Castell coincidió en que el entramado es complejo y es adecuado buscar la forma de simplificarlo, sin embargo, parte de la complejidad está dada porque el marco de calidad de Naciones Unidas es holístico, multidisciplinario y se aplica a distintos do</w:t>
      </w:r>
      <w:r w:rsidR="000E610A">
        <w:t xml:space="preserve">minios que se entrecruzan; por lo que </w:t>
      </w:r>
      <w:r w:rsidR="005F6C79">
        <w:t>es necesario hacer un esfuerzo de entendimiento y comunicación al momento de establecer las relaciones fundamentales.</w:t>
      </w:r>
    </w:p>
    <w:p w14:paraId="2411B64A" w14:textId="74F8D3A0" w:rsidR="003767F9" w:rsidRDefault="00736C97" w:rsidP="00071B2F">
      <w:pPr>
        <w:spacing w:after="200"/>
        <w:ind w:right="49"/>
        <w:jc w:val="both"/>
      </w:pPr>
      <w:r>
        <w:t>María del Carmen Reyes</w:t>
      </w:r>
      <w:r w:rsidR="005F6C79">
        <w:t xml:space="preserve"> opinó que la presentación expuesta es muy importante para establecer relaciones y</w:t>
      </w:r>
      <w:r>
        <w:t xml:space="preserve"> propuso que los elementos presentados se incorporen a un documento conceptual.  A esta propuesta se unieron Jos</w:t>
      </w:r>
      <w:r w:rsidR="000E610A">
        <w:t>é</w:t>
      </w:r>
      <w:r>
        <w:t xml:space="preserve"> Arturo Blancas, Julio Alfonso Santaella Castell y Sergio Carrera Riva Palacio.</w:t>
      </w:r>
    </w:p>
    <w:p w14:paraId="12D78587" w14:textId="1B79AEE1" w:rsidR="005F6C79" w:rsidRDefault="005F6C79" w:rsidP="00071B2F">
      <w:pPr>
        <w:spacing w:after="200"/>
        <w:ind w:right="49"/>
        <w:jc w:val="both"/>
      </w:pPr>
      <w:r>
        <w:t>A partir de la discusión, se aprobó el siguiente acuerdo con los 12 votos posibles a favor:</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5F6C79" w14:paraId="36CE926A" w14:textId="77777777" w:rsidTr="004E2064">
        <w:trPr>
          <w:trHeight w:val="340"/>
        </w:trPr>
        <w:tc>
          <w:tcPr>
            <w:tcW w:w="1701" w:type="dxa"/>
            <w:shd w:val="clear" w:color="auto" w:fill="808080" w:themeFill="background1" w:themeFillShade="80"/>
          </w:tcPr>
          <w:p w14:paraId="712A3A1F" w14:textId="77777777" w:rsidR="005F6C79" w:rsidRPr="004845BE" w:rsidRDefault="005F6C79"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 xml:space="preserve">Número </w:t>
            </w:r>
          </w:p>
        </w:tc>
        <w:tc>
          <w:tcPr>
            <w:tcW w:w="5245" w:type="dxa"/>
            <w:shd w:val="clear" w:color="auto" w:fill="808080" w:themeFill="background1" w:themeFillShade="80"/>
          </w:tcPr>
          <w:p w14:paraId="7C04AC4C" w14:textId="77777777" w:rsidR="005F6C79" w:rsidRPr="004845BE" w:rsidRDefault="005F6C79"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Acuerdo</w:t>
            </w:r>
          </w:p>
        </w:tc>
        <w:tc>
          <w:tcPr>
            <w:tcW w:w="3016" w:type="dxa"/>
            <w:shd w:val="clear" w:color="auto" w:fill="808080" w:themeFill="background1" w:themeFillShade="80"/>
          </w:tcPr>
          <w:p w14:paraId="5A52D552" w14:textId="77777777" w:rsidR="005F6C79" w:rsidRPr="004845BE" w:rsidRDefault="005F6C79"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Fundamento</w:t>
            </w:r>
          </w:p>
        </w:tc>
      </w:tr>
      <w:tr w:rsidR="005F6C79" w:rsidRPr="004C4D29" w14:paraId="53E110EA" w14:textId="77777777" w:rsidTr="004E2064">
        <w:tc>
          <w:tcPr>
            <w:tcW w:w="1701" w:type="dxa"/>
          </w:tcPr>
          <w:p w14:paraId="2DD3CE5E" w14:textId="138E48E1" w:rsidR="005F6C79" w:rsidRPr="004845BE" w:rsidRDefault="005F6C79" w:rsidP="00071B2F">
            <w:pPr>
              <w:pStyle w:val="Evento-Negrita"/>
              <w:spacing w:after="200"/>
              <w:rPr>
                <w:rFonts w:cstheme="minorHAnsi"/>
                <w:b w:val="0"/>
                <w:sz w:val="20"/>
                <w:lang w:val="es-MX"/>
              </w:rPr>
            </w:pPr>
            <w:r w:rsidRPr="004845BE">
              <w:rPr>
                <w:rFonts w:cstheme="minorHAnsi"/>
                <w:b w:val="0"/>
                <w:sz w:val="20"/>
                <w:lang w:val="es-MX"/>
              </w:rPr>
              <w:t>CAC-00</w:t>
            </w:r>
            <w:r w:rsidR="009966E5">
              <w:rPr>
                <w:rFonts w:cstheme="minorHAnsi"/>
                <w:b w:val="0"/>
                <w:sz w:val="20"/>
                <w:lang w:val="es-MX"/>
              </w:rPr>
              <w:t>4</w:t>
            </w:r>
            <w:r w:rsidRPr="004845BE">
              <w:rPr>
                <w:rFonts w:cstheme="minorHAnsi"/>
                <w:b w:val="0"/>
                <w:sz w:val="20"/>
                <w:lang w:val="es-MX"/>
              </w:rPr>
              <w:t>/0</w:t>
            </w:r>
            <w:r w:rsidR="009966E5">
              <w:rPr>
                <w:rFonts w:cstheme="minorHAnsi"/>
                <w:b w:val="0"/>
                <w:sz w:val="20"/>
                <w:lang w:val="es-MX"/>
              </w:rPr>
              <w:t>2</w:t>
            </w:r>
            <w:r w:rsidRPr="004845BE">
              <w:rPr>
                <w:rFonts w:cstheme="minorHAnsi"/>
                <w:b w:val="0"/>
                <w:sz w:val="20"/>
                <w:lang w:val="es-MX"/>
              </w:rPr>
              <w:t>/20</w:t>
            </w:r>
            <w:r>
              <w:rPr>
                <w:rFonts w:cstheme="minorHAnsi"/>
                <w:b w:val="0"/>
                <w:sz w:val="20"/>
                <w:lang w:val="es-MX"/>
              </w:rPr>
              <w:t>20</w:t>
            </w:r>
          </w:p>
        </w:tc>
        <w:tc>
          <w:tcPr>
            <w:tcW w:w="5245" w:type="dxa"/>
          </w:tcPr>
          <w:p w14:paraId="31A0A82B" w14:textId="6F66ECDB" w:rsidR="005F6C79" w:rsidRPr="009727F8" w:rsidRDefault="005F6C79" w:rsidP="00AB44E1">
            <w:pPr>
              <w:pStyle w:val="Evento-Negrita"/>
              <w:spacing w:after="200"/>
              <w:ind w:left="28"/>
              <w:jc w:val="both"/>
              <w:rPr>
                <w:rFonts w:cstheme="minorHAnsi"/>
                <w:b w:val="0"/>
                <w:sz w:val="20"/>
                <w:lang w:val="es-MX"/>
              </w:rPr>
            </w:pPr>
            <w:r>
              <w:rPr>
                <w:rFonts w:cstheme="minorHAnsi"/>
                <w:b w:val="0"/>
                <w:sz w:val="20"/>
                <w:lang w:val="es-MX"/>
              </w:rPr>
              <w:t>El Comité toma nota de los avances y el Secretariado T</w:t>
            </w:r>
            <w:r w:rsidR="00AB44E1">
              <w:rPr>
                <w:rFonts w:cstheme="minorHAnsi"/>
                <w:b w:val="0"/>
                <w:sz w:val="20"/>
                <w:lang w:val="es-MX"/>
              </w:rPr>
              <w:t xml:space="preserve">écnico se compromete a circular </w:t>
            </w:r>
            <w:r>
              <w:rPr>
                <w:rFonts w:cstheme="minorHAnsi"/>
                <w:b w:val="0"/>
                <w:sz w:val="20"/>
                <w:lang w:val="es-MX"/>
              </w:rPr>
              <w:t>en un plazo de dos semanas un documento conceptual</w:t>
            </w:r>
            <w:r w:rsidR="00AB44E1">
              <w:rPr>
                <w:rFonts w:cstheme="minorHAnsi"/>
                <w:b w:val="0"/>
                <w:sz w:val="20"/>
                <w:lang w:val="es-MX"/>
              </w:rPr>
              <w:t xml:space="preserve">, </w:t>
            </w:r>
            <w:r>
              <w:rPr>
                <w:rFonts w:cstheme="minorHAnsi"/>
                <w:b w:val="0"/>
                <w:sz w:val="20"/>
                <w:lang w:val="es-MX"/>
              </w:rPr>
              <w:t xml:space="preserve">así como la propuesta de </w:t>
            </w:r>
            <w:r w:rsidR="00AB44E1">
              <w:rPr>
                <w:rFonts w:cstheme="minorHAnsi"/>
                <w:b w:val="0"/>
                <w:sz w:val="20"/>
                <w:lang w:val="es-MX"/>
              </w:rPr>
              <w:t>N</w:t>
            </w:r>
            <w:r>
              <w:rPr>
                <w:rFonts w:cstheme="minorHAnsi"/>
                <w:b w:val="0"/>
                <w:sz w:val="20"/>
                <w:lang w:val="es-MX"/>
              </w:rPr>
              <w:t xml:space="preserve">orma y de </w:t>
            </w:r>
            <w:r w:rsidR="00AB44E1">
              <w:rPr>
                <w:rFonts w:cstheme="minorHAnsi"/>
                <w:b w:val="0"/>
                <w:sz w:val="20"/>
                <w:lang w:val="es-MX"/>
              </w:rPr>
              <w:t>P</w:t>
            </w:r>
            <w:r>
              <w:rPr>
                <w:rFonts w:cstheme="minorHAnsi"/>
                <w:b w:val="0"/>
                <w:sz w:val="20"/>
                <w:lang w:val="es-MX"/>
              </w:rPr>
              <w:t>olítica para continuar con la discusión del tema.</w:t>
            </w:r>
          </w:p>
        </w:tc>
        <w:tc>
          <w:tcPr>
            <w:tcW w:w="3016" w:type="dxa"/>
          </w:tcPr>
          <w:p w14:paraId="7B60400D" w14:textId="3BA58928" w:rsidR="005F6C79" w:rsidRPr="00A23B2F" w:rsidRDefault="005F6C79" w:rsidP="00071B2F">
            <w:pPr>
              <w:pStyle w:val="Evento-Negrita"/>
              <w:numPr>
                <w:ilvl w:val="0"/>
                <w:numId w:val="39"/>
              </w:numPr>
              <w:spacing w:after="200"/>
              <w:ind w:left="318" w:hanging="284"/>
              <w:rPr>
                <w:rFonts w:cstheme="minorHAnsi"/>
                <w:b w:val="0"/>
                <w:sz w:val="20"/>
                <w:lang w:val="es-MX"/>
              </w:rPr>
            </w:pPr>
            <w:r w:rsidRPr="00A23B2F">
              <w:rPr>
                <w:rFonts w:ascii="Calibri" w:hAnsi="Calibri" w:cs="Calibri"/>
                <w:b w:val="0"/>
                <w:color w:val="000000"/>
                <w:sz w:val="20"/>
                <w:szCs w:val="20"/>
                <w:lang w:val="es-MX"/>
              </w:rPr>
              <w:t xml:space="preserve">Norma: </w:t>
            </w:r>
            <w:r w:rsidR="00A23B2F" w:rsidRPr="00A23B2F">
              <w:rPr>
                <w:rFonts w:ascii="Calibri" w:hAnsi="Calibri" w:cs="Calibri"/>
                <w:b w:val="0"/>
                <w:color w:val="000000"/>
                <w:sz w:val="20"/>
                <w:szCs w:val="20"/>
                <w:lang w:val="es-MX"/>
              </w:rPr>
              <w:t>art.49 fracción I</w:t>
            </w:r>
          </w:p>
          <w:p w14:paraId="36862909" w14:textId="39B0F425" w:rsidR="005F6C79" w:rsidRPr="00A237F2" w:rsidRDefault="00527750" w:rsidP="00071B2F">
            <w:pPr>
              <w:pStyle w:val="Evento-Negrita"/>
              <w:numPr>
                <w:ilvl w:val="0"/>
                <w:numId w:val="39"/>
              </w:numPr>
              <w:spacing w:after="200"/>
              <w:ind w:left="318" w:hanging="284"/>
              <w:rPr>
                <w:rFonts w:cstheme="minorHAnsi"/>
                <w:b w:val="0"/>
                <w:sz w:val="20"/>
                <w:lang w:val="es-MX"/>
              </w:rPr>
            </w:pPr>
            <w:r>
              <w:rPr>
                <w:rFonts w:ascii="Calibri" w:hAnsi="Calibri" w:cs="Calibri"/>
                <w:b w:val="0"/>
                <w:color w:val="000000"/>
                <w:sz w:val="20"/>
                <w:szCs w:val="20"/>
                <w:lang w:val="es-MX"/>
              </w:rPr>
              <w:t xml:space="preserve">Manual: </w:t>
            </w:r>
            <w:r>
              <w:rPr>
                <w:rFonts w:cstheme="minorHAnsi"/>
                <w:b w:val="0"/>
                <w:sz w:val="20"/>
                <w:lang w:val="es-MX"/>
              </w:rPr>
              <w:t xml:space="preserve"> 6.3., apartado A; 6.3.1. inciso a.</w:t>
            </w:r>
          </w:p>
        </w:tc>
      </w:tr>
    </w:tbl>
    <w:p w14:paraId="4E55BAB0" w14:textId="77777777" w:rsidR="004B6669" w:rsidRDefault="004B6669" w:rsidP="00071B2F">
      <w:pPr>
        <w:spacing w:after="200"/>
        <w:ind w:right="49"/>
        <w:jc w:val="both"/>
      </w:pPr>
    </w:p>
    <w:p w14:paraId="64828C46" w14:textId="7EBEBC70" w:rsidR="00F00379" w:rsidRDefault="00F239BC" w:rsidP="00071B2F">
      <w:pPr>
        <w:spacing w:after="200"/>
        <w:ind w:right="49"/>
        <w:jc w:val="both"/>
      </w:pPr>
      <w:r w:rsidRPr="00D50D4A">
        <w:rPr>
          <w:b/>
        </w:rPr>
        <w:t xml:space="preserve">7. </w:t>
      </w:r>
      <w:r w:rsidR="00F00379" w:rsidRPr="00B829CD">
        <w:rPr>
          <w:b/>
        </w:rPr>
        <w:t>INFORME DE AVANCES DE IMPLEMENTACIÓN DEL PTRACKING</w:t>
      </w:r>
      <w:r w:rsidR="00F00379">
        <w:rPr>
          <w:b/>
        </w:rPr>
        <w:t xml:space="preserve">. </w:t>
      </w:r>
      <w:r w:rsidR="00F00379">
        <w:t xml:space="preserve"> Mauricio Acosta Gutiérrez</w:t>
      </w:r>
      <w:r w:rsidR="007E5917">
        <w:t xml:space="preserve"> </w:t>
      </w:r>
      <w:r w:rsidR="00FE0FC4">
        <w:t>expuso</w:t>
      </w:r>
      <w:r w:rsidR="00890A08">
        <w:t xml:space="preserve"> lo </w:t>
      </w:r>
      <w:r w:rsidR="007E5917">
        <w:t xml:space="preserve">que incluye la versión 1.1 del sistema </w:t>
      </w:r>
      <w:r w:rsidR="00DC7550">
        <w:t>P</w:t>
      </w:r>
      <w:r w:rsidR="007E5917">
        <w:t>tracking; los avances en las designaciones y carga de evidencias, plan de carga y capacitación; y los siguientes pasos</w:t>
      </w:r>
      <w:r w:rsidR="00F00379">
        <w:t>.</w:t>
      </w:r>
      <w:r w:rsidR="007E5917">
        <w:t xml:space="preserve"> </w:t>
      </w:r>
      <w:r w:rsidR="008A705B">
        <w:t xml:space="preserve">Especificó que la versión 1.1 incluye tableros de seguimiento, administración de programas, servicio de interoperabilidad, acuse de carga de evidencia, reportes de detalle de operación y huella de registros.  En los avances en designaciones y carga de evidencias enfatizó que sólo tres programas de información han cargado evidencias, uno de la Dirección General de Geografía y Medio Ambiente y dos de la Dirección General de Integración, Análisis e Investigación. Con esto se hace evidente que faltan muchos programas por empezar a cargar evidencias, incluso programas que tenían programado hacerlo en abril y mayo.  </w:t>
      </w:r>
    </w:p>
    <w:p w14:paraId="39EC52C8" w14:textId="77ECBD94" w:rsidR="00010416" w:rsidRDefault="00EF6FEF" w:rsidP="00071B2F">
      <w:pPr>
        <w:spacing w:after="200"/>
        <w:ind w:right="49"/>
        <w:jc w:val="both"/>
      </w:pPr>
      <w:r>
        <w:t xml:space="preserve">Julio Alfonso Santaella Castell </w:t>
      </w:r>
      <w:r w:rsidR="00E209D8">
        <w:t xml:space="preserve">comentó que el </w:t>
      </w:r>
      <w:r w:rsidR="00DC7550">
        <w:t>P</w:t>
      </w:r>
      <w:r w:rsidR="00E209D8">
        <w:t xml:space="preserve">tracking ha evidenciado el trabajo </w:t>
      </w:r>
      <w:r w:rsidR="00AB44E1">
        <w:t xml:space="preserve">que </w:t>
      </w:r>
      <w:r w:rsidR="00E209D8">
        <w:t xml:space="preserve">se hace en el </w:t>
      </w:r>
      <w:r w:rsidR="00AB44E1">
        <w:t>I</w:t>
      </w:r>
      <w:r w:rsidR="00E209D8">
        <w:t>nstituto y también ha sacado a la luz algunos problemas que es necesario corr</w:t>
      </w:r>
      <w:r w:rsidR="00DC7550">
        <w:t>e</w:t>
      </w:r>
      <w:r w:rsidR="00E209D8">
        <w:t>gi</w:t>
      </w:r>
      <w:r w:rsidR="00DC7550">
        <w:t>r</w:t>
      </w:r>
      <w:r w:rsidR="00C83084">
        <w:t>.</w:t>
      </w:r>
      <w:r w:rsidR="00E209D8">
        <w:t xml:space="preserve"> </w:t>
      </w:r>
      <w:r w:rsidR="00FE0FC4">
        <w:t>Es preciso tener</w:t>
      </w:r>
      <w:r w:rsidR="00E209D8">
        <w:t xml:space="preserve"> una gestión adecuada para que este sistema sea un insumo para la toma de decisiones de la Junta de Gobierno.  Por ejemplo, a partir del uso de la lista de programas para la elaboración del Programa Anual de Trabajo del Instituto </w:t>
      </w:r>
      <w:r w:rsidR="0095514C">
        <w:t>se evidenciaron actividades que no están explícitamente relacionadas con los programas de información, con lo cual deberá hacerse un análisis de cuáles deben mantenerse para el presupuesto del 2021. Adicionalmente, será necesario reducir la duplicidad de sistemas al tener un repositorio institucional.  Por último, solicitó a las Unidades administrativas acelerar la carga de evidencias considerando que la Norma establece plazos inamovibles.</w:t>
      </w:r>
      <w:r w:rsidR="00E209D8">
        <w:t xml:space="preserve"> </w:t>
      </w:r>
    </w:p>
    <w:p w14:paraId="198C93BE" w14:textId="73735F3A" w:rsidR="00393850" w:rsidRDefault="00393850" w:rsidP="00071B2F">
      <w:pPr>
        <w:spacing w:after="200"/>
        <w:ind w:right="49"/>
        <w:jc w:val="both"/>
      </w:pPr>
      <w:r>
        <w:t xml:space="preserve">Jose Arturo Blancas Espejo </w:t>
      </w:r>
      <w:r w:rsidR="00AB44E1">
        <w:t xml:space="preserve">coincidió </w:t>
      </w:r>
      <w:r>
        <w:t>en que es necesario acelerar la carga de evidencias</w:t>
      </w:r>
      <w:r w:rsidR="00755E7E">
        <w:t>,</w:t>
      </w:r>
      <w:r>
        <w:t xml:space="preserve"> aunque considera que aún hay algunos problemas en la definición de ciclo largo y ciclo corto que ha llevado a la DGIAI a regresar a la definición de programas y a buscar acuerdos alternos con los responsables de proceso de los programas. Adicionalmente manifestó su inquietud por la carga de evidencias de Cuentas Naci</w:t>
      </w:r>
      <w:r w:rsidR="008874D2">
        <w:t>onales que implica muchos teraby</w:t>
      </w:r>
      <w:r>
        <w:t xml:space="preserve">tes y sugirió tener una reunión con Mauricio Acosta para </w:t>
      </w:r>
      <w:r w:rsidR="00CD4E74">
        <w:t>revisar la problemática y buscar la forma de realizar las cargas en los programas de información estadísticos de la DGEE.</w:t>
      </w:r>
    </w:p>
    <w:p w14:paraId="31D5EBCA" w14:textId="7465782F" w:rsidR="00636E14" w:rsidRDefault="00393850" w:rsidP="00071B2F">
      <w:pPr>
        <w:spacing w:after="200"/>
        <w:ind w:right="49"/>
        <w:jc w:val="both"/>
      </w:pPr>
      <w:r>
        <w:lastRenderedPageBreak/>
        <w:t>Sergio Carrera Riva Palacio comentó que</w:t>
      </w:r>
      <w:r w:rsidR="00E358D1">
        <w:t xml:space="preserve">, </w:t>
      </w:r>
      <w:r>
        <w:t xml:space="preserve">dadas las nuevas atribuciones que confiere el Reglamento Interior del INEGI </w:t>
      </w:r>
      <w:r w:rsidR="003C5CDD">
        <w:t>a la Dirección General Adjunta de Integración de Información</w:t>
      </w:r>
      <w:r w:rsidR="00E358D1">
        <w:t xml:space="preserve">, </w:t>
      </w:r>
      <w:r w:rsidR="003C5CDD">
        <w:t xml:space="preserve">se ha buscado facilitar el proceso para que las Unidades Administrativas comiencen a cargar las evidencias </w:t>
      </w:r>
      <w:r w:rsidR="00977731">
        <w:t>y si lo requieren pueden solicitar este acompañamiento.</w:t>
      </w:r>
    </w:p>
    <w:p w14:paraId="3A308C50" w14:textId="77777777" w:rsidR="004446B0" w:rsidRDefault="000C5994" w:rsidP="00071B2F">
      <w:pPr>
        <w:spacing w:after="200"/>
        <w:ind w:right="49"/>
        <w:jc w:val="both"/>
      </w:pPr>
      <w:r>
        <w:t>A partir de los</w:t>
      </w:r>
      <w:r w:rsidR="00C34DF0">
        <w:t xml:space="preserve"> comentarios de los vocales, se aprob</w:t>
      </w:r>
      <w:r w:rsidR="00A855D3">
        <w:t>ó e</w:t>
      </w:r>
      <w:r>
        <w:t xml:space="preserve">l siguiente </w:t>
      </w:r>
      <w:r w:rsidR="00C34DF0">
        <w:t xml:space="preserve">acuerdo con </w:t>
      </w:r>
      <w:r w:rsidR="00D9336F">
        <w:t xml:space="preserve">los </w:t>
      </w:r>
      <w:r w:rsidR="00BA1178">
        <w:t>12 votos</w:t>
      </w:r>
      <w:r w:rsidR="003E0638">
        <w:t xml:space="preserve"> </w:t>
      </w:r>
      <w:r w:rsidR="00D9336F">
        <w:t xml:space="preserve">posibles </w:t>
      </w:r>
      <w:r w:rsidR="003E0638">
        <w:t>a favor</w:t>
      </w:r>
      <w:r w:rsidR="00DC2F9B">
        <w:t>:</w:t>
      </w:r>
    </w:p>
    <w:tbl>
      <w:tblPr>
        <w:tblStyle w:val="Tablaconcuadrcula"/>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01"/>
        <w:gridCol w:w="5245"/>
        <w:gridCol w:w="3016"/>
      </w:tblGrid>
      <w:tr w:rsidR="004446B0" w14:paraId="50A8538C" w14:textId="77777777" w:rsidTr="00CB15C7">
        <w:trPr>
          <w:trHeight w:val="340"/>
        </w:trPr>
        <w:tc>
          <w:tcPr>
            <w:tcW w:w="1701" w:type="dxa"/>
            <w:shd w:val="clear" w:color="auto" w:fill="808080" w:themeFill="background1" w:themeFillShade="80"/>
          </w:tcPr>
          <w:p w14:paraId="7383A1BD" w14:textId="77777777" w:rsidR="004446B0" w:rsidRPr="004845BE" w:rsidRDefault="004446B0"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 xml:space="preserve">Número </w:t>
            </w:r>
          </w:p>
        </w:tc>
        <w:tc>
          <w:tcPr>
            <w:tcW w:w="5245" w:type="dxa"/>
            <w:shd w:val="clear" w:color="auto" w:fill="808080" w:themeFill="background1" w:themeFillShade="80"/>
          </w:tcPr>
          <w:p w14:paraId="1BE0D735" w14:textId="77777777" w:rsidR="004446B0" w:rsidRPr="004845BE" w:rsidRDefault="004446B0"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Acuerdo</w:t>
            </w:r>
          </w:p>
        </w:tc>
        <w:tc>
          <w:tcPr>
            <w:tcW w:w="3016" w:type="dxa"/>
            <w:shd w:val="clear" w:color="auto" w:fill="808080" w:themeFill="background1" w:themeFillShade="80"/>
          </w:tcPr>
          <w:p w14:paraId="1BACD65C" w14:textId="77777777" w:rsidR="004446B0" w:rsidRPr="004845BE" w:rsidRDefault="004446B0" w:rsidP="00071B2F">
            <w:pPr>
              <w:pStyle w:val="Evento-Negrita"/>
              <w:spacing w:after="200"/>
              <w:jc w:val="center"/>
              <w:rPr>
                <w:rFonts w:cstheme="minorHAnsi"/>
                <w:color w:val="FFFFFF" w:themeColor="background1"/>
                <w:sz w:val="20"/>
                <w:lang w:val="es-MX"/>
              </w:rPr>
            </w:pPr>
            <w:r w:rsidRPr="004845BE">
              <w:rPr>
                <w:rFonts w:cstheme="minorHAnsi"/>
                <w:color w:val="FFFFFF" w:themeColor="background1"/>
                <w:sz w:val="20"/>
                <w:lang w:val="es-MX"/>
              </w:rPr>
              <w:t>Fundamento</w:t>
            </w:r>
          </w:p>
        </w:tc>
      </w:tr>
      <w:tr w:rsidR="004446B0" w:rsidRPr="004C4D29" w14:paraId="0E1B6028" w14:textId="77777777" w:rsidTr="00CB15C7">
        <w:tc>
          <w:tcPr>
            <w:tcW w:w="1701" w:type="dxa"/>
          </w:tcPr>
          <w:p w14:paraId="649A10AD" w14:textId="77777777" w:rsidR="004446B0" w:rsidRPr="004845BE" w:rsidRDefault="004446B0" w:rsidP="00071B2F">
            <w:pPr>
              <w:pStyle w:val="Evento-Negrita"/>
              <w:spacing w:after="200"/>
              <w:rPr>
                <w:rFonts w:cstheme="minorHAnsi"/>
                <w:b w:val="0"/>
                <w:sz w:val="20"/>
                <w:lang w:val="es-MX"/>
              </w:rPr>
            </w:pPr>
            <w:r w:rsidRPr="004845BE">
              <w:rPr>
                <w:rFonts w:cstheme="minorHAnsi"/>
                <w:b w:val="0"/>
                <w:sz w:val="20"/>
                <w:lang w:val="es-MX"/>
              </w:rPr>
              <w:t>CAC-005/0</w:t>
            </w:r>
            <w:r>
              <w:rPr>
                <w:rFonts w:cstheme="minorHAnsi"/>
                <w:b w:val="0"/>
                <w:sz w:val="20"/>
                <w:lang w:val="es-MX"/>
              </w:rPr>
              <w:t>1</w:t>
            </w:r>
            <w:r w:rsidRPr="004845BE">
              <w:rPr>
                <w:rFonts w:cstheme="minorHAnsi"/>
                <w:b w:val="0"/>
                <w:sz w:val="20"/>
                <w:lang w:val="es-MX"/>
              </w:rPr>
              <w:t>/20</w:t>
            </w:r>
            <w:r>
              <w:rPr>
                <w:rFonts w:cstheme="minorHAnsi"/>
                <w:b w:val="0"/>
                <w:sz w:val="20"/>
                <w:lang w:val="es-MX"/>
              </w:rPr>
              <w:t>20</w:t>
            </w:r>
          </w:p>
        </w:tc>
        <w:tc>
          <w:tcPr>
            <w:tcW w:w="5245" w:type="dxa"/>
          </w:tcPr>
          <w:p w14:paraId="057EAF7E" w14:textId="7DAB0805" w:rsidR="004446B0" w:rsidRPr="009727F8" w:rsidRDefault="00636E14" w:rsidP="00071B2F">
            <w:pPr>
              <w:pStyle w:val="Evento-Negrita"/>
              <w:spacing w:after="200"/>
              <w:ind w:left="28"/>
              <w:jc w:val="both"/>
              <w:rPr>
                <w:rFonts w:cstheme="minorHAnsi"/>
                <w:b w:val="0"/>
                <w:sz w:val="20"/>
                <w:lang w:val="es-MX"/>
              </w:rPr>
            </w:pPr>
            <w:r w:rsidRPr="00636E14">
              <w:rPr>
                <w:rFonts w:cstheme="minorHAnsi"/>
                <w:b w:val="0"/>
                <w:sz w:val="20"/>
                <w:lang w:val="es-MX"/>
              </w:rPr>
              <w:t>Las Unidades Administrativas que tienen programas a su cargo buscarán la manera de acelerar la carga de evidencias al Ptracking para cumplir con el plan de trabajo entregado al Secretariado Técnico</w:t>
            </w:r>
            <w:r w:rsidR="004446B0">
              <w:rPr>
                <w:rFonts w:cstheme="minorHAnsi"/>
                <w:b w:val="0"/>
                <w:sz w:val="20"/>
                <w:lang w:val="es-MX"/>
              </w:rPr>
              <w:t>.</w:t>
            </w:r>
          </w:p>
        </w:tc>
        <w:tc>
          <w:tcPr>
            <w:tcW w:w="3016" w:type="dxa"/>
          </w:tcPr>
          <w:p w14:paraId="681F24CD" w14:textId="455DEA29" w:rsidR="004446B0" w:rsidRPr="00A237F2" w:rsidRDefault="004446B0" w:rsidP="00071B2F">
            <w:pPr>
              <w:pStyle w:val="Evento-Negrita"/>
              <w:numPr>
                <w:ilvl w:val="0"/>
                <w:numId w:val="39"/>
              </w:numPr>
              <w:spacing w:after="200"/>
              <w:rPr>
                <w:rFonts w:cstheme="minorHAnsi"/>
                <w:b w:val="0"/>
                <w:sz w:val="20"/>
                <w:lang w:val="es-MX"/>
              </w:rPr>
            </w:pPr>
            <w:r w:rsidRPr="00A237F2">
              <w:rPr>
                <w:rFonts w:ascii="Calibri" w:hAnsi="Calibri" w:cs="Calibri"/>
                <w:b w:val="0"/>
                <w:color w:val="000000"/>
                <w:sz w:val="20"/>
                <w:szCs w:val="20"/>
                <w:lang w:val="es-MX"/>
              </w:rPr>
              <w:t>N</w:t>
            </w:r>
            <w:r>
              <w:rPr>
                <w:rFonts w:ascii="Calibri" w:hAnsi="Calibri" w:cs="Calibri"/>
                <w:b w:val="0"/>
                <w:color w:val="000000"/>
                <w:sz w:val="20"/>
                <w:szCs w:val="20"/>
                <w:lang w:val="es-MX"/>
              </w:rPr>
              <w:t xml:space="preserve">orma: </w:t>
            </w:r>
            <w:r w:rsidR="00EA2326" w:rsidRPr="00EA2326">
              <w:rPr>
                <w:rFonts w:ascii="Calibri" w:hAnsi="Calibri" w:cs="Calibri"/>
                <w:b w:val="0"/>
                <w:color w:val="000000"/>
                <w:sz w:val="20"/>
                <w:szCs w:val="20"/>
                <w:lang w:val="es-MX"/>
              </w:rPr>
              <w:t>art. 49 fracción I</w:t>
            </w:r>
          </w:p>
          <w:p w14:paraId="0DD3B6E0" w14:textId="0A44D022" w:rsidR="004446B0" w:rsidRPr="00A237F2" w:rsidRDefault="004446B0" w:rsidP="00071B2F">
            <w:pPr>
              <w:pStyle w:val="Evento-Negrita"/>
              <w:numPr>
                <w:ilvl w:val="0"/>
                <w:numId w:val="39"/>
              </w:numPr>
              <w:spacing w:after="200"/>
              <w:rPr>
                <w:rFonts w:cstheme="minorHAnsi"/>
                <w:b w:val="0"/>
                <w:sz w:val="20"/>
                <w:lang w:val="es-MX"/>
              </w:rPr>
            </w:pPr>
            <w:r w:rsidRPr="00A237F2">
              <w:rPr>
                <w:rFonts w:ascii="Calibri" w:hAnsi="Calibri" w:cs="Calibri"/>
                <w:b w:val="0"/>
                <w:color w:val="000000"/>
                <w:sz w:val="20"/>
                <w:szCs w:val="20"/>
                <w:lang w:val="es-MX"/>
              </w:rPr>
              <w:t xml:space="preserve">Manual:  </w:t>
            </w:r>
            <w:r w:rsidR="00EA2326" w:rsidRPr="00EA2326">
              <w:rPr>
                <w:rFonts w:ascii="Calibri" w:hAnsi="Calibri" w:cs="Calibri"/>
                <w:b w:val="0"/>
                <w:color w:val="000000"/>
                <w:sz w:val="20"/>
                <w:szCs w:val="20"/>
                <w:lang w:val="es-MX"/>
              </w:rPr>
              <w:t>6.3.1. inciso a</w:t>
            </w:r>
          </w:p>
        </w:tc>
      </w:tr>
    </w:tbl>
    <w:p w14:paraId="4B449B86" w14:textId="77777777" w:rsidR="00F239BC" w:rsidRDefault="00F239BC" w:rsidP="00071B2F">
      <w:pPr>
        <w:spacing w:after="200"/>
        <w:jc w:val="both"/>
      </w:pPr>
    </w:p>
    <w:p w14:paraId="7CCA0DAF" w14:textId="6670721C" w:rsidR="001002EB" w:rsidRDefault="00831DA0" w:rsidP="00071B2F">
      <w:pPr>
        <w:spacing w:after="200"/>
        <w:jc w:val="both"/>
        <w:rPr>
          <w:bCs/>
        </w:rPr>
      </w:pPr>
      <w:r w:rsidRPr="00831DA0">
        <w:rPr>
          <w:b/>
          <w:bCs/>
        </w:rPr>
        <w:t>8.</w:t>
      </w:r>
      <w:r>
        <w:rPr>
          <w:b/>
          <w:bCs/>
        </w:rPr>
        <w:t xml:space="preserve"> </w:t>
      </w:r>
      <w:r w:rsidRPr="00831DA0">
        <w:rPr>
          <w:b/>
          <w:bCs/>
        </w:rPr>
        <w:t>AVANCE EN LAS ACTIVIDADES DE CALIDAD DE LA DGGMA</w:t>
      </w:r>
      <w:r w:rsidR="00B829CD">
        <w:rPr>
          <w:b/>
          <w:bCs/>
        </w:rPr>
        <w:t xml:space="preserve">.  </w:t>
      </w:r>
      <w:r w:rsidR="004D2709">
        <w:rPr>
          <w:bCs/>
        </w:rPr>
        <w:t>La presentación de este punto fue realizada entre María del Carmen Reyes Guerrero</w:t>
      </w:r>
      <w:r w:rsidR="001410A4">
        <w:rPr>
          <w:bCs/>
        </w:rPr>
        <w:t xml:space="preserve">, </w:t>
      </w:r>
      <w:r w:rsidR="001410A4" w:rsidRPr="001410A4">
        <w:rPr>
          <w:bCs/>
        </w:rPr>
        <w:t>Enrique Muñoz Goncen</w:t>
      </w:r>
      <w:r w:rsidR="001410A4">
        <w:rPr>
          <w:bCs/>
        </w:rPr>
        <w:t xml:space="preserve">, </w:t>
      </w:r>
      <w:r w:rsidR="001410A4" w:rsidRPr="001410A4">
        <w:rPr>
          <w:bCs/>
        </w:rPr>
        <w:t>Jocabet de la Rosa Gudiño</w:t>
      </w:r>
      <w:r w:rsidR="001410A4">
        <w:rPr>
          <w:bCs/>
        </w:rPr>
        <w:t xml:space="preserve">, </w:t>
      </w:r>
      <w:r w:rsidR="001410A4" w:rsidRPr="001410A4">
        <w:rPr>
          <w:bCs/>
        </w:rPr>
        <w:t>Francisco Javier Medina Parra</w:t>
      </w:r>
      <w:r w:rsidR="001410A4">
        <w:rPr>
          <w:bCs/>
        </w:rPr>
        <w:t xml:space="preserve">, </w:t>
      </w:r>
      <w:r w:rsidR="001410A4" w:rsidRPr="001410A4">
        <w:rPr>
          <w:bCs/>
        </w:rPr>
        <w:t>Gerardo Humberto Terrazas González</w:t>
      </w:r>
      <w:r w:rsidR="001410A4">
        <w:rPr>
          <w:bCs/>
        </w:rPr>
        <w:t xml:space="preserve">, </w:t>
      </w:r>
      <w:r w:rsidR="001410A4" w:rsidRPr="001410A4">
        <w:rPr>
          <w:bCs/>
        </w:rPr>
        <w:t>Ulises Pastrana Estrada</w:t>
      </w:r>
      <w:r w:rsidR="004D2709">
        <w:rPr>
          <w:bCs/>
        </w:rPr>
        <w:t xml:space="preserve"> y Patricia Guadalupe Marín López</w:t>
      </w:r>
      <w:r w:rsidR="00124A4C">
        <w:rPr>
          <w:bCs/>
        </w:rPr>
        <w:t xml:space="preserve">. </w:t>
      </w:r>
      <w:r w:rsidR="006374DD">
        <w:rPr>
          <w:bCs/>
        </w:rPr>
        <w:t>En primer lugar</w:t>
      </w:r>
      <w:r w:rsidR="00755E7E">
        <w:rPr>
          <w:bCs/>
        </w:rPr>
        <w:t>,</w:t>
      </w:r>
      <w:r w:rsidR="006374DD">
        <w:rPr>
          <w:bCs/>
        </w:rPr>
        <w:t xml:space="preserve"> se presentaron los preceptos básicos del marco de calidad del Mapa Topográfico, </w:t>
      </w:r>
      <w:r w:rsidR="002147D9">
        <w:rPr>
          <w:bCs/>
        </w:rPr>
        <w:t xml:space="preserve">y se hizo </w:t>
      </w:r>
      <w:r w:rsidR="006374DD">
        <w:rPr>
          <w:bCs/>
        </w:rPr>
        <w:t xml:space="preserve">énfasis en que se realizan controles de calidad en el proceso, considerando las fases del </w:t>
      </w:r>
      <w:r w:rsidR="006374DD" w:rsidRPr="00505526">
        <w:rPr>
          <w:bCs/>
          <w:i/>
        </w:rPr>
        <w:t>Generic Statistical Business Process Model</w:t>
      </w:r>
      <w:r w:rsidR="006374DD" w:rsidRPr="006374DD">
        <w:rPr>
          <w:bCs/>
        </w:rPr>
        <w:t xml:space="preserve"> </w:t>
      </w:r>
      <w:r w:rsidR="006374DD">
        <w:rPr>
          <w:bCs/>
        </w:rPr>
        <w:t>(GSBPM)</w:t>
      </w:r>
      <w:r w:rsidR="00CA66D0">
        <w:rPr>
          <w:bCs/>
        </w:rPr>
        <w:t xml:space="preserve"> el cual se adapta en términos generales la forma en que se produce la información geográfica</w:t>
      </w:r>
      <w:r w:rsidR="00755E7E">
        <w:rPr>
          <w:bCs/>
        </w:rPr>
        <w:t>,</w:t>
      </w:r>
      <w:r w:rsidR="00CA66D0">
        <w:rPr>
          <w:bCs/>
        </w:rPr>
        <w:t xml:space="preserve"> aunque es necesario ajustar la fase de diseño. Adicionalmente se presentó el proceso de generación del mapa topográfico</w:t>
      </w:r>
      <w:r w:rsidR="002147D9">
        <w:rPr>
          <w:bCs/>
        </w:rPr>
        <w:t xml:space="preserve">, del que se </w:t>
      </w:r>
      <w:r w:rsidR="00CA66D0">
        <w:rPr>
          <w:bCs/>
        </w:rPr>
        <w:t>explica</w:t>
      </w:r>
      <w:r w:rsidR="002147D9">
        <w:rPr>
          <w:bCs/>
        </w:rPr>
        <w:t>ron</w:t>
      </w:r>
      <w:r w:rsidR="00CA66D0">
        <w:rPr>
          <w:bCs/>
        </w:rPr>
        <w:t xml:space="preserve"> las entradas, las salidas y los controles de calidad que se aplicarán durante el proceso. Se explicaron los principios de calidad relativos al linaje, completitud, precisión de atributos y precisión posicional</w:t>
      </w:r>
      <w:r w:rsidR="00755E7E">
        <w:rPr>
          <w:bCs/>
        </w:rPr>
        <w:t>,</w:t>
      </w:r>
      <w:r w:rsidR="00CA66D0">
        <w:rPr>
          <w:bCs/>
        </w:rPr>
        <w:t xml:space="preserve"> así como la medición de la calidad en la aerotriangulación, explicando los elementos que se utilizan para calcular el error cuadrático en cada punto. Por último, se presentó el </w:t>
      </w:r>
      <w:r w:rsidR="002147D9">
        <w:rPr>
          <w:bCs/>
        </w:rPr>
        <w:t>S</w:t>
      </w:r>
      <w:r w:rsidR="00CA66D0">
        <w:rPr>
          <w:bCs/>
        </w:rPr>
        <w:t>istema integral de calidad</w:t>
      </w:r>
      <w:r w:rsidR="002147D9">
        <w:rPr>
          <w:bCs/>
        </w:rPr>
        <w:t>, de los</w:t>
      </w:r>
      <w:r w:rsidR="00CA66D0">
        <w:rPr>
          <w:bCs/>
        </w:rPr>
        <w:t xml:space="preserve"> productos y servicios de información geográfica con los que está trabajando la Dirección General.</w:t>
      </w:r>
    </w:p>
    <w:p w14:paraId="24712DCA" w14:textId="5F353566" w:rsidR="009E3750" w:rsidRDefault="009E3750" w:rsidP="00071B2F">
      <w:pPr>
        <w:spacing w:after="200"/>
        <w:jc w:val="both"/>
        <w:rPr>
          <w:bCs/>
        </w:rPr>
      </w:pPr>
      <w:r>
        <w:rPr>
          <w:bCs/>
        </w:rPr>
        <w:t>Enrique De Alba</w:t>
      </w:r>
      <w:r w:rsidR="00010464">
        <w:rPr>
          <w:bCs/>
        </w:rPr>
        <w:t xml:space="preserve">, Sergio Carrera Riva Palacio y Julio </w:t>
      </w:r>
      <w:r w:rsidR="002147D9">
        <w:rPr>
          <w:bCs/>
        </w:rPr>
        <w:t xml:space="preserve">Alfonso </w:t>
      </w:r>
      <w:r w:rsidR="00010464">
        <w:rPr>
          <w:bCs/>
        </w:rPr>
        <w:t>Santaella Castell coincidieron en</w:t>
      </w:r>
      <w:r>
        <w:rPr>
          <w:bCs/>
        </w:rPr>
        <w:t xml:space="preserve"> que con esta presentación </w:t>
      </w:r>
      <w:r w:rsidR="002147D9">
        <w:rPr>
          <w:bCs/>
        </w:rPr>
        <w:t xml:space="preserve">se </w:t>
      </w:r>
      <w:r>
        <w:rPr>
          <w:bCs/>
        </w:rPr>
        <w:t>empieza a entender cómo la Dirección General de Geografía y Medio Ambiente está enfocando el tema de calidad</w:t>
      </w:r>
      <w:r w:rsidR="00010464">
        <w:rPr>
          <w:bCs/>
        </w:rPr>
        <w:t xml:space="preserve">.  Adicionalmente, Enrique De Alba </w:t>
      </w:r>
      <w:r>
        <w:rPr>
          <w:bCs/>
        </w:rPr>
        <w:t>puntualizó que lo presentado no se ajusta al error cuadrático medio, lo cual se debería aclarar en la presentación. Gerardo Terrazas respondió esta inquietud explicando que lo presentado fue el error cuadrático en cada punto y que para tener el error cuadrático medio se requeriría analizar todo el modelo.</w:t>
      </w:r>
      <w:r w:rsidR="00010464">
        <w:rPr>
          <w:bCs/>
        </w:rPr>
        <w:t xml:space="preserve"> Al respecto, Sergio Carrera Riva Palacio considera que es necesario buscar la forma para que lo presentado se convierta en indicadores que den cuenta a los usuarios de la calidad de la información </w:t>
      </w:r>
      <w:r w:rsidR="00780CEE">
        <w:rPr>
          <w:bCs/>
        </w:rPr>
        <w:t>geográfica</w:t>
      </w:r>
      <w:r w:rsidR="00E358D1">
        <w:rPr>
          <w:bCs/>
        </w:rPr>
        <w:t>,</w:t>
      </w:r>
      <w:r w:rsidR="004F373A">
        <w:rPr>
          <w:bCs/>
        </w:rPr>
        <w:t xml:space="preserve"> con lo cual Julio Santaella estuvo de acuerdo. María del Carmen Reyes comentó que a medida que han avanzado se han encontrado una complejidad mayor y que están buscando tener reportes de calidad para cada tema.</w:t>
      </w:r>
      <w:r>
        <w:rPr>
          <w:bCs/>
        </w:rPr>
        <w:t xml:space="preserve"> </w:t>
      </w:r>
    </w:p>
    <w:p w14:paraId="6CEB3D22" w14:textId="12417C52" w:rsidR="004F373A" w:rsidRDefault="004F373A" w:rsidP="00071B2F">
      <w:pPr>
        <w:spacing w:after="200"/>
        <w:jc w:val="both"/>
        <w:rPr>
          <w:bCs/>
        </w:rPr>
      </w:pPr>
      <w:r>
        <w:rPr>
          <w:bCs/>
        </w:rPr>
        <w:t>A partir de la presentación y estos comentarios el Comité toma nota de los avances en la medición de la calidad de la información geográfica.</w:t>
      </w:r>
    </w:p>
    <w:p w14:paraId="5F7FAB3D" w14:textId="34E40268" w:rsidR="007C1491" w:rsidRDefault="00831DA0" w:rsidP="00071B2F">
      <w:pPr>
        <w:spacing w:after="200"/>
        <w:jc w:val="both"/>
        <w:rPr>
          <w:bCs/>
        </w:rPr>
      </w:pPr>
      <w:r w:rsidRPr="00E358D1">
        <w:rPr>
          <w:b/>
          <w:bCs/>
        </w:rPr>
        <w:t>9</w:t>
      </w:r>
      <w:r w:rsidR="000E6918" w:rsidRPr="00E358D1">
        <w:rPr>
          <w:b/>
          <w:bCs/>
        </w:rPr>
        <w:t xml:space="preserve">.  </w:t>
      </w:r>
      <w:r w:rsidR="00B829CD" w:rsidRPr="00E358D1">
        <w:rPr>
          <w:rFonts w:ascii="Calibri" w:hAnsi="Calibri" w:cs="Calibri"/>
          <w:b/>
          <w:color w:val="000000"/>
        </w:rPr>
        <w:t>ASUNTOS GE</w:t>
      </w:r>
      <w:r w:rsidR="00E358D1" w:rsidRPr="00E358D1">
        <w:rPr>
          <w:rFonts w:ascii="Calibri" w:hAnsi="Calibri" w:cs="Calibri"/>
          <w:b/>
          <w:color w:val="000000"/>
        </w:rPr>
        <w:t>N</w:t>
      </w:r>
      <w:r w:rsidR="00DC7550">
        <w:rPr>
          <w:rFonts w:ascii="Calibri" w:hAnsi="Calibri" w:cs="Calibri"/>
          <w:b/>
          <w:color w:val="000000"/>
        </w:rPr>
        <w:t>E</w:t>
      </w:r>
      <w:r w:rsidR="00B829CD" w:rsidRPr="00E358D1">
        <w:rPr>
          <w:rFonts w:ascii="Calibri" w:hAnsi="Calibri" w:cs="Calibri"/>
          <w:b/>
          <w:color w:val="000000"/>
        </w:rPr>
        <w:t>RALES.</w:t>
      </w:r>
      <w:r w:rsidR="00B829CD" w:rsidRPr="00E358D1">
        <w:rPr>
          <w:b/>
          <w:bCs/>
        </w:rPr>
        <w:t xml:space="preserve"> </w:t>
      </w:r>
      <w:r w:rsidR="00772784">
        <w:rPr>
          <w:bCs/>
        </w:rPr>
        <w:t xml:space="preserve">Sin existir asuntos generales </w:t>
      </w:r>
      <w:r w:rsidR="005D7A28">
        <w:rPr>
          <w:bCs/>
        </w:rPr>
        <w:t>por</w:t>
      </w:r>
      <w:r w:rsidR="00772784">
        <w:rPr>
          <w:bCs/>
        </w:rPr>
        <w:t xml:space="preserve"> tratar, </w:t>
      </w:r>
      <w:r w:rsidR="00501431">
        <w:rPr>
          <w:bCs/>
        </w:rPr>
        <w:t xml:space="preserve">El Presidente del Comité, </w:t>
      </w:r>
      <w:r w:rsidR="00772784">
        <w:rPr>
          <w:bCs/>
        </w:rPr>
        <w:t>Julio Alfonso Santaella Castell</w:t>
      </w:r>
      <w:r w:rsidR="00501431">
        <w:rPr>
          <w:bCs/>
        </w:rPr>
        <w:t>,</w:t>
      </w:r>
      <w:r w:rsidR="00772784">
        <w:rPr>
          <w:bCs/>
        </w:rPr>
        <w:t xml:space="preserve"> pasó al siguiente punto del </w:t>
      </w:r>
      <w:r w:rsidR="00DC7550">
        <w:rPr>
          <w:bCs/>
        </w:rPr>
        <w:t>O</w:t>
      </w:r>
      <w:r w:rsidR="00772784">
        <w:rPr>
          <w:bCs/>
        </w:rPr>
        <w:t>rden del día</w:t>
      </w:r>
      <w:r w:rsidR="007C1491">
        <w:rPr>
          <w:bCs/>
        </w:rPr>
        <w:t>.</w:t>
      </w:r>
    </w:p>
    <w:p w14:paraId="07B5F51D" w14:textId="78CB7AE4" w:rsidR="00CB7871" w:rsidRPr="00EF0BF6" w:rsidRDefault="000D4075" w:rsidP="00071B2F">
      <w:pPr>
        <w:spacing w:after="200"/>
        <w:jc w:val="both"/>
      </w:pPr>
      <w:r>
        <w:rPr>
          <w:b/>
        </w:rPr>
        <w:lastRenderedPageBreak/>
        <w:t>1</w:t>
      </w:r>
      <w:r w:rsidR="00831DA0">
        <w:rPr>
          <w:b/>
        </w:rPr>
        <w:t>0</w:t>
      </w:r>
      <w:r w:rsidR="00D50D4A" w:rsidRPr="00D50D4A">
        <w:rPr>
          <w:b/>
        </w:rPr>
        <w:t xml:space="preserve">. CIERRE DE LA </w:t>
      </w:r>
      <w:r w:rsidR="0061554C">
        <w:rPr>
          <w:b/>
        </w:rPr>
        <w:t>SESIÓN</w:t>
      </w:r>
      <w:r w:rsidR="00F239BC">
        <w:t xml:space="preserve">. </w:t>
      </w:r>
      <w:r w:rsidR="001928A3" w:rsidRPr="00EF0BF6">
        <w:t>E</w:t>
      </w:r>
      <w:r w:rsidR="00204D52" w:rsidRPr="00EF0BF6">
        <w:t xml:space="preserve">l Presidente del Comité agradeció la asistencia </w:t>
      </w:r>
      <w:r w:rsidR="000174CE" w:rsidRPr="00EF0BF6">
        <w:t>y participa</w:t>
      </w:r>
      <w:r w:rsidR="00E36338" w:rsidRPr="00EF0BF6">
        <w:t xml:space="preserve">ción de todos los integrantes </w:t>
      </w:r>
      <w:r w:rsidR="000174CE" w:rsidRPr="00EF0BF6">
        <w:t xml:space="preserve">del Comité e invitados </w:t>
      </w:r>
      <w:r w:rsidR="00204D52" w:rsidRPr="00EF0BF6">
        <w:t xml:space="preserve">y dio por concluida la </w:t>
      </w:r>
      <w:r w:rsidR="00C45C1F">
        <w:t>Segunda</w:t>
      </w:r>
      <w:r w:rsidR="00233E31">
        <w:t xml:space="preserve"> </w:t>
      </w:r>
      <w:r w:rsidR="00EE311F">
        <w:t>Sesión</w:t>
      </w:r>
      <w:r w:rsidR="00166256">
        <w:t xml:space="preserve"> de 20</w:t>
      </w:r>
      <w:r w:rsidR="00501431">
        <w:t>20</w:t>
      </w:r>
      <w:r w:rsidR="00C90B1C" w:rsidRPr="00EF0BF6">
        <w:t xml:space="preserve"> </w:t>
      </w:r>
      <w:r w:rsidR="00204D52" w:rsidRPr="00EF0BF6">
        <w:t xml:space="preserve">del Comité </w:t>
      </w:r>
      <w:r w:rsidR="00C90B1C" w:rsidRPr="00EF0BF6">
        <w:t>de Aseguramiento de la Calidad del INEGI</w:t>
      </w:r>
      <w:r w:rsidR="00501431">
        <w:t xml:space="preserve">, </w:t>
      </w:r>
      <w:r w:rsidR="00204D52" w:rsidRPr="00EF0BF6">
        <w:t>a las 1</w:t>
      </w:r>
      <w:r w:rsidR="00C45C1F">
        <w:t>2</w:t>
      </w:r>
      <w:r w:rsidR="00204D52" w:rsidRPr="00EF0BF6">
        <w:t>:</w:t>
      </w:r>
      <w:r w:rsidR="00C45C1F">
        <w:t>00</w:t>
      </w:r>
      <w:r w:rsidR="00204D52" w:rsidRPr="00EF0BF6">
        <w:t xml:space="preserve"> horas</w:t>
      </w:r>
      <w:r w:rsidR="00E7646C" w:rsidRPr="00EF0BF6">
        <w:t xml:space="preserve"> del </w:t>
      </w:r>
      <w:r w:rsidR="00227660" w:rsidRPr="00EF0BF6">
        <w:t>día</w:t>
      </w:r>
      <w:r w:rsidR="00E7646C" w:rsidRPr="00EF0BF6">
        <w:t xml:space="preserve"> de su inicio</w:t>
      </w:r>
      <w:r w:rsidR="00204D52" w:rsidRPr="00EF0BF6">
        <w:t xml:space="preserve">, suscribiendo al margen y al calce </w:t>
      </w:r>
      <w:r w:rsidR="00A864E7" w:rsidRPr="00EF0BF6">
        <w:t>quienes en ella intervinieron.</w:t>
      </w:r>
    </w:p>
    <w:p w14:paraId="0D1323E4" w14:textId="7CD0627F" w:rsidR="006B7AA3" w:rsidRDefault="00204D52" w:rsidP="005E2D5E">
      <w:pPr>
        <w:spacing w:before="240" w:after="200" w:line="276" w:lineRule="auto"/>
        <w:jc w:val="right"/>
      </w:pPr>
      <w:r w:rsidRPr="00EF0BF6">
        <w:t>México</w:t>
      </w:r>
      <w:r w:rsidR="00360BBA" w:rsidRPr="00EF0BF6">
        <w:t>,</w:t>
      </w:r>
      <w:r w:rsidRPr="00EF0BF6">
        <w:t xml:space="preserve"> a </w:t>
      </w:r>
      <w:r w:rsidR="004F373A">
        <w:t xml:space="preserve">5 de junio </w:t>
      </w:r>
      <w:r w:rsidR="00166256">
        <w:t>de 20</w:t>
      </w:r>
      <w:r w:rsidR="00ED09D0">
        <w:t>20</w:t>
      </w:r>
      <w:r w:rsidR="00E93056" w:rsidRPr="00EF0BF6">
        <w:t>.</w:t>
      </w:r>
      <w:r w:rsidR="006B7AA3">
        <w:br w:type="page"/>
      </w:r>
    </w:p>
    <w:p w14:paraId="32549A1A" w14:textId="77777777" w:rsidR="000579E0" w:rsidRPr="00EF0BF6" w:rsidRDefault="000579E0" w:rsidP="00071B2F">
      <w:pPr>
        <w:spacing w:before="240" w:after="200" w:line="276" w:lineRule="auto"/>
        <w:jc w:val="righ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7764B0" w14:paraId="2EF36A58" w14:textId="77777777" w:rsidTr="00C07655">
        <w:trPr>
          <w:cantSplit/>
          <w:trHeight w:val="2180"/>
          <w:jc w:val="center"/>
        </w:trPr>
        <w:tc>
          <w:tcPr>
            <w:tcW w:w="8828" w:type="dxa"/>
            <w:gridSpan w:val="2"/>
          </w:tcPr>
          <w:p w14:paraId="72A89ABA" w14:textId="77777777" w:rsidR="00594E2F" w:rsidRDefault="00594E2F" w:rsidP="00C07655">
            <w:pPr>
              <w:spacing w:after="0" w:line="240" w:lineRule="auto"/>
              <w:jc w:val="center"/>
              <w:rPr>
                <w:rFonts w:ascii="Arial Narrow" w:hAnsi="Arial Narrow"/>
                <w:noProof/>
                <w:sz w:val="20"/>
                <w:szCs w:val="20"/>
              </w:rPr>
            </w:pPr>
          </w:p>
          <w:p w14:paraId="4944D61E" w14:textId="77777777" w:rsidR="00594E2F" w:rsidRDefault="00594E2F" w:rsidP="00C07655">
            <w:pPr>
              <w:spacing w:after="0" w:line="240" w:lineRule="auto"/>
              <w:jc w:val="center"/>
              <w:rPr>
                <w:rFonts w:ascii="Arial Narrow" w:hAnsi="Arial Narrow"/>
                <w:noProof/>
                <w:sz w:val="20"/>
                <w:szCs w:val="20"/>
              </w:rPr>
            </w:pPr>
          </w:p>
          <w:p w14:paraId="70D7232C" w14:textId="77777777" w:rsidR="00594E2F" w:rsidRPr="007764B0" w:rsidRDefault="00594E2F" w:rsidP="00C07655">
            <w:pPr>
              <w:spacing w:after="0" w:line="240" w:lineRule="auto"/>
              <w:jc w:val="center"/>
              <w:rPr>
                <w:rFonts w:ascii="Arial Narrow" w:hAnsi="Arial Narrow"/>
                <w:noProof/>
                <w:sz w:val="20"/>
                <w:szCs w:val="20"/>
              </w:rPr>
            </w:pPr>
          </w:p>
          <w:p w14:paraId="086D4CDE" w14:textId="77777777" w:rsidR="00594E2F" w:rsidRPr="007764B0" w:rsidRDefault="00594E2F" w:rsidP="00C07655">
            <w:pPr>
              <w:spacing w:after="0" w:line="240" w:lineRule="auto"/>
              <w:jc w:val="center"/>
              <w:rPr>
                <w:rFonts w:ascii="Arial Narrow" w:hAnsi="Arial Narrow"/>
                <w:noProof/>
                <w:sz w:val="20"/>
                <w:szCs w:val="20"/>
              </w:rPr>
            </w:pPr>
          </w:p>
          <w:p w14:paraId="642A9A1E" w14:textId="77777777" w:rsidR="00594E2F" w:rsidRPr="007764B0" w:rsidRDefault="00594E2F" w:rsidP="00C07655">
            <w:pPr>
              <w:spacing w:after="0" w:line="240" w:lineRule="auto"/>
              <w:jc w:val="center"/>
              <w:rPr>
                <w:rFonts w:ascii="Arial Narrow" w:hAnsi="Arial Narrow"/>
                <w:noProof/>
                <w:sz w:val="20"/>
                <w:szCs w:val="20"/>
              </w:rPr>
            </w:pPr>
          </w:p>
          <w:p w14:paraId="53F07CFC" w14:textId="77777777" w:rsidR="00C12D39" w:rsidRDefault="00C12D39" w:rsidP="00C07655">
            <w:pPr>
              <w:spacing w:after="0" w:line="240" w:lineRule="auto"/>
              <w:jc w:val="center"/>
              <w:rPr>
                <w:rFonts w:ascii="Arial Narrow" w:hAnsi="Arial Narrow"/>
                <w:noProof/>
                <w:sz w:val="20"/>
                <w:szCs w:val="20"/>
              </w:rPr>
            </w:pPr>
          </w:p>
          <w:p w14:paraId="516756F3" w14:textId="339AC7D1" w:rsidR="00594E2F" w:rsidRPr="007764B0" w:rsidRDefault="00594E2F" w:rsidP="00C07655">
            <w:pPr>
              <w:spacing w:after="0" w:line="240" w:lineRule="auto"/>
              <w:jc w:val="center"/>
              <w:rPr>
                <w:rFonts w:ascii="Arial Narrow" w:hAnsi="Arial Narrow"/>
                <w:noProof/>
                <w:sz w:val="20"/>
                <w:szCs w:val="20"/>
              </w:rPr>
            </w:pPr>
            <w:r w:rsidRPr="00265B61">
              <w:rPr>
                <w:rFonts w:ascii="Arial Narrow" w:hAnsi="Arial Narrow"/>
                <w:noProof/>
                <w:sz w:val="20"/>
                <w:szCs w:val="20"/>
              </w:rPr>
              <w:t>Julio Alfonso Santaella Castell</w:t>
            </w:r>
          </w:p>
          <w:p w14:paraId="047F9141" w14:textId="77777777" w:rsidR="00594E2F" w:rsidRPr="007764B0" w:rsidRDefault="00594E2F" w:rsidP="00C07655">
            <w:pPr>
              <w:spacing w:after="0" w:line="240" w:lineRule="auto"/>
              <w:jc w:val="center"/>
              <w:rPr>
                <w:rFonts w:ascii="Arial Narrow" w:hAnsi="Arial Narrow"/>
                <w:noProof/>
                <w:sz w:val="20"/>
                <w:szCs w:val="20"/>
              </w:rPr>
            </w:pPr>
            <w:r w:rsidRPr="007764B0">
              <w:rPr>
                <w:rFonts w:ascii="Arial Narrow" w:hAnsi="Arial Narrow"/>
                <w:noProof/>
                <w:sz w:val="20"/>
                <w:szCs w:val="20"/>
              </w:rPr>
              <w:t>Presidente del INEGI</w:t>
            </w:r>
          </w:p>
          <w:p w14:paraId="2CF43073" w14:textId="77777777" w:rsidR="00594E2F" w:rsidRPr="007764B0" w:rsidRDefault="00594E2F" w:rsidP="00C07655">
            <w:pPr>
              <w:spacing w:after="0" w:line="240" w:lineRule="auto"/>
              <w:jc w:val="center"/>
              <w:rPr>
                <w:rFonts w:ascii="Arial Narrow" w:hAnsi="Arial Narrow"/>
                <w:sz w:val="20"/>
                <w:szCs w:val="20"/>
              </w:rPr>
            </w:pPr>
            <w:r w:rsidRPr="007764B0">
              <w:rPr>
                <w:rFonts w:ascii="Arial Narrow" w:hAnsi="Arial Narrow"/>
                <w:noProof/>
                <w:sz w:val="20"/>
                <w:szCs w:val="20"/>
              </w:rPr>
              <w:t>Presidente del Comité</w:t>
            </w:r>
          </w:p>
        </w:tc>
      </w:tr>
      <w:tr w:rsidR="00594E2F" w:rsidRPr="007764B0" w14:paraId="51278468" w14:textId="77777777" w:rsidTr="00C12D39">
        <w:trPr>
          <w:cantSplit/>
          <w:trHeight w:val="2183"/>
          <w:jc w:val="center"/>
        </w:trPr>
        <w:tc>
          <w:tcPr>
            <w:tcW w:w="8828" w:type="dxa"/>
            <w:gridSpan w:val="2"/>
          </w:tcPr>
          <w:p w14:paraId="4B437F25" w14:textId="77777777" w:rsidR="00594E2F" w:rsidRDefault="00594E2F" w:rsidP="00C07655">
            <w:pPr>
              <w:spacing w:after="0" w:line="240" w:lineRule="auto"/>
              <w:jc w:val="center"/>
              <w:rPr>
                <w:rFonts w:ascii="Arial Narrow" w:hAnsi="Arial Narrow"/>
                <w:noProof/>
                <w:sz w:val="20"/>
                <w:szCs w:val="20"/>
              </w:rPr>
            </w:pPr>
          </w:p>
          <w:p w14:paraId="77718BB9" w14:textId="77777777" w:rsidR="00594E2F" w:rsidRPr="007764B0" w:rsidRDefault="00594E2F" w:rsidP="00C07655">
            <w:pPr>
              <w:spacing w:after="0" w:line="240" w:lineRule="auto"/>
              <w:jc w:val="center"/>
              <w:rPr>
                <w:rFonts w:ascii="Arial Narrow" w:hAnsi="Arial Narrow"/>
                <w:noProof/>
                <w:sz w:val="20"/>
                <w:szCs w:val="20"/>
              </w:rPr>
            </w:pPr>
          </w:p>
          <w:p w14:paraId="5A0A3DE1" w14:textId="77777777" w:rsidR="00594E2F" w:rsidRDefault="00594E2F" w:rsidP="00C07655">
            <w:pPr>
              <w:spacing w:after="0" w:line="240" w:lineRule="auto"/>
              <w:jc w:val="center"/>
              <w:rPr>
                <w:rFonts w:ascii="Arial Narrow" w:hAnsi="Arial Narrow"/>
                <w:noProof/>
                <w:sz w:val="20"/>
                <w:szCs w:val="20"/>
              </w:rPr>
            </w:pPr>
          </w:p>
          <w:p w14:paraId="55F4BC60" w14:textId="77777777" w:rsidR="00594E2F" w:rsidRPr="007764B0" w:rsidRDefault="00594E2F" w:rsidP="00C07655">
            <w:pPr>
              <w:spacing w:after="0" w:line="240" w:lineRule="auto"/>
              <w:jc w:val="center"/>
              <w:rPr>
                <w:rFonts w:ascii="Arial Narrow" w:hAnsi="Arial Narrow"/>
                <w:noProof/>
                <w:sz w:val="20"/>
                <w:szCs w:val="20"/>
              </w:rPr>
            </w:pPr>
          </w:p>
          <w:p w14:paraId="28EB8E56" w14:textId="77777777" w:rsidR="00594E2F" w:rsidRPr="007764B0" w:rsidRDefault="00594E2F" w:rsidP="00C07655">
            <w:pPr>
              <w:spacing w:after="0" w:line="240" w:lineRule="auto"/>
              <w:jc w:val="center"/>
              <w:rPr>
                <w:rFonts w:ascii="Arial Narrow" w:hAnsi="Arial Narrow"/>
                <w:noProof/>
                <w:sz w:val="20"/>
                <w:szCs w:val="20"/>
              </w:rPr>
            </w:pPr>
          </w:p>
          <w:p w14:paraId="034067CB" w14:textId="77777777" w:rsidR="00C12D39" w:rsidRDefault="00C12D39" w:rsidP="00C07655">
            <w:pPr>
              <w:spacing w:after="0" w:line="240" w:lineRule="auto"/>
              <w:jc w:val="center"/>
              <w:rPr>
                <w:rFonts w:ascii="Arial Narrow" w:hAnsi="Arial Narrow"/>
                <w:noProof/>
                <w:sz w:val="20"/>
                <w:szCs w:val="20"/>
              </w:rPr>
            </w:pPr>
          </w:p>
          <w:p w14:paraId="6FC03C73" w14:textId="3C5425F1" w:rsidR="00594E2F" w:rsidRPr="00E40288" w:rsidRDefault="00594E2F" w:rsidP="00C07655">
            <w:pPr>
              <w:spacing w:after="0" w:line="240" w:lineRule="auto"/>
              <w:jc w:val="center"/>
              <w:rPr>
                <w:rFonts w:ascii="Arial Narrow" w:hAnsi="Arial Narrow"/>
                <w:noProof/>
                <w:sz w:val="20"/>
                <w:szCs w:val="20"/>
              </w:rPr>
            </w:pPr>
            <w:r w:rsidRPr="00265B61">
              <w:rPr>
                <w:rFonts w:ascii="Arial Narrow" w:hAnsi="Arial Narrow"/>
                <w:noProof/>
                <w:sz w:val="20"/>
                <w:szCs w:val="20"/>
              </w:rPr>
              <w:t>Sergio Carrera Riva Palacio</w:t>
            </w:r>
          </w:p>
          <w:p w14:paraId="3CDC055C" w14:textId="77777777" w:rsidR="00594E2F" w:rsidRPr="00E40288" w:rsidRDefault="00594E2F" w:rsidP="00C07655">
            <w:pPr>
              <w:spacing w:after="0" w:line="240" w:lineRule="auto"/>
              <w:jc w:val="center"/>
              <w:rPr>
                <w:rFonts w:ascii="Arial Narrow" w:hAnsi="Arial Narrow"/>
                <w:noProof/>
                <w:sz w:val="20"/>
                <w:szCs w:val="20"/>
              </w:rPr>
            </w:pPr>
            <w:r w:rsidRPr="00E40288">
              <w:rPr>
                <w:rFonts w:ascii="Arial Narrow" w:hAnsi="Arial Narrow"/>
                <w:noProof/>
                <w:sz w:val="20"/>
                <w:szCs w:val="20"/>
              </w:rPr>
              <w:t>Director General de Integración, Análisis e Investigación</w:t>
            </w:r>
          </w:p>
          <w:p w14:paraId="581FA5C6" w14:textId="2A2AFDB9" w:rsidR="00594E2F" w:rsidRPr="007764B0" w:rsidRDefault="00444EFB" w:rsidP="00C12D39">
            <w:pPr>
              <w:spacing w:after="0" w:line="240" w:lineRule="auto"/>
              <w:jc w:val="center"/>
              <w:rPr>
                <w:rFonts w:ascii="Arial Narrow" w:hAnsi="Arial Narrow"/>
                <w:sz w:val="20"/>
                <w:szCs w:val="20"/>
              </w:rPr>
            </w:pPr>
            <w:r>
              <w:rPr>
                <w:rFonts w:ascii="Arial Narrow" w:hAnsi="Arial Narrow"/>
                <w:noProof/>
                <w:sz w:val="20"/>
                <w:szCs w:val="20"/>
              </w:rPr>
              <w:t>Secretar</w:t>
            </w:r>
            <w:r w:rsidR="00501431">
              <w:rPr>
                <w:rFonts w:ascii="Arial Narrow" w:hAnsi="Arial Narrow"/>
                <w:noProof/>
                <w:sz w:val="20"/>
                <w:szCs w:val="20"/>
              </w:rPr>
              <w:t>io</w:t>
            </w:r>
            <w:r w:rsidR="00594E2F" w:rsidRPr="00E40288">
              <w:rPr>
                <w:rFonts w:ascii="Arial Narrow" w:hAnsi="Arial Narrow"/>
                <w:noProof/>
                <w:sz w:val="20"/>
                <w:szCs w:val="20"/>
              </w:rPr>
              <w:t xml:space="preserve"> Técnic</w:t>
            </w:r>
            <w:r w:rsidR="00501431">
              <w:rPr>
                <w:rFonts w:ascii="Arial Narrow" w:hAnsi="Arial Narrow"/>
                <w:noProof/>
                <w:sz w:val="20"/>
                <w:szCs w:val="20"/>
              </w:rPr>
              <w:t>o</w:t>
            </w:r>
            <w:r w:rsidR="00594E2F" w:rsidRPr="00E40288">
              <w:rPr>
                <w:rFonts w:ascii="Arial Narrow" w:hAnsi="Arial Narrow"/>
                <w:noProof/>
                <w:sz w:val="20"/>
                <w:szCs w:val="20"/>
              </w:rPr>
              <w:t xml:space="preserve"> del Comité</w:t>
            </w:r>
          </w:p>
        </w:tc>
      </w:tr>
      <w:tr w:rsidR="00594E2F" w:rsidRPr="007764B0" w14:paraId="53F4EB84" w14:textId="77777777" w:rsidTr="00512CA2">
        <w:trPr>
          <w:cantSplit/>
          <w:jc w:val="center"/>
        </w:trPr>
        <w:tc>
          <w:tcPr>
            <w:tcW w:w="4416" w:type="dxa"/>
          </w:tcPr>
          <w:p w14:paraId="740F5DB3" w14:textId="77777777" w:rsidR="00594E2F" w:rsidRPr="00BD3AD6" w:rsidRDefault="00594E2F" w:rsidP="00C07655">
            <w:pPr>
              <w:spacing w:after="0" w:line="240" w:lineRule="auto"/>
              <w:jc w:val="center"/>
              <w:rPr>
                <w:rFonts w:ascii="Arial Narrow" w:hAnsi="Arial Narrow"/>
                <w:noProof/>
                <w:sz w:val="20"/>
                <w:szCs w:val="20"/>
                <w:highlight w:val="yellow"/>
              </w:rPr>
            </w:pPr>
          </w:p>
          <w:p w14:paraId="0C8A86A7" w14:textId="77777777" w:rsidR="00594E2F" w:rsidRPr="00BD3AD6" w:rsidRDefault="00594E2F" w:rsidP="00C07655">
            <w:pPr>
              <w:spacing w:after="0" w:line="240" w:lineRule="auto"/>
              <w:jc w:val="center"/>
              <w:rPr>
                <w:rFonts w:ascii="Arial Narrow" w:hAnsi="Arial Narrow"/>
                <w:noProof/>
                <w:sz w:val="20"/>
                <w:szCs w:val="20"/>
                <w:highlight w:val="yellow"/>
              </w:rPr>
            </w:pPr>
          </w:p>
          <w:p w14:paraId="395C7A6D" w14:textId="77777777" w:rsidR="00594E2F" w:rsidRPr="00BD3AD6" w:rsidRDefault="00594E2F" w:rsidP="00C07655">
            <w:pPr>
              <w:spacing w:after="0" w:line="240" w:lineRule="auto"/>
              <w:jc w:val="center"/>
              <w:rPr>
                <w:rFonts w:ascii="Arial Narrow" w:hAnsi="Arial Narrow"/>
                <w:noProof/>
                <w:sz w:val="20"/>
                <w:szCs w:val="20"/>
                <w:highlight w:val="yellow"/>
              </w:rPr>
            </w:pPr>
          </w:p>
          <w:p w14:paraId="2BD1858F" w14:textId="77777777" w:rsidR="00594E2F" w:rsidRPr="00BD3AD6" w:rsidRDefault="00594E2F" w:rsidP="00C07655">
            <w:pPr>
              <w:spacing w:after="0" w:line="240" w:lineRule="auto"/>
              <w:jc w:val="center"/>
              <w:rPr>
                <w:rFonts w:ascii="Arial Narrow" w:hAnsi="Arial Narrow"/>
                <w:noProof/>
                <w:sz w:val="20"/>
                <w:szCs w:val="20"/>
                <w:highlight w:val="yellow"/>
              </w:rPr>
            </w:pPr>
          </w:p>
          <w:p w14:paraId="1FFD9040" w14:textId="77777777" w:rsidR="00594E2F" w:rsidRPr="00BD3AD6" w:rsidRDefault="00594E2F" w:rsidP="00C07655">
            <w:pPr>
              <w:spacing w:after="0" w:line="240" w:lineRule="auto"/>
              <w:jc w:val="center"/>
              <w:rPr>
                <w:rFonts w:ascii="Arial Narrow" w:hAnsi="Arial Narrow"/>
                <w:noProof/>
                <w:sz w:val="20"/>
                <w:szCs w:val="20"/>
                <w:highlight w:val="yellow"/>
              </w:rPr>
            </w:pPr>
          </w:p>
          <w:p w14:paraId="75273C5A" w14:textId="77777777" w:rsidR="00505526" w:rsidRDefault="00505526" w:rsidP="00C07655">
            <w:pPr>
              <w:spacing w:after="0" w:line="240" w:lineRule="auto"/>
              <w:jc w:val="center"/>
              <w:rPr>
                <w:rFonts w:ascii="Arial Narrow" w:hAnsi="Arial Narrow"/>
                <w:noProof/>
                <w:sz w:val="20"/>
                <w:szCs w:val="20"/>
              </w:rPr>
            </w:pPr>
          </w:p>
          <w:p w14:paraId="5D939DCC" w14:textId="14680227" w:rsidR="00594E2F" w:rsidRPr="00A31B92" w:rsidRDefault="00594E2F" w:rsidP="00C07655">
            <w:pPr>
              <w:spacing w:after="0" w:line="240" w:lineRule="auto"/>
              <w:jc w:val="center"/>
              <w:rPr>
                <w:rFonts w:ascii="Arial Narrow" w:hAnsi="Arial Narrow"/>
                <w:noProof/>
                <w:sz w:val="20"/>
                <w:szCs w:val="20"/>
              </w:rPr>
            </w:pPr>
            <w:r w:rsidRPr="00265B61">
              <w:rPr>
                <w:rFonts w:ascii="Arial Narrow" w:hAnsi="Arial Narrow"/>
                <w:noProof/>
                <w:sz w:val="20"/>
                <w:szCs w:val="20"/>
              </w:rPr>
              <w:t xml:space="preserve">José </w:t>
            </w:r>
            <w:r w:rsidR="00B50D3C" w:rsidRPr="00265B61">
              <w:rPr>
                <w:rFonts w:ascii="Arial Narrow" w:hAnsi="Arial Narrow"/>
                <w:noProof/>
                <w:sz w:val="20"/>
                <w:szCs w:val="20"/>
              </w:rPr>
              <w:t>Arturo Blancas Espejo</w:t>
            </w:r>
          </w:p>
          <w:p w14:paraId="03197DF2" w14:textId="77777777" w:rsidR="00594E2F" w:rsidRPr="00A31B92" w:rsidRDefault="00594E2F" w:rsidP="00C07655">
            <w:pPr>
              <w:spacing w:after="0" w:line="240" w:lineRule="auto"/>
              <w:jc w:val="center"/>
              <w:rPr>
                <w:rFonts w:ascii="Arial Narrow" w:hAnsi="Arial Narrow"/>
                <w:noProof/>
                <w:sz w:val="20"/>
                <w:szCs w:val="20"/>
              </w:rPr>
            </w:pPr>
            <w:r w:rsidRPr="00A31B92">
              <w:rPr>
                <w:rFonts w:ascii="Arial Narrow" w:hAnsi="Arial Narrow"/>
                <w:noProof/>
                <w:sz w:val="20"/>
                <w:szCs w:val="20"/>
              </w:rPr>
              <w:t xml:space="preserve">Director General de Estadísticas </w:t>
            </w:r>
          </w:p>
          <w:p w14:paraId="0401506F" w14:textId="77777777" w:rsidR="00594E2F" w:rsidRPr="00A31B92" w:rsidRDefault="00594E2F" w:rsidP="00C07655">
            <w:pPr>
              <w:spacing w:after="0" w:line="240" w:lineRule="auto"/>
              <w:jc w:val="center"/>
              <w:rPr>
                <w:rFonts w:ascii="Arial Narrow" w:hAnsi="Arial Narrow"/>
                <w:noProof/>
                <w:sz w:val="20"/>
                <w:szCs w:val="20"/>
              </w:rPr>
            </w:pPr>
            <w:r w:rsidRPr="00A31B92">
              <w:rPr>
                <w:rFonts w:ascii="Arial Narrow" w:hAnsi="Arial Narrow"/>
                <w:noProof/>
                <w:sz w:val="20"/>
                <w:szCs w:val="20"/>
              </w:rPr>
              <w:t xml:space="preserve">Económicas </w:t>
            </w:r>
          </w:p>
          <w:p w14:paraId="4177698D" w14:textId="77777777" w:rsidR="00594E2F" w:rsidRPr="00BD3AD6" w:rsidRDefault="00594E2F" w:rsidP="00C07655">
            <w:pPr>
              <w:spacing w:after="0" w:line="240" w:lineRule="auto"/>
              <w:jc w:val="center"/>
              <w:rPr>
                <w:rFonts w:ascii="Arial Narrow" w:hAnsi="Arial Narrow"/>
                <w:noProof/>
                <w:sz w:val="20"/>
                <w:szCs w:val="20"/>
                <w:highlight w:val="yellow"/>
              </w:rPr>
            </w:pPr>
            <w:r w:rsidRPr="00A31B92">
              <w:rPr>
                <w:rFonts w:ascii="Arial Narrow" w:hAnsi="Arial Narrow"/>
                <w:noProof/>
                <w:sz w:val="20"/>
                <w:szCs w:val="20"/>
              </w:rPr>
              <w:t>Vocal</w:t>
            </w:r>
          </w:p>
        </w:tc>
        <w:tc>
          <w:tcPr>
            <w:tcW w:w="4412" w:type="dxa"/>
            <w:tcBorders>
              <w:bottom w:val="single" w:sz="4" w:space="0" w:color="auto"/>
            </w:tcBorders>
          </w:tcPr>
          <w:p w14:paraId="1D190BAD" w14:textId="77777777" w:rsidR="00594E2F" w:rsidRPr="00BD3AD6" w:rsidRDefault="00594E2F" w:rsidP="00C07655">
            <w:pPr>
              <w:spacing w:after="0" w:line="240" w:lineRule="auto"/>
              <w:jc w:val="center"/>
              <w:rPr>
                <w:rFonts w:ascii="Arial Narrow" w:hAnsi="Arial Narrow"/>
                <w:sz w:val="20"/>
                <w:szCs w:val="20"/>
                <w:highlight w:val="yellow"/>
              </w:rPr>
            </w:pPr>
          </w:p>
          <w:p w14:paraId="64E19EA6" w14:textId="77777777" w:rsidR="00594E2F" w:rsidRPr="00BD3AD6" w:rsidRDefault="00594E2F" w:rsidP="00C07655">
            <w:pPr>
              <w:spacing w:after="0" w:line="240" w:lineRule="auto"/>
              <w:jc w:val="center"/>
              <w:rPr>
                <w:rFonts w:ascii="Arial Narrow" w:hAnsi="Arial Narrow"/>
                <w:sz w:val="20"/>
                <w:szCs w:val="20"/>
                <w:highlight w:val="yellow"/>
              </w:rPr>
            </w:pPr>
          </w:p>
          <w:p w14:paraId="3E9025FD" w14:textId="77777777" w:rsidR="00594E2F" w:rsidRPr="00BD3AD6" w:rsidRDefault="00594E2F" w:rsidP="00C07655">
            <w:pPr>
              <w:spacing w:after="0" w:line="240" w:lineRule="auto"/>
              <w:jc w:val="center"/>
              <w:rPr>
                <w:rFonts w:ascii="Arial Narrow" w:hAnsi="Arial Narrow"/>
                <w:sz w:val="20"/>
                <w:szCs w:val="20"/>
                <w:highlight w:val="yellow"/>
              </w:rPr>
            </w:pPr>
          </w:p>
          <w:p w14:paraId="3B0E3307" w14:textId="77777777" w:rsidR="00594E2F" w:rsidRPr="00BD3AD6" w:rsidRDefault="00594E2F" w:rsidP="00C07655">
            <w:pPr>
              <w:spacing w:after="0" w:line="240" w:lineRule="auto"/>
              <w:jc w:val="center"/>
              <w:rPr>
                <w:rFonts w:ascii="Arial Narrow" w:hAnsi="Arial Narrow"/>
                <w:sz w:val="20"/>
                <w:szCs w:val="20"/>
                <w:highlight w:val="yellow"/>
              </w:rPr>
            </w:pPr>
          </w:p>
          <w:p w14:paraId="2AC85E66" w14:textId="77777777" w:rsidR="00594E2F" w:rsidRPr="00BD3AD6" w:rsidRDefault="00594E2F" w:rsidP="00C07655">
            <w:pPr>
              <w:spacing w:after="0" w:line="240" w:lineRule="auto"/>
              <w:jc w:val="center"/>
              <w:rPr>
                <w:rFonts w:ascii="Arial Narrow" w:hAnsi="Arial Narrow"/>
                <w:sz w:val="20"/>
                <w:szCs w:val="20"/>
                <w:highlight w:val="yellow"/>
              </w:rPr>
            </w:pPr>
          </w:p>
          <w:p w14:paraId="63DA3423" w14:textId="77777777" w:rsidR="008E5FB5" w:rsidRDefault="00F451CF" w:rsidP="00C07655">
            <w:pPr>
              <w:spacing w:after="0" w:line="240" w:lineRule="auto"/>
              <w:jc w:val="center"/>
              <w:rPr>
                <w:rFonts w:ascii="Arial Narrow" w:hAnsi="Arial Narrow"/>
                <w:noProof/>
                <w:sz w:val="20"/>
                <w:szCs w:val="20"/>
              </w:rPr>
            </w:pPr>
            <w:r w:rsidRPr="00265B61">
              <w:rPr>
                <w:rFonts w:ascii="Arial Narrow" w:hAnsi="Arial Narrow"/>
                <w:noProof/>
                <w:sz w:val="20"/>
                <w:szCs w:val="20"/>
              </w:rPr>
              <w:t>Jorge</w:t>
            </w:r>
            <w:r w:rsidR="002D07E3">
              <w:rPr>
                <w:rFonts w:ascii="Arial Narrow" w:hAnsi="Arial Narrow"/>
                <w:noProof/>
                <w:sz w:val="20"/>
                <w:szCs w:val="20"/>
              </w:rPr>
              <w:t xml:space="preserve"> Elmar</w:t>
            </w:r>
            <w:r w:rsidRPr="00265B61">
              <w:rPr>
                <w:rFonts w:ascii="Arial Narrow" w:hAnsi="Arial Narrow"/>
                <w:noProof/>
                <w:sz w:val="20"/>
                <w:szCs w:val="20"/>
              </w:rPr>
              <w:t xml:space="preserve"> Ochoa Setzer</w:t>
            </w:r>
          </w:p>
          <w:p w14:paraId="450F0EB0" w14:textId="77777777" w:rsidR="00F451CF" w:rsidRDefault="008E5FB5" w:rsidP="00C07655">
            <w:pPr>
              <w:spacing w:after="0" w:line="240" w:lineRule="auto"/>
              <w:jc w:val="center"/>
              <w:rPr>
                <w:rFonts w:ascii="Arial Narrow" w:hAnsi="Arial Narrow"/>
                <w:noProof/>
                <w:sz w:val="20"/>
                <w:szCs w:val="20"/>
              </w:rPr>
            </w:pPr>
            <w:r w:rsidRPr="00F451CF">
              <w:rPr>
                <w:rFonts w:ascii="Arial Narrow" w:hAnsi="Arial Narrow"/>
                <w:noProof/>
                <w:sz w:val="16"/>
                <w:szCs w:val="16"/>
              </w:rPr>
              <w:t xml:space="preserve"> </w:t>
            </w:r>
            <w:r w:rsidR="00F451CF" w:rsidRPr="00F451CF">
              <w:rPr>
                <w:rFonts w:ascii="Arial Narrow" w:hAnsi="Arial Narrow"/>
                <w:noProof/>
                <w:sz w:val="16"/>
                <w:szCs w:val="16"/>
              </w:rPr>
              <w:t>Director General Adjunto de Infraestructura Estadística</w:t>
            </w:r>
            <w:r w:rsidR="00F451CF">
              <w:rPr>
                <w:rFonts w:ascii="Arial Narrow" w:hAnsi="Arial Narrow"/>
                <w:noProof/>
                <w:sz w:val="20"/>
                <w:szCs w:val="20"/>
              </w:rPr>
              <w:t>,</w:t>
            </w:r>
            <w:r w:rsidR="00F451CF" w:rsidRPr="00790D99">
              <w:rPr>
                <w:rFonts w:ascii="Arial Narrow" w:hAnsi="Arial Narrow"/>
                <w:sz w:val="16"/>
                <w:szCs w:val="16"/>
              </w:rPr>
              <w:t xml:space="preserve"> en calidad de </w:t>
            </w:r>
            <w:r w:rsidR="00F451CF">
              <w:rPr>
                <w:rFonts w:ascii="Arial Narrow" w:hAnsi="Arial Narrow"/>
                <w:sz w:val="16"/>
                <w:szCs w:val="16"/>
              </w:rPr>
              <w:t>Vocal</w:t>
            </w:r>
            <w:r w:rsidR="00F451CF" w:rsidRPr="00790D99">
              <w:rPr>
                <w:rFonts w:ascii="Arial Narrow" w:hAnsi="Arial Narrow"/>
                <w:sz w:val="16"/>
                <w:szCs w:val="16"/>
              </w:rPr>
              <w:t xml:space="preserve"> suplente de</w:t>
            </w:r>
            <w:r w:rsidR="00F451CF">
              <w:rPr>
                <w:rFonts w:ascii="Arial Narrow" w:hAnsi="Arial Narrow"/>
                <w:sz w:val="16"/>
                <w:szCs w:val="16"/>
              </w:rPr>
              <w:t xml:space="preserve"> </w:t>
            </w:r>
            <w:r w:rsidR="00F451CF" w:rsidRPr="00790D99">
              <w:rPr>
                <w:rFonts w:ascii="Arial Narrow" w:hAnsi="Arial Narrow"/>
                <w:sz w:val="16"/>
                <w:szCs w:val="16"/>
              </w:rPr>
              <w:t>l</w:t>
            </w:r>
            <w:r w:rsidR="00F451CF">
              <w:rPr>
                <w:rFonts w:ascii="Arial Narrow" w:hAnsi="Arial Narrow"/>
                <w:sz w:val="16"/>
                <w:szCs w:val="16"/>
              </w:rPr>
              <w:t>a Dirección General de Estadísticas Sociodemográficas,</w:t>
            </w:r>
            <w:r w:rsidR="00F451CF" w:rsidRPr="00790D99">
              <w:rPr>
                <w:rFonts w:ascii="Arial Narrow" w:hAnsi="Arial Narrow"/>
                <w:sz w:val="16"/>
                <w:szCs w:val="16"/>
              </w:rPr>
              <w:t xml:space="preserve"> con fundamento en lo establecido en el artículo 50 de la Norma para el Aseguramiento de la Calidad de la Información Estadística y Geográfica</w:t>
            </w:r>
          </w:p>
          <w:p w14:paraId="118FC7E9" w14:textId="66B96BB8" w:rsidR="00594E2F" w:rsidRPr="00BD3AD6" w:rsidRDefault="008E5FB5" w:rsidP="00505526">
            <w:pPr>
              <w:spacing w:after="0" w:line="240" w:lineRule="auto"/>
              <w:jc w:val="center"/>
              <w:rPr>
                <w:rFonts w:ascii="Arial Narrow" w:hAnsi="Arial Narrow"/>
                <w:sz w:val="20"/>
                <w:szCs w:val="20"/>
                <w:highlight w:val="yellow"/>
              </w:rPr>
            </w:pPr>
            <w:r>
              <w:rPr>
                <w:rFonts w:ascii="Arial Narrow" w:hAnsi="Arial Narrow"/>
                <w:noProof/>
                <w:sz w:val="20"/>
                <w:szCs w:val="20"/>
              </w:rPr>
              <w:t>Vocal</w:t>
            </w:r>
            <w:r w:rsidR="00F451CF">
              <w:rPr>
                <w:rFonts w:ascii="Arial Narrow" w:hAnsi="Arial Narrow"/>
                <w:noProof/>
                <w:sz w:val="20"/>
                <w:szCs w:val="20"/>
              </w:rPr>
              <w:t xml:space="preserve"> suplente</w:t>
            </w:r>
          </w:p>
        </w:tc>
      </w:tr>
      <w:tr w:rsidR="00594E2F" w:rsidRPr="007764B0" w14:paraId="240F3074" w14:textId="77777777" w:rsidTr="00C12D39">
        <w:trPr>
          <w:cantSplit/>
          <w:trHeight w:val="2563"/>
          <w:jc w:val="center"/>
        </w:trPr>
        <w:tc>
          <w:tcPr>
            <w:tcW w:w="4416" w:type="dxa"/>
          </w:tcPr>
          <w:p w14:paraId="75FC17CB" w14:textId="77777777" w:rsidR="00594E2F" w:rsidRDefault="00594E2F" w:rsidP="00C07655">
            <w:pPr>
              <w:spacing w:after="0" w:line="240" w:lineRule="auto"/>
              <w:jc w:val="center"/>
              <w:rPr>
                <w:rFonts w:ascii="Arial Narrow" w:hAnsi="Arial Narrow"/>
                <w:noProof/>
                <w:sz w:val="20"/>
                <w:szCs w:val="20"/>
              </w:rPr>
            </w:pPr>
          </w:p>
          <w:p w14:paraId="6329B5B7" w14:textId="77777777" w:rsidR="00594E2F" w:rsidRDefault="00594E2F" w:rsidP="00C07655">
            <w:pPr>
              <w:spacing w:after="0" w:line="240" w:lineRule="auto"/>
              <w:jc w:val="center"/>
              <w:rPr>
                <w:rFonts w:ascii="Arial Narrow" w:hAnsi="Arial Narrow"/>
                <w:noProof/>
                <w:sz w:val="20"/>
                <w:szCs w:val="20"/>
              </w:rPr>
            </w:pPr>
          </w:p>
          <w:p w14:paraId="522D07C5" w14:textId="77777777" w:rsidR="00594E2F" w:rsidRDefault="00594E2F" w:rsidP="00C07655">
            <w:pPr>
              <w:spacing w:after="0" w:line="240" w:lineRule="auto"/>
              <w:jc w:val="center"/>
              <w:rPr>
                <w:rFonts w:ascii="Arial Narrow" w:hAnsi="Arial Narrow"/>
                <w:noProof/>
                <w:sz w:val="20"/>
                <w:szCs w:val="20"/>
              </w:rPr>
            </w:pPr>
          </w:p>
          <w:p w14:paraId="248FE5B0" w14:textId="77777777" w:rsidR="00594E2F" w:rsidRDefault="00594E2F" w:rsidP="00C07655">
            <w:pPr>
              <w:spacing w:after="0" w:line="240" w:lineRule="auto"/>
              <w:jc w:val="center"/>
              <w:rPr>
                <w:rFonts w:ascii="Arial Narrow" w:hAnsi="Arial Narrow"/>
                <w:noProof/>
                <w:sz w:val="20"/>
                <w:szCs w:val="20"/>
              </w:rPr>
            </w:pPr>
          </w:p>
          <w:p w14:paraId="3F6B519A" w14:textId="77777777" w:rsidR="00594E2F" w:rsidRPr="00D3266F" w:rsidRDefault="00594E2F" w:rsidP="00C07655">
            <w:pPr>
              <w:spacing w:after="0" w:line="240" w:lineRule="auto"/>
              <w:jc w:val="center"/>
              <w:rPr>
                <w:rFonts w:ascii="Arial Narrow" w:hAnsi="Arial Narrow"/>
                <w:noProof/>
                <w:sz w:val="20"/>
                <w:szCs w:val="20"/>
              </w:rPr>
            </w:pPr>
          </w:p>
          <w:p w14:paraId="6284E439" w14:textId="77777777" w:rsidR="00C12D39" w:rsidRDefault="00C12D39" w:rsidP="00C07655">
            <w:pPr>
              <w:spacing w:after="0" w:line="240" w:lineRule="auto"/>
              <w:jc w:val="center"/>
              <w:rPr>
                <w:rFonts w:ascii="Arial Narrow" w:hAnsi="Arial Narrow" w:cs="Arial"/>
                <w:sz w:val="20"/>
                <w:szCs w:val="20"/>
              </w:rPr>
            </w:pPr>
          </w:p>
          <w:p w14:paraId="45E39E05" w14:textId="77777777" w:rsidR="00C12D39" w:rsidRDefault="00C12D39" w:rsidP="00C07655">
            <w:pPr>
              <w:spacing w:after="0" w:line="240" w:lineRule="auto"/>
              <w:jc w:val="center"/>
              <w:rPr>
                <w:rFonts w:ascii="Arial Narrow" w:hAnsi="Arial Narrow" w:cs="Arial"/>
                <w:sz w:val="20"/>
                <w:szCs w:val="20"/>
              </w:rPr>
            </w:pPr>
          </w:p>
          <w:p w14:paraId="1326516C" w14:textId="09420C6E" w:rsidR="00594E2F" w:rsidRPr="00A31B92" w:rsidRDefault="00594E2F" w:rsidP="00C07655">
            <w:pPr>
              <w:spacing w:after="0" w:line="240" w:lineRule="auto"/>
              <w:jc w:val="center"/>
              <w:rPr>
                <w:rFonts w:ascii="Arial Narrow" w:hAnsi="Arial Narrow" w:cs="Arial"/>
                <w:sz w:val="20"/>
                <w:szCs w:val="20"/>
              </w:rPr>
            </w:pPr>
            <w:r w:rsidRPr="00265B61">
              <w:rPr>
                <w:rFonts w:ascii="Arial Narrow" w:hAnsi="Arial Narrow" w:cs="Arial"/>
                <w:sz w:val="20"/>
                <w:szCs w:val="20"/>
              </w:rPr>
              <w:t>Víctor Armando Cruz Ceballos</w:t>
            </w:r>
            <w:r w:rsidRPr="00A31B92">
              <w:rPr>
                <w:rFonts w:ascii="Arial Narrow" w:hAnsi="Arial Narrow" w:cs="Arial"/>
                <w:sz w:val="20"/>
                <w:szCs w:val="20"/>
              </w:rPr>
              <w:t xml:space="preserve"> </w:t>
            </w:r>
          </w:p>
          <w:p w14:paraId="400E52DC" w14:textId="77777777" w:rsidR="00594E2F" w:rsidRPr="00A31B92" w:rsidRDefault="00594E2F" w:rsidP="00C07655">
            <w:pPr>
              <w:spacing w:after="0" w:line="240" w:lineRule="auto"/>
              <w:jc w:val="center"/>
              <w:rPr>
                <w:rFonts w:ascii="Arial Narrow" w:hAnsi="Arial Narrow" w:cs="Arial"/>
                <w:sz w:val="20"/>
                <w:szCs w:val="20"/>
              </w:rPr>
            </w:pPr>
            <w:r w:rsidRPr="00A31B92">
              <w:rPr>
                <w:rFonts w:ascii="Arial Narrow" w:hAnsi="Arial Narrow" w:cs="Arial"/>
                <w:sz w:val="20"/>
                <w:szCs w:val="20"/>
              </w:rPr>
              <w:t>Coordinador General de Informática</w:t>
            </w:r>
          </w:p>
          <w:p w14:paraId="008D855D" w14:textId="77777777" w:rsidR="00594E2F" w:rsidRDefault="00594E2F" w:rsidP="00C07655">
            <w:pPr>
              <w:spacing w:after="0" w:line="240" w:lineRule="auto"/>
              <w:jc w:val="center"/>
              <w:rPr>
                <w:rFonts w:ascii="Arial Narrow" w:hAnsi="Arial Narrow"/>
                <w:noProof/>
                <w:sz w:val="20"/>
                <w:szCs w:val="20"/>
              </w:rPr>
            </w:pPr>
            <w:r w:rsidRPr="00A31B92">
              <w:rPr>
                <w:rFonts w:ascii="Arial Narrow" w:hAnsi="Arial Narrow" w:cs="Arial"/>
                <w:sz w:val="20"/>
                <w:szCs w:val="20"/>
              </w:rPr>
              <w:t>Vocal</w:t>
            </w:r>
          </w:p>
        </w:tc>
        <w:tc>
          <w:tcPr>
            <w:tcW w:w="4412" w:type="dxa"/>
            <w:tcBorders>
              <w:bottom w:val="single" w:sz="4" w:space="0" w:color="auto"/>
            </w:tcBorders>
          </w:tcPr>
          <w:p w14:paraId="5041E02E" w14:textId="77777777" w:rsidR="00594E2F" w:rsidRDefault="00594E2F" w:rsidP="00C07655">
            <w:pPr>
              <w:spacing w:after="0" w:line="240" w:lineRule="auto"/>
              <w:jc w:val="center"/>
              <w:rPr>
                <w:rFonts w:ascii="Arial Narrow" w:hAnsi="Arial Narrow"/>
                <w:sz w:val="20"/>
                <w:szCs w:val="20"/>
              </w:rPr>
            </w:pPr>
          </w:p>
          <w:p w14:paraId="0A4222AD" w14:textId="77777777" w:rsidR="00594E2F" w:rsidRDefault="00594E2F" w:rsidP="00C07655">
            <w:pPr>
              <w:spacing w:after="0" w:line="240" w:lineRule="auto"/>
              <w:jc w:val="center"/>
              <w:rPr>
                <w:rFonts w:ascii="Arial Narrow" w:hAnsi="Arial Narrow"/>
                <w:sz w:val="20"/>
                <w:szCs w:val="20"/>
              </w:rPr>
            </w:pPr>
          </w:p>
          <w:p w14:paraId="2638FD3F" w14:textId="77777777" w:rsidR="00594E2F" w:rsidRDefault="00594E2F" w:rsidP="00C07655">
            <w:pPr>
              <w:spacing w:after="0" w:line="240" w:lineRule="auto"/>
              <w:jc w:val="center"/>
              <w:rPr>
                <w:rFonts w:ascii="Arial Narrow" w:hAnsi="Arial Narrow"/>
                <w:sz w:val="20"/>
                <w:szCs w:val="20"/>
              </w:rPr>
            </w:pPr>
          </w:p>
          <w:p w14:paraId="73582EC7" w14:textId="77777777" w:rsidR="00594E2F" w:rsidRDefault="00594E2F" w:rsidP="00C07655">
            <w:pPr>
              <w:spacing w:after="0" w:line="240" w:lineRule="auto"/>
              <w:jc w:val="center"/>
              <w:rPr>
                <w:rFonts w:ascii="Arial Narrow" w:hAnsi="Arial Narrow"/>
                <w:sz w:val="20"/>
                <w:szCs w:val="20"/>
              </w:rPr>
            </w:pPr>
          </w:p>
          <w:p w14:paraId="190780C8" w14:textId="77777777" w:rsidR="00594E2F" w:rsidRDefault="00594E2F" w:rsidP="00C07655">
            <w:pPr>
              <w:spacing w:after="0" w:line="240" w:lineRule="auto"/>
              <w:jc w:val="center"/>
              <w:rPr>
                <w:rFonts w:ascii="Arial Narrow" w:hAnsi="Arial Narrow"/>
                <w:sz w:val="20"/>
                <w:szCs w:val="20"/>
              </w:rPr>
            </w:pPr>
          </w:p>
          <w:p w14:paraId="5F74EC1D" w14:textId="77777777" w:rsidR="00C12D39" w:rsidRDefault="00C12D39" w:rsidP="00C07655">
            <w:pPr>
              <w:spacing w:after="0" w:line="240" w:lineRule="auto"/>
              <w:jc w:val="center"/>
              <w:rPr>
                <w:rFonts w:ascii="Arial Narrow" w:hAnsi="Arial Narrow"/>
                <w:sz w:val="20"/>
                <w:szCs w:val="20"/>
              </w:rPr>
            </w:pPr>
          </w:p>
          <w:p w14:paraId="790F01C1" w14:textId="77777777" w:rsidR="00C12D39" w:rsidRDefault="00C12D39" w:rsidP="00C07655">
            <w:pPr>
              <w:spacing w:after="0" w:line="240" w:lineRule="auto"/>
              <w:jc w:val="center"/>
              <w:rPr>
                <w:rFonts w:ascii="Arial Narrow" w:hAnsi="Arial Narrow"/>
                <w:sz w:val="20"/>
                <w:szCs w:val="20"/>
              </w:rPr>
            </w:pPr>
          </w:p>
          <w:p w14:paraId="4FE42F21" w14:textId="03052FFF" w:rsidR="00594E2F" w:rsidRPr="00A31B92" w:rsidRDefault="00501431" w:rsidP="00C07655">
            <w:pPr>
              <w:spacing w:after="0" w:line="240" w:lineRule="auto"/>
              <w:jc w:val="center"/>
              <w:rPr>
                <w:rFonts w:ascii="Arial Narrow" w:hAnsi="Arial Narrow"/>
                <w:sz w:val="20"/>
                <w:szCs w:val="20"/>
              </w:rPr>
            </w:pPr>
            <w:r>
              <w:rPr>
                <w:rFonts w:ascii="Arial Narrow" w:hAnsi="Arial Narrow"/>
                <w:sz w:val="20"/>
                <w:szCs w:val="20"/>
              </w:rPr>
              <w:t>Ó</w:t>
            </w:r>
            <w:r w:rsidR="00594E2F" w:rsidRPr="00265B61">
              <w:rPr>
                <w:rFonts w:ascii="Arial Narrow" w:hAnsi="Arial Narrow"/>
                <w:sz w:val="20"/>
                <w:szCs w:val="20"/>
              </w:rPr>
              <w:t>scar Gasca Brito</w:t>
            </w:r>
          </w:p>
          <w:p w14:paraId="7FF0E0D9" w14:textId="77777777" w:rsidR="00594E2F" w:rsidRPr="00A31B92" w:rsidRDefault="00594E2F" w:rsidP="00C07655">
            <w:pPr>
              <w:spacing w:after="0" w:line="240" w:lineRule="auto"/>
              <w:jc w:val="center"/>
              <w:rPr>
                <w:rFonts w:ascii="Arial Narrow" w:hAnsi="Arial Narrow"/>
                <w:sz w:val="20"/>
                <w:szCs w:val="20"/>
              </w:rPr>
            </w:pPr>
            <w:r w:rsidRPr="00A31B92">
              <w:rPr>
                <w:rFonts w:ascii="Arial Narrow" w:hAnsi="Arial Narrow"/>
                <w:sz w:val="20"/>
                <w:szCs w:val="20"/>
              </w:rPr>
              <w:t>Coordinador General de Operación Regional</w:t>
            </w:r>
          </w:p>
          <w:p w14:paraId="56EED932" w14:textId="77777777" w:rsidR="00594E2F" w:rsidRDefault="00594E2F" w:rsidP="00C07655">
            <w:pPr>
              <w:spacing w:after="0" w:line="240" w:lineRule="auto"/>
              <w:jc w:val="center"/>
              <w:rPr>
                <w:rFonts w:ascii="Arial Narrow" w:hAnsi="Arial Narrow"/>
                <w:sz w:val="20"/>
                <w:szCs w:val="20"/>
              </w:rPr>
            </w:pPr>
            <w:r w:rsidRPr="00A31B92">
              <w:rPr>
                <w:rFonts w:ascii="Arial Narrow" w:hAnsi="Arial Narrow"/>
                <w:sz w:val="20"/>
                <w:szCs w:val="20"/>
              </w:rPr>
              <w:t>Vocal</w:t>
            </w:r>
          </w:p>
        </w:tc>
      </w:tr>
      <w:tr w:rsidR="00594E2F" w:rsidRPr="007764B0" w14:paraId="0193F0E5" w14:textId="77777777" w:rsidTr="00C12D39">
        <w:trPr>
          <w:cantSplit/>
          <w:trHeight w:val="2563"/>
          <w:jc w:val="center"/>
        </w:trPr>
        <w:tc>
          <w:tcPr>
            <w:tcW w:w="4416" w:type="dxa"/>
          </w:tcPr>
          <w:p w14:paraId="75C28B15" w14:textId="77777777" w:rsidR="00594E2F" w:rsidRDefault="00594E2F" w:rsidP="00C07655">
            <w:pPr>
              <w:spacing w:after="0" w:line="240" w:lineRule="auto"/>
              <w:jc w:val="center"/>
              <w:rPr>
                <w:rFonts w:ascii="Arial Narrow" w:hAnsi="Arial Narrow"/>
                <w:noProof/>
                <w:sz w:val="20"/>
                <w:szCs w:val="20"/>
              </w:rPr>
            </w:pPr>
          </w:p>
          <w:p w14:paraId="435EA6A1" w14:textId="77777777" w:rsidR="00594E2F" w:rsidRDefault="00594E2F" w:rsidP="00C07655">
            <w:pPr>
              <w:spacing w:after="0" w:line="240" w:lineRule="auto"/>
              <w:jc w:val="center"/>
              <w:rPr>
                <w:rFonts w:ascii="Arial Narrow" w:hAnsi="Arial Narrow"/>
                <w:noProof/>
                <w:sz w:val="20"/>
                <w:szCs w:val="20"/>
              </w:rPr>
            </w:pPr>
          </w:p>
          <w:p w14:paraId="212B4E06" w14:textId="77777777" w:rsidR="00594E2F" w:rsidRDefault="00594E2F" w:rsidP="00C07655">
            <w:pPr>
              <w:spacing w:after="0" w:line="240" w:lineRule="auto"/>
              <w:jc w:val="center"/>
              <w:rPr>
                <w:rFonts w:ascii="Arial Narrow" w:hAnsi="Arial Narrow"/>
                <w:noProof/>
                <w:sz w:val="20"/>
                <w:szCs w:val="20"/>
              </w:rPr>
            </w:pPr>
          </w:p>
          <w:p w14:paraId="155D065D" w14:textId="77777777" w:rsidR="00594E2F" w:rsidRDefault="00594E2F" w:rsidP="00C07655">
            <w:pPr>
              <w:spacing w:after="0" w:line="240" w:lineRule="auto"/>
              <w:jc w:val="center"/>
              <w:rPr>
                <w:rFonts w:ascii="Arial Narrow" w:hAnsi="Arial Narrow"/>
                <w:noProof/>
                <w:sz w:val="20"/>
                <w:szCs w:val="20"/>
              </w:rPr>
            </w:pPr>
          </w:p>
          <w:p w14:paraId="2CC9CA85" w14:textId="77777777" w:rsidR="00594E2F" w:rsidRDefault="00594E2F" w:rsidP="00C07655">
            <w:pPr>
              <w:spacing w:after="0" w:line="240" w:lineRule="auto"/>
              <w:jc w:val="center"/>
              <w:rPr>
                <w:rFonts w:ascii="Arial Narrow" w:hAnsi="Arial Narrow"/>
                <w:noProof/>
                <w:sz w:val="20"/>
                <w:szCs w:val="20"/>
              </w:rPr>
            </w:pPr>
          </w:p>
          <w:p w14:paraId="471EF50B" w14:textId="77777777" w:rsidR="00C12D39" w:rsidRDefault="00C12D39" w:rsidP="00C07655">
            <w:pPr>
              <w:spacing w:after="0" w:line="240" w:lineRule="auto"/>
              <w:jc w:val="center"/>
              <w:rPr>
                <w:rFonts w:ascii="Arial Narrow" w:hAnsi="Arial Narrow"/>
                <w:sz w:val="20"/>
                <w:szCs w:val="20"/>
              </w:rPr>
            </w:pPr>
          </w:p>
          <w:p w14:paraId="5EA819A9" w14:textId="77777777" w:rsidR="00C12D39" w:rsidRDefault="00C12D39" w:rsidP="00C07655">
            <w:pPr>
              <w:spacing w:after="0" w:line="240" w:lineRule="auto"/>
              <w:jc w:val="center"/>
              <w:rPr>
                <w:rFonts w:ascii="Arial Narrow" w:hAnsi="Arial Narrow"/>
                <w:sz w:val="20"/>
                <w:szCs w:val="20"/>
              </w:rPr>
            </w:pPr>
          </w:p>
          <w:p w14:paraId="546B14A6" w14:textId="79697B32" w:rsidR="00594E2F" w:rsidRPr="001D6BC6" w:rsidRDefault="004B2A58" w:rsidP="00C07655">
            <w:pPr>
              <w:spacing w:after="0" w:line="240" w:lineRule="auto"/>
              <w:jc w:val="center"/>
              <w:rPr>
                <w:rFonts w:ascii="Arial Narrow" w:hAnsi="Arial Narrow"/>
                <w:sz w:val="20"/>
                <w:szCs w:val="20"/>
              </w:rPr>
            </w:pPr>
            <w:r w:rsidRPr="00265B61">
              <w:rPr>
                <w:rFonts w:ascii="Arial Narrow" w:hAnsi="Arial Narrow"/>
                <w:sz w:val="20"/>
                <w:szCs w:val="20"/>
              </w:rPr>
              <w:t>María del Carmen Reyes Guerrero</w:t>
            </w:r>
          </w:p>
          <w:p w14:paraId="2B041752" w14:textId="77777777" w:rsidR="00594E2F" w:rsidRPr="001D6BC6" w:rsidRDefault="00594E2F" w:rsidP="00C07655">
            <w:pPr>
              <w:spacing w:after="0" w:line="240" w:lineRule="auto"/>
              <w:jc w:val="center"/>
              <w:rPr>
                <w:rFonts w:ascii="Arial Narrow" w:hAnsi="Arial Narrow"/>
                <w:sz w:val="20"/>
                <w:szCs w:val="20"/>
              </w:rPr>
            </w:pPr>
            <w:r w:rsidRPr="001D6BC6">
              <w:rPr>
                <w:rFonts w:ascii="Arial Narrow" w:hAnsi="Arial Narrow"/>
                <w:sz w:val="20"/>
                <w:szCs w:val="20"/>
              </w:rPr>
              <w:t>Directora General de Geografía y Medio Ambiente</w:t>
            </w:r>
          </w:p>
          <w:p w14:paraId="54765E74" w14:textId="2FE26334" w:rsidR="00594E2F" w:rsidRDefault="00594E2F" w:rsidP="00C12D39">
            <w:pPr>
              <w:spacing w:after="0" w:line="240" w:lineRule="auto"/>
              <w:jc w:val="center"/>
              <w:rPr>
                <w:rFonts w:ascii="Arial Narrow" w:hAnsi="Arial Narrow"/>
                <w:noProof/>
                <w:sz w:val="20"/>
                <w:szCs w:val="20"/>
              </w:rPr>
            </w:pPr>
            <w:r w:rsidRPr="001D6BC6">
              <w:rPr>
                <w:rFonts w:ascii="Arial Narrow" w:hAnsi="Arial Narrow"/>
                <w:sz w:val="20"/>
                <w:szCs w:val="20"/>
              </w:rPr>
              <w:t>Vocal</w:t>
            </w:r>
          </w:p>
        </w:tc>
        <w:tc>
          <w:tcPr>
            <w:tcW w:w="4412" w:type="dxa"/>
            <w:tcBorders>
              <w:bottom w:val="single" w:sz="4" w:space="0" w:color="auto"/>
            </w:tcBorders>
          </w:tcPr>
          <w:p w14:paraId="5C1259E3" w14:textId="77777777" w:rsidR="00594E2F" w:rsidRDefault="00594E2F" w:rsidP="00C07655">
            <w:pPr>
              <w:spacing w:after="0" w:line="240" w:lineRule="auto"/>
              <w:jc w:val="center"/>
              <w:rPr>
                <w:rFonts w:ascii="Arial Narrow" w:hAnsi="Arial Narrow"/>
                <w:sz w:val="20"/>
                <w:szCs w:val="20"/>
              </w:rPr>
            </w:pPr>
          </w:p>
          <w:p w14:paraId="470F39D3" w14:textId="77777777" w:rsidR="00594E2F" w:rsidRDefault="00594E2F" w:rsidP="00C07655">
            <w:pPr>
              <w:spacing w:after="0" w:line="240" w:lineRule="auto"/>
              <w:jc w:val="center"/>
              <w:rPr>
                <w:rFonts w:ascii="Arial Narrow" w:hAnsi="Arial Narrow"/>
                <w:sz w:val="20"/>
                <w:szCs w:val="20"/>
              </w:rPr>
            </w:pPr>
          </w:p>
          <w:p w14:paraId="2E2A1DC2" w14:textId="77777777" w:rsidR="00594E2F" w:rsidRDefault="00594E2F" w:rsidP="00C07655">
            <w:pPr>
              <w:spacing w:after="0" w:line="240" w:lineRule="auto"/>
              <w:jc w:val="center"/>
              <w:rPr>
                <w:rFonts w:ascii="Arial Narrow" w:hAnsi="Arial Narrow"/>
                <w:sz w:val="20"/>
                <w:szCs w:val="20"/>
              </w:rPr>
            </w:pPr>
          </w:p>
          <w:p w14:paraId="20C4679B" w14:textId="77777777" w:rsidR="00594E2F" w:rsidRDefault="00594E2F" w:rsidP="00C07655">
            <w:pPr>
              <w:spacing w:after="0" w:line="240" w:lineRule="auto"/>
              <w:jc w:val="center"/>
              <w:rPr>
                <w:rFonts w:ascii="Arial Narrow" w:hAnsi="Arial Narrow"/>
                <w:sz w:val="20"/>
                <w:szCs w:val="20"/>
              </w:rPr>
            </w:pPr>
          </w:p>
          <w:p w14:paraId="29C76DC4" w14:textId="77777777" w:rsidR="00594E2F" w:rsidRDefault="00594E2F" w:rsidP="00C07655">
            <w:pPr>
              <w:spacing w:after="0" w:line="240" w:lineRule="auto"/>
              <w:jc w:val="center"/>
              <w:rPr>
                <w:rFonts w:ascii="Arial Narrow" w:hAnsi="Arial Narrow"/>
                <w:sz w:val="20"/>
                <w:szCs w:val="20"/>
              </w:rPr>
            </w:pPr>
          </w:p>
          <w:p w14:paraId="7EC31EF3" w14:textId="77777777" w:rsidR="00C12D39" w:rsidRDefault="00C12D39" w:rsidP="00C07655">
            <w:pPr>
              <w:spacing w:after="0" w:line="240" w:lineRule="auto"/>
              <w:jc w:val="center"/>
              <w:rPr>
                <w:rFonts w:ascii="Arial Narrow" w:hAnsi="Arial Narrow"/>
                <w:sz w:val="20"/>
                <w:szCs w:val="20"/>
              </w:rPr>
            </w:pPr>
          </w:p>
          <w:p w14:paraId="1AE4B502" w14:textId="77777777" w:rsidR="00C12D39" w:rsidRDefault="00C12D39" w:rsidP="00C07655">
            <w:pPr>
              <w:spacing w:after="0" w:line="240" w:lineRule="auto"/>
              <w:jc w:val="center"/>
              <w:rPr>
                <w:rFonts w:ascii="Arial Narrow" w:hAnsi="Arial Narrow"/>
                <w:sz w:val="20"/>
                <w:szCs w:val="20"/>
              </w:rPr>
            </w:pPr>
          </w:p>
          <w:p w14:paraId="62CAC47A" w14:textId="7D575855" w:rsidR="00594E2F" w:rsidRPr="001D6BC6" w:rsidRDefault="00594E2F" w:rsidP="00C07655">
            <w:pPr>
              <w:spacing w:after="0" w:line="240" w:lineRule="auto"/>
              <w:jc w:val="center"/>
              <w:rPr>
                <w:rFonts w:ascii="Arial Narrow" w:hAnsi="Arial Narrow"/>
                <w:sz w:val="20"/>
                <w:szCs w:val="20"/>
              </w:rPr>
            </w:pPr>
            <w:r w:rsidRPr="00265B61">
              <w:rPr>
                <w:rFonts w:ascii="Arial Narrow" w:hAnsi="Arial Narrow"/>
                <w:sz w:val="20"/>
                <w:szCs w:val="20"/>
              </w:rPr>
              <w:t>María Isabel Monterrubio Gómez</w:t>
            </w:r>
          </w:p>
          <w:p w14:paraId="17E07914" w14:textId="77777777" w:rsidR="00594E2F" w:rsidRPr="001D6BC6" w:rsidRDefault="00594E2F" w:rsidP="00C07655">
            <w:pPr>
              <w:spacing w:after="0" w:line="240" w:lineRule="auto"/>
              <w:jc w:val="center"/>
              <w:rPr>
                <w:rFonts w:ascii="Arial Narrow" w:hAnsi="Arial Narrow"/>
                <w:sz w:val="20"/>
                <w:szCs w:val="20"/>
              </w:rPr>
            </w:pPr>
            <w:r w:rsidRPr="001D6BC6">
              <w:rPr>
                <w:rFonts w:ascii="Arial Narrow" w:hAnsi="Arial Narrow"/>
                <w:sz w:val="20"/>
                <w:szCs w:val="20"/>
              </w:rPr>
              <w:t>Directora General de Coordinación del Sistema Nacional de Información Estadística y Geográfica</w:t>
            </w:r>
          </w:p>
          <w:p w14:paraId="0658391E" w14:textId="7D4EB65D" w:rsidR="00594E2F" w:rsidRDefault="00594E2F" w:rsidP="00C12D39">
            <w:pPr>
              <w:spacing w:after="0" w:line="240" w:lineRule="auto"/>
              <w:jc w:val="center"/>
              <w:rPr>
                <w:rFonts w:ascii="Arial Narrow" w:hAnsi="Arial Narrow"/>
                <w:sz w:val="20"/>
                <w:szCs w:val="20"/>
              </w:rPr>
            </w:pPr>
            <w:r w:rsidRPr="001D6BC6">
              <w:rPr>
                <w:rFonts w:ascii="Arial Narrow" w:hAnsi="Arial Narrow"/>
                <w:sz w:val="20"/>
                <w:szCs w:val="20"/>
              </w:rPr>
              <w:t>Vocal</w:t>
            </w:r>
          </w:p>
        </w:tc>
      </w:tr>
      <w:tr w:rsidR="00594E2F" w:rsidRPr="007764B0" w14:paraId="172FB62C" w14:textId="77777777" w:rsidTr="00C12D39">
        <w:trPr>
          <w:cantSplit/>
          <w:trHeight w:val="2563"/>
          <w:jc w:val="center"/>
        </w:trPr>
        <w:tc>
          <w:tcPr>
            <w:tcW w:w="4416" w:type="dxa"/>
          </w:tcPr>
          <w:p w14:paraId="238D2F20" w14:textId="77777777" w:rsidR="00594E2F" w:rsidRDefault="00594E2F" w:rsidP="00C07655">
            <w:pPr>
              <w:spacing w:after="0" w:line="240" w:lineRule="auto"/>
              <w:jc w:val="center"/>
              <w:rPr>
                <w:rFonts w:ascii="Arial Narrow" w:hAnsi="Arial Narrow"/>
                <w:noProof/>
                <w:sz w:val="20"/>
                <w:szCs w:val="20"/>
              </w:rPr>
            </w:pPr>
          </w:p>
          <w:p w14:paraId="7A559F5C" w14:textId="77777777" w:rsidR="00594E2F" w:rsidRDefault="00594E2F" w:rsidP="00C07655">
            <w:pPr>
              <w:spacing w:after="0" w:line="240" w:lineRule="auto"/>
              <w:jc w:val="center"/>
              <w:rPr>
                <w:rFonts w:ascii="Arial Narrow" w:hAnsi="Arial Narrow"/>
                <w:noProof/>
                <w:sz w:val="20"/>
                <w:szCs w:val="20"/>
              </w:rPr>
            </w:pPr>
          </w:p>
          <w:p w14:paraId="41CF95BA" w14:textId="77777777" w:rsidR="00594E2F" w:rsidRDefault="00594E2F" w:rsidP="00C07655">
            <w:pPr>
              <w:spacing w:after="0" w:line="240" w:lineRule="auto"/>
              <w:jc w:val="center"/>
              <w:rPr>
                <w:rFonts w:ascii="Arial Narrow" w:hAnsi="Arial Narrow"/>
                <w:noProof/>
                <w:sz w:val="20"/>
                <w:szCs w:val="20"/>
              </w:rPr>
            </w:pPr>
          </w:p>
          <w:p w14:paraId="53AFE832" w14:textId="77777777" w:rsidR="00594E2F" w:rsidRDefault="00594E2F" w:rsidP="00C07655">
            <w:pPr>
              <w:spacing w:after="0" w:line="240" w:lineRule="auto"/>
              <w:jc w:val="center"/>
              <w:rPr>
                <w:rFonts w:ascii="Arial Narrow" w:hAnsi="Arial Narrow"/>
                <w:noProof/>
                <w:sz w:val="20"/>
                <w:szCs w:val="20"/>
              </w:rPr>
            </w:pPr>
          </w:p>
          <w:p w14:paraId="1E6BA806" w14:textId="77777777" w:rsidR="00594E2F" w:rsidRDefault="00594E2F" w:rsidP="00C07655">
            <w:pPr>
              <w:spacing w:after="0" w:line="240" w:lineRule="auto"/>
              <w:jc w:val="center"/>
              <w:rPr>
                <w:rFonts w:ascii="Arial Narrow" w:hAnsi="Arial Narrow"/>
                <w:noProof/>
                <w:sz w:val="20"/>
                <w:szCs w:val="20"/>
              </w:rPr>
            </w:pPr>
          </w:p>
          <w:p w14:paraId="7B011C68" w14:textId="77777777" w:rsidR="00C12D39" w:rsidRDefault="00C12D39" w:rsidP="00C07655">
            <w:pPr>
              <w:spacing w:after="0" w:line="240" w:lineRule="auto"/>
              <w:jc w:val="center"/>
              <w:rPr>
                <w:rFonts w:ascii="Arial Narrow" w:hAnsi="Arial Narrow"/>
                <w:sz w:val="20"/>
                <w:szCs w:val="20"/>
              </w:rPr>
            </w:pPr>
          </w:p>
          <w:p w14:paraId="2319AA33" w14:textId="6BA383B8" w:rsidR="00594E2F" w:rsidRPr="008E49A9" w:rsidRDefault="008E5FB5" w:rsidP="00C07655">
            <w:pPr>
              <w:spacing w:after="0" w:line="240" w:lineRule="auto"/>
              <w:jc w:val="center"/>
              <w:rPr>
                <w:rFonts w:ascii="Arial Narrow" w:hAnsi="Arial Narrow"/>
                <w:sz w:val="20"/>
                <w:szCs w:val="20"/>
              </w:rPr>
            </w:pPr>
            <w:r w:rsidRPr="00265B61">
              <w:rPr>
                <w:rFonts w:ascii="Arial Narrow" w:hAnsi="Arial Narrow"/>
                <w:sz w:val="20"/>
                <w:szCs w:val="20"/>
              </w:rPr>
              <w:t>Eduardo Javier Gracida Campos</w:t>
            </w:r>
          </w:p>
          <w:p w14:paraId="2AA32CF6" w14:textId="77777777" w:rsidR="00C26114" w:rsidRDefault="00C26114" w:rsidP="00C07655">
            <w:pPr>
              <w:spacing w:after="0" w:line="240" w:lineRule="auto"/>
              <w:jc w:val="center"/>
              <w:rPr>
                <w:rFonts w:ascii="Arial Narrow" w:hAnsi="Arial Narrow"/>
                <w:sz w:val="20"/>
                <w:szCs w:val="20"/>
              </w:rPr>
            </w:pPr>
            <w:r w:rsidRPr="00C26114">
              <w:rPr>
                <w:rFonts w:ascii="Arial Narrow" w:hAnsi="Arial Narrow"/>
                <w:sz w:val="20"/>
                <w:szCs w:val="20"/>
              </w:rPr>
              <w:t xml:space="preserve">Director General de Comunicación, Servicio Público de Información y Relaciones Institucionales </w:t>
            </w:r>
          </w:p>
          <w:p w14:paraId="5100A951" w14:textId="77777777" w:rsidR="008E5FB5" w:rsidRDefault="008E5FB5" w:rsidP="00C07655">
            <w:pPr>
              <w:spacing w:after="0" w:line="240" w:lineRule="auto"/>
              <w:jc w:val="center"/>
              <w:rPr>
                <w:rFonts w:ascii="Arial Narrow" w:hAnsi="Arial Narrow"/>
                <w:noProof/>
                <w:sz w:val="20"/>
                <w:szCs w:val="20"/>
              </w:rPr>
            </w:pPr>
            <w:r w:rsidRPr="008E5FB5">
              <w:rPr>
                <w:rFonts w:ascii="Arial Narrow" w:hAnsi="Arial Narrow"/>
                <w:sz w:val="20"/>
                <w:szCs w:val="20"/>
              </w:rPr>
              <w:t>Vocal</w:t>
            </w:r>
          </w:p>
        </w:tc>
        <w:tc>
          <w:tcPr>
            <w:tcW w:w="4412" w:type="dxa"/>
            <w:tcBorders>
              <w:bottom w:val="single" w:sz="4" w:space="0" w:color="auto"/>
            </w:tcBorders>
          </w:tcPr>
          <w:p w14:paraId="216C5B00" w14:textId="77777777" w:rsidR="00594E2F" w:rsidRDefault="00594E2F" w:rsidP="00C07655">
            <w:pPr>
              <w:spacing w:after="0" w:line="240" w:lineRule="auto"/>
              <w:jc w:val="center"/>
              <w:rPr>
                <w:rFonts w:ascii="Arial Narrow" w:hAnsi="Arial Narrow"/>
                <w:sz w:val="20"/>
                <w:szCs w:val="20"/>
              </w:rPr>
            </w:pPr>
          </w:p>
          <w:p w14:paraId="54EBC8EB" w14:textId="77777777" w:rsidR="00594E2F" w:rsidRDefault="00594E2F" w:rsidP="00C07655">
            <w:pPr>
              <w:spacing w:after="0" w:line="240" w:lineRule="auto"/>
              <w:jc w:val="center"/>
              <w:rPr>
                <w:rFonts w:ascii="Arial Narrow" w:hAnsi="Arial Narrow"/>
                <w:sz w:val="20"/>
                <w:szCs w:val="20"/>
              </w:rPr>
            </w:pPr>
          </w:p>
          <w:p w14:paraId="7487C8DE" w14:textId="77777777" w:rsidR="00594E2F" w:rsidRDefault="00594E2F" w:rsidP="00C07655">
            <w:pPr>
              <w:spacing w:after="0" w:line="240" w:lineRule="auto"/>
              <w:jc w:val="center"/>
              <w:rPr>
                <w:rFonts w:ascii="Arial Narrow" w:hAnsi="Arial Narrow"/>
                <w:sz w:val="20"/>
                <w:szCs w:val="20"/>
              </w:rPr>
            </w:pPr>
          </w:p>
          <w:p w14:paraId="1831E343" w14:textId="77777777" w:rsidR="00594E2F" w:rsidRDefault="00594E2F" w:rsidP="00C07655">
            <w:pPr>
              <w:spacing w:after="0" w:line="240" w:lineRule="auto"/>
              <w:jc w:val="center"/>
              <w:rPr>
                <w:rFonts w:ascii="Arial Narrow" w:hAnsi="Arial Narrow"/>
                <w:sz w:val="20"/>
                <w:szCs w:val="20"/>
              </w:rPr>
            </w:pPr>
          </w:p>
          <w:p w14:paraId="4CE8497F" w14:textId="77777777" w:rsidR="00594E2F" w:rsidRDefault="00594E2F" w:rsidP="00C07655">
            <w:pPr>
              <w:spacing w:after="0" w:line="240" w:lineRule="auto"/>
              <w:jc w:val="center"/>
              <w:rPr>
                <w:rFonts w:ascii="Arial Narrow" w:hAnsi="Arial Narrow"/>
                <w:sz w:val="20"/>
                <w:szCs w:val="20"/>
              </w:rPr>
            </w:pPr>
          </w:p>
          <w:p w14:paraId="524D1EE7" w14:textId="77777777" w:rsidR="00C12D39" w:rsidRDefault="00C12D39" w:rsidP="00C07655">
            <w:pPr>
              <w:spacing w:after="0" w:line="240" w:lineRule="auto"/>
              <w:jc w:val="center"/>
              <w:rPr>
                <w:rFonts w:ascii="Arial Narrow" w:hAnsi="Arial Narrow"/>
                <w:sz w:val="20"/>
                <w:szCs w:val="20"/>
              </w:rPr>
            </w:pPr>
          </w:p>
          <w:p w14:paraId="065863E8" w14:textId="3116C9EC" w:rsidR="00594E2F" w:rsidRPr="00E20049" w:rsidRDefault="00501431" w:rsidP="00C07655">
            <w:pPr>
              <w:spacing w:after="0" w:line="240" w:lineRule="auto"/>
              <w:jc w:val="center"/>
              <w:rPr>
                <w:rFonts w:ascii="Arial Narrow" w:hAnsi="Arial Narrow"/>
                <w:sz w:val="20"/>
                <w:szCs w:val="20"/>
              </w:rPr>
            </w:pPr>
            <w:r>
              <w:rPr>
                <w:rFonts w:ascii="Arial Narrow" w:hAnsi="Arial Narrow"/>
                <w:sz w:val="20"/>
                <w:szCs w:val="20"/>
              </w:rPr>
              <w:t>Ó</w:t>
            </w:r>
            <w:r w:rsidR="00594E2F" w:rsidRPr="00265B61">
              <w:rPr>
                <w:rFonts w:ascii="Arial Narrow" w:hAnsi="Arial Narrow"/>
                <w:sz w:val="20"/>
                <w:szCs w:val="20"/>
              </w:rPr>
              <w:t>scar Jaimes Bello</w:t>
            </w:r>
          </w:p>
          <w:p w14:paraId="07FD7BCC" w14:textId="77777777" w:rsidR="00594E2F" w:rsidRDefault="00594E2F" w:rsidP="00C07655">
            <w:pPr>
              <w:spacing w:after="0" w:line="240" w:lineRule="auto"/>
              <w:jc w:val="center"/>
              <w:rPr>
                <w:rFonts w:ascii="Arial Narrow" w:hAnsi="Arial Narrow"/>
                <w:sz w:val="20"/>
                <w:szCs w:val="20"/>
              </w:rPr>
            </w:pPr>
            <w:r w:rsidRPr="00E20049">
              <w:rPr>
                <w:rFonts w:ascii="Arial Narrow" w:hAnsi="Arial Narrow"/>
                <w:sz w:val="20"/>
                <w:szCs w:val="20"/>
              </w:rPr>
              <w:t>Director General de Estadísticas de Gobierno</w:t>
            </w:r>
            <w:r w:rsidR="00444EFB">
              <w:rPr>
                <w:rFonts w:ascii="Arial Narrow" w:hAnsi="Arial Narrow"/>
                <w:sz w:val="20"/>
                <w:szCs w:val="20"/>
              </w:rPr>
              <w:t xml:space="preserve">, </w:t>
            </w:r>
            <w:r w:rsidRPr="00E20049">
              <w:rPr>
                <w:rFonts w:ascii="Arial Narrow" w:hAnsi="Arial Narrow"/>
                <w:sz w:val="20"/>
                <w:szCs w:val="20"/>
              </w:rPr>
              <w:t>Seguridad Pública y Justicia</w:t>
            </w:r>
          </w:p>
          <w:p w14:paraId="228303A6" w14:textId="77777777" w:rsidR="00594E2F" w:rsidRDefault="00594E2F" w:rsidP="00C07655">
            <w:pPr>
              <w:spacing w:after="0" w:line="240" w:lineRule="auto"/>
              <w:jc w:val="center"/>
              <w:rPr>
                <w:rFonts w:ascii="Arial Narrow" w:hAnsi="Arial Narrow"/>
                <w:sz w:val="20"/>
                <w:szCs w:val="20"/>
              </w:rPr>
            </w:pPr>
            <w:r w:rsidRPr="00E20049">
              <w:rPr>
                <w:rFonts w:ascii="Arial Narrow" w:hAnsi="Arial Narrow"/>
                <w:sz w:val="20"/>
                <w:szCs w:val="20"/>
              </w:rPr>
              <w:t>Vocal</w:t>
            </w:r>
          </w:p>
        </w:tc>
      </w:tr>
      <w:tr w:rsidR="00594E2F" w:rsidRPr="007764B0" w14:paraId="726D6971" w14:textId="77777777" w:rsidTr="00C12D39">
        <w:trPr>
          <w:cantSplit/>
          <w:trHeight w:val="2563"/>
          <w:jc w:val="center"/>
        </w:trPr>
        <w:tc>
          <w:tcPr>
            <w:tcW w:w="4416" w:type="dxa"/>
          </w:tcPr>
          <w:p w14:paraId="1C6C78AC" w14:textId="77777777" w:rsidR="00594E2F" w:rsidRPr="00E45A4F" w:rsidRDefault="00594E2F" w:rsidP="00C07655">
            <w:pPr>
              <w:spacing w:after="0" w:line="240" w:lineRule="auto"/>
              <w:jc w:val="center"/>
              <w:rPr>
                <w:rFonts w:ascii="Arial Narrow" w:hAnsi="Arial Narrow"/>
                <w:sz w:val="20"/>
                <w:szCs w:val="20"/>
                <w:highlight w:val="yellow"/>
              </w:rPr>
            </w:pPr>
          </w:p>
          <w:p w14:paraId="085E2B4A" w14:textId="77777777" w:rsidR="00594E2F" w:rsidRPr="00E45A4F" w:rsidRDefault="00594E2F" w:rsidP="00C07655">
            <w:pPr>
              <w:spacing w:after="0" w:line="240" w:lineRule="auto"/>
              <w:jc w:val="center"/>
              <w:rPr>
                <w:rFonts w:ascii="Arial Narrow" w:hAnsi="Arial Narrow" w:cstheme="minorHAnsi"/>
                <w:sz w:val="20"/>
                <w:szCs w:val="20"/>
                <w:highlight w:val="yellow"/>
              </w:rPr>
            </w:pPr>
          </w:p>
          <w:p w14:paraId="1FAF7054" w14:textId="77777777" w:rsidR="00594E2F" w:rsidRPr="00E45A4F" w:rsidRDefault="00594E2F" w:rsidP="00C07655">
            <w:pPr>
              <w:spacing w:after="0" w:line="240" w:lineRule="auto"/>
              <w:jc w:val="center"/>
              <w:rPr>
                <w:rFonts w:ascii="Arial Narrow" w:hAnsi="Arial Narrow" w:cstheme="minorHAnsi"/>
                <w:sz w:val="20"/>
                <w:szCs w:val="20"/>
                <w:highlight w:val="yellow"/>
              </w:rPr>
            </w:pPr>
          </w:p>
          <w:p w14:paraId="28751411" w14:textId="77777777" w:rsidR="00594E2F" w:rsidRPr="00E45A4F" w:rsidRDefault="00594E2F" w:rsidP="00C07655">
            <w:pPr>
              <w:spacing w:after="0" w:line="240" w:lineRule="auto"/>
              <w:jc w:val="center"/>
              <w:rPr>
                <w:rFonts w:ascii="Arial Narrow" w:hAnsi="Arial Narrow" w:cstheme="minorHAnsi"/>
                <w:sz w:val="20"/>
                <w:szCs w:val="20"/>
                <w:highlight w:val="yellow"/>
              </w:rPr>
            </w:pPr>
          </w:p>
          <w:p w14:paraId="2E8FA9F1" w14:textId="77777777" w:rsidR="00594E2F" w:rsidRPr="00E45A4F" w:rsidRDefault="00594E2F" w:rsidP="00C07655">
            <w:pPr>
              <w:spacing w:after="0" w:line="240" w:lineRule="auto"/>
              <w:jc w:val="center"/>
              <w:rPr>
                <w:rFonts w:ascii="Arial Narrow" w:hAnsi="Arial Narrow"/>
                <w:noProof/>
                <w:sz w:val="20"/>
                <w:szCs w:val="20"/>
                <w:highlight w:val="yellow"/>
              </w:rPr>
            </w:pPr>
          </w:p>
          <w:p w14:paraId="7B6FA181" w14:textId="77777777" w:rsidR="00C12D39" w:rsidRDefault="00C12D39" w:rsidP="00C07655">
            <w:pPr>
              <w:spacing w:after="0" w:line="240" w:lineRule="auto"/>
              <w:jc w:val="center"/>
              <w:rPr>
                <w:rFonts w:ascii="Arial Narrow" w:hAnsi="Arial Narrow"/>
                <w:noProof/>
                <w:sz w:val="20"/>
                <w:szCs w:val="20"/>
              </w:rPr>
            </w:pPr>
          </w:p>
          <w:p w14:paraId="750CF020" w14:textId="77777777" w:rsidR="00C12D39" w:rsidRDefault="00C12D39" w:rsidP="00C07655">
            <w:pPr>
              <w:spacing w:after="0" w:line="240" w:lineRule="auto"/>
              <w:jc w:val="center"/>
              <w:rPr>
                <w:rFonts w:ascii="Arial Narrow" w:hAnsi="Arial Narrow"/>
                <w:noProof/>
                <w:sz w:val="20"/>
                <w:szCs w:val="20"/>
              </w:rPr>
            </w:pPr>
          </w:p>
          <w:p w14:paraId="58774D41" w14:textId="1BE681C4" w:rsidR="000D415F" w:rsidRPr="004F15BB" w:rsidRDefault="004F15BB" w:rsidP="00C07655">
            <w:pPr>
              <w:spacing w:after="0" w:line="240" w:lineRule="auto"/>
              <w:jc w:val="center"/>
              <w:rPr>
                <w:rFonts w:ascii="Arial Narrow" w:hAnsi="Arial Narrow"/>
                <w:noProof/>
                <w:sz w:val="20"/>
                <w:szCs w:val="20"/>
              </w:rPr>
            </w:pPr>
            <w:r w:rsidRPr="004F15BB">
              <w:rPr>
                <w:rFonts w:ascii="Arial Narrow" w:hAnsi="Arial Narrow"/>
                <w:noProof/>
                <w:sz w:val="20"/>
                <w:szCs w:val="20"/>
              </w:rPr>
              <w:t>Jorge Ventura Nevares</w:t>
            </w:r>
            <w:r w:rsidR="000D415F" w:rsidRPr="004F15BB">
              <w:rPr>
                <w:rFonts w:ascii="Arial Narrow" w:hAnsi="Arial Narrow"/>
                <w:noProof/>
                <w:sz w:val="20"/>
                <w:szCs w:val="20"/>
              </w:rPr>
              <w:t xml:space="preserve"> </w:t>
            </w:r>
          </w:p>
          <w:p w14:paraId="73DB941F" w14:textId="6ECE48DF" w:rsidR="000D415F" w:rsidRPr="004F15BB" w:rsidRDefault="000D415F" w:rsidP="00C07655">
            <w:pPr>
              <w:spacing w:after="0" w:line="240" w:lineRule="auto"/>
              <w:jc w:val="center"/>
              <w:rPr>
                <w:rFonts w:ascii="Arial Narrow" w:hAnsi="Arial Narrow"/>
                <w:sz w:val="20"/>
                <w:szCs w:val="20"/>
              </w:rPr>
            </w:pPr>
            <w:r w:rsidRPr="004F15BB">
              <w:rPr>
                <w:rFonts w:ascii="Arial Narrow" w:hAnsi="Arial Narrow"/>
                <w:sz w:val="20"/>
                <w:szCs w:val="20"/>
              </w:rPr>
              <w:t>Coordinador General de Asuntos Jurídicos</w:t>
            </w:r>
          </w:p>
          <w:p w14:paraId="49CE5D7A" w14:textId="5DBC84C3" w:rsidR="00594E2F" w:rsidRPr="00E45A4F" w:rsidRDefault="00594E2F" w:rsidP="00C07655">
            <w:pPr>
              <w:spacing w:after="0" w:line="240" w:lineRule="auto"/>
              <w:jc w:val="center"/>
              <w:rPr>
                <w:rFonts w:ascii="Arial Narrow" w:hAnsi="Arial Narrow"/>
                <w:sz w:val="20"/>
                <w:szCs w:val="20"/>
                <w:highlight w:val="yellow"/>
              </w:rPr>
            </w:pPr>
            <w:r w:rsidRPr="004F15BB">
              <w:rPr>
                <w:rFonts w:ascii="Arial Narrow" w:hAnsi="Arial Narrow"/>
                <w:sz w:val="20"/>
                <w:szCs w:val="20"/>
              </w:rPr>
              <w:t>Vocal</w:t>
            </w:r>
            <w:r w:rsidR="000D415F" w:rsidRPr="004F15BB">
              <w:rPr>
                <w:rFonts w:ascii="Arial Narrow" w:hAnsi="Arial Narrow"/>
                <w:sz w:val="20"/>
                <w:szCs w:val="20"/>
              </w:rPr>
              <w:t xml:space="preserve"> </w:t>
            </w:r>
          </w:p>
        </w:tc>
        <w:tc>
          <w:tcPr>
            <w:tcW w:w="4412" w:type="dxa"/>
          </w:tcPr>
          <w:p w14:paraId="0CE4E0AC" w14:textId="77777777" w:rsidR="00594E2F" w:rsidRPr="00E45A4F" w:rsidRDefault="00594E2F" w:rsidP="00C07655">
            <w:pPr>
              <w:spacing w:after="0" w:line="240" w:lineRule="auto"/>
              <w:jc w:val="center"/>
              <w:rPr>
                <w:rFonts w:ascii="Arial Narrow" w:hAnsi="Arial Narrow"/>
                <w:sz w:val="20"/>
                <w:szCs w:val="20"/>
                <w:highlight w:val="yellow"/>
              </w:rPr>
            </w:pPr>
          </w:p>
          <w:p w14:paraId="438BE7AC" w14:textId="77777777" w:rsidR="00594E2F" w:rsidRPr="00E45A4F" w:rsidRDefault="00594E2F" w:rsidP="00C07655">
            <w:pPr>
              <w:spacing w:after="0" w:line="240" w:lineRule="auto"/>
              <w:jc w:val="center"/>
              <w:rPr>
                <w:rFonts w:ascii="Arial Narrow" w:hAnsi="Arial Narrow"/>
                <w:sz w:val="20"/>
                <w:szCs w:val="20"/>
                <w:highlight w:val="yellow"/>
              </w:rPr>
            </w:pPr>
          </w:p>
          <w:p w14:paraId="69438C5F" w14:textId="77777777" w:rsidR="00594E2F" w:rsidRPr="00E45A4F" w:rsidRDefault="00594E2F" w:rsidP="00C07655">
            <w:pPr>
              <w:spacing w:after="0" w:line="240" w:lineRule="auto"/>
              <w:jc w:val="center"/>
              <w:rPr>
                <w:rFonts w:ascii="Arial Narrow" w:hAnsi="Arial Narrow"/>
                <w:sz w:val="20"/>
                <w:szCs w:val="20"/>
                <w:highlight w:val="yellow"/>
              </w:rPr>
            </w:pPr>
          </w:p>
          <w:p w14:paraId="5F6CFF03" w14:textId="77777777" w:rsidR="00594E2F" w:rsidRPr="00E45A4F" w:rsidRDefault="00594E2F" w:rsidP="00C07655">
            <w:pPr>
              <w:spacing w:after="0" w:line="240" w:lineRule="auto"/>
              <w:jc w:val="center"/>
              <w:rPr>
                <w:rFonts w:ascii="Arial Narrow" w:hAnsi="Arial Narrow"/>
                <w:sz w:val="20"/>
                <w:szCs w:val="20"/>
                <w:highlight w:val="yellow"/>
              </w:rPr>
            </w:pPr>
          </w:p>
          <w:p w14:paraId="73800282" w14:textId="77777777" w:rsidR="00594E2F" w:rsidRPr="00E45A4F" w:rsidRDefault="00594E2F" w:rsidP="00C07655">
            <w:pPr>
              <w:spacing w:after="0" w:line="240" w:lineRule="auto"/>
              <w:jc w:val="center"/>
              <w:rPr>
                <w:rFonts w:ascii="Arial Narrow" w:hAnsi="Arial Narrow"/>
                <w:sz w:val="20"/>
                <w:szCs w:val="20"/>
                <w:highlight w:val="yellow"/>
              </w:rPr>
            </w:pPr>
          </w:p>
          <w:p w14:paraId="0582086B" w14:textId="77777777" w:rsidR="00C12D39" w:rsidRDefault="00C12D39" w:rsidP="00C07655">
            <w:pPr>
              <w:spacing w:after="0" w:line="240" w:lineRule="auto"/>
              <w:jc w:val="center"/>
              <w:rPr>
                <w:rFonts w:ascii="Arial Narrow" w:hAnsi="Arial Narrow"/>
                <w:noProof/>
                <w:sz w:val="20"/>
                <w:szCs w:val="20"/>
              </w:rPr>
            </w:pPr>
          </w:p>
          <w:p w14:paraId="052033B7" w14:textId="77777777" w:rsidR="00C12D39" w:rsidRDefault="00C12D39" w:rsidP="00C07655">
            <w:pPr>
              <w:spacing w:after="0" w:line="240" w:lineRule="auto"/>
              <w:jc w:val="center"/>
              <w:rPr>
                <w:rFonts w:ascii="Arial Narrow" w:hAnsi="Arial Narrow"/>
                <w:noProof/>
                <w:sz w:val="20"/>
                <w:szCs w:val="20"/>
              </w:rPr>
            </w:pPr>
          </w:p>
          <w:p w14:paraId="4F39078A" w14:textId="1F1F0C1B" w:rsidR="000C6759" w:rsidRDefault="000C6759" w:rsidP="00C07655">
            <w:pPr>
              <w:spacing w:after="0" w:line="240" w:lineRule="auto"/>
              <w:jc w:val="center"/>
              <w:rPr>
                <w:rFonts w:ascii="Arial Narrow" w:hAnsi="Arial Narrow"/>
                <w:noProof/>
                <w:sz w:val="20"/>
                <w:szCs w:val="20"/>
              </w:rPr>
            </w:pPr>
            <w:r w:rsidRPr="000C6759">
              <w:rPr>
                <w:rFonts w:ascii="Arial Narrow" w:hAnsi="Arial Narrow"/>
                <w:noProof/>
                <w:sz w:val="20"/>
                <w:szCs w:val="20"/>
              </w:rPr>
              <w:t xml:space="preserve">Luis María Zapata Ferrer </w:t>
            </w:r>
          </w:p>
          <w:p w14:paraId="763339C6" w14:textId="28DA0686" w:rsidR="00C26114" w:rsidRPr="004F15BB" w:rsidRDefault="000D415F" w:rsidP="00C07655">
            <w:pPr>
              <w:spacing w:after="0" w:line="240" w:lineRule="auto"/>
              <w:jc w:val="center"/>
              <w:rPr>
                <w:rFonts w:ascii="Arial Narrow" w:hAnsi="Arial Narrow"/>
                <w:sz w:val="20"/>
                <w:szCs w:val="20"/>
              </w:rPr>
            </w:pPr>
            <w:r w:rsidRPr="004F15BB">
              <w:rPr>
                <w:rFonts w:ascii="Arial Narrow" w:hAnsi="Arial Narrow"/>
                <w:sz w:val="20"/>
                <w:szCs w:val="20"/>
              </w:rPr>
              <w:t>Direc</w:t>
            </w:r>
            <w:r w:rsidR="004F15BB" w:rsidRPr="004F15BB">
              <w:rPr>
                <w:rFonts w:ascii="Arial Narrow" w:hAnsi="Arial Narrow"/>
                <w:sz w:val="20"/>
                <w:szCs w:val="20"/>
              </w:rPr>
              <w:t>tor</w:t>
            </w:r>
            <w:r w:rsidRPr="004F15BB">
              <w:rPr>
                <w:rFonts w:ascii="Arial Narrow" w:hAnsi="Arial Narrow"/>
                <w:sz w:val="20"/>
                <w:szCs w:val="20"/>
              </w:rPr>
              <w:t xml:space="preserve"> General de Administración</w:t>
            </w:r>
          </w:p>
          <w:p w14:paraId="263C4D47" w14:textId="07665CA3" w:rsidR="00594E2F" w:rsidRPr="00E45A4F" w:rsidRDefault="00594E2F" w:rsidP="00C07655">
            <w:pPr>
              <w:spacing w:after="0" w:line="240" w:lineRule="auto"/>
              <w:jc w:val="center"/>
              <w:rPr>
                <w:rFonts w:ascii="Arial Narrow" w:hAnsi="Arial Narrow"/>
                <w:sz w:val="20"/>
                <w:szCs w:val="20"/>
                <w:highlight w:val="yellow"/>
              </w:rPr>
            </w:pPr>
            <w:r w:rsidRPr="004F15BB">
              <w:rPr>
                <w:rFonts w:ascii="Arial Narrow" w:hAnsi="Arial Narrow"/>
                <w:sz w:val="20"/>
                <w:szCs w:val="20"/>
              </w:rPr>
              <w:t xml:space="preserve">Vocal </w:t>
            </w:r>
          </w:p>
        </w:tc>
      </w:tr>
      <w:tr w:rsidR="00594E2F" w:rsidRPr="007764B0" w14:paraId="6ACF9A57" w14:textId="77777777" w:rsidTr="00C12D39">
        <w:trPr>
          <w:cantSplit/>
          <w:trHeight w:val="2563"/>
          <w:jc w:val="center"/>
        </w:trPr>
        <w:tc>
          <w:tcPr>
            <w:tcW w:w="4416" w:type="dxa"/>
          </w:tcPr>
          <w:p w14:paraId="6A730D48" w14:textId="77777777" w:rsidR="00594E2F" w:rsidRDefault="00594E2F" w:rsidP="00C07655">
            <w:pPr>
              <w:spacing w:after="0" w:line="240" w:lineRule="auto"/>
              <w:jc w:val="center"/>
              <w:rPr>
                <w:rFonts w:ascii="Arial Narrow" w:hAnsi="Arial Narrow"/>
                <w:sz w:val="20"/>
                <w:szCs w:val="20"/>
              </w:rPr>
            </w:pPr>
          </w:p>
          <w:p w14:paraId="5AD17F76" w14:textId="77777777" w:rsidR="00594E2F" w:rsidRDefault="00594E2F" w:rsidP="00C07655">
            <w:pPr>
              <w:spacing w:after="0" w:line="240" w:lineRule="auto"/>
              <w:jc w:val="center"/>
              <w:rPr>
                <w:rFonts w:ascii="Arial Narrow" w:hAnsi="Arial Narrow"/>
                <w:sz w:val="20"/>
                <w:szCs w:val="20"/>
              </w:rPr>
            </w:pPr>
          </w:p>
          <w:p w14:paraId="3213B8D2" w14:textId="77777777" w:rsidR="00594E2F" w:rsidRDefault="00594E2F" w:rsidP="00C07655">
            <w:pPr>
              <w:spacing w:after="0" w:line="240" w:lineRule="auto"/>
              <w:jc w:val="center"/>
              <w:rPr>
                <w:rFonts w:ascii="Arial Narrow" w:hAnsi="Arial Narrow"/>
                <w:sz w:val="20"/>
                <w:szCs w:val="20"/>
              </w:rPr>
            </w:pPr>
          </w:p>
          <w:p w14:paraId="39A619CB" w14:textId="77777777" w:rsidR="00594E2F" w:rsidRDefault="00594E2F" w:rsidP="00C07655">
            <w:pPr>
              <w:spacing w:after="0" w:line="240" w:lineRule="auto"/>
              <w:jc w:val="center"/>
              <w:rPr>
                <w:rFonts w:ascii="Arial Narrow" w:hAnsi="Arial Narrow"/>
                <w:sz w:val="20"/>
                <w:szCs w:val="20"/>
              </w:rPr>
            </w:pPr>
          </w:p>
          <w:p w14:paraId="516CEDA0" w14:textId="77777777" w:rsidR="00C12D39" w:rsidRDefault="00C12D39" w:rsidP="00C07655">
            <w:pPr>
              <w:spacing w:after="0" w:line="240" w:lineRule="auto"/>
              <w:jc w:val="center"/>
              <w:rPr>
                <w:rFonts w:ascii="Arial Narrow" w:hAnsi="Arial Narrow"/>
                <w:sz w:val="20"/>
                <w:szCs w:val="20"/>
              </w:rPr>
            </w:pPr>
          </w:p>
          <w:p w14:paraId="343861DB" w14:textId="0DAA1825" w:rsidR="00666F5F" w:rsidRPr="00666F5F" w:rsidRDefault="00666F5F" w:rsidP="00C07655">
            <w:pPr>
              <w:spacing w:after="0" w:line="240" w:lineRule="auto"/>
              <w:jc w:val="center"/>
              <w:rPr>
                <w:rFonts w:ascii="Arial Narrow" w:hAnsi="Arial Narrow"/>
                <w:sz w:val="20"/>
                <w:szCs w:val="20"/>
              </w:rPr>
            </w:pPr>
            <w:r w:rsidRPr="00265B61">
              <w:rPr>
                <w:rFonts w:ascii="Arial Narrow" w:hAnsi="Arial Narrow"/>
                <w:sz w:val="20"/>
                <w:szCs w:val="20"/>
              </w:rPr>
              <w:t>Manuel Navarrete Hernández</w:t>
            </w:r>
          </w:p>
          <w:p w14:paraId="720ED19E" w14:textId="77777777" w:rsidR="00594E2F" w:rsidRPr="00471E68" w:rsidRDefault="00666F5F" w:rsidP="00C07655">
            <w:pPr>
              <w:spacing w:after="0" w:line="240" w:lineRule="auto"/>
              <w:jc w:val="center"/>
              <w:rPr>
                <w:rFonts w:ascii="Arial Narrow" w:hAnsi="Arial Narrow"/>
                <w:sz w:val="16"/>
                <w:szCs w:val="16"/>
              </w:rPr>
            </w:pPr>
            <w:r w:rsidRPr="00666F5F">
              <w:rPr>
                <w:rFonts w:ascii="Arial Narrow" w:hAnsi="Arial Narrow"/>
                <w:sz w:val="20"/>
                <w:szCs w:val="20"/>
              </w:rPr>
              <w:t>Titular de Auditoria Interna del OIC</w:t>
            </w:r>
            <w:r w:rsidR="00594E2F" w:rsidRPr="00790D99">
              <w:rPr>
                <w:rFonts w:ascii="Arial Narrow" w:hAnsi="Arial Narrow"/>
                <w:sz w:val="16"/>
                <w:szCs w:val="16"/>
              </w:rPr>
              <w:t>, en calidad de Asesor suplente del Órgano Interno de Control</w:t>
            </w:r>
            <w:r w:rsidR="00594E2F">
              <w:rPr>
                <w:rFonts w:ascii="Arial Narrow" w:hAnsi="Arial Narrow"/>
                <w:sz w:val="16"/>
                <w:szCs w:val="16"/>
              </w:rPr>
              <w:t>,</w:t>
            </w:r>
            <w:r w:rsidR="00594E2F" w:rsidRPr="00790D99">
              <w:rPr>
                <w:rFonts w:ascii="Arial Narrow" w:hAnsi="Arial Narrow"/>
                <w:sz w:val="16"/>
                <w:szCs w:val="16"/>
              </w:rPr>
              <w:t xml:space="preserve"> con fundamento en lo establecido en el artículo 50 de la Norma para el Aseguramiento de la Calidad de la Información Estadística y Geográfica</w:t>
            </w:r>
            <w:r w:rsidR="00594E2F">
              <w:rPr>
                <w:rFonts w:ascii="Arial Narrow" w:hAnsi="Arial Narrow"/>
                <w:sz w:val="16"/>
                <w:szCs w:val="16"/>
              </w:rPr>
              <w:t xml:space="preserve"> </w:t>
            </w:r>
          </w:p>
          <w:p w14:paraId="3D8C8A0B" w14:textId="77777777" w:rsidR="00594E2F" w:rsidRPr="007764B0" w:rsidRDefault="00594E2F" w:rsidP="00C07655">
            <w:pPr>
              <w:spacing w:after="0" w:line="240" w:lineRule="auto"/>
              <w:jc w:val="center"/>
              <w:rPr>
                <w:rFonts w:ascii="Arial Narrow" w:hAnsi="Arial Narrow"/>
                <w:sz w:val="20"/>
                <w:szCs w:val="20"/>
              </w:rPr>
            </w:pPr>
            <w:r w:rsidRPr="002A54A7">
              <w:rPr>
                <w:rFonts w:ascii="Arial Narrow" w:hAnsi="Arial Narrow"/>
                <w:sz w:val="20"/>
                <w:szCs w:val="20"/>
              </w:rPr>
              <w:t>Asesor</w:t>
            </w:r>
            <w:r>
              <w:rPr>
                <w:rFonts w:ascii="Arial Narrow" w:hAnsi="Arial Narrow"/>
                <w:sz w:val="20"/>
                <w:szCs w:val="20"/>
              </w:rPr>
              <w:t xml:space="preserve"> suplente</w:t>
            </w:r>
          </w:p>
        </w:tc>
        <w:tc>
          <w:tcPr>
            <w:tcW w:w="4412" w:type="dxa"/>
          </w:tcPr>
          <w:p w14:paraId="53989459" w14:textId="77777777" w:rsidR="00594E2F" w:rsidRDefault="00594E2F" w:rsidP="00C07655">
            <w:pPr>
              <w:spacing w:after="0" w:line="240" w:lineRule="auto"/>
              <w:jc w:val="center"/>
              <w:rPr>
                <w:rFonts w:ascii="Arial Narrow" w:hAnsi="Arial Narrow"/>
                <w:sz w:val="20"/>
                <w:szCs w:val="20"/>
              </w:rPr>
            </w:pPr>
          </w:p>
          <w:p w14:paraId="1F7FF7B2" w14:textId="77777777" w:rsidR="00594E2F" w:rsidRDefault="00594E2F" w:rsidP="00C07655">
            <w:pPr>
              <w:spacing w:after="0" w:line="240" w:lineRule="auto"/>
              <w:jc w:val="center"/>
              <w:rPr>
                <w:rFonts w:ascii="Arial Narrow" w:hAnsi="Arial Narrow"/>
                <w:sz w:val="20"/>
                <w:szCs w:val="20"/>
              </w:rPr>
            </w:pPr>
          </w:p>
          <w:p w14:paraId="0B4E2795" w14:textId="77777777" w:rsidR="00594E2F" w:rsidRPr="007764B0" w:rsidRDefault="00594E2F" w:rsidP="00C07655">
            <w:pPr>
              <w:spacing w:after="0" w:line="240" w:lineRule="auto"/>
              <w:jc w:val="center"/>
              <w:rPr>
                <w:rFonts w:ascii="Arial Narrow" w:hAnsi="Arial Narrow"/>
                <w:sz w:val="20"/>
                <w:szCs w:val="20"/>
              </w:rPr>
            </w:pPr>
          </w:p>
          <w:p w14:paraId="50513048" w14:textId="77777777" w:rsidR="00594E2F" w:rsidRDefault="00594E2F" w:rsidP="00C07655">
            <w:pPr>
              <w:spacing w:after="0" w:line="240" w:lineRule="auto"/>
              <w:jc w:val="center"/>
              <w:rPr>
                <w:rFonts w:ascii="Arial Narrow" w:hAnsi="Arial Narrow"/>
                <w:sz w:val="20"/>
                <w:szCs w:val="20"/>
              </w:rPr>
            </w:pPr>
          </w:p>
          <w:p w14:paraId="55B619FD" w14:textId="77777777" w:rsidR="00594E2F" w:rsidRPr="007764B0" w:rsidRDefault="00594E2F" w:rsidP="00C07655">
            <w:pPr>
              <w:spacing w:after="0" w:line="240" w:lineRule="auto"/>
              <w:jc w:val="center"/>
              <w:rPr>
                <w:rFonts w:ascii="Arial Narrow" w:hAnsi="Arial Narrow"/>
                <w:sz w:val="20"/>
                <w:szCs w:val="20"/>
              </w:rPr>
            </w:pPr>
          </w:p>
          <w:p w14:paraId="460FE4F6" w14:textId="77777777" w:rsidR="00594E2F" w:rsidRDefault="00594E2F" w:rsidP="00C07655">
            <w:pPr>
              <w:spacing w:after="0" w:line="240" w:lineRule="auto"/>
              <w:jc w:val="center"/>
              <w:rPr>
                <w:rFonts w:ascii="Arial Narrow" w:hAnsi="Arial Narrow"/>
                <w:sz w:val="20"/>
                <w:szCs w:val="20"/>
              </w:rPr>
            </w:pPr>
          </w:p>
        </w:tc>
      </w:tr>
    </w:tbl>
    <w:p w14:paraId="3960E7CD" w14:textId="77777777" w:rsidR="00594E2F" w:rsidRDefault="00594E2F" w:rsidP="00071B2F">
      <w:pPr>
        <w:spacing w:after="200"/>
      </w:pPr>
    </w:p>
    <w:p w14:paraId="55A98866" w14:textId="77777777" w:rsidR="00594E2F" w:rsidRDefault="00594E2F" w:rsidP="00071B2F">
      <w:pPr>
        <w:spacing w:after="200"/>
      </w:pPr>
    </w:p>
    <w:p w14:paraId="63E2A498" w14:textId="77777777" w:rsidR="00594E2F" w:rsidRDefault="00594E2F" w:rsidP="00071B2F">
      <w:pPr>
        <w:spacing w:after="200"/>
      </w:pPr>
    </w:p>
    <w:p w14:paraId="08D13882" w14:textId="77777777" w:rsidR="00594E2F" w:rsidRDefault="00594E2F" w:rsidP="00071B2F">
      <w:pPr>
        <w:spacing w:after="200"/>
      </w:pPr>
    </w:p>
    <w:p w14:paraId="15CABA64" w14:textId="77777777" w:rsidR="00594E2F" w:rsidRDefault="00594E2F" w:rsidP="00071B2F">
      <w:pPr>
        <w:spacing w:after="200"/>
      </w:pPr>
      <w:r>
        <w:lastRenderedPageBreak/>
        <w:t>Invitad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6"/>
        <w:gridCol w:w="4412"/>
      </w:tblGrid>
      <w:tr w:rsidR="00594E2F" w:rsidRPr="007764B0" w14:paraId="1683A68F" w14:textId="77777777" w:rsidTr="00C12D39">
        <w:trPr>
          <w:trHeight w:val="2563"/>
          <w:jc w:val="center"/>
        </w:trPr>
        <w:tc>
          <w:tcPr>
            <w:tcW w:w="4416" w:type="dxa"/>
            <w:tcBorders>
              <w:bottom w:val="single" w:sz="4" w:space="0" w:color="auto"/>
              <w:right w:val="single" w:sz="4" w:space="0" w:color="auto"/>
            </w:tcBorders>
          </w:tcPr>
          <w:p w14:paraId="1D5D4BEC" w14:textId="77777777" w:rsidR="00594E2F" w:rsidRPr="00943CA9" w:rsidRDefault="00594E2F" w:rsidP="00C07655">
            <w:pPr>
              <w:spacing w:after="0" w:line="240" w:lineRule="auto"/>
              <w:jc w:val="center"/>
              <w:rPr>
                <w:rFonts w:ascii="Arial Narrow" w:hAnsi="Arial Narrow"/>
                <w:sz w:val="20"/>
                <w:szCs w:val="20"/>
              </w:rPr>
            </w:pPr>
          </w:p>
          <w:p w14:paraId="1F365C0D" w14:textId="77777777" w:rsidR="00594E2F" w:rsidRPr="00943CA9" w:rsidRDefault="00594E2F" w:rsidP="00C07655">
            <w:pPr>
              <w:spacing w:after="0" w:line="240" w:lineRule="auto"/>
              <w:jc w:val="center"/>
              <w:rPr>
                <w:rFonts w:ascii="Arial Narrow" w:hAnsi="Arial Narrow"/>
                <w:sz w:val="20"/>
                <w:szCs w:val="20"/>
              </w:rPr>
            </w:pPr>
          </w:p>
          <w:p w14:paraId="037624DC" w14:textId="77777777" w:rsidR="00594E2F" w:rsidRPr="00943CA9" w:rsidRDefault="00594E2F" w:rsidP="00C07655">
            <w:pPr>
              <w:spacing w:after="0" w:line="240" w:lineRule="auto"/>
              <w:jc w:val="center"/>
              <w:rPr>
                <w:rFonts w:ascii="Arial Narrow" w:hAnsi="Arial Narrow"/>
                <w:sz w:val="20"/>
                <w:szCs w:val="20"/>
              </w:rPr>
            </w:pPr>
          </w:p>
          <w:p w14:paraId="6670BFFF" w14:textId="77777777" w:rsidR="00594E2F" w:rsidRPr="00943CA9" w:rsidRDefault="00594E2F" w:rsidP="00C07655">
            <w:pPr>
              <w:spacing w:after="0" w:line="240" w:lineRule="auto"/>
              <w:jc w:val="center"/>
              <w:rPr>
                <w:rFonts w:ascii="Arial Narrow" w:hAnsi="Arial Narrow"/>
                <w:sz w:val="20"/>
                <w:szCs w:val="20"/>
              </w:rPr>
            </w:pPr>
          </w:p>
          <w:p w14:paraId="0E827CB2" w14:textId="77777777" w:rsidR="00594E2F" w:rsidRPr="00943CA9" w:rsidRDefault="00594E2F" w:rsidP="00C07655">
            <w:pPr>
              <w:spacing w:after="0" w:line="240" w:lineRule="auto"/>
              <w:jc w:val="center"/>
              <w:rPr>
                <w:rFonts w:ascii="Arial Narrow" w:hAnsi="Arial Narrow"/>
                <w:sz w:val="20"/>
                <w:szCs w:val="20"/>
              </w:rPr>
            </w:pPr>
          </w:p>
          <w:p w14:paraId="346704FA" w14:textId="77777777" w:rsidR="00C12D39" w:rsidRDefault="00C12D39" w:rsidP="00C07655">
            <w:pPr>
              <w:spacing w:after="0" w:line="240" w:lineRule="auto"/>
              <w:jc w:val="center"/>
              <w:rPr>
                <w:rFonts w:ascii="Arial Narrow" w:hAnsi="Arial Narrow"/>
                <w:noProof/>
                <w:sz w:val="20"/>
                <w:szCs w:val="20"/>
              </w:rPr>
            </w:pPr>
          </w:p>
          <w:p w14:paraId="64D9130C" w14:textId="77777777" w:rsidR="00C12D39" w:rsidRDefault="00C12D39" w:rsidP="00C07655">
            <w:pPr>
              <w:spacing w:after="0" w:line="240" w:lineRule="auto"/>
              <w:jc w:val="center"/>
              <w:rPr>
                <w:rFonts w:ascii="Arial Narrow" w:hAnsi="Arial Narrow"/>
                <w:noProof/>
                <w:sz w:val="20"/>
                <w:szCs w:val="20"/>
              </w:rPr>
            </w:pPr>
          </w:p>
          <w:p w14:paraId="3EF67116" w14:textId="3F70C8ED" w:rsidR="00594E2F" w:rsidRPr="00943CA9" w:rsidRDefault="00594E2F" w:rsidP="00C07655">
            <w:pPr>
              <w:spacing w:after="0" w:line="240" w:lineRule="auto"/>
              <w:jc w:val="center"/>
              <w:rPr>
                <w:rFonts w:ascii="Arial Narrow" w:hAnsi="Arial Narrow"/>
                <w:noProof/>
                <w:sz w:val="20"/>
                <w:szCs w:val="20"/>
              </w:rPr>
            </w:pPr>
            <w:r w:rsidRPr="00943CA9">
              <w:rPr>
                <w:rFonts w:ascii="Arial Narrow" w:hAnsi="Arial Narrow"/>
                <w:noProof/>
                <w:sz w:val="20"/>
                <w:szCs w:val="20"/>
              </w:rPr>
              <w:t>Enrique de Alba Guerra</w:t>
            </w:r>
          </w:p>
          <w:p w14:paraId="0F5D2A38" w14:textId="77777777" w:rsidR="00594E2F" w:rsidRPr="00943CA9" w:rsidRDefault="00594E2F" w:rsidP="00C07655">
            <w:pPr>
              <w:spacing w:after="0" w:line="240" w:lineRule="auto"/>
              <w:jc w:val="center"/>
              <w:rPr>
                <w:rFonts w:ascii="Arial Narrow" w:hAnsi="Arial Narrow"/>
                <w:sz w:val="20"/>
                <w:szCs w:val="20"/>
              </w:rPr>
            </w:pPr>
            <w:r w:rsidRPr="00943CA9">
              <w:rPr>
                <w:rFonts w:ascii="Arial Narrow" w:hAnsi="Arial Narrow"/>
                <w:sz w:val="20"/>
                <w:szCs w:val="20"/>
              </w:rPr>
              <w:t>Vicepresidente del INEGI</w:t>
            </w:r>
          </w:p>
          <w:p w14:paraId="042955ED" w14:textId="77777777" w:rsidR="00594E2F" w:rsidRPr="00943CA9" w:rsidRDefault="00594E2F" w:rsidP="00C07655">
            <w:pPr>
              <w:spacing w:after="0" w:line="240" w:lineRule="auto"/>
              <w:jc w:val="center"/>
              <w:rPr>
                <w:rFonts w:ascii="Arial Narrow" w:hAnsi="Arial Narrow"/>
                <w:sz w:val="20"/>
                <w:szCs w:val="20"/>
              </w:rPr>
            </w:pPr>
            <w:r w:rsidRPr="00943CA9">
              <w:rPr>
                <w:rFonts w:ascii="Arial Narrow" w:hAnsi="Arial Narrow"/>
                <w:sz w:val="20"/>
                <w:szCs w:val="20"/>
              </w:rPr>
              <w:t xml:space="preserve">Invitado </w:t>
            </w:r>
          </w:p>
          <w:p w14:paraId="40D225B0" w14:textId="77777777" w:rsidR="00594E2F" w:rsidRPr="00943CA9"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58FC9A71" w14:textId="77777777" w:rsidR="00594E2F" w:rsidRPr="00943CA9" w:rsidRDefault="00594E2F" w:rsidP="00C07655">
            <w:pPr>
              <w:spacing w:after="0" w:line="240" w:lineRule="auto"/>
              <w:jc w:val="center"/>
              <w:rPr>
                <w:rFonts w:ascii="Arial Narrow" w:hAnsi="Arial Narrow"/>
                <w:noProof/>
                <w:sz w:val="20"/>
                <w:szCs w:val="20"/>
              </w:rPr>
            </w:pPr>
          </w:p>
          <w:p w14:paraId="6DBDC228" w14:textId="77777777" w:rsidR="00594E2F" w:rsidRPr="00943CA9" w:rsidRDefault="00594E2F" w:rsidP="00C07655">
            <w:pPr>
              <w:spacing w:after="0" w:line="240" w:lineRule="auto"/>
              <w:jc w:val="center"/>
              <w:rPr>
                <w:rFonts w:ascii="Arial Narrow" w:hAnsi="Arial Narrow"/>
                <w:noProof/>
                <w:sz w:val="20"/>
                <w:szCs w:val="20"/>
              </w:rPr>
            </w:pPr>
          </w:p>
          <w:p w14:paraId="23CE61F5" w14:textId="77777777" w:rsidR="00594E2F" w:rsidRPr="00943CA9" w:rsidRDefault="00594E2F" w:rsidP="00C07655">
            <w:pPr>
              <w:spacing w:after="0" w:line="240" w:lineRule="auto"/>
              <w:jc w:val="center"/>
              <w:rPr>
                <w:rFonts w:ascii="Arial Narrow" w:hAnsi="Arial Narrow"/>
                <w:noProof/>
                <w:sz w:val="20"/>
                <w:szCs w:val="20"/>
              </w:rPr>
            </w:pPr>
          </w:p>
          <w:p w14:paraId="3F90BD5C" w14:textId="77777777" w:rsidR="00594E2F" w:rsidRPr="00943CA9" w:rsidRDefault="00594E2F" w:rsidP="00C07655">
            <w:pPr>
              <w:spacing w:after="0" w:line="240" w:lineRule="auto"/>
              <w:jc w:val="center"/>
              <w:rPr>
                <w:rFonts w:ascii="Arial Narrow" w:hAnsi="Arial Narrow"/>
                <w:noProof/>
                <w:sz w:val="20"/>
                <w:szCs w:val="20"/>
              </w:rPr>
            </w:pPr>
          </w:p>
          <w:p w14:paraId="2EBD4598" w14:textId="77777777" w:rsidR="00594E2F" w:rsidRPr="00943CA9" w:rsidRDefault="00594E2F" w:rsidP="00C07655">
            <w:pPr>
              <w:spacing w:after="0" w:line="240" w:lineRule="auto"/>
              <w:jc w:val="center"/>
              <w:rPr>
                <w:rFonts w:ascii="Arial Narrow" w:hAnsi="Arial Narrow"/>
                <w:noProof/>
                <w:sz w:val="20"/>
                <w:szCs w:val="20"/>
              </w:rPr>
            </w:pPr>
          </w:p>
          <w:p w14:paraId="2198EC68" w14:textId="77777777" w:rsidR="00C12D39" w:rsidRDefault="00C12D39" w:rsidP="00C07655">
            <w:pPr>
              <w:spacing w:after="0" w:line="240" w:lineRule="auto"/>
              <w:jc w:val="center"/>
              <w:rPr>
                <w:rFonts w:ascii="Arial Narrow" w:hAnsi="Arial Narrow"/>
                <w:noProof/>
                <w:sz w:val="20"/>
                <w:szCs w:val="20"/>
              </w:rPr>
            </w:pPr>
          </w:p>
          <w:p w14:paraId="41FD9365" w14:textId="77777777" w:rsidR="00C12D39" w:rsidRDefault="00C12D39" w:rsidP="00C07655">
            <w:pPr>
              <w:spacing w:after="0" w:line="240" w:lineRule="auto"/>
              <w:jc w:val="center"/>
              <w:rPr>
                <w:rFonts w:ascii="Arial Narrow" w:hAnsi="Arial Narrow"/>
                <w:noProof/>
                <w:sz w:val="20"/>
                <w:szCs w:val="20"/>
              </w:rPr>
            </w:pPr>
          </w:p>
          <w:p w14:paraId="2E23A386" w14:textId="5BE02BCF" w:rsidR="00594E2F" w:rsidRPr="00943CA9" w:rsidRDefault="00594E2F" w:rsidP="00C07655">
            <w:pPr>
              <w:spacing w:after="0" w:line="240" w:lineRule="auto"/>
              <w:jc w:val="center"/>
              <w:rPr>
                <w:rFonts w:ascii="Arial Narrow" w:hAnsi="Arial Narrow"/>
                <w:noProof/>
                <w:sz w:val="20"/>
                <w:szCs w:val="20"/>
              </w:rPr>
            </w:pPr>
            <w:r w:rsidRPr="00943CA9">
              <w:rPr>
                <w:rFonts w:ascii="Arial Narrow" w:hAnsi="Arial Narrow"/>
                <w:noProof/>
                <w:sz w:val="20"/>
                <w:szCs w:val="20"/>
              </w:rPr>
              <w:t>Enrique Jesús Ordaz López</w:t>
            </w:r>
          </w:p>
          <w:p w14:paraId="28451436" w14:textId="77777777" w:rsidR="00594E2F" w:rsidRPr="00943CA9" w:rsidRDefault="00594E2F" w:rsidP="00C07655">
            <w:pPr>
              <w:spacing w:after="0" w:line="240" w:lineRule="auto"/>
              <w:jc w:val="center"/>
              <w:rPr>
                <w:rFonts w:ascii="Arial Narrow" w:hAnsi="Arial Narrow"/>
                <w:sz w:val="20"/>
                <w:szCs w:val="20"/>
              </w:rPr>
            </w:pPr>
            <w:r w:rsidRPr="00943CA9">
              <w:rPr>
                <w:rFonts w:ascii="Arial Narrow" w:hAnsi="Arial Narrow"/>
                <w:sz w:val="20"/>
                <w:szCs w:val="20"/>
              </w:rPr>
              <w:t>Vicepresidente del INEGI</w:t>
            </w:r>
          </w:p>
          <w:p w14:paraId="7D252EDC" w14:textId="77777777" w:rsidR="00594E2F" w:rsidRPr="00943CA9" w:rsidRDefault="00594E2F" w:rsidP="00C07655">
            <w:pPr>
              <w:spacing w:after="0" w:line="240" w:lineRule="auto"/>
              <w:jc w:val="center"/>
              <w:rPr>
                <w:rFonts w:ascii="Arial Narrow" w:hAnsi="Arial Narrow"/>
                <w:sz w:val="20"/>
                <w:szCs w:val="20"/>
              </w:rPr>
            </w:pPr>
            <w:r w:rsidRPr="00943CA9">
              <w:rPr>
                <w:rFonts w:ascii="Arial Narrow" w:hAnsi="Arial Narrow"/>
                <w:sz w:val="20"/>
                <w:szCs w:val="20"/>
              </w:rPr>
              <w:t>Invitado</w:t>
            </w:r>
          </w:p>
        </w:tc>
      </w:tr>
      <w:tr w:rsidR="00594E2F" w:rsidRPr="007764B0" w14:paraId="5A1C002E" w14:textId="77777777" w:rsidTr="00C12D39">
        <w:trPr>
          <w:cantSplit/>
          <w:trHeight w:val="2563"/>
          <w:jc w:val="center"/>
        </w:trPr>
        <w:tc>
          <w:tcPr>
            <w:tcW w:w="4416" w:type="dxa"/>
            <w:tcBorders>
              <w:bottom w:val="single" w:sz="4" w:space="0" w:color="auto"/>
            </w:tcBorders>
          </w:tcPr>
          <w:p w14:paraId="53998082" w14:textId="77777777" w:rsidR="00594E2F" w:rsidRPr="00943CA9" w:rsidRDefault="00594E2F" w:rsidP="00C07655">
            <w:pPr>
              <w:spacing w:after="0" w:line="240" w:lineRule="auto"/>
              <w:jc w:val="center"/>
              <w:rPr>
                <w:rFonts w:ascii="Arial Narrow" w:hAnsi="Arial Narrow"/>
                <w:sz w:val="20"/>
                <w:szCs w:val="20"/>
              </w:rPr>
            </w:pPr>
          </w:p>
          <w:p w14:paraId="42E3DCC9" w14:textId="77777777" w:rsidR="00594E2F" w:rsidRPr="00943CA9" w:rsidRDefault="00594E2F" w:rsidP="00C07655">
            <w:pPr>
              <w:spacing w:after="0" w:line="240" w:lineRule="auto"/>
              <w:jc w:val="center"/>
              <w:rPr>
                <w:rFonts w:ascii="Arial Narrow" w:hAnsi="Arial Narrow"/>
                <w:sz w:val="20"/>
                <w:szCs w:val="20"/>
              </w:rPr>
            </w:pPr>
          </w:p>
          <w:p w14:paraId="3A99D187" w14:textId="77777777" w:rsidR="00594E2F" w:rsidRPr="00943CA9" w:rsidRDefault="00594E2F" w:rsidP="00C07655">
            <w:pPr>
              <w:spacing w:after="0" w:line="240" w:lineRule="auto"/>
              <w:jc w:val="center"/>
              <w:rPr>
                <w:rFonts w:ascii="Arial Narrow" w:hAnsi="Arial Narrow"/>
                <w:sz w:val="20"/>
                <w:szCs w:val="20"/>
              </w:rPr>
            </w:pPr>
          </w:p>
          <w:p w14:paraId="3A07FEF6" w14:textId="77777777" w:rsidR="00594E2F" w:rsidRPr="00943CA9" w:rsidRDefault="00594E2F" w:rsidP="00C07655">
            <w:pPr>
              <w:spacing w:after="0" w:line="240" w:lineRule="auto"/>
              <w:jc w:val="center"/>
              <w:rPr>
                <w:rFonts w:ascii="Arial Narrow" w:hAnsi="Arial Narrow"/>
                <w:sz w:val="20"/>
                <w:szCs w:val="20"/>
              </w:rPr>
            </w:pPr>
          </w:p>
          <w:p w14:paraId="5FCCF1D1" w14:textId="77777777" w:rsidR="00594E2F" w:rsidRPr="00943CA9" w:rsidRDefault="00594E2F" w:rsidP="00C07655">
            <w:pPr>
              <w:spacing w:after="0" w:line="240" w:lineRule="auto"/>
              <w:jc w:val="center"/>
              <w:rPr>
                <w:rFonts w:ascii="Arial Narrow" w:hAnsi="Arial Narrow"/>
                <w:sz w:val="20"/>
                <w:szCs w:val="20"/>
              </w:rPr>
            </w:pPr>
          </w:p>
          <w:p w14:paraId="48B0134D" w14:textId="77777777" w:rsidR="00C12D39" w:rsidRDefault="00C12D39" w:rsidP="00C07655">
            <w:pPr>
              <w:spacing w:after="0" w:line="240" w:lineRule="auto"/>
              <w:jc w:val="center"/>
              <w:rPr>
                <w:rFonts w:ascii="Arial Narrow" w:hAnsi="Arial Narrow"/>
                <w:sz w:val="20"/>
                <w:szCs w:val="20"/>
              </w:rPr>
            </w:pPr>
          </w:p>
          <w:p w14:paraId="360BCB90" w14:textId="77777777" w:rsidR="00C12D39" w:rsidRDefault="00C12D39" w:rsidP="00C07655">
            <w:pPr>
              <w:spacing w:after="0" w:line="240" w:lineRule="auto"/>
              <w:jc w:val="center"/>
              <w:rPr>
                <w:rFonts w:ascii="Arial Narrow" w:hAnsi="Arial Narrow"/>
                <w:sz w:val="20"/>
                <w:szCs w:val="20"/>
              </w:rPr>
            </w:pPr>
          </w:p>
          <w:p w14:paraId="5465BF95" w14:textId="65061977" w:rsidR="00147926" w:rsidRPr="00943CA9" w:rsidRDefault="00147926" w:rsidP="00C07655">
            <w:pPr>
              <w:spacing w:after="0" w:line="240" w:lineRule="auto"/>
              <w:jc w:val="center"/>
              <w:rPr>
                <w:rFonts w:ascii="Arial Narrow" w:hAnsi="Arial Narrow"/>
                <w:sz w:val="20"/>
                <w:szCs w:val="20"/>
              </w:rPr>
            </w:pPr>
            <w:r w:rsidRPr="00943CA9">
              <w:rPr>
                <w:rFonts w:ascii="Arial Narrow" w:hAnsi="Arial Narrow"/>
                <w:sz w:val="20"/>
                <w:szCs w:val="20"/>
              </w:rPr>
              <w:t xml:space="preserve">Adrián Franco Barrios </w:t>
            </w:r>
          </w:p>
          <w:p w14:paraId="5E739D1B" w14:textId="77777777" w:rsidR="00147926" w:rsidRPr="00943CA9" w:rsidRDefault="00147926" w:rsidP="00C07655">
            <w:pPr>
              <w:spacing w:after="0" w:line="240" w:lineRule="auto"/>
              <w:jc w:val="center"/>
              <w:rPr>
                <w:rFonts w:ascii="Arial Narrow" w:hAnsi="Arial Narrow"/>
                <w:sz w:val="20"/>
                <w:szCs w:val="20"/>
              </w:rPr>
            </w:pPr>
            <w:r w:rsidRPr="00943CA9">
              <w:rPr>
                <w:rFonts w:ascii="Arial Narrow" w:hAnsi="Arial Narrow"/>
                <w:sz w:val="20"/>
                <w:szCs w:val="20"/>
              </w:rPr>
              <w:t>Vicepresidente del INEGI</w:t>
            </w:r>
          </w:p>
          <w:p w14:paraId="1A2F79E2" w14:textId="7847BB17" w:rsidR="00594E2F" w:rsidRPr="00943CA9" w:rsidRDefault="00147926" w:rsidP="00C12D39">
            <w:pPr>
              <w:spacing w:after="0" w:line="240" w:lineRule="auto"/>
              <w:jc w:val="center"/>
              <w:rPr>
                <w:rFonts w:ascii="Arial Narrow" w:hAnsi="Arial Narrow"/>
                <w:sz w:val="20"/>
                <w:szCs w:val="20"/>
              </w:rPr>
            </w:pPr>
            <w:r w:rsidRPr="00943CA9">
              <w:rPr>
                <w:rFonts w:ascii="Arial Narrow" w:hAnsi="Arial Narrow"/>
                <w:sz w:val="20"/>
                <w:szCs w:val="20"/>
              </w:rPr>
              <w:t>Invitado</w:t>
            </w:r>
          </w:p>
        </w:tc>
        <w:tc>
          <w:tcPr>
            <w:tcW w:w="4412" w:type="dxa"/>
            <w:tcBorders>
              <w:bottom w:val="single" w:sz="4" w:space="0" w:color="auto"/>
            </w:tcBorders>
          </w:tcPr>
          <w:p w14:paraId="2A63914B" w14:textId="77777777" w:rsidR="00594E2F" w:rsidRPr="00943CA9" w:rsidRDefault="00594E2F" w:rsidP="00C07655">
            <w:pPr>
              <w:spacing w:after="0" w:line="240" w:lineRule="auto"/>
              <w:jc w:val="center"/>
              <w:rPr>
                <w:rFonts w:ascii="Arial Narrow" w:hAnsi="Arial Narrow"/>
                <w:sz w:val="20"/>
                <w:szCs w:val="20"/>
              </w:rPr>
            </w:pPr>
          </w:p>
          <w:p w14:paraId="48C9BAF2" w14:textId="77777777" w:rsidR="00594E2F" w:rsidRPr="00943CA9" w:rsidRDefault="00594E2F" w:rsidP="00C07655">
            <w:pPr>
              <w:spacing w:after="0" w:line="240" w:lineRule="auto"/>
              <w:jc w:val="center"/>
              <w:rPr>
                <w:rFonts w:ascii="Arial Narrow" w:hAnsi="Arial Narrow"/>
                <w:sz w:val="20"/>
                <w:szCs w:val="20"/>
              </w:rPr>
            </w:pPr>
          </w:p>
          <w:p w14:paraId="7E15A170" w14:textId="3B573595" w:rsidR="00594E2F" w:rsidRDefault="00594E2F" w:rsidP="00C07655">
            <w:pPr>
              <w:spacing w:after="0" w:line="240" w:lineRule="auto"/>
              <w:jc w:val="center"/>
              <w:rPr>
                <w:rFonts w:ascii="Arial Narrow" w:hAnsi="Arial Narrow"/>
                <w:sz w:val="20"/>
                <w:szCs w:val="20"/>
              </w:rPr>
            </w:pPr>
          </w:p>
          <w:p w14:paraId="1BAF793C" w14:textId="77777777" w:rsidR="00505526" w:rsidRPr="00943CA9" w:rsidRDefault="00505526" w:rsidP="00C07655">
            <w:pPr>
              <w:spacing w:after="0" w:line="240" w:lineRule="auto"/>
              <w:jc w:val="center"/>
              <w:rPr>
                <w:rFonts w:ascii="Arial Narrow" w:hAnsi="Arial Narrow"/>
                <w:sz w:val="20"/>
                <w:szCs w:val="20"/>
              </w:rPr>
            </w:pPr>
          </w:p>
          <w:p w14:paraId="3E175DAC" w14:textId="77777777" w:rsidR="000C6759" w:rsidRPr="00943CA9" w:rsidRDefault="000C6759" w:rsidP="00C07655">
            <w:pPr>
              <w:spacing w:after="0" w:line="240" w:lineRule="auto"/>
              <w:jc w:val="center"/>
              <w:rPr>
                <w:rFonts w:ascii="Arial Narrow" w:hAnsi="Arial Narrow"/>
                <w:sz w:val="20"/>
                <w:szCs w:val="20"/>
              </w:rPr>
            </w:pPr>
          </w:p>
          <w:p w14:paraId="468B61A7"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Manuel Cuellar Río</w:t>
            </w:r>
          </w:p>
          <w:p w14:paraId="6C2E1E67"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irección General de Integración, Análisis e Investigación</w:t>
            </w:r>
          </w:p>
          <w:p w14:paraId="40515459"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Director General Adjunto de Integración </w:t>
            </w:r>
          </w:p>
          <w:p w14:paraId="0B1DA8C9"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e Información</w:t>
            </w:r>
          </w:p>
          <w:p w14:paraId="7AC1064F" w14:textId="650CD80A" w:rsidR="00505526" w:rsidRPr="00943CA9" w:rsidRDefault="00505526" w:rsidP="00C12D39">
            <w:pPr>
              <w:spacing w:after="0" w:line="240" w:lineRule="auto"/>
              <w:jc w:val="center"/>
              <w:rPr>
                <w:rFonts w:ascii="Arial Narrow" w:hAnsi="Arial Narrow"/>
                <w:sz w:val="20"/>
                <w:szCs w:val="20"/>
              </w:rPr>
            </w:pPr>
            <w:r w:rsidRPr="00943CA9">
              <w:rPr>
                <w:rFonts w:ascii="Arial Narrow" w:hAnsi="Arial Narrow"/>
                <w:sz w:val="20"/>
                <w:szCs w:val="20"/>
              </w:rPr>
              <w:t>Invitado</w:t>
            </w:r>
          </w:p>
        </w:tc>
      </w:tr>
      <w:tr w:rsidR="00594E2F" w:rsidRPr="007764B0" w14:paraId="12AD4BDE" w14:textId="77777777" w:rsidTr="00C12D39">
        <w:trPr>
          <w:trHeight w:val="2563"/>
          <w:jc w:val="center"/>
        </w:trPr>
        <w:tc>
          <w:tcPr>
            <w:tcW w:w="4416" w:type="dxa"/>
            <w:tcBorders>
              <w:bottom w:val="single" w:sz="4" w:space="0" w:color="auto"/>
              <w:right w:val="single" w:sz="4" w:space="0" w:color="auto"/>
            </w:tcBorders>
          </w:tcPr>
          <w:p w14:paraId="7F3FCBBC" w14:textId="77777777" w:rsidR="00594E2F" w:rsidRPr="00943CA9" w:rsidRDefault="00594E2F" w:rsidP="00C07655">
            <w:pPr>
              <w:spacing w:after="0" w:line="240" w:lineRule="auto"/>
              <w:jc w:val="center"/>
              <w:rPr>
                <w:rFonts w:ascii="Arial Narrow" w:hAnsi="Arial Narrow"/>
                <w:sz w:val="20"/>
                <w:szCs w:val="20"/>
              </w:rPr>
            </w:pPr>
          </w:p>
          <w:p w14:paraId="4D77E222" w14:textId="77777777" w:rsidR="00594E2F" w:rsidRPr="00943CA9" w:rsidRDefault="00594E2F" w:rsidP="00C07655">
            <w:pPr>
              <w:spacing w:after="0" w:line="240" w:lineRule="auto"/>
              <w:jc w:val="center"/>
              <w:rPr>
                <w:rFonts w:ascii="Arial Narrow" w:hAnsi="Arial Narrow"/>
                <w:sz w:val="20"/>
                <w:szCs w:val="20"/>
              </w:rPr>
            </w:pPr>
          </w:p>
          <w:p w14:paraId="0B2B0F7E" w14:textId="77777777" w:rsidR="00594E2F" w:rsidRPr="00943CA9" w:rsidRDefault="00594E2F" w:rsidP="00C07655">
            <w:pPr>
              <w:spacing w:after="0" w:line="240" w:lineRule="auto"/>
              <w:jc w:val="center"/>
              <w:rPr>
                <w:rFonts w:ascii="Arial Narrow" w:hAnsi="Arial Narrow"/>
                <w:sz w:val="20"/>
                <w:szCs w:val="20"/>
              </w:rPr>
            </w:pPr>
          </w:p>
          <w:p w14:paraId="09B84A1B" w14:textId="77777777" w:rsidR="00505526" w:rsidRDefault="00505526" w:rsidP="00505526">
            <w:pPr>
              <w:spacing w:after="0" w:line="240" w:lineRule="auto"/>
              <w:jc w:val="center"/>
              <w:rPr>
                <w:rFonts w:ascii="Arial Narrow" w:hAnsi="Arial Narrow"/>
                <w:sz w:val="20"/>
                <w:szCs w:val="20"/>
              </w:rPr>
            </w:pPr>
          </w:p>
          <w:p w14:paraId="2E1B4941" w14:textId="77777777" w:rsidR="00505526" w:rsidRDefault="00505526" w:rsidP="00505526">
            <w:pPr>
              <w:spacing w:after="0" w:line="240" w:lineRule="auto"/>
              <w:jc w:val="center"/>
              <w:rPr>
                <w:rFonts w:ascii="Arial Narrow" w:hAnsi="Arial Narrow"/>
                <w:sz w:val="20"/>
                <w:szCs w:val="20"/>
              </w:rPr>
            </w:pPr>
          </w:p>
          <w:p w14:paraId="429033CA" w14:textId="77777777" w:rsidR="00C12D39" w:rsidRDefault="00C12D39" w:rsidP="00505526">
            <w:pPr>
              <w:spacing w:after="0" w:line="240" w:lineRule="auto"/>
              <w:jc w:val="center"/>
              <w:rPr>
                <w:rFonts w:ascii="Arial Narrow" w:hAnsi="Arial Narrow"/>
                <w:sz w:val="20"/>
                <w:szCs w:val="20"/>
              </w:rPr>
            </w:pPr>
          </w:p>
          <w:p w14:paraId="68A49F8A" w14:textId="63FB80FC"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Bertha Patricia Rivas Castelazo</w:t>
            </w:r>
          </w:p>
          <w:p w14:paraId="0E8954A4"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irección General de Estadísticas Económicas</w:t>
            </w:r>
          </w:p>
          <w:p w14:paraId="4580D372" w14:textId="24937957" w:rsidR="00CD4E74" w:rsidRDefault="00505526" w:rsidP="00CD4E74">
            <w:pPr>
              <w:spacing w:after="0" w:line="240" w:lineRule="auto"/>
              <w:jc w:val="center"/>
              <w:rPr>
                <w:rFonts w:ascii="Arial Narrow" w:hAnsi="Arial Narrow"/>
                <w:sz w:val="20"/>
                <w:szCs w:val="20"/>
              </w:rPr>
            </w:pPr>
            <w:r w:rsidRPr="00943CA9">
              <w:rPr>
                <w:rFonts w:ascii="Arial Narrow" w:hAnsi="Arial Narrow"/>
                <w:sz w:val="20"/>
                <w:szCs w:val="20"/>
              </w:rPr>
              <w:t xml:space="preserve">Directora de </w:t>
            </w:r>
            <w:r w:rsidR="00CD4E74">
              <w:rPr>
                <w:rFonts w:ascii="Arial Narrow" w:hAnsi="Arial Narrow"/>
                <w:sz w:val="20"/>
                <w:szCs w:val="20"/>
              </w:rPr>
              <w:t>Fortalecimiento al Proceso de Producción de Información</w:t>
            </w:r>
          </w:p>
          <w:p w14:paraId="48A2B78D" w14:textId="661D9D8F" w:rsidR="00CD4E74" w:rsidRPr="00943CA9" w:rsidRDefault="00CD4E74" w:rsidP="00CD4E74">
            <w:pPr>
              <w:spacing w:after="0" w:line="240" w:lineRule="auto"/>
              <w:jc w:val="center"/>
              <w:rPr>
                <w:rFonts w:ascii="Arial Narrow" w:hAnsi="Arial Narrow"/>
                <w:sz w:val="20"/>
                <w:szCs w:val="20"/>
              </w:rPr>
            </w:pPr>
            <w:r>
              <w:rPr>
                <w:rFonts w:ascii="Arial Narrow" w:hAnsi="Arial Narrow"/>
                <w:sz w:val="20"/>
                <w:szCs w:val="20"/>
              </w:rPr>
              <w:t>Invitada</w:t>
            </w:r>
          </w:p>
          <w:p w14:paraId="45F50FD4" w14:textId="3FC1910F" w:rsidR="00594E2F" w:rsidRPr="00943CA9" w:rsidRDefault="00594E2F" w:rsidP="00505526">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656D051D" w14:textId="77777777" w:rsidR="00594E2F" w:rsidRPr="00943CA9" w:rsidRDefault="00594E2F" w:rsidP="00C07655">
            <w:pPr>
              <w:spacing w:after="0" w:line="240" w:lineRule="auto"/>
              <w:jc w:val="center"/>
              <w:rPr>
                <w:rFonts w:ascii="Arial Narrow" w:hAnsi="Arial Narrow"/>
                <w:sz w:val="20"/>
                <w:szCs w:val="20"/>
              </w:rPr>
            </w:pPr>
          </w:p>
          <w:p w14:paraId="226A2638" w14:textId="77777777" w:rsidR="00594E2F" w:rsidRPr="00943CA9" w:rsidRDefault="00594E2F" w:rsidP="00C07655">
            <w:pPr>
              <w:spacing w:after="0" w:line="240" w:lineRule="auto"/>
              <w:jc w:val="center"/>
              <w:rPr>
                <w:rFonts w:ascii="Arial Narrow" w:hAnsi="Arial Narrow"/>
                <w:sz w:val="20"/>
                <w:szCs w:val="20"/>
              </w:rPr>
            </w:pPr>
          </w:p>
          <w:p w14:paraId="5D48EF69" w14:textId="77777777" w:rsidR="00594E2F" w:rsidRPr="00943CA9" w:rsidRDefault="00594E2F" w:rsidP="00C07655">
            <w:pPr>
              <w:spacing w:after="0" w:line="240" w:lineRule="auto"/>
              <w:jc w:val="center"/>
              <w:rPr>
                <w:rFonts w:ascii="Arial Narrow" w:hAnsi="Arial Narrow"/>
                <w:sz w:val="20"/>
                <w:szCs w:val="20"/>
              </w:rPr>
            </w:pPr>
          </w:p>
          <w:p w14:paraId="6B8FF129" w14:textId="77777777" w:rsidR="00505526" w:rsidRDefault="00505526" w:rsidP="00505526">
            <w:pPr>
              <w:spacing w:after="0" w:line="240" w:lineRule="auto"/>
              <w:jc w:val="center"/>
              <w:rPr>
                <w:rFonts w:ascii="Arial Narrow" w:hAnsi="Arial Narrow"/>
                <w:noProof/>
                <w:sz w:val="20"/>
                <w:szCs w:val="20"/>
              </w:rPr>
            </w:pPr>
          </w:p>
          <w:p w14:paraId="337CAAE2" w14:textId="77777777" w:rsidR="00505526" w:rsidRDefault="00505526" w:rsidP="00505526">
            <w:pPr>
              <w:spacing w:after="0" w:line="240" w:lineRule="auto"/>
              <w:jc w:val="center"/>
              <w:rPr>
                <w:rFonts w:ascii="Arial Narrow" w:hAnsi="Arial Narrow"/>
                <w:noProof/>
                <w:sz w:val="20"/>
                <w:szCs w:val="20"/>
              </w:rPr>
            </w:pPr>
          </w:p>
          <w:p w14:paraId="7D2039CE" w14:textId="77777777" w:rsidR="00C12D39" w:rsidRDefault="00C12D39" w:rsidP="00505526">
            <w:pPr>
              <w:spacing w:after="0" w:line="240" w:lineRule="auto"/>
              <w:jc w:val="center"/>
              <w:rPr>
                <w:rFonts w:ascii="Arial Narrow" w:hAnsi="Arial Narrow"/>
                <w:noProof/>
                <w:sz w:val="20"/>
                <w:szCs w:val="20"/>
              </w:rPr>
            </w:pPr>
          </w:p>
          <w:p w14:paraId="1E5F67C2" w14:textId="66E86965"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 xml:space="preserve">Enrique Muñoz Goncen </w:t>
            </w:r>
          </w:p>
          <w:p w14:paraId="4D1C4ACD"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Dirección General de Geografía y Medio Ambiente</w:t>
            </w:r>
          </w:p>
          <w:p w14:paraId="516E85B2"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Director General Adjunto de Información </w:t>
            </w:r>
          </w:p>
          <w:p w14:paraId="180BD4BC"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Geográfica Básica</w:t>
            </w:r>
          </w:p>
          <w:p w14:paraId="4B262D86" w14:textId="2DCFC41F" w:rsidR="00594E2F" w:rsidRPr="00943CA9" w:rsidRDefault="00505526" w:rsidP="00C12D39">
            <w:pPr>
              <w:spacing w:after="0" w:line="240" w:lineRule="auto"/>
              <w:jc w:val="center"/>
              <w:rPr>
                <w:rFonts w:ascii="Arial Narrow" w:hAnsi="Arial Narrow"/>
                <w:sz w:val="20"/>
                <w:szCs w:val="20"/>
              </w:rPr>
            </w:pPr>
            <w:r w:rsidRPr="00943CA9">
              <w:rPr>
                <w:rFonts w:ascii="Arial Narrow" w:hAnsi="Arial Narrow"/>
                <w:sz w:val="20"/>
                <w:szCs w:val="20"/>
              </w:rPr>
              <w:t>Invitado</w:t>
            </w:r>
          </w:p>
        </w:tc>
      </w:tr>
      <w:tr w:rsidR="00594E2F" w:rsidRPr="007764B0" w14:paraId="296E7C38" w14:textId="77777777" w:rsidTr="00C12D39">
        <w:trPr>
          <w:trHeight w:val="2563"/>
          <w:jc w:val="center"/>
        </w:trPr>
        <w:tc>
          <w:tcPr>
            <w:tcW w:w="4416" w:type="dxa"/>
            <w:tcBorders>
              <w:bottom w:val="single" w:sz="4" w:space="0" w:color="auto"/>
              <w:right w:val="single" w:sz="4" w:space="0" w:color="auto"/>
            </w:tcBorders>
          </w:tcPr>
          <w:p w14:paraId="1D44437D" w14:textId="77777777" w:rsidR="00594E2F" w:rsidRPr="00943CA9" w:rsidRDefault="00594E2F" w:rsidP="00C07655">
            <w:pPr>
              <w:spacing w:after="0" w:line="240" w:lineRule="auto"/>
              <w:jc w:val="center"/>
              <w:rPr>
                <w:rFonts w:ascii="Arial Narrow" w:hAnsi="Arial Narrow"/>
                <w:sz w:val="20"/>
                <w:szCs w:val="20"/>
              </w:rPr>
            </w:pPr>
          </w:p>
          <w:p w14:paraId="5EDDE2F5" w14:textId="77777777" w:rsidR="00594E2F" w:rsidRPr="00943CA9" w:rsidRDefault="00594E2F" w:rsidP="00C07655">
            <w:pPr>
              <w:spacing w:after="0" w:line="240" w:lineRule="auto"/>
              <w:jc w:val="center"/>
              <w:rPr>
                <w:rFonts w:ascii="Arial Narrow" w:hAnsi="Arial Narrow"/>
                <w:sz w:val="20"/>
                <w:szCs w:val="20"/>
              </w:rPr>
            </w:pPr>
          </w:p>
          <w:p w14:paraId="0158B4F6" w14:textId="77777777" w:rsidR="00512CA2" w:rsidRPr="00943CA9" w:rsidRDefault="00512CA2" w:rsidP="00C07655">
            <w:pPr>
              <w:spacing w:after="0" w:line="240" w:lineRule="auto"/>
              <w:jc w:val="center"/>
              <w:rPr>
                <w:rFonts w:ascii="Arial Narrow" w:hAnsi="Arial Narrow"/>
                <w:sz w:val="20"/>
                <w:szCs w:val="20"/>
              </w:rPr>
            </w:pPr>
          </w:p>
          <w:p w14:paraId="432300AF" w14:textId="77777777" w:rsidR="00512CA2" w:rsidRPr="00943CA9" w:rsidRDefault="00512CA2" w:rsidP="00C07655">
            <w:pPr>
              <w:spacing w:after="0" w:line="240" w:lineRule="auto"/>
              <w:jc w:val="center"/>
              <w:rPr>
                <w:rFonts w:ascii="Arial Narrow" w:hAnsi="Arial Narrow"/>
                <w:sz w:val="20"/>
                <w:szCs w:val="20"/>
              </w:rPr>
            </w:pPr>
          </w:p>
          <w:p w14:paraId="0B38E605" w14:textId="77777777" w:rsidR="00505526" w:rsidRDefault="00505526" w:rsidP="00505526">
            <w:pPr>
              <w:spacing w:after="0" w:line="240" w:lineRule="auto"/>
              <w:jc w:val="center"/>
              <w:rPr>
                <w:rFonts w:ascii="Arial Narrow" w:hAnsi="Arial Narrow"/>
                <w:sz w:val="20"/>
                <w:szCs w:val="20"/>
              </w:rPr>
            </w:pPr>
          </w:p>
          <w:p w14:paraId="59FDF283" w14:textId="1B93ABF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Ulises Pastrana Estrada </w:t>
            </w:r>
          </w:p>
          <w:p w14:paraId="7E4D61C1"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Dirección General de Geografía y Medio Ambiente</w:t>
            </w:r>
          </w:p>
          <w:p w14:paraId="79AC24F7"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Jefe de Departamento de modelo de calidad </w:t>
            </w:r>
          </w:p>
          <w:p w14:paraId="5C1321AC" w14:textId="77777777" w:rsidR="00505526" w:rsidRPr="00943CA9" w:rsidRDefault="00505526" w:rsidP="00505526">
            <w:pPr>
              <w:spacing w:after="0" w:line="240" w:lineRule="auto"/>
              <w:jc w:val="center"/>
              <w:rPr>
                <w:rFonts w:ascii="Calibri" w:hAnsi="Calibri" w:cs="Calibri"/>
                <w:lang w:val="es-ES"/>
              </w:rPr>
            </w:pPr>
            <w:r w:rsidRPr="00943CA9">
              <w:rPr>
                <w:rFonts w:ascii="Arial Narrow" w:hAnsi="Arial Narrow"/>
                <w:sz w:val="20"/>
                <w:szCs w:val="20"/>
              </w:rPr>
              <w:t>de datos espaciales</w:t>
            </w:r>
          </w:p>
          <w:p w14:paraId="30DDFFB6" w14:textId="64FFACC2" w:rsidR="00594E2F"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Invitado</w:t>
            </w:r>
          </w:p>
          <w:p w14:paraId="625980F0" w14:textId="54CCC60B" w:rsidR="00594E2F" w:rsidRPr="00943CA9" w:rsidRDefault="00594E2F"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1EB47572" w14:textId="77777777" w:rsidR="00594E2F" w:rsidRPr="00943CA9" w:rsidRDefault="00594E2F" w:rsidP="00C07655">
            <w:pPr>
              <w:spacing w:after="0" w:line="240" w:lineRule="auto"/>
              <w:jc w:val="center"/>
              <w:rPr>
                <w:rFonts w:ascii="Arial Narrow" w:hAnsi="Arial Narrow"/>
                <w:sz w:val="20"/>
                <w:szCs w:val="20"/>
              </w:rPr>
            </w:pPr>
          </w:p>
          <w:p w14:paraId="0C0A4C5E" w14:textId="77777777" w:rsidR="00594E2F" w:rsidRPr="00943CA9" w:rsidRDefault="00594E2F" w:rsidP="00C07655">
            <w:pPr>
              <w:spacing w:after="0" w:line="240" w:lineRule="auto"/>
              <w:jc w:val="center"/>
              <w:rPr>
                <w:rFonts w:ascii="Arial Narrow" w:hAnsi="Arial Narrow"/>
                <w:sz w:val="20"/>
                <w:szCs w:val="20"/>
              </w:rPr>
            </w:pPr>
          </w:p>
          <w:p w14:paraId="02205D3C" w14:textId="77777777" w:rsidR="00594E2F" w:rsidRPr="00943CA9" w:rsidRDefault="00594E2F" w:rsidP="00C07655">
            <w:pPr>
              <w:spacing w:after="0" w:line="240" w:lineRule="auto"/>
              <w:jc w:val="center"/>
              <w:rPr>
                <w:rFonts w:ascii="Arial Narrow" w:hAnsi="Arial Narrow"/>
                <w:sz w:val="20"/>
                <w:szCs w:val="20"/>
              </w:rPr>
            </w:pPr>
          </w:p>
          <w:p w14:paraId="2EA58B48" w14:textId="0E23C735" w:rsidR="00512CA2" w:rsidRDefault="00512CA2" w:rsidP="00C07655">
            <w:pPr>
              <w:spacing w:after="0" w:line="240" w:lineRule="auto"/>
              <w:jc w:val="center"/>
              <w:rPr>
                <w:rFonts w:ascii="Arial Narrow" w:hAnsi="Arial Narrow"/>
                <w:sz w:val="20"/>
                <w:szCs w:val="20"/>
              </w:rPr>
            </w:pPr>
          </w:p>
          <w:p w14:paraId="1FDD23C0" w14:textId="77777777" w:rsidR="00512CA2" w:rsidRPr="00943CA9" w:rsidRDefault="00512CA2" w:rsidP="00C07655">
            <w:pPr>
              <w:spacing w:after="0" w:line="240" w:lineRule="auto"/>
              <w:jc w:val="center"/>
              <w:rPr>
                <w:rFonts w:ascii="Arial Narrow" w:hAnsi="Arial Narrow"/>
                <w:sz w:val="20"/>
                <w:szCs w:val="20"/>
              </w:rPr>
            </w:pPr>
          </w:p>
          <w:p w14:paraId="0D161550" w14:textId="77777777" w:rsidR="00C12D39" w:rsidRDefault="00C12D39" w:rsidP="00505526">
            <w:pPr>
              <w:spacing w:after="0" w:line="240" w:lineRule="auto"/>
              <w:jc w:val="center"/>
              <w:rPr>
                <w:rFonts w:ascii="Arial Narrow" w:hAnsi="Arial Narrow"/>
                <w:noProof/>
                <w:sz w:val="20"/>
                <w:szCs w:val="20"/>
              </w:rPr>
            </w:pPr>
          </w:p>
          <w:p w14:paraId="40E66A3C" w14:textId="75A66FA5"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Jocabet de la Rosa Gudiño</w:t>
            </w:r>
          </w:p>
          <w:p w14:paraId="62865969"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Dirección General de Geografía y Medio Ambiente</w:t>
            </w:r>
          </w:p>
          <w:p w14:paraId="5720F446"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 xml:space="preserve"> Subdirectora de Documentación</w:t>
            </w:r>
          </w:p>
          <w:p w14:paraId="156D9EB6" w14:textId="29E862C8" w:rsidR="00444EFB" w:rsidRPr="00943CA9" w:rsidRDefault="00505526" w:rsidP="00505526">
            <w:pPr>
              <w:spacing w:after="0" w:line="240" w:lineRule="auto"/>
              <w:jc w:val="center"/>
              <w:rPr>
                <w:rFonts w:ascii="Arial Narrow" w:hAnsi="Arial Narrow"/>
                <w:sz w:val="20"/>
                <w:szCs w:val="20"/>
              </w:rPr>
            </w:pPr>
            <w:r w:rsidRPr="00943CA9">
              <w:rPr>
                <w:rFonts w:ascii="Arial Narrow" w:hAnsi="Arial Narrow"/>
                <w:noProof/>
                <w:sz w:val="20"/>
                <w:szCs w:val="20"/>
              </w:rPr>
              <w:t>Invitada</w:t>
            </w:r>
          </w:p>
        </w:tc>
      </w:tr>
      <w:tr w:rsidR="00512CA2" w:rsidRPr="007764B0" w14:paraId="382B430A" w14:textId="77777777" w:rsidTr="00C12D39">
        <w:trPr>
          <w:trHeight w:val="2563"/>
          <w:jc w:val="center"/>
        </w:trPr>
        <w:tc>
          <w:tcPr>
            <w:tcW w:w="4416" w:type="dxa"/>
            <w:tcBorders>
              <w:bottom w:val="single" w:sz="4" w:space="0" w:color="auto"/>
              <w:right w:val="single" w:sz="4" w:space="0" w:color="auto"/>
            </w:tcBorders>
          </w:tcPr>
          <w:p w14:paraId="0EA02A7E" w14:textId="77777777" w:rsidR="00512CA2" w:rsidRPr="00943CA9" w:rsidRDefault="00512CA2" w:rsidP="00C07655">
            <w:pPr>
              <w:spacing w:after="0" w:line="240" w:lineRule="auto"/>
              <w:jc w:val="center"/>
              <w:rPr>
                <w:rFonts w:ascii="Arial Narrow" w:hAnsi="Arial Narrow"/>
                <w:sz w:val="20"/>
                <w:szCs w:val="20"/>
              </w:rPr>
            </w:pPr>
          </w:p>
          <w:p w14:paraId="318AD574" w14:textId="77777777" w:rsidR="00512CA2" w:rsidRPr="00943CA9" w:rsidRDefault="00512CA2" w:rsidP="00C07655">
            <w:pPr>
              <w:spacing w:after="0" w:line="240" w:lineRule="auto"/>
              <w:jc w:val="center"/>
              <w:rPr>
                <w:rFonts w:ascii="Arial Narrow" w:hAnsi="Arial Narrow"/>
                <w:sz w:val="20"/>
                <w:szCs w:val="20"/>
              </w:rPr>
            </w:pPr>
          </w:p>
          <w:p w14:paraId="362B8707" w14:textId="77777777" w:rsidR="00512CA2" w:rsidRPr="00943CA9" w:rsidRDefault="00512CA2" w:rsidP="00C07655">
            <w:pPr>
              <w:spacing w:after="0" w:line="240" w:lineRule="auto"/>
              <w:jc w:val="center"/>
              <w:rPr>
                <w:rFonts w:ascii="Arial Narrow" w:hAnsi="Arial Narrow"/>
                <w:sz w:val="20"/>
                <w:szCs w:val="20"/>
              </w:rPr>
            </w:pPr>
          </w:p>
          <w:p w14:paraId="3EE7E0C0" w14:textId="77777777" w:rsidR="00512CA2" w:rsidRPr="00943CA9" w:rsidRDefault="00512CA2" w:rsidP="00C07655">
            <w:pPr>
              <w:spacing w:after="0" w:line="240" w:lineRule="auto"/>
              <w:jc w:val="center"/>
              <w:rPr>
                <w:rFonts w:ascii="Arial Narrow" w:hAnsi="Arial Narrow"/>
                <w:sz w:val="20"/>
                <w:szCs w:val="20"/>
              </w:rPr>
            </w:pPr>
          </w:p>
          <w:p w14:paraId="0B1F6388" w14:textId="77777777" w:rsidR="00505526" w:rsidRDefault="00505526" w:rsidP="00505526">
            <w:pPr>
              <w:spacing w:after="0" w:line="240" w:lineRule="auto"/>
              <w:jc w:val="center"/>
              <w:rPr>
                <w:rFonts w:ascii="Arial Narrow" w:hAnsi="Arial Narrow"/>
                <w:noProof/>
                <w:sz w:val="20"/>
                <w:szCs w:val="20"/>
              </w:rPr>
            </w:pPr>
          </w:p>
          <w:p w14:paraId="78C69C29" w14:textId="77777777" w:rsidR="00C12D39" w:rsidRDefault="00C12D39" w:rsidP="00505526">
            <w:pPr>
              <w:spacing w:after="0" w:line="240" w:lineRule="auto"/>
              <w:jc w:val="center"/>
              <w:rPr>
                <w:rFonts w:ascii="Arial Narrow" w:hAnsi="Arial Narrow"/>
                <w:noProof/>
                <w:sz w:val="20"/>
                <w:szCs w:val="20"/>
              </w:rPr>
            </w:pPr>
          </w:p>
          <w:p w14:paraId="22FA9F38" w14:textId="36BC81A6"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Patricia Guadalupe Marín López</w:t>
            </w:r>
          </w:p>
          <w:p w14:paraId="03BADFFE" w14:textId="77777777" w:rsidR="00505526" w:rsidRPr="00943CA9" w:rsidRDefault="00505526" w:rsidP="00505526">
            <w:pPr>
              <w:spacing w:after="0" w:line="240" w:lineRule="auto"/>
              <w:rPr>
                <w:rFonts w:ascii="Arial Narrow" w:hAnsi="Arial Narrow"/>
                <w:noProof/>
                <w:sz w:val="20"/>
                <w:szCs w:val="20"/>
              </w:rPr>
            </w:pPr>
            <w:r w:rsidRPr="00943CA9">
              <w:rPr>
                <w:rFonts w:ascii="Arial Narrow" w:hAnsi="Arial Narrow"/>
                <w:noProof/>
                <w:sz w:val="20"/>
                <w:szCs w:val="20"/>
              </w:rPr>
              <w:t xml:space="preserve">      Dirección General de Geografía y Medio Ambiente</w:t>
            </w:r>
          </w:p>
          <w:p w14:paraId="332FD30A"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 xml:space="preserve">Directora de Desarrollo de Programas y Proyectos </w:t>
            </w:r>
          </w:p>
          <w:p w14:paraId="4CBFF036" w14:textId="77777777" w:rsidR="00505526" w:rsidRPr="00943CA9" w:rsidRDefault="00505526" w:rsidP="00505526">
            <w:pPr>
              <w:spacing w:after="0" w:line="240" w:lineRule="auto"/>
              <w:jc w:val="center"/>
              <w:rPr>
                <w:rFonts w:ascii="Arial Narrow" w:hAnsi="Arial Narrow"/>
                <w:noProof/>
                <w:sz w:val="20"/>
                <w:szCs w:val="20"/>
              </w:rPr>
            </w:pPr>
            <w:r w:rsidRPr="00943CA9">
              <w:rPr>
                <w:rFonts w:ascii="Arial Narrow" w:hAnsi="Arial Narrow"/>
                <w:noProof/>
                <w:sz w:val="20"/>
                <w:szCs w:val="20"/>
              </w:rPr>
              <w:t>de  Información Geográfica</w:t>
            </w:r>
          </w:p>
          <w:p w14:paraId="19485F94" w14:textId="619181F3" w:rsidR="00512CA2" w:rsidRPr="00943CA9" w:rsidRDefault="00505526" w:rsidP="00C12D39">
            <w:pPr>
              <w:spacing w:after="0" w:line="240" w:lineRule="auto"/>
              <w:jc w:val="center"/>
              <w:rPr>
                <w:rFonts w:ascii="Arial Narrow" w:hAnsi="Arial Narrow"/>
                <w:sz w:val="20"/>
                <w:szCs w:val="20"/>
              </w:rPr>
            </w:pPr>
            <w:r w:rsidRPr="00943CA9">
              <w:rPr>
                <w:rFonts w:ascii="Arial Narrow" w:hAnsi="Arial Narrow"/>
                <w:noProof/>
                <w:sz w:val="20"/>
                <w:szCs w:val="20"/>
              </w:rPr>
              <w:t>Invitada</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8877867" w14:textId="77777777" w:rsidR="00512CA2" w:rsidRPr="00943CA9" w:rsidRDefault="00512CA2" w:rsidP="00C07655">
            <w:pPr>
              <w:spacing w:after="0" w:line="240" w:lineRule="auto"/>
              <w:jc w:val="center"/>
              <w:rPr>
                <w:rFonts w:ascii="Arial Narrow" w:hAnsi="Arial Narrow"/>
                <w:sz w:val="20"/>
                <w:szCs w:val="20"/>
              </w:rPr>
            </w:pPr>
          </w:p>
          <w:p w14:paraId="5022AD68" w14:textId="77777777" w:rsidR="009E2971" w:rsidRPr="00943CA9" w:rsidRDefault="009E2971" w:rsidP="00C07655">
            <w:pPr>
              <w:spacing w:after="0" w:line="240" w:lineRule="auto"/>
              <w:jc w:val="center"/>
              <w:rPr>
                <w:rFonts w:ascii="Arial Narrow" w:hAnsi="Arial Narrow"/>
                <w:sz w:val="20"/>
                <w:szCs w:val="20"/>
              </w:rPr>
            </w:pPr>
          </w:p>
          <w:p w14:paraId="5D634C24" w14:textId="77777777" w:rsidR="009E2971" w:rsidRPr="00943CA9" w:rsidRDefault="009E2971" w:rsidP="00C07655">
            <w:pPr>
              <w:spacing w:after="0" w:line="240" w:lineRule="auto"/>
              <w:jc w:val="center"/>
              <w:rPr>
                <w:rFonts w:ascii="Arial Narrow" w:hAnsi="Arial Narrow"/>
                <w:sz w:val="20"/>
                <w:szCs w:val="20"/>
              </w:rPr>
            </w:pPr>
          </w:p>
          <w:p w14:paraId="456CE75B" w14:textId="77777777" w:rsidR="009E2971" w:rsidRPr="00943CA9" w:rsidRDefault="009E2971" w:rsidP="00C07655">
            <w:pPr>
              <w:spacing w:after="0" w:line="240" w:lineRule="auto"/>
              <w:jc w:val="center"/>
              <w:rPr>
                <w:rFonts w:ascii="Arial Narrow" w:hAnsi="Arial Narrow"/>
                <w:sz w:val="20"/>
                <w:szCs w:val="20"/>
              </w:rPr>
            </w:pPr>
          </w:p>
          <w:p w14:paraId="6305E3BA" w14:textId="77777777" w:rsidR="00505526" w:rsidRDefault="00505526" w:rsidP="00505526">
            <w:pPr>
              <w:spacing w:after="0" w:line="240" w:lineRule="auto"/>
              <w:jc w:val="center"/>
              <w:rPr>
                <w:rFonts w:ascii="Arial Narrow" w:hAnsi="Arial Narrow"/>
                <w:sz w:val="20"/>
                <w:szCs w:val="20"/>
              </w:rPr>
            </w:pPr>
          </w:p>
          <w:p w14:paraId="22EB3F82" w14:textId="77777777" w:rsidR="00505526" w:rsidRDefault="00505526" w:rsidP="00505526">
            <w:pPr>
              <w:spacing w:after="0" w:line="240" w:lineRule="auto"/>
              <w:jc w:val="center"/>
              <w:rPr>
                <w:rFonts w:ascii="Arial Narrow" w:hAnsi="Arial Narrow"/>
                <w:sz w:val="20"/>
                <w:szCs w:val="20"/>
              </w:rPr>
            </w:pPr>
          </w:p>
          <w:p w14:paraId="46A9F33C" w14:textId="77777777" w:rsidR="00F32EC5" w:rsidRDefault="00F32EC5" w:rsidP="00505526">
            <w:pPr>
              <w:spacing w:after="0" w:line="240" w:lineRule="auto"/>
              <w:jc w:val="center"/>
              <w:rPr>
                <w:rFonts w:ascii="Arial Narrow" w:hAnsi="Arial Narrow"/>
                <w:sz w:val="20"/>
                <w:szCs w:val="20"/>
              </w:rPr>
            </w:pPr>
          </w:p>
          <w:p w14:paraId="686098CE" w14:textId="6884B894"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Mauricio Acosta Gutiérrez</w:t>
            </w:r>
          </w:p>
          <w:p w14:paraId="5CD2FACA"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Presidencia</w:t>
            </w:r>
          </w:p>
          <w:p w14:paraId="24EBFD10"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Asesor Coordinador</w:t>
            </w:r>
          </w:p>
          <w:p w14:paraId="6B3700EC" w14:textId="0C5814F3" w:rsidR="009E2971"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Invitado</w:t>
            </w:r>
          </w:p>
        </w:tc>
      </w:tr>
      <w:tr w:rsidR="00594E2F" w:rsidRPr="00D3266F" w14:paraId="74D1AA50"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6EB7A049" w14:textId="77777777" w:rsidR="00594E2F" w:rsidRPr="00943CA9" w:rsidRDefault="00594E2F" w:rsidP="00C07655">
            <w:pPr>
              <w:spacing w:after="0" w:line="240" w:lineRule="auto"/>
              <w:jc w:val="center"/>
              <w:rPr>
                <w:rFonts w:ascii="Arial Narrow" w:hAnsi="Arial Narrow"/>
                <w:sz w:val="20"/>
                <w:szCs w:val="20"/>
              </w:rPr>
            </w:pPr>
          </w:p>
          <w:p w14:paraId="158CFF91" w14:textId="77777777" w:rsidR="00594E2F" w:rsidRPr="00943CA9" w:rsidRDefault="00594E2F" w:rsidP="00C07655">
            <w:pPr>
              <w:spacing w:after="0" w:line="240" w:lineRule="auto"/>
              <w:jc w:val="center"/>
              <w:rPr>
                <w:rFonts w:ascii="Arial Narrow" w:hAnsi="Arial Narrow"/>
                <w:sz w:val="20"/>
                <w:szCs w:val="20"/>
              </w:rPr>
            </w:pPr>
          </w:p>
          <w:p w14:paraId="5D3518A5" w14:textId="77777777" w:rsidR="00594E2F" w:rsidRPr="00943CA9" w:rsidRDefault="00594E2F" w:rsidP="00C07655">
            <w:pPr>
              <w:spacing w:after="0" w:line="240" w:lineRule="auto"/>
              <w:jc w:val="center"/>
              <w:rPr>
                <w:rFonts w:ascii="Arial Narrow" w:hAnsi="Arial Narrow"/>
                <w:sz w:val="20"/>
                <w:szCs w:val="20"/>
              </w:rPr>
            </w:pPr>
          </w:p>
          <w:p w14:paraId="58FF49E8" w14:textId="77777777" w:rsidR="00594E2F" w:rsidRPr="00943CA9" w:rsidRDefault="00594E2F" w:rsidP="00C07655">
            <w:pPr>
              <w:spacing w:after="0" w:line="240" w:lineRule="auto"/>
              <w:jc w:val="center"/>
              <w:rPr>
                <w:rFonts w:ascii="Arial Narrow" w:hAnsi="Arial Narrow"/>
                <w:sz w:val="20"/>
                <w:szCs w:val="20"/>
              </w:rPr>
            </w:pPr>
          </w:p>
          <w:p w14:paraId="54C32C8F" w14:textId="77777777" w:rsidR="009E2971" w:rsidRPr="00943CA9" w:rsidRDefault="009E2971" w:rsidP="00C07655">
            <w:pPr>
              <w:spacing w:after="0" w:line="240" w:lineRule="auto"/>
              <w:jc w:val="center"/>
              <w:rPr>
                <w:rFonts w:ascii="Arial Narrow" w:hAnsi="Arial Narrow"/>
                <w:sz w:val="20"/>
                <w:szCs w:val="20"/>
              </w:rPr>
            </w:pPr>
          </w:p>
          <w:p w14:paraId="5E915DA3" w14:textId="77777777" w:rsidR="00594E2F" w:rsidRPr="00943CA9" w:rsidRDefault="00594E2F" w:rsidP="00C07655">
            <w:pPr>
              <w:spacing w:after="0" w:line="240" w:lineRule="auto"/>
              <w:jc w:val="center"/>
              <w:rPr>
                <w:rFonts w:ascii="Arial Narrow" w:hAnsi="Arial Narrow"/>
                <w:sz w:val="20"/>
                <w:szCs w:val="20"/>
              </w:rPr>
            </w:pPr>
          </w:p>
          <w:p w14:paraId="4C42430D"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Gerardo Humberto Terrazas González</w:t>
            </w:r>
          </w:p>
          <w:p w14:paraId="25133ACB"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noProof/>
                <w:sz w:val="20"/>
                <w:szCs w:val="20"/>
              </w:rPr>
              <w:t>Dirección General de Geografía y Medio Ambiente</w:t>
            </w:r>
          </w:p>
          <w:p w14:paraId="6DC334E4"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Director de Métodos Geoestadísticos e Indicadores Posicionales (EV)</w:t>
            </w:r>
          </w:p>
          <w:p w14:paraId="04352AFF" w14:textId="74D1030A" w:rsidR="00594E2F"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06BF19AF" w14:textId="77777777" w:rsidR="00594E2F" w:rsidRPr="00943CA9" w:rsidRDefault="00594E2F" w:rsidP="00C07655">
            <w:pPr>
              <w:spacing w:after="0" w:line="240" w:lineRule="auto"/>
              <w:jc w:val="center"/>
              <w:rPr>
                <w:rFonts w:ascii="Arial Narrow" w:hAnsi="Arial Narrow"/>
                <w:sz w:val="20"/>
                <w:szCs w:val="20"/>
              </w:rPr>
            </w:pPr>
          </w:p>
          <w:p w14:paraId="6C490605" w14:textId="77777777" w:rsidR="00594E2F" w:rsidRPr="00943CA9" w:rsidRDefault="00594E2F" w:rsidP="00C07655">
            <w:pPr>
              <w:spacing w:after="0" w:line="240" w:lineRule="auto"/>
              <w:jc w:val="center"/>
              <w:rPr>
                <w:rFonts w:ascii="Arial Narrow" w:hAnsi="Arial Narrow"/>
                <w:sz w:val="20"/>
                <w:szCs w:val="20"/>
              </w:rPr>
            </w:pPr>
          </w:p>
          <w:p w14:paraId="4878D78A" w14:textId="77777777" w:rsidR="009E2971" w:rsidRPr="00943CA9" w:rsidRDefault="009E2971" w:rsidP="00C07655">
            <w:pPr>
              <w:spacing w:after="0" w:line="240" w:lineRule="auto"/>
              <w:jc w:val="center"/>
              <w:rPr>
                <w:rFonts w:ascii="Arial Narrow" w:hAnsi="Arial Narrow"/>
                <w:sz w:val="20"/>
                <w:szCs w:val="20"/>
              </w:rPr>
            </w:pPr>
          </w:p>
          <w:p w14:paraId="5EF1AE5C" w14:textId="77777777" w:rsidR="009E2971" w:rsidRPr="00943CA9" w:rsidRDefault="009E2971" w:rsidP="00C07655">
            <w:pPr>
              <w:spacing w:after="0" w:line="240" w:lineRule="auto"/>
              <w:jc w:val="center"/>
              <w:rPr>
                <w:rFonts w:ascii="Arial Narrow" w:hAnsi="Arial Narrow"/>
                <w:sz w:val="20"/>
                <w:szCs w:val="20"/>
              </w:rPr>
            </w:pPr>
          </w:p>
          <w:p w14:paraId="78BAE878" w14:textId="77777777" w:rsidR="00594E2F" w:rsidRPr="00943CA9" w:rsidRDefault="00594E2F" w:rsidP="00C07655">
            <w:pPr>
              <w:spacing w:after="0" w:line="240" w:lineRule="auto"/>
              <w:jc w:val="center"/>
              <w:rPr>
                <w:rFonts w:ascii="Arial Narrow" w:hAnsi="Arial Narrow"/>
                <w:sz w:val="20"/>
                <w:szCs w:val="20"/>
              </w:rPr>
            </w:pPr>
          </w:p>
          <w:p w14:paraId="0CF26CDC" w14:textId="77777777" w:rsidR="00505526" w:rsidRDefault="00505526" w:rsidP="00505526">
            <w:pPr>
              <w:spacing w:after="0" w:line="240" w:lineRule="auto"/>
              <w:jc w:val="center"/>
              <w:rPr>
                <w:rFonts w:ascii="Arial Narrow" w:hAnsi="Arial Narrow"/>
                <w:sz w:val="20"/>
                <w:szCs w:val="20"/>
              </w:rPr>
            </w:pPr>
          </w:p>
          <w:p w14:paraId="2D860BD6" w14:textId="77777777" w:rsidR="00F32EC5" w:rsidRDefault="00F32EC5" w:rsidP="00505526">
            <w:pPr>
              <w:spacing w:after="0" w:line="240" w:lineRule="auto"/>
              <w:jc w:val="center"/>
              <w:rPr>
                <w:rFonts w:ascii="Arial Narrow" w:hAnsi="Arial Narrow"/>
                <w:sz w:val="20"/>
                <w:szCs w:val="20"/>
              </w:rPr>
            </w:pPr>
          </w:p>
          <w:p w14:paraId="6ECC41BC" w14:textId="750A770C"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José Carlos Maldonado Báez</w:t>
            </w:r>
          </w:p>
          <w:p w14:paraId="2D02C920"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Presidencia</w:t>
            </w:r>
          </w:p>
          <w:p w14:paraId="5EEAA5F7"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Asesor Coordinador</w:t>
            </w:r>
          </w:p>
          <w:p w14:paraId="1FFAD532" w14:textId="6AEDF0A9" w:rsidR="00594E2F"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Invitado</w:t>
            </w:r>
            <w:r w:rsidR="009E2971" w:rsidRPr="00943CA9">
              <w:rPr>
                <w:rFonts w:ascii="Arial Narrow" w:hAnsi="Arial Narrow"/>
                <w:sz w:val="20"/>
                <w:szCs w:val="20"/>
              </w:rPr>
              <w:t xml:space="preserve"> </w:t>
            </w:r>
          </w:p>
        </w:tc>
      </w:tr>
      <w:tr w:rsidR="009E2971" w:rsidRPr="00D3266F" w14:paraId="70E9EF59"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2A7FC662" w14:textId="77777777" w:rsidR="009E2971" w:rsidRPr="00943CA9" w:rsidRDefault="009E2971" w:rsidP="00C07655">
            <w:pPr>
              <w:spacing w:after="0" w:line="240" w:lineRule="auto"/>
              <w:jc w:val="center"/>
              <w:rPr>
                <w:rFonts w:ascii="Arial Narrow" w:hAnsi="Arial Narrow"/>
                <w:sz w:val="20"/>
                <w:szCs w:val="20"/>
              </w:rPr>
            </w:pPr>
          </w:p>
          <w:p w14:paraId="02EA793E" w14:textId="77777777" w:rsidR="009E2971" w:rsidRPr="00943CA9" w:rsidRDefault="009E2971" w:rsidP="00C07655">
            <w:pPr>
              <w:spacing w:after="0" w:line="240" w:lineRule="auto"/>
              <w:jc w:val="center"/>
              <w:rPr>
                <w:rFonts w:ascii="Arial Narrow" w:hAnsi="Arial Narrow"/>
                <w:sz w:val="20"/>
                <w:szCs w:val="20"/>
              </w:rPr>
            </w:pPr>
          </w:p>
          <w:p w14:paraId="7839F89E" w14:textId="77777777" w:rsidR="009E2971" w:rsidRPr="00943CA9" w:rsidRDefault="009E2971" w:rsidP="00C07655">
            <w:pPr>
              <w:spacing w:after="0" w:line="240" w:lineRule="auto"/>
              <w:jc w:val="center"/>
              <w:rPr>
                <w:rFonts w:ascii="Arial Narrow" w:hAnsi="Arial Narrow"/>
                <w:sz w:val="20"/>
                <w:szCs w:val="20"/>
              </w:rPr>
            </w:pPr>
          </w:p>
          <w:p w14:paraId="5AB431A6" w14:textId="77777777" w:rsidR="00505526" w:rsidRDefault="00505526" w:rsidP="00505526">
            <w:pPr>
              <w:spacing w:after="0" w:line="240" w:lineRule="auto"/>
              <w:jc w:val="center"/>
              <w:rPr>
                <w:rFonts w:ascii="Arial Narrow" w:hAnsi="Arial Narrow"/>
                <w:sz w:val="20"/>
                <w:szCs w:val="20"/>
              </w:rPr>
            </w:pPr>
          </w:p>
          <w:p w14:paraId="390BB38F" w14:textId="77777777" w:rsidR="00505526" w:rsidRDefault="00505526" w:rsidP="00505526">
            <w:pPr>
              <w:spacing w:after="0" w:line="240" w:lineRule="auto"/>
              <w:jc w:val="center"/>
              <w:rPr>
                <w:rFonts w:ascii="Arial Narrow" w:hAnsi="Arial Narrow"/>
                <w:sz w:val="20"/>
                <w:szCs w:val="20"/>
              </w:rPr>
            </w:pPr>
          </w:p>
          <w:p w14:paraId="453F2535" w14:textId="77777777" w:rsidR="00CD6CE8" w:rsidRDefault="00CD6CE8" w:rsidP="00505526">
            <w:pPr>
              <w:spacing w:after="0" w:line="240" w:lineRule="auto"/>
              <w:jc w:val="center"/>
              <w:rPr>
                <w:rFonts w:ascii="Arial Narrow" w:hAnsi="Arial Narrow"/>
                <w:sz w:val="20"/>
                <w:szCs w:val="20"/>
              </w:rPr>
            </w:pPr>
          </w:p>
          <w:p w14:paraId="1ED9AE4A" w14:textId="4C391749"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Raymundo Pérez Rico</w:t>
            </w:r>
          </w:p>
          <w:p w14:paraId="2000096D"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Vicepresidencia</w:t>
            </w:r>
          </w:p>
          <w:p w14:paraId="3C766B72"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Director de Evaluación</w:t>
            </w:r>
          </w:p>
          <w:p w14:paraId="54E32356" w14:textId="77777777" w:rsidR="009E2971"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Invitado</w:t>
            </w:r>
          </w:p>
          <w:p w14:paraId="0DEFB43E" w14:textId="441AD827" w:rsidR="00505526" w:rsidRPr="00943CA9" w:rsidRDefault="00505526" w:rsidP="00505526">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3FE2551D" w14:textId="77777777" w:rsidR="009E2971" w:rsidRPr="00943CA9" w:rsidRDefault="009E2971" w:rsidP="00C07655">
            <w:pPr>
              <w:spacing w:after="0" w:line="240" w:lineRule="auto"/>
              <w:jc w:val="center"/>
              <w:rPr>
                <w:rFonts w:ascii="Arial Narrow" w:hAnsi="Arial Narrow"/>
                <w:sz w:val="20"/>
                <w:szCs w:val="20"/>
              </w:rPr>
            </w:pPr>
          </w:p>
          <w:p w14:paraId="68E801EA" w14:textId="77777777" w:rsidR="009E2971" w:rsidRPr="00943CA9" w:rsidRDefault="009E2971" w:rsidP="00C07655">
            <w:pPr>
              <w:spacing w:after="0" w:line="240" w:lineRule="auto"/>
              <w:jc w:val="center"/>
              <w:rPr>
                <w:rFonts w:ascii="Arial Narrow" w:hAnsi="Arial Narrow"/>
                <w:sz w:val="20"/>
                <w:szCs w:val="20"/>
              </w:rPr>
            </w:pPr>
          </w:p>
          <w:p w14:paraId="279E59AE" w14:textId="77777777" w:rsidR="009E2971" w:rsidRPr="00943CA9" w:rsidRDefault="009E2971" w:rsidP="00C07655">
            <w:pPr>
              <w:spacing w:after="0" w:line="240" w:lineRule="auto"/>
              <w:jc w:val="center"/>
              <w:rPr>
                <w:rFonts w:ascii="Arial Narrow" w:hAnsi="Arial Narrow"/>
                <w:sz w:val="20"/>
                <w:szCs w:val="20"/>
              </w:rPr>
            </w:pPr>
          </w:p>
          <w:p w14:paraId="00E342BA" w14:textId="77777777" w:rsidR="009E2971" w:rsidRPr="00943CA9" w:rsidRDefault="009E2971" w:rsidP="00C07655">
            <w:pPr>
              <w:spacing w:after="0" w:line="240" w:lineRule="auto"/>
              <w:jc w:val="center"/>
              <w:rPr>
                <w:rFonts w:ascii="Arial Narrow" w:hAnsi="Arial Narrow"/>
                <w:sz w:val="20"/>
                <w:szCs w:val="20"/>
              </w:rPr>
            </w:pPr>
          </w:p>
          <w:p w14:paraId="59D51B91" w14:textId="77777777" w:rsidR="00CD6CE8" w:rsidRDefault="00CD6CE8" w:rsidP="00505526">
            <w:pPr>
              <w:spacing w:after="0" w:line="240" w:lineRule="auto"/>
              <w:jc w:val="center"/>
              <w:rPr>
                <w:rFonts w:ascii="Arial Narrow" w:hAnsi="Arial Narrow"/>
                <w:sz w:val="20"/>
                <w:szCs w:val="20"/>
              </w:rPr>
            </w:pPr>
          </w:p>
          <w:p w14:paraId="12D06134" w14:textId="77777777" w:rsidR="00CD6CE8" w:rsidRDefault="00CD6CE8" w:rsidP="00505526">
            <w:pPr>
              <w:spacing w:after="0" w:line="240" w:lineRule="auto"/>
              <w:jc w:val="center"/>
              <w:rPr>
                <w:rFonts w:ascii="Arial Narrow" w:hAnsi="Arial Narrow"/>
                <w:sz w:val="20"/>
                <w:szCs w:val="20"/>
              </w:rPr>
            </w:pPr>
          </w:p>
          <w:p w14:paraId="62FBC9FD" w14:textId="19740429"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Rocío Stefany Olmos Loya</w:t>
            </w:r>
          </w:p>
          <w:p w14:paraId="7080CF57" w14:textId="6D104EF1"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Dirección Ejecutiva del </w:t>
            </w:r>
            <w:r w:rsidR="00D76C69">
              <w:rPr>
                <w:rFonts w:ascii="Arial Narrow" w:hAnsi="Arial Narrow"/>
                <w:sz w:val="20"/>
                <w:szCs w:val="20"/>
              </w:rPr>
              <w:t>Subs</w:t>
            </w:r>
            <w:r w:rsidRPr="00943CA9">
              <w:rPr>
                <w:rFonts w:ascii="Arial Narrow" w:hAnsi="Arial Narrow"/>
                <w:sz w:val="20"/>
                <w:szCs w:val="20"/>
              </w:rPr>
              <w:t>istema</w:t>
            </w:r>
            <w:r w:rsidR="00D76C69">
              <w:rPr>
                <w:rFonts w:ascii="Arial Narrow" w:hAnsi="Arial Narrow"/>
                <w:sz w:val="20"/>
                <w:szCs w:val="20"/>
              </w:rPr>
              <w:t xml:space="preserve"> Nacional de Información de Gobierno, Seguridad Pública e Impartición de Justicia</w:t>
            </w:r>
          </w:p>
          <w:p w14:paraId="189F340B"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Directora Ejecutiva del Subsistema</w:t>
            </w:r>
          </w:p>
          <w:p w14:paraId="06F144D2" w14:textId="2E9C5227" w:rsidR="009E2971"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Invitada</w:t>
            </w:r>
          </w:p>
        </w:tc>
      </w:tr>
      <w:tr w:rsidR="00D206CE" w:rsidRPr="00D3266F" w14:paraId="54B4859D"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06311500" w14:textId="77777777" w:rsidR="00D206CE" w:rsidRPr="00943CA9" w:rsidRDefault="00D206CE" w:rsidP="00C07655">
            <w:pPr>
              <w:spacing w:after="0" w:line="240" w:lineRule="auto"/>
              <w:jc w:val="center"/>
              <w:rPr>
                <w:rFonts w:ascii="Arial Narrow" w:hAnsi="Arial Narrow"/>
                <w:sz w:val="20"/>
                <w:szCs w:val="20"/>
              </w:rPr>
            </w:pPr>
          </w:p>
          <w:p w14:paraId="37DDADA4" w14:textId="77777777" w:rsidR="00D206CE" w:rsidRPr="00943CA9" w:rsidRDefault="00D206CE" w:rsidP="00C07655">
            <w:pPr>
              <w:spacing w:after="0" w:line="240" w:lineRule="auto"/>
              <w:jc w:val="center"/>
              <w:rPr>
                <w:rFonts w:ascii="Arial Narrow" w:hAnsi="Arial Narrow"/>
                <w:sz w:val="20"/>
                <w:szCs w:val="20"/>
              </w:rPr>
            </w:pPr>
          </w:p>
          <w:p w14:paraId="45DE6DB5" w14:textId="77777777" w:rsidR="00D206CE" w:rsidRPr="00943CA9" w:rsidRDefault="00D206CE" w:rsidP="00C07655">
            <w:pPr>
              <w:spacing w:after="0" w:line="240" w:lineRule="auto"/>
              <w:jc w:val="center"/>
              <w:rPr>
                <w:rFonts w:ascii="Arial Narrow" w:hAnsi="Arial Narrow"/>
                <w:sz w:val="20"/>
                <w:szCs w:val="20"/>
              </w:rPr>
            </w:pPr>
          </w:p>
          <w:p w14:paraId="437BA839" w14:textId="77777777" w:rsidR="00505526" w:rsidRDefault="00505526" w:rsidP="00505526">
            <w:pPr>
              <w:spacing w:after="0" w:line="240" w:lineRule="auto"/>
              <w:jc w:val="center"/>
              <w:rPr>
                <w:rFonts w:ascii="Arial Narrow" w:hAnsi="Arial Narrow"/>
                <w:sz w:val="20"/>
                <w:szCs w:val="20"/>
              </w:rPr>
            </w:pPr>
          </w:p>
          <w:p w14:paraId="02EAEF78" w14:textId="77777777" w:rsidR="00CD6CE8" w:rsidRDefault="00CD6CE8" w:rsidP="00505526">
            <w:pPr>
              <w:spacing w:after="0" w:line="240" w:lineRule="auto"/>
              <w:jc w:val="center"/>
              <w:rPr>
                <w:rFonts w:ascii="Arial Narrow" w:hAnsi="Arial Narrow"/>
                <w:sz w:val="20"/>
                <w:szCs w:val="20"/>
              </w:rPr>
            </w:pPr>
          </w:p>
          <w:p w14:paraId="311EA64A" w14:textId="77777777" w:rsidR="00CD6CE8" w:rsidRDefault="00CD6CE8" w:rsidP="00505526">
            <w:pPr>
              <w:spacing w:after="0" w:line="240" w:lineRule="auto"/>
              <w:jc w:val="center"/>
              <w:rPr>
                <w:rFonts w:ascii="Arial Narrow" w:hAnsi="Arial Narrow"/>
                <w:sz w:val="20"/>
                <w:szCs w:val="20"/>
              </w:rPr>
            </w:pPr>
          </w:p>
          <w:p w14:paraId="793070C1" w14:textId="38AF1E00" w:rsidR="00505526" w:rsidRPr="00505526" w:rsidRDefault="00505526" w:rsidP="00505526">
            <w:pPr>
              <w:spacing w:after="0" w:line="240" w:lineRule="auto"/>
              <w:jc w:val="center"/>
              <w:rPr>
                <w:rFonts w:ascii="Arial Narrow" w:hAnsi="Arial Narrow"/>
                <w:sz w:val="20"/>
                <w:szCs w:val="20"/>
              </w:rPr>
            </w:pPr>
            <w:r w:rsidRPr="00505526">
              <w:rPr>
                <w:rFonts w:ascii="Arial Narrow" w:hAnsi="Arial Narrow"/>
                <w:sz w:val="20"/>
                <w:szCs w:val="20"/>
              </w:rPr>
              <w:t>Francisco Javier Medina Parra</w:t>
            </w:r>
          </w:p>
          <w:p w14:paraId="52628948" w14:textId="77777777" w:rsidR="00505526" w:rsidRPr="00505526" w:rsidRDefault="00505526" w:rsidP="00505526">
            <w:pPr>
              <w:spacing w:after="0" w:line="240" w:lineRule="auto"/>
              <w:jc w:val="center"/>
              <w:rPr>
                <w:rFonts w:ascii="Arial Narrow" w:hAnsi="Arial Narrow"/>
                <w:sz w:val="20"/>
                <w:szCs w:val="20"/>
              </w:rPr>
            </w:pPr>
            <w:r w:rsidRPr="00505526">
              <w:rPr>
                <w:rFonts w:ascii="Arial Narrow" w:hAnsi="Arial Narrow"/>
                <w:sz w:val="20"/>
                <w:szCs w:val="20"/>
              </w:rPr>
              <w:t>Dirección General de Geografía y Medio Ambiente</w:t>
            </w:r>
          </w:p>
          <w:p w14:paraId="29398206" w14:textId="77777777" w:rsidR="00505526" w:rsidRPr="00505526" w:rsidRDefault="00505526" w:rsidP="00505526">
            <w:pPr>
              <w:spacing w:after="0" w:line="240" w:lineRule="auto"/>
              <w:jc w:val="center"/>
              <w:rPr>
                <w:rFonts w:ascii="Arial Narrow" w:hAnsi="Arial Narrow"/>
                <w:sz w:val="20"/>
                <w:szCs w:val="20"/>
              </w:rPr>
            </w:pPr>
            <w:r w:rsidRPr="00505526">
              <w:rPr>
                <w:rFonts w:ascii="Arial Narrow" w:hAnsi="Arial Narrow"/>
                <w:sz w:val="20"/>
                <w:szCs w:val="20"/>
              </w:rPr>
              <w:t xml:space="preserve"> Director del marco geodésico</w:t>
            </w:r>
          </w:p>
          <w:p w14:paraId="4AEAB10F" w14:textId="1E3DE51E" w:rsidR="00D206CE" w:rsidRPr="00943CA9" w:rsidRDefault="00505526" w:rsidP="00505526">
            <w:pPr>
              <w:spacing w:after="0" w:line="240" w:lineRule="auto"/>
              <w:jc w:val="center"/>
              <w:rPr>
                <w:rFonts w:ascii="Calibri" w:hAnsi="Calibri" w:cs="Calibri"/>
                <w:lang w:val="es-ES"/>
              </w:rPr>
            </w:pPr>
            <w:r w:rsidRPr="00505526">
              <w:rPr>
                <w:rFonts w:ascii="Arial Narrow" w:hAnsi="Arial Narrow"/>
                <w:sz w:val="20"/>
                <w:szCs w:val="20"/>
              </w:rPr>
              <w:t xml:space="preserve"> 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CF58941" w14:textId="77777777" w:rsidR="003428BA" w:rsidRPr="00943CA9" w:rsidRDefault="003428BA" w:rsidP="00C07655">
            <w:pPr>
              <w:spacing w:after="0" w:line="240" w:lineRule="auto"/>
              <w:jc w:val="center"/>
              <w:rPr>
                <w:rFonts w:ascii="Arial Narrow" w:hAnsi="Arial Narrow"/>
                <w:sz w:val="20"/>
                <w:szCs w:val="20"/>
              </w:rPr>
            </w:pPr>
          </w:p>
          <w:p w14:paraId="0D865B24" w14:textId="77777777" w:rsidR="003428BA" w:rsidRPr="00943CA9" w:rsidRDefault="003428BA" w:rsidP="00C07655">
            <w:pPr>
              <w:spacing w:after="0" w:line="240" w:lineRule="auto"/>
              <w:jc w:val="center"/>
              <w:rPr>
                <w:rFonts w:ascii="Arial Narrow" w:hAnsi="Arial Narrow"/>
                <w:sz w:val="20"/>
                <w:szCs w:val="20"/>
              </w:rPr>
            </w:pPr>
          </w:p>
          <w:p w14:paraId="1E43DC15" w14:textId="77777777" w:rsidR="003428BA" w:rsidRPr="00943CA9" w:rsidRDefault="003428BA" w:rsidP="00C07655">
            <w:pPr>
              <w:spacing w:after="0" w:line="240" w:lineRule="auto"/>
              <w:jc w:val="center"/>
              <w:rPr>
                <w:rFonts w:ascii="Arial Narrow" w:hAnsi="Arial Narrow"/>
                <w:sz w:val="20"/>
                <w:szCs w:val="20"/>
              </w:rPr>
            </w:pPr>
          </w:p>
          <w:p w14:paraId="4C35B15F" w14:textId="77777777" w:rsidR="003428BA" w:rsidRPr="00943CA9" w:rsidRDefault="003428BA" w:rsidP="00C07655">
            <w:pPr>
              <w:spacing w:after="0" w:line="240" w:lineRule="auto"/>
              <w:jc w:val="center"/>
              <w:rPr>
                <w:rFonts w:ascii="Arial Narrow" w:hAnsi="Arial Narrow"/>
                <w:sz w:val="20"/>
                <w:szCs w:val="20"/>
              </w:rPr>
            </w:pPr>
          </w:p>
          <w:p w14:paraId="024B42BB" w14:textId="77777777" w:rsidR="00CD6CE8" w:rsidRDefault="00CD6CE8" w:rsidP="00505526">
            <w:pPr>
              <w:spacing w:after="0" w:line="240" w:lineRule="auto"/>
              <w:jc w:val="center"/>
              <w:rPr>
                <w:rFonts w:ascii="Arial Narrow" w:hAnsi="Arial Narrow"/>
                <w:sz w:val="20"/>
                <w:szCs w:val="20"/>
              </w:rPr>
            </w:pPr>
          </w:p>
          <w:p w14:paraId="5D489849" w14:textId="77777777" w:rsidR="00CD6CE8" w:rsidRDefault="00CD6CE8" w:rsidP="00505526">
            <w:pPr>
              <w:spacing w:after="0" w:line="240" w:lineRule="auto"/>
              <w:jc w:val="center"/>
              <w:rPr>
                <w:rFonts w:ascii="Arial Narrow" w:hAnsi="Arial Narrow"/>
                <w:sz w:val="20"/>
                <w:szCs w:val="20"/>
              </w:rPr>
            </w:pPr>
          </w:p>
          <w:p w14:paraId="15287967" w14:textId="665EC8C2"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Nuria Torroja Mateu</w:t>
            </w:r>
          </w:p>
          <w:p w14:paraId="4CC62288"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irección General de Integración, Análisis e Investigación</w:t>
            </w:r>
          </w:p>
          <w:p w14:paraId="6827AB7F"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irectora de Aseguramiento de la Calidad</w:t>
            </w:r>
          </w:p>
          <w:p w14:paraId="2897701B" w14:textId="54EB1D26" w:rsidR="00D206CE" w:rsidRPr="00943CA9" w:rsidRDefault="00505526" w:rsidP="00505526">
            <w:pPr>
              <w:spacing w:after="0" w:line="240" w:lineRule="auto"/>
              <w:jc w:val="center"/>
              <w:rPr>
                <w:rFonts w:ascii="Calibri" w:hAnsi="Calibri" w:cs="Calibri"/>
              </w:rPr>
            </w:pPr>
            <w:r w:rsidRPr="00943CA9">
              <w:rPr>
                <w:rFonts w:ascii="Arial Narrow" w:hAnsi="Arial Narrow"/>
                <w:sz w:val="20"/>
                <w:szCs w:val="20"/>
              </w:rPr>
              <w:t>Invitada</w:t>
            </w:r>
          </w:p>
        </w:tc>
      </w:tr>
      <w:tr w:rsidR="0008049B" w:rsidRPr="00D3266F" w14:paraId="7FF3FFC5"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7B13A527" w14:textId="77777777" w:rsidR="0008049B" w:rsidRPr="00943CA9" w:rsidRDefault="0008049B" w:rsidP="00C07655">
            <w:pPr>
              <w:spacing w:after="0" w:line="240" w:lineRule="auto"/>
              <w:jc w:val="center"/>
              <w:rPr>
                <w:rFonts w:ascii="Arial Narrow" w:hAnsi="Arial Narrow"/>
                <w:sz w:val="20"/>
                <w:szCs w:val="20"/>
              </w:rPr>
            </w:pPr>
          </w:p>
          <w:p w14:paraId="3592AD91" w14:textId="77777777" w:rsidR="0008049B" w:rsidRPr="00943CA9" w:rsidRDefault="0008049B" w:rsidP="00C07655">
            <w:pPr>
              <w:spacing w:after="0" w:line="240" w:lineRule="auto"/>
              <w:jc w:val="center"/>
              <w:rPr>
                <w:rFonts w:ascii="Arial Narrow" w:hAnsi="Arial Narrow"/>
                <w:sz w:val="20"/>
                <w:szCs w:val="20"/>
              </w:rPr>
            </w:pPr>
          </w:p>
          <w:p w14:paraId="1F9FFCE7" w14:textId="77777777" w:rsidR="00505526" w:rsidRDefault="00505526" w:rsidP="00505526">
            <w:pPr>
              <w:spacing w:after="0" w:line="240" w:lineRule="auto"/>
              <w:jc w:val="center"/>
              <w:rPr>
                <w:rFonts w:ascii="Arial Narrow" w:hAnsi="Arial Narrow"/>
                <w:sz w:val="20"/>
                <w:szCs w:val="20"/>
              </w:rPr>
            </w:pPr>
          </w:p>
          <w:p w14:paraId="4BAFFC1E" w14:textId="77777777" w:rsidR="00505526" w:rsidRDefault="00505526" w:rsidP="00505526">
            <w:pPr>
              <w:spacing w:after="0" w:line="240" w:lineRule="auto"/>
              <w:jc w:val="center"/>
              <w:rPr>
                <w:rFonts w:ascii="Arial Narrow" w:hAnsi="Arial Narrow"/>
                <w:sz w:val="20"/>
                <w:szCs w:val="20"/>
              </w:rPr>
            </w:pPr>
          </w:p>
          <w:p w14:paraId="30F2EECF" w14:textId="77777777" w:rsidR="00CD6CE8" w:rsidRDefault="00CD6CE8" w:rsidP="00505526">
            <w:pPr>
              <w:spacing w:after="0" w:line="240" w:lineRule="auto"/>
              <w:jc w:val="center"/>
              <w:rPr>
                <w:rFonts w:ascii="Arial Narrow" w:hAnsi="Arial Narrow"/>
                <w:sz w:val="20"/>
                <w:szCs w:val="20"/>
              </w:rPr>
            </w:pPr>
          </w:p>
          <w:p w14:paraId="0F72996B" w14:textId="003CA0D6"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Andrea Ramírez Santiago</w:t>
            </w:r>
          </w:p>
          <w:p w14:paraId="3A7460DC"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Vicepresidencia</w:t>
            </w:r>
          </w:p>
          <w:p w14:paraId="1DB49A3C"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Subdirección de evaluación de información </w:t>
            </w:r>
          </w:p>
          <w:p w14:paraId="348DC01F"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geográfica y del medio ambiente</w:t>
            </w:r>
          </w:p>
          <w:p w14:paraId="23447214" w14:textId="2BD9ED2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 xml:space="preserve"> Invitada</w:t>
            </w:r>
            <w:r w:rsidR="0008049B" w:rsidRPr="00943CA9">
              <w:rPr>
                <w:rFonts w:ascii="Arial Narrow" w:hAnsi="Arial Narrow"/>
                <w:sz w:val="20"/>
                <w:szCs w:val="20"/>
              </w:rPr>
              <w:tab/>
            </w:r>
          </w:p>
          <w:p w14:paraId="48FB0072" w14:textId="410A7058" w:rsidR="0008049B" w:rsidRPr="00943CA9" w:rsidRDefault="0008049B" w:rsidP="00C07655">
            <w:pPr>
              <w:spacing w:after="0" w:line="240" w:lineRule="auto"/>
              <w:jc w:val="center"/>
              <w:rPr>
                <w:rFonts w:ascii="Arial Narrow" w:hAnsi="Arial Narrow"/>
                <w:sz w:val="20"/>
                <w:szCs w:val="20"/>
              </w:rPr>
            </w:pP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7D1EEF0" w14:textId="77777777" w:rsidR="0008049B" w:rsidRPr="00943CA9" w:rsidRDefault="0008049B" w:rsidP="00C07655">
            <w:pPr>
              <w:spacing w:after="0" w:line="240" w:lineRule="auto"/>
              <w:jc w:val="center"/>
              <w:rPr>
                <w:rFonts w:ascii="Arial Narrow" w:hAnsi="Arial Narrow"/>
                <w:sz w:val="20"/>
                <w:szCs w:val="20"/>
              </w:rPr>
            </w:pPr>
          </w:p>
          <w:p w14:paraId="50ABC52B" w14:textId="77777777" w:rsidR="0008049B" w:rsidRPr="00943CA9" w:rsidRDefault="0008049B" w:rsidP="00C07655">
            <w:pPr>
              <w:spacing w:after="0" w:line="240" w:lineRule="auto"/>
              <w:jc w:val="center"/>
              <w:rPr>
                <w:rFonts w:ascii="Arial Narrow" w:hAnsi="Arial Narrow"/>
                <w:sz w:val="20"/>
                <w:szCs w:val="20"/>
              </w:rPr>
            </w:pPr>
          </w:p>
          <w:p w14:paraId="464036C0" w14:textId="77777777" w:rsidR="0008049B" w:rsidRPr="00943CA9" w:rsidRDefault="0008049B" w:rsidP="00C07655">
            <w:pPr>
              <w:spacing w:after="0" w:line="240" w:lineRule="auto"/>
              <w:jc w:val="center"/>
              <w:rPr>
                <w:rFonts w:ascii="Arial Narrow" w:hAnsi="Arial Narrow"/>
                <w:sz w:val="20"/>
                <w:szCs w:val="20"/>
              </w:rPr>
            </w:pPr>
          </w:p>
          <w:p w14:paraId="60B62267" w14:textId="77777777" w:rsidR="0008049B" w:rsidRPr="00943CA9" w:rsidRDefault="0008049B" w:rsidP="00C07655">
            <w:pPr>
              <w:spacing w:after="0" w:line="240" w:lineRule="auto"/>
              <w:jc w:val="center"/>
              <w:rPr>
                <w:rFonts w:ascii="Arial Narrow" w:hAnsi="Arial Narrow"/>
                <w:sz w:val="20"/>
                <w:szCs w:val="20"/>
              </w:rPr>
            </w:pPr>
          </w:p>
          <w:p w14:paraId="4707537A" w14:textId="77777777" w:rsidR="00505526" w:rsidRDefault="00505526" w:rsidP="00505526">
            <w:pPr>
              <w:tabs>
                <w:tab w:val="left" w:pos="1260"/>
                <w:tab w:val="center" w:pos="2100"/>
              </w:tabs>
              <w:spacing w:after="0" w:line="240" w:lineRule="auto"/>
              <w:jc w:val="center"/>
              <w:rPr>
                <w:rFonts w:ascii="Arial Narrow" w:hAnsi="Arial Narrow"/>
                <w:sz w:val="20"/>
                <w:szCs w:val="20"/>
              </w:rPr>
            </w:pPr>
          </w:p>
          <w:p w14:paraId="036A965C" w14:textId="77777777" w:rsidR="00CD6CE8" w:rsidRDefault="00CD6CE8" w:rsidP="00505526">
            <w:pPr>
              <w:tabs>
                <w:tab w:val="left" w:pos="1260"/>
                <w:tab w:val="center" w:pos="2100"/>
              </w:tabs>
              <w:spacing w:after="0" w:line="240" w:lineRule="auto"/>
              <w:jc w:val="center"/>
              <w:rPr>
                <w:rFonts w:ascii="Arial Narrow" w:hAnsi="Arial Narrow"/>
                <w:sz w:val="20"/>
                <w:szCs w:val="20"/>
              </w:rPr>
            </w:pPr>
          </w:p>
          <w:p w14:paraId="4149D1FD" w14:textId="4663F2E8" w:rsidR="00505526" w:rsidRPr="00943CA9" w:rsidRDefault="00505526" w:rsidP="00505526">
            <w:pPr>
              <w:tabs>
                <w:tab w:val="left" w:pos="1260"/>
                <w:tab w:val="center" w:pos="2100"/>
              </w:tabs>
              <w:spacing w:after="0" w:line="240" w:lineRule="auto"/>
              <w:jc w:val="center"/>
              <w:rPr>
                <w:rFonts w:ascii="Arial Narrow" w:hAnsi="Arial Narrow"/>
                <w:sz w:val="20"/>
                <w:szCs w:val="20"/>
              </w:rPr>
            </w:pPr>
            <w:r w:rsidRPr="00943CA9">
              <w:rPr>
                <w:rFonts w:ascii="Arial Narrow" w:hAnsi="Arial Narrow"/>
                <w:sz w:val="20"/>
                <w:szCs w:val="20"/>
              </w:rPr>
              <w:t>Javier Sánchez Arellano</w:t>
            </w:r>
          </w:p>
          <w:p w14:paraId="4809AEA7" w14:textId="77777777" w:rsidR="00505526" w:rsidRPr="00943CA9" w:rsidRDefault="00505526" w:rsidP="00505526">
            <w:pPr>
              <w:tabs>
                <w:tab w:val="left" w:pos="1260"/>
                <w:tab w:val="center" w:pos="2100"/>
              </w:tabs>
              <w:spacing w:after="0" w:line="240" w:lineRule="auto"/>
              <w:jc w:val="center"/>
              <w:rPr>
                <w:rFonts w:ascii="Arial Narrow" w:hAnsi="Arial Narrow"/>
                <w:sz w:val="20"/>
                <w:szCs w:val="20"/>
              </w:rPr>
            </w:pPr>
            <w:r w:rsidRPr="00943CA9">
              <w:rPr>
                <w:rFonts w:ascii="Arial Narrow" w:hAnsi="Arial Narrow"/>
                <w:sz w:val="20"/>
                <w:szCs w:val="20"/>
              </w:rPr>
              <w:t>Dirección General de Geografía y Medio Ambiente</w:t>
            </w:r>
          </w:p>
          <w:p w14:paraId="367E0B0B" w14:textId="77777777" w:rsidR="00505526" w:rsidRPr="00943CA9" w:rsidRDefault="00505526" w:rsidP="00505526">
            <w:pPr>
              <w:tabs>
                <w:tab w:val="left" w:pos="1260"/>
                <w:tab w:val="center" w:pos="2100"/>
              </w:tabs>
              <w:spacing w:after="0" w:line="240" w:lineRule="auto"/>
              <w:jc w:val="center"/>
              <w:rPr>
                <w:rFonts w:ascii="Arial Narrow" w:hAnsi="Arial Narrow"/>
                <w:sz w:val="20"/>
                <w:szCs w:val="20"/>
              </w:rPr>
            </w:pPr>
            <w:r w:rsidRPr="00943CA9">
              <w:rPr>
                <w:rFonts w:ascii="Arial Narrow" w:hAnsi="Arial Narrow"/>
                <w:sz w:val="20"/>
                <w:szCs w:val="20"/>
              </w:rPr>
              <w:t>Subdirector de control de operaciones geodésicas</w:t>
            </w:r>
          </w:p>
          <w:p w14:paraId="604CDE2B" w14:textId="1C7A7EB0" w:rsidR="0008049B"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Invitado</w:t>
            </w:r>
          </w:p>
        </w:tc>
      </w:tr>
      <w:tr w:rsidR="00154E63" w:rsidRPr="00D3266F" w14:paraId="44FF45E3"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558E7401" w14:textId="59D7F83A" w:rsidR="006F2273" w:rsidRPr="00943CA9" w:rsidRDefault="006F2273" w:rsidP="00C07655">
            <w:pPr>
              <w:tabs>
                <w:tab w:val="left" w:pos="1260"/>
                <w:tab w:val="center" w:pos="2100"/>
              </w:tabs>
              <w:spacing w:after="0" w:line="240" w:lineRule="auto"/>
              <w:rPr>
                <w:rFonts w:ascii="Arial Narrow" w:hAnsi="Arial Narrow"/>
                <w:sz w:val="20"/>
                <w:szCs w:val="20"/>
              </w:rPr>
            </w:pPr>
          </w:p>
          <w:p w14:paraId="4D5ABE2F" w14:textId="7699AAE9" w:rsidR="006F2273" w:rsidRPr="00943CA9" w:rsidRDefault="006F2273" w:rsidP="00C07655">
            <w:pPr>
              <w:tabs>
                <w:tab w:val="left" w:pos="1260"/>
                <w:tab w:val="center" w:pos="2100"/>
              </w:tabs>
              <w:spacing w:after="0"/>
              <w:rPr>
                <w:rFonts w:ascii="Arial Narrow" w:hAnsi="Arial Narrow"/>
                <w:sz w:val="20"/>
                <w:szCs w:val="20"/>
              </w:rPr>
            </w:pPr>
          </w:p>
          <w:p w14:paraId="003EA642" w14:textId="77777777" w:rsidR="006F2273" w:rsidRPr="00943CA9" w:rsidRDefault="006F2273" w:rsidP="00C07655">
            <w:pPr>
              <w:tabs>
                <w:tab w:val="left" w:pos="1260"/>
                <w:tab w:val="center" w:pos="2100"/>
              </w:tabs>
              <w:spacing w:after="0"/>
              <w:rPr>
                <w:rFonts w:ascii="Arial Narrow" w:hAnsi="Arial Narrow"/>
                <w:sz w:val="20"/>
                <w:szCs w:val="20"/>
              </w:rPr>
            </w:pPr>
          </w:p>
          <w:p w14:paraId="3CD77903" w14:textId="77777777" w:rsidR="00CD6CE8" w:rsidRDefault="00CD6CE8" w:rsidP="00505526">
            <w:pPr>
              <w:spacing w:after="0" w:line="240" w:lineRule="auto"/>
              <w:jc w:val="center"/>
              <w:rPr>
                <w:rFonts w:ascii="Arial Narrow" w:hAnsi="Arial Narrow"/>
                <w:sz w:val="20"/>
                <w:szCs w:val="20"/>
              </w:rPr>
            </w:pPr>
          </w:p>
          <w:p w14:paraId="12548CD8" w14:textId="77777777" w:rsidR="00CD6CE8" w:rsidRDefault="00CD6CE8" w:rsidP="00505526">
            <w:pPr>
              <w:spacing w:after="0" w:line="240" w:lineRule="auto"/>
              <w:jc w:val="center"/>
              <w:rPr>
                <w:rFonts w:ascii="Arial Narrow" w:hAnsi="Arial Narrow"/>
                <w:sz w:val="20"/>
                <w:szCs w:val="20"/>
              </w:rPr>
            </w:pPr>
          </w:p>
          <w:p w14:paraId="4880656D" w14:textId="77777777" w:rsidR="00CD6CE8" w:rsidRDefault="00CD6CE8" w:rsidP="00505526">
            <w:pPr>
              <w:spacing w:after="0" w:line="240" w:lineRule="auto"/>
              <w:jc w:val="center"/>
              <w:rPr>
                <w:rFonts w:ascii="Arial Narrow" w:hAnsi="Arial Narrow"/>
                <w:sz w:val="20"/>
                <w:szCs w:val="20"/>
              </w:rPr>
            </w:pPr>
          </w:p>
          <w:p w14:paraId="3EC9DF75" w14:textId="49687C96"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José Antonio Cortés Pérez</w:t>
            </w:r>
          </w:p>
          <w:p w14:paraId="618E5E4C"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Dirección General de Administración</w:t>
            </w:r>
          </w:p>
          <w:p w14:paraId="2DC47ECC" w14:textId="77777777" w:rsidR="00505526" w:rsidRPr="00943CA9" w:rsidRDefault="00505526" w:rsidP="00505526">
            <w:pPr>
              <w:spacing w:after="0" w:line="240" w:lineRule="auto"/>
              <w:jc w:val="center"/>
              <w:rPr>
                <w:rFonts w:ascii="Arial Narrow" w:hAnsi="Arial Narrow"/>
                <w:sz w:val="20"/>
                <w:szCs w:val="20"/>
              </w:rPr>
            </w:pPr>
            <w:r w:rsidRPr="00943CA9">
              <w:rPr>
                <w:rFonts w:ascii="Arial Narrow" w:hAnsi="Arial Narrow"/>
                <w:sz w:val="20"/>
                <w:szCs w:val="20"/>
              </w:rPr>
              <w:t>Subdirector de Proyectos Especiales</w:t>
            </w:r>
          </w:p>
          <w:p w14:paraId="0427731F" w14:textId="6641353E" w:rsidR="006F2273" w:rsidRPr="00943CA9" w:rsidRDefault="00505526" w:rsidP="00505526">
            <w:pPr>
              <w:tabs>
                <w:tab w:val="left" w:pos="1260"/>
                <w:tab w:val="center" w:pos="2100"/>
              </w:tabs>
              <w:spacing w:after="0" w:line="240" w:lineRule="auto"/>
              <w:jc w:val="center"/>
              <w:rPr>
                <w:rFonts w:ascii="Arial Narrow" w:hAnsi="Arial Narrow"/>
                <w:sz w:val="20"/>
                <w:szCs w:val="20"/>
              </w:rPr>
            </w:pPr>
            <w:r w:rsidRPr="00943CA9">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45DB4417" w14:textId="1E7989D3" w:rsidR="00154E63" w:rsidRPr="00943CA9" w:rsidRDefault="00154E63" w:rsidP="00C07655">
            <w:pPr>
              <w:spacing w:after="0" w:line="240" w:lineRule="auto"/>
              <w:jc w:val="center"/>
              <w:rPr>
                <w:rFonts w:ascii="Arial Narrow" w:hAnsi="Arial Narrow"/>
                <w:sz w:val="20"/>
                <w:szCs w:val="20"/>
              </w:rPr>
            </w:pPr>
          </w:p>
          <w:p w14:paraId="5C81E1BD" w14:textId="77777777" w:rsidR="00986E2C" w:rsidRPr="00943CA9" w:rsidRDefault="00986E2C" w:rsidP="00C07655">
            <w:pPr>
              <w:spacing w:after="0" w:line="240" w:lineRule="auto"/>
              <w:jc w:val="center"/>
              <w:rPr>
                <w:rFonts w:ascii="Arial Narrow" w:hAnsi="Arial Narrow"/>
                <w:sz w:val="20"/>
                <w:szCs w:val="20"/>
              </w:rPr>
            </w:pPr>
          </w:p>
          <w:p w14:paraId="731D5EE8" w14:textId="77777777" w:rsidR="00986E2C" w:rsidRPr="00943CA9" w:rsidRDefault="00986E2C" w:rsidP="00C07655">
            <w:pPr>
              <w:spacing w:after="0" w:line="240" w:lineRule="auto"/>
              <w:jc w:val="center"/>
              <w:rPr>
                <w:rFonts w:ascii="Arial Narrow" w:hAnsi="Arial Narrow"/>
                <w:sz w:val="20"/>
                <w:szCs w:val="20"/>
              </w:rPr>
            </w:pPr>
          </w:p>
          <w:p w14:paraId="5D865603" w14:textId="77777777" w:rsidR="00CD6CE8" w:rsidRDefault="00CD6CE8" w:rsidP="00505526">
            <w:pPr>
              <w:spacing w:after="0" w:line="240" w:lineRule="auto"/>
              <w:jc w:val="center"/>
              <w:rPr>
                <w:rFonts w:ascii="Arial Narrow" w:hAnsi="Arial Narrow"/>
                <w:sz w:val="20"/>
                <w:szCs w:val="20"/>
              </w:rPr>
            </w:pPr>
          </w:p>
          <w:p w14:paraId="020444FC" w14:textId="77777777" w:rsidR="00CD6CE8" w:rsidRDefault="00CD6CE8" w:rsidP="00505526">
            <w:pPr>
              <w:spacing w:after="0" w:line="240" w:lineRule="auto"/>
              <w:jc w:val="center"/>
              <w:rPr>
                <w:rFonts w:ascii="Arial Narrow" w:hAnsi="Arial Narrow"/>
                <w:sz w:val="20"/>
                <w:szCs w:val="20"/>
              </w:rPr>
            </w:pPr>
          </w:p>
          <w:p w14:paraId="5DD55194" w14:textId="77777777" w:rsidR="00CD6CE8" w:rsidRDefault="00CD6CE8" w:rsidP="00505526">
            <w:pPr>
              <w:spacing w:after="0" w:line="240" w:lineRule="auto"/>
              <w:jc w:val="center"/>
              <w:rPr>
                <w:rFonts w:ascii="Arial Narrow" w:hAnsi="Arial Narrow"/>
                <w:sz w:val="20"/>
                <w:szCs w:val="20"/>
              </w:rPr>
            </w:pPr>
          </w:p>
          <w:p w14:paraId="23FA0259" w14:textId="2C060720" w:rsidR="0073684E" w:rsidRPr="00943CA9" w:rsidRDefault="0073684E" w:rsidP="0073684E">
            <w:pPr>
              <w:spacing w:after="0" w:line="240" w:lineRule="auto"/>
              <w:jc w:val="center"/>
              <w:rPr>
                <w:rFonts w:ascii="Arial Narrow" w:hAnsi="Arial Narrow"/>
                <w:sz w:val="20"/>
                <w:szCs w:val="20"/>
              </w:rPr>
            </w:pPr>
            <w:r>
              <w:rPr>
                <w:rFonts w:ascii="Arial Narrow" w:hAnsi="Arial Narrow"/>
                <w:sz w:val="20"/>
                <w:szCs w:val="20"/>
              </w:rPr>
              <w:t>Isaak Pacheco Izquierdo</w:t>
            </w:r>
          </w:p>
          <w:p w14:paraId="4938E3CD" w14:textId="3AFF7556"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 xml:space="preserve">Dirección General de </w:t>
            </w:r>
            <w:r>
              <w:rPr>
                <w:rFonts w:ascii="Arial Narrow" w:hAnsi="Arial Narrow"/>
                <w:sz w:val="20"/>
                <w:szCs w:val="20"/>
              </w:rPr>
              <w:t>Estadísticas Sociodemográficas</w:t>
            </w:r>
          </w:p>
          <w:p w14:paraId="268816A7" w14:textId="72C9E22C" w:rsidR="0073684E" w:rsidRPr="00943CA9" w:rsidRDefault="0073684E" w:rsidP="0073684E">
            <w:pPr>
              <w:spacing w:after="0" w:line="240" w:lineRule="auto"/>
              <w:jc w:val="center"/>
              <w:rPr>
                <w:rFonts w:ascii="Arial Narrow" w:hAnsi="Arial Narrow"/>
                <w:sz w:val="20"/>
                <w:szCs w:val="20"/>
              </w:rPr>
            </w:pPr>
            <w:r>
              <w:rPr>
                <w:rFonts w:ascii="Arial Narrow" w:hAnsi="Arial Narrow"/>
                <w:sz w:val="20"/>
                <w:szCs w:val="20"/>
              </w:rPr>
              <w:t>D</w:t>
            </w:r>
            <w:r w:rsidRPr="00943CA9">
              <w:rPr>
                <w:rFonts w:ascii="Arial Narrow" w:hAnsi="Arial Narrow"/>
                <w:sz w:val="20"/>
                <w:szCs w:val="20"/>
              </w:rPr>
              <w:t xml:space="preserve">irector de </w:t>
            </w:r>
            <w:r>
              <w:rPr>
                <w:rFonts w:ascii="Arial Narrow" w:hAnsi="Arial Narrow"/>
                <w:sz w:val="20"/>
                <w:szCs w:val="20"/>
              </w:rPr>
              <w:t>Mejora de la Gestión</w:t>
            </w:r>
          </w:p>
          <w:p w14:paraId="55053CED" w14:textId="4DD9BCB7" w:rsidR="00154E63" w:rsidRPr="00943CA9" w:rsidRDefault="0073684E" w:rsidP="0073684E">
            <w:pPr>
              <w:spacing w:after="0" w:line="240" w:lineRule="auto"/>
              <w:jc w:val="center"/>
              <w:rPr>
                <w:rFonts w:ascii="Calibri" w:hAnsi="Calibri" w:cs="Calibri"/>
              </w:rPr>
            </w:pPr>
            <w:r w:rsidRPr="00943CA9">
              <w:rPr>
                <w:rFonts w:ascii="Arial Narrow" w:hAnsi="Arial Narrow"/>
                <w:sz w:val="20"/>
                <w:szCs w:val="20"/>
              </w:rPr>
              <w:t>Invitado</w:t>
            </w:r>
          </w:p>
        </w:tc>
      </w:tr>
      <w:tr w:rsidR="009E2971" w:rsidRPr="00D3266F" w14:paraId="22B33243" w14:textId="77777777" w:rsidTr="00CD6CE8">
        <w:trPr>
          <w:trHeight w:val="2563"/>
          <w:jc w:val="center"/>
        </w:trPr>
        <w:tc>
          <w:tcPr>
            <w:tcW w:w="4416" w:type="dxa"/>
            <w:tcBorders>
              <w:top w:val="single" w:sz="4" w:space="0" w:color="auto"/>
              <w:left w:val="single" w:sz="4" w:space="0" w:color="auto"/>
              <w:bottom w:val="single" w:sz="4" w:space="0" w:color="auto"/>
              <w:right w:val="single" w:sz="4" w:space="0" w:color="auto"/>
            </w:tcBorders>
          </w:tcPr>
          <w:p w14:paraId="599018F9" w14:textId="77777777" w:rsidR="009E2971" w:rsidRPr="00943CA9" w:rsidRDefault="009E2971" w:rsidP="00C07655">
            <w:pPr>
              <w:spacing w:after="0" w:line="240" w:lineRule="auto"/>
              <w:jc w:val="center"/>
              <w:rPr>
                <w:rFonts w:ascii="Calibri" w:hAnsi="Calibri" w:cs="Calibri"/>
                <w:lang w:val="es-ES"/>
              </w:rPr>
            </w:pPr>
          </w:p>
          <w:p w14:paraId="081AFB2D" w14:textId="32F0B1EA" w:rsidR="009E2971" w:rsidRPr="00943CA9" w:rsidRDefault="009E2971" w:rsidP="00C07655">
            <w:pPr>
              <w:spacing w:after="0" w:line="240" w:lineRule="auto"/>
              <w:jc w:val="center"/>
              <w:rPr>
                <w:rFonts w:ascii="Calibri" w:hAnsi="Calibri" w:cs="Calibri"/>
                <w:lang w:val="es-ES"/>
              </w:rPr>
            </w:pPr>
          </w:p>
          <w:p w14:paraId="56E61B00" w14:textId="77777777" w:rsidR="00154E63" w:rsidRPr="00943CA9" w:rsidRDefault="00154E63" w:rsidP="00C07655">
            <w:pPr>
              <w:spacing w:after="0" w:line="240" w:lineRule="auto"/>
              <w:jc w:val="center"/>
              <w:rPr>
                <w:rFonts w:ascii="Calibri" w:hAnsi="Calibri" w:cs="Calibri"/>
                <w:lang w:val="es-ES"/>
              </w:rPr>
            </w:pPr>
          </w:p>
          <w:p w14:paraId="67ACC7EB" w14:textId="79E5BC0B" w:rsidR="00CD6CE8" w:rsidRDefault="00CD6CE8" w:rsidP="00505526">
            <w:pPr>
              <w:spacing w:after="0" w:line="240" w:lineRule="auto"/>
              <w:jc w:val="center"/>
              <w:rPr>
                <w:rFonts w:ascii="Arial Narrow" w:hAnsi="Arial Narrow"/>
                <w:sz w:val="20"/>
                <w:szCs w:val="20"/>
              </w:rPr>
            </w:pPr>
          </w:p>
          <w:p w14:paraId="7D6BEED3" w14:textId="77777777" w:rsidR="00CD6CE8" w:rsidRDefault="00CD6CE8" w:rsidP="00505526">
            <w:pPr>
              <w:spacing w:after="0" w:line="240" w:lineRule="auto"/>
              <w:jc w:val="center"/>
              <w:rPr>
                <w:rFonts w:ascii="Arial Narrow" w:hAnsi="Arial Narrow"/>
                <w:sz w:val="20"/>
                <w:szCs w:val="20"/>
              </w:rPr>
            </w:pPr>
          </w:p>
          <w:p w14:paraId="57EEE076"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Alfonso Tapia Mendoza</w:t>
            </w:r>
          </w:p>
          <w:p w14:paraId="02260316"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Dirección General de Integración, Análisis e Investigación</w:t>
            </w:r>
          </w:p>
          <w:p w14:paraId="07510BE8"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Subdirector de Diseño, Lineamientos</w:t>
            </w:r>
          </w:p>
          <w:p w14:paraId="4B427D81"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 xml:space="preserve">Técnicos y Capacitación </w:t>
            </w:r>
          </w:p>
          <w:p w14:paraId="2EC93B1A" w14:textId="50D58D81" w:rsidR="00505526"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Invitado</w:t>
            </w:r>
          </w:p>
        </w:tc>
        <w:tc>
          <w:tcPr>
            <w:tcW w:w="4412" w:type="dxa"/>
            <w:tcBorders>
              <w:top w:val="single" w:sz="4" w:space="0" w:color="auto"/>
              <w:left w:val="single" w:sz="4" w:space="0" w:color="auto"/>
              <w:bottom w:val="single" w:sz="4" w:space="0" w:color="auto"/>
              <w:right w:val="single" w:sz="4" w:space="0" w:color="auto"/>
            </w:tcBorders>
            <w:shd w:val="clear" w:color="auto" w:fill="auto"/>
          </w:tcPr>
          <w:p w14:paraId="78ED21B1" w14:textId="77777777" w:rsidR="00DC2823" w:rsidRPr="00943CA9" w:rsidRDefault="00DC2823" w:rsidP="00C07655">
            <w:pPr>
              <w:spacing w:after="0" w:line="240" w:lineRule="auto"/>
              <w:jc w:val="center"/>
              <w:rPr>
                <w:rFonts w:ascii="Calibri" w:hAnsi="Calibri" w:cs="Calibri"/>
              </w:rPr>
            </w:pPr>
          </w:p>
          <w:p w14:paraId="3C328DEB" w14:textId="77777777" w:rsidR="00DC2823" w:rsidRPr="00943CA9" w:rsidRDefault="00DC2823" w:rsidP="00C07655">
            <w:pPr>
              <w:spacing w:after="0" w:line="240" w:lineRule="auto"/>
              <w:jc w:val="center"/>
              <w:rPr>
                <w:rFonts w:ascii="Calibri" w:hAnsi="Calibri" w:cs="Calibri"/>
              </w:rPr>
            </w:pPr>
          </w:p>
          <w:p w14:paraId="7A7B4BB5" w14:textId="77777777" w:rsidR="00DC2823" w:rsidRPr="00943CA9" w:rsidRDefault="00DC2823" w:rsidP="00C07655">
            <w:pPr>
              <w:spacing w:after="0" w:line="240" w:lineRule="auto"/>
              <w:jc w:val="center"/>
              <w:rPr>
                <w:rFonts w:ascii="Calibri" w:hAnsi="Calibri" w:cs="Calibri"/>
              </w:rPr>
            </w:pPr>
          </w:p>
          <w:p w14:paraId="13C1EBFB" w14:textId="77777777" w:rsidR="0073684E" w:rsidRDefault="0073684E" w:rsidP="0073684E">
            <w:pPr>
              <w:spacing w:after="0" w:line="240" w:lineRule="auto"/>
              <w:jc w:val="center"/>
              <w:rPr>
                <w:rFonts w:ascii="Arial Narrow" w:hAnsi="Arial Narrow"/>
                <w:sz w:val="20"/>
                <w:szCs w:val="20"/>
              </w:rPr>
            </w:pPr>
          </w:p>
          <w:p w14:paraId="7953A0A4" w14:textId="77777777" w:rsidR="0073684E" w:rsidRDefault="0073684E" w:rsidP="0073684E">
            <w:pPr>
              <w:spacing w:after="0" w:line="240" w:lineRule="auto"/>
              <w:jc w:val="center"/>
              <w:rPr>
                <w:rFonts w:ascii="Arial Narrow" w:hAnsi="Arial Narrow"/>
                <w:sz w:val="20"/>
                <w:szCs w:val="20"/>
              </w:rPr>
            </w:pPr>
          </w:p>
          <w:p w14:paraId="1A74C6E9" w14:textId="59C518C2"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Mónica Villa George</w:t>
            </w:r>
          </w:p>
          <w:p w14:paraId="0CFFA633"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Dirección General de Integración, Análisis e Investigación</w:t>
            </w:r>
          </w:p>
          <w:p w14:paraId="4697A5EE" w14:textId="77777777" w:rsidR="0073684E" w:rsidRPr="00943CA9" w:rsidRDefault="0073684E" w:rsidP="0073684E">
            <w:pPr>
              <w:spacing w:after="0" w:line="240" w:lineRule="auto"/>
              <w:jc w:val="center"/>
              <w:rPr>
                <w:rFonts w:ascii="Arial Narrow" w:hAnsi="Arial Narrow"/>
                <w:sz w:val="20"/>
                <w:szCs w:val="20"/>
              </w:rPr>
            </w:pPr>
            <w:r w:rsidRPr="00943CA9">
              <w:rPr>
                <w:rFonts w:ascii="Arial Narrow" w:hAnsi="Arial Narrow"/>
                <w:sz w:val="19"/>
                <w:szCs w:val="19"/>
              </w:rPr>
              <w:t xml:space="preserve"> </w:t>
            </w:r>
            <w:r w:rsidRPr="00943CA9">
              <w:rPr>
                <w:rFonts w:ascii="Arial Narrow" w:hAnsi="Arial Narrow"/>
                <w:sz w:val="20"/>
                <w:szCs w:val="20"/>
              </w:rPr>
              <w:t xml:space="preserve">Subdirectora de Mantenimiento del Banco </w:t>
            </w:r>
          </w:p>
          <w:p w14:paraId="42C5662A" w14:textId="77777777" w:rsidR="0073684E" w:rsidRPr="00943CA9" w:rsidRDefault="0073684E" w:rsidP="0073684E">
            <w:pPr>
              <w:spacing w:after="0" w:line="240" w:lineRule="auto"/>
              <w:jc w:val="center"/>
              <w:rPr>
                <w:rFonts w:ascii="Calibri" w:hAnsi="Calibri" w:cs="Calibri"/>
              </w:rPr>
            </w:pPr>
            <w:r w:rsidRPr="00943CA9">
              <w:rPr>
                <w:rFonts w:ascii="Arial Narrow" w:hAnsi="Arial Narrow"/>
                <w:sz w:val="20"/>
                <w:szCs w:val="20"/>
              </w:rPr>
              <w:t>de Información Económica</w:t>
            </w:r>
          </w:p>
          <w:p w14:paraId="29ED36C5" w14:textId="77777777" w:rsidR="0073684E" w:rsidRDefault="0073684E" w:rsidP="0073684E">
            <w:pPr>
              <w:spacing w:after="0" w:line="240" w:lineRule="auto"/>
              <w:jc w:val="center"/>
              <w:rPr>
                <w:rFonts w:ascii="Arial Narrow" w:hAnsi="Arial Narrow"/>
                <w:sz w:val="20"/>
                <w:szCs w:val="20"/>
              </w:rPr>
            </w:pPr>
            <w:r w:rsidRPr="00943CA9">
              <w:rPr>
                <w:rFonts w:ascii="Arial Narrow" w:hAnsi="Arial Narrow"/>
                <w:sz w:val="20"/>
                <w:szCs w:val="20"/>
              </w:rPr>
              <w:t>Invitada</w:t>
            </w:r>
          </w:p>
          <w:p w14:paraId="0F17E4DA" w14:textId="4E31B7E7" w:rsidR="00DC2823" w:rsidRPr="00943CA9" w:rsidRDefault="00DC2823" w:rsidP="00C07655">
            <w:pPr>
              <w:spacing w:after="0" w:line="240" w:lineRule="auto"/>
              <w:jc w:val="center"/>
              <w:rPr>
                <w:rFonts w:ascii="Arial Narrow" w:hAnsi="Arial Narrow"/>
                <w:sz w:val="20"/>
                <w:szCs w:val="20"/>
              </w:rPr>
            </w:pPr>
          </w:p>
        </w:tc>
      </w:tr>
    </w:tbl>
    <w:p w14:paraId="4F9BF2DE" w14:textId="77777777" w:rsidR="00EF0BF6" w:rsidRPr="00EF0BF6" w:rsidRDefault="00EF0BF6" w:rsidP="00C07655">
      <w:pPr>
        <w:spacing w:after="200" w:line="276" w:lineRule="auto"/>
      </w:pPr>
    </w:p>
    <w:sectPr w:rsidR="00EF0BF6" w:rsidRPr="00EF0BF6" w:rsidSect="00B80DFD">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1B579" w14:textId="77777777" w:rsidR="00275D6A" w:rsidRDefault="00275D6A" w:rsidP="000579E0">
      <w:pPr>
        <w:spacing w:after="0" w:line="240" w:lineRule="auto"/>
      </w:pPr>
      <w:r>
        <w:separator/>
      </w:r>
    </w:p>
  </w:endnote>
  <w:endnote w:type="continuationSeparator" w:id="0">
    <w:p w14:paraId="3EA05EDB" w14:textId="77777777" w:rsidR="00275D6A" w:rsidRDefault="00275D6A" w:rsidP="0005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CF299" w14:textId="77777777" w:rsidR="00FE0FC4" w:rsidRDefault="00FE0FC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3663B" w14:textId="1B8A4993" w:rsidR="00FE0FC4" w:rsidRDefault="00FE0FC4" w:rsidP="002D3921">
    <w:pPr>
      <w:pStyle w:val="Piedepgina"/>
      <w:jc w:val="right"/>
    </w:pPr>
    <w:r>
      <w:fldChar w:fldCharType="begin"/>
    </w:r>
    <w:r>
      <w:instrText>PAGE   \* MERGEFORMAT</w:instrText>
    </w:r>
    <w:r>
      <w:fldChar w:fldCharType="separate"/>
    </w:r>
    <w:r w:rsidR="00793B8D" w:rsidRPr="00793B8D">
      <w:rPr>
        <w:noProof/>
        <w:lang w:val="es-ES"/>
      </w:rPr>
      <w:t>1</w:t>
    </w:r>
    <w:r>
      <w:rPr>
        <w:noProof/>
        <w:lang w:val="es-ES"/>
      </w:rPr>
      <w:fldChar w:fldCharType="end"/>
    </w:r>
    <w:r>
      <w:t xml:space="preserve"> de 1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31F2F" w14:textId="77777777" w:rsidR="00FE0FC4" w:rsidRDefault="00FE0FC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F2A9D" w14:textId="77777777" w:rsidR="00275D6A" w:rsidRDefault="00275D6A" w:rsidP="000579E0">
      <w:pPr>
        <w:spacing w:after="0" w:line="240" w:lineRule="auto"/>
      </w:pPr>
      <w:r>
        <w:separator/>
      </w:r>
    </w:p>
  </w:footnote>
  <w:footnote w:type="continuationSeparator" w:id="0">
    <w:p w14:paraId="1E18BECA" w14:textId="77777777" w:rsidR="00275D6A" w:rsidRDefault="00275D6A" w:rsidP="000579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6730F" w14:textId="5AB6138F" w:rsidR="00FE0FC4" w:rsidRDefault="00275D6A">
    <w:pPr>
      <w:pStyle w:val="Encabezado"/>
    </w:pPr>
    <w:r>
      <w:rPr>
        <w:noProof/>
      </w:rPr>
      <w:pict w14:anchorId="7CD38C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53376" o:spid="_x0000_s2056" type="#_x0000_t136" style="position:absolute;margin-left:0;margin-top:0;width:591.95pt;height:110.95pt;rotation:315;z-index:-251653120;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3A7CB" w14:textId="57FE289F" w:rsidR="00FE0FC4" w:rsidRDefault="00275D6A">
    <w:pPr>
      <w:pStyle w:val="Encabezado"/>
    </w:pPr>
    <w:r>
      <w:rPr>
        <w:noProof/>
      </w:rPr>
      <w:pict w14:anchorId="620AEB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53377" o:spid="_x0000_s2057" type="#_x0000_t136" style="position:absolute;margin-left:0;margin-top:0;width:591.95pt;height:110.95pt;rotation:315;z-index:-251651072;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p w14:paraId="40890FF1" w14:textId="77777777" w:rsidR="00FE0FC4" w:rsidRDefault="00FE0FC4" w:rsidP="00165FBC">
    <w:pPr>
      <w:pStyle w:val="Encabezado"/>
      <w:tabs>
        <w:tab w:val="clear" w:pos="4252"/>
        <w:tab w:val="clear" w:pos="8504"/>
        <w:tab w:val="center" w:pos="4419"/>
      </w:tabs>
    </w:pPr>
    <w:r>
      <w:rPr>
        <w:noProof/>
        <w:lang w:val="en-US"/>
      </w:rPr>
      <mc:AlternateContent>
        <mc:Choice Requires="wps">
          <w:drawing>
            <wp:anchor distT="45720" distB="45720" distL="114300" distR="114300" simplePos="0" relativeHeight="251659264" behindDoc="0" locked="0" layoutInCell="1" allowOverlap="1" wp14:anchorId="296BA975" wp14:editId="2250B73C">
              <wp:simplePos x="0" y="0"/>
              <wp:positionH relativeFrom="margin">
                <wp:align>right</wp:align>
              </wp:positionH>
              <wp:positionV relativeFrom="paragraph">
                <wp:posOffset>46880</wp:posOffset>
              </wp:positionV>
              <wp:extent cx="3525078" cy="615315"/>
              <wp:effectExtent l="0" t="0" r="18415" b="133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5078" cy="615315"/>
                      </a:xfrm>
                      <a:prstGeom prst="rect">
                        <a:avLst/>
                      </a:prstGeom>
                      <a:solidFill>
                        <a:srgbClr val="FFFFFF"/>
                      </a:solidFill>
                      <a:ln w="9525">
                        <a:solidFill>
                          <a:srgbClr val="000000"/>
                        </a:solidFill>
                        <a:miter lim="800000"/>
                        <a:headEnd/>
                        <a:tailEnd/>
                      </a:ln>
                    </wps:spPr>
                    <wps:txbx>
                      <w:txbxContent>
                        <w:p w14:paraId="6A669535" w14:textId="77777777" w:rsidR="00FE0FC4" w:rsidRDefault="00FE0FC4"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7C76F096" w14:textId="0DA5D0E2" w:rsidR="00FE0FC4" w:rsidRDefault="00FE0FC4" w:rsidP="00165FBC">
                          <w:pPr>
                            <w:spacing w:after="0" w:line="240" w:lineRule="auto"/>
                            <w:jc w:val="right"/>
                            <w:rPr>
                              <w:b/>
                            </w:rPr>
                          </w:pPr>
                          <w:r>
                            <w:rPr>
                              <w:b/>
                            </w:rPr>
                            <w:t xml:space="preserve">ACTA DE LA SEGUNDA SESIÓN 2020 </w:t>
                          </w:r>
                        </w:p>
                        <w:p w14:paraId="79F89EA1" w14:textId="4F911EA2" w:rsidR="00FE0FC4" w:rsidRDefault="00FE0FC4" w:rsidP="00165FBC">
                          <w:pPr>
                            <w:spacing w:after="0" w:line="240" w:lineRule="auto"/>
                            <w:jc w:val="right"/>
                            <w:rPr>
                              <w:b/>
                            </w:rPr>
                          </w:pPr>
                          <w:r>
                            <w:rPr>
                              <w:b/>
                            </w:rPr>
                            <w:t>5 DE JUNIO DE 2020</w:t>
                          </w:r>
                          <w:r w:rsidRPr="009F7430">
                            <w:rPr>
                              <w:b/>
                            </w:rPr>
                            <w:t xml:space="preserve"> </w:t>
                          </w:r>
                        </w:p>
                        <w:p w14:paraId="51EA754E" w14:textId="77777777" w:rsidR="00FE0FC4" w:rsidRPr="009F7430" w:rsidRDefault="00FE0FC4"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6BA975" id="_x0000_t202" coordsize="21600,21600" o:spt="202" path="m,l,21600r21600,l21600,xe">
              <v:stroke joinstyle="miter"/>
              <v:path gradientshapeok="t" o:connecttype="rect"/>
            </v:shapetype>
            <v:shape id="Cuadro de texto 2" o:spid="_x0000_s1026" type="#_x0000_t202" style="position:absolute;margin-left:226.35pt;margin-top:3.7pt;width:277.55pt;height:48.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">
              <v:textbox>
                <w:txbxContent>
                  <w:p w14:paraId="6A669535" w14:textId="77777777" w:rsidR="004E2064" w:rsidRDefault="004E2064" w:rsidP="00165FBC">
                    <w:pPr>
                      <w:spacing w:after="0" w:line="240" w:lineRule="auto"/>
                      <w:jc w:val="right"/>
                      <w:rPr>
                        <w:b/>
                      </w:rPr>
                    </w:pPr>
                    <w:r w:rsidRPr="009F7430">
                      <w:rPr>
                        <w:b/>
                      </w:rPr>
                      <w:t xml:space="preserve">COMITÉ DE </w:t>
                    </w:r>
                    <w:r>
                      <w:rPr>
                        <w:b/>
                      </w:rPr>
                      <w:t>ASEGURAMIENTO DE LA CALIDAD</w:t>
                    </w:r>
                    <w:r w:rsidRPr="009F7430">
                      <w:rPr>
                        <w:b/>
                      </w:rPr>
                      <w:t xml:space="preserve"> DEL INEGI</w:t>
                    </w:r>
                  </w:p>
                  <w:p w14:paraId="7C76F096" w14:textId="0DA5D0E2" w:rsidR="004E2064" w:rsidRDefault="004E2064" w:rsidP="00165FBC">
                    <w:pPr>
                      <w:spacing w:after="0" w:line="240" w:lineRule="auto"/>
                      <w:jc w:val="right"/>
                      <w:rPr>
                        <w:b/>
                      </w:rPr>
                    </w:pPr>
                    <w:r>
                      <w:rPr>
                        <w:b/>
                      </w:rPr>
                      <w:t xml:space="preserve">ACTA DE LA </w:t>
                    </w:r>
                    <w:r w:rsidR="004F373A">
                      <w:rPr>
                        <w:b/>
                      </w:rPr>
                      <w:t>SEGUNDA</w:t>
                    </w:r>
                    <w:r>
                      <w:rPr>
                        <w:b/>
                      </w:rPr>
                      <w:t xml:space="preserve"> SESIÓN 2020 </w:t>
                    </w:r>
                  </w:p>
                  <w:p w14:paraId="79F89EA1" w14:textId="4F911EA2" w:rsidR="004E2064" w:rsidRDefault="004F373A" w:rsidP="00165FBC">
                    <w:pPr>
                      <w:spacing w:after="0" w:line="240" w:lineRule="auto"/>
                      <w:jc w:val="right"/>
                      <w:rPr>
                        <w:b/>
                      </w:rPr>
                    </w:pPr>
                    <w:r>
                      <w:rPr>
                        <w:b/>
                      </w:rPr>
                      <w:t>5 DE JUNIO D</w:t>
                    </w:r>
                    <w:r w:rsidR="004E2064">
                      <w:rPr>
                        <w:b/>
                      </w:rPr>
                      <w:t>E 2020</w:t>
                    </w:r>
                    <w:r w:rsidR="004E2064" w:rsidRPr="009F7430">
                      <w:rPr>
                        <w:b/>
                      </w:rPr>
                      <w:t xml:space="preserve"> </w:t>
                    </w:r>
                  </w:p>
                  <w:p w14:paraId="51EA754E" w14:textId="77777777" w:rsidR="004E2064" w:rsidRPr="009F7430" w:rsidRDefault="004E2064" w:rsidP="00165FBC">
                    <w:pPr>
                      <w:spacing w:after="0" w:line="240" w:lineRule="auto"/>
                      <w:jc w:val="right"/>
                      <w:rPr>
                        <w:b/>
                      </w:rPr>
                    </w:pPr>
                    <w:r>
                      <w:rPr>
                        <w:b/>
                      </w:rPr>
                      <w:t>17</w:t>
                    </w:r>
                    <w:r w:rsidRPr="009F7430">
                      <w:rPr>
                        <w:b/>
                      </w:rPr>
                      <w:t xml:space="preserve"> DE </w:t>
                    </w:r>
                    <w:r>
                      <w:rPr>
                        <w:b/>
                      </w:rPr>
                      <w:t>SEPTIEMBRE DE</w:t>
                    </w:r>
                    <w:r w:rsidRPr="009F7430">
                      <w:rPr>
                        <w:b/>
                      </w:rPr>
                      <w:t xml:space="preserve"> 201</w:t>
                    </w:r>
                    <w:r>
                      <w:rPr>
                        <w:b/>
                      </w:rPr>
                      <w:t>5</w:t>
                    </w:r>
                  </w:p>
                </w:txbxContent>
              </v:textbox>
              <w10:wrap anchorx="margin"/>
            </v:shape>
          </w:pict>
        </mc:Fallback>
      </mc:AlternateContent>
    </w:r>
    <w:r w:rsidRPr="00D10FAA">
      <w:rPr>
        <w:rFonts w:ascii="Century Gothic" w:hAnsi="Century Gothic"/>
        <w:noProof/>
        <w:lang w:val="en-US"/>
      </w:rPr>
      <w:drawing>
        <wp:inline distT="0" distB="0" distL="0" distR="0" wp14:anchorId="0D924873" wp14:editId="3FF21A7A">
          <wp:extent cx="2349500" cy="470535"/>
          <wp:effectExtent l="0" t="0" r="0" b="5715"/>
          <wp:docPr id="1" name="Imagen 1" descr="C:\Users\nuria.torroja\AppData\Local\Temp\Temp1_INEGI_a.zip\INEGI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a.torroja\AppData\Local\Temp\Temp1_INEGI_a.zip\INEGI_a.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49500" cy="470535"/>
                  </a:xfrm>
                  <a:prstGeom prst="rect">
                    <a:avLst/>
                  </a:prstGeom>
                  <a:noFill/>
                  <a:ln>
                    <a:noFill/>
                  </a:ln>
                </pic:spPr>
              </pic:pic>
            </a:graphicData>
          </a:graphic>
        </wp:inline>
      </w:drawing>
    </w:r>
    <w:r>
      <w:tab/>
    </w:r>
  </w:p>
  <w:p w14:paraId="65357600" w14:textId="77777777" w:rsidR="00FE0FC4" w:rsidRDefault="00FE0FC4">
    <w:pPr>
      <w:pStyle w:val="Encabezado"/>
    </w:pPr>
  </w:p>
  <w:p w14:paraId="19D4928C" w14:textId="77777777" w:rsidR="00FE0FC4" w:rsidRDefault="00FE0FC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4A79" w14:textId="70F8CA85" w:rsidR="00FE0FC4" w:rsidRDefault="00275D6A">
    <w:pPr>
      <w:pStyle w:val="Encabezado"/>
    </w:pPr>
    <w:r>
      <w:rPr>
        <w:noProof/>
      </w:rPr>
      <w:pict w14:anchorId="7573A7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7153375" o:spid="_x0000_s2055" type="#_x0000_t136" style="position:absolute;margin-left:0;margin-top:0;width:591.95pt;height:110.95pt;rotation:315;z-index:-251655168;mso-position-horizontal:center;mso-position-horizontal-relative:margin;mso-position-vertical:center;mso-position-vertical-relative:margin" o:allowincell="f" fillcolor="silver" stroked="f">
          <v:fill opacity=".5"/>
          <v:textpath style="font-family:&quot;Calibri&quot;;font-size:1pt" string="En proceso de firm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70897"/>
    <w:multiLevelType w:val="hybridMultilevel"/>
    <w:tmpl w:val="58F4144A"/>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 w15:restartNumberingAfterBreak="0">
    <w:nsid w:val="055F3C44"/>
    <w:multiLevelType w:val="hybridMultilevel"/>
    <w:tmpl w:val="B72C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90FA1"/>
    <w:multiLevelType w:val="hybridMultilevel"/>
    <w:tmpl w:val="65BC56F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74D36DE"/>
    <w:multiLevelType w:val="hybridMultilevel"/>
    <w:tmpl w:val="1FEC28B8"/>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12B51"/>
    <w:multiLevelType w:val="hybridMultilevel"/>
    <w:tmpl w:val="2086F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61952"/>
    <w:multiLevelType w:val="hybridMultilevel"/>
    <w:tmpl w:val="38765898"/>
    <w:lvl w:ilvl="0" w:tplc="B644C00A">
      <w:start w:val="1"/>
      <w:numFmt w:val="decimal"/>
      <w:lvlText w:val="%1."/>
      <w:lvlJc w:val="left"/>
      <w:pPr>
        <w:tabs>
          <w:tab w:val="num" w:pos="720"/>
        </w:tabs>
        <w:ind w:left="720" w:hanging="360"/>
      </w:pPr>
    </w:lvl>
    <w:lvl w:ilvl="1" w:tplc="080A000F">
      <w:start w:val="1"/>
      <w:numFmt w:val="decimal"/>
      <w:lvlText w:val="%2."/>
      <w:lvlJc w:val="left"/>
      <w:pPr>
        <w:tabs>
          <w:tab w:val="num" w:pos="1440"/>
        </w:tabs>
        <w:ind w:left="1440" w:hanging="360"/>
      </w:pPr>
      <w:rPr>
        <w:rFonts w:hint="default"/>
      </w:rPr>
    </w:lvl>
    <w:lvl w:ilvl="2" w:tplc="BD2A6A6C" w:tentative="1">
      <w:start w:val="1"/>
      <w:numFmt w:val="decimal"/>
      <w:lvlText w:val="%3."/>
      <w:lvlJc w:val="left"/>
      <w:pPr>
        <w:tabs>
          <w:tab w:val="num" w:pos="2160"/>
        </w:tabs>
        <w:ind w:left="2160" w:hanging="360"/>
      </w:pPr>
    </w:lvl>
    <w:lvl w:ilvl="3" w:tplc="44A8587C" w:tentative="1">
      <w:start w:val="1"/>
      <w:numFmt w:val="decimal"/>
      <w:lvlText w:val="%4."/>
      <w:lvlJc w:val="left"/>
      <w:pPr>
        <w:tabs>
          <w:tab w:val="num" w:pos="2880"/>
        </w:tabs>
        <w:ind w:left="2880" w:hanging="360"/>
      </w:pPr>
    </w:lvl>
    <w:lvl w:ilvl="4" w:tplc="23527050" w:tentative="1">
      <w:start w:val="1"/>
      <w:numFmt w:val="decimal"/>
      <w:lvlText w:val="%5."/>
      <w:lvlJc w:val="left"/>
      <w:pPr>
        <w:tabs>
          <w:tab w:val="num" w:pos="3600"/>
        </w:tabs>
        <w:ind w:left="3600" w:hanging="360"/>
      </w:pPr>
    </w:lvl>
    <w:lvl w:ilvl="5" w:tplc="3EBE5A7E" w:tentative="1">
      <w:start w:val="1"/>
      <w:numFmt w:val="decimal"/>
      <w:lvlText w:val="%6."/>
      <w:lvlJc w:val="left"/>
      <w:pPr>
        <w:tabs>
          <w:tab w:val="num" w:pos="4320"/>
        </w:tabs>
        <w:ind w:left="4320" w:hanging="360"/>
      </w:pPr>
    </w:lvl>
    <w:lvl w:ilvl="6" w:tplc="2C146874" w:tentative="1">
      <w:start w:val="1"/>
      <w:numFmt w:val="decimal"/>
      <w:lvlText w:val="%7."/>
      <w:lvlJc w:val="left"/>
      <w:pPr>
        <w:tabs>
          <w:tab w:val="num" w:pos="5040"/>
        </w:tabs>
        <w:ind w:left="5040" w:hanging="360"/>
      </w:pPr>
    </w:lvl>
    <w:lvl w:ilvl="7" w:tplc="ABFED1FC" w:tentative="1">
      <w:start w:val="1"/>
      <w:numFmt w:val="decimal"/>
      <w:lvlText w:val="%8."/>
      <w:lvlJc w:val="left"/>
      <w:pPr>
        <w:tabs>
          <w:tab w:val="num" w:pos="5760"/>
        </w:tabs>
        <w:ind w:left="5760" w:hanging="360"/>
      </w:pPr>
    </w:lvl>
    <w:lvl w:ilvl="8" w:tplc="36BE6228" w:tentative="1">
      <w:start w:val="1"/>
      <w:numFmt w:val="decimal"/>
      <w:lvlText w:val="%9."/>
      <w:lvlJc w:val="left"/>
      <w:pPr>
        <w:tabs>
          <w:tab w:val="num" w:pos="6480"/>
        </w:tabs>
        <w:ind w:left="6480" w:hanging="360"/>
      </w:pPr>
    </w:lvl>
  </w:abstractNum>
  <w:abstractNum w:abstractNumId="6" w15:restartNumberingAfterBreak="0">
    <w:nsid w:val="0DE1247C"/>
    <w:multiLevelType w:val="hybridMultilevel"/>
    <w:tmpl w:val="AF3E7604"/>
    <w:lvl w:ilvl="0" w:tplc="DF729E5C">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0FB82697"/>
    <w:multiLevelType w:val="hybridMultilevel"/>
    <w:tmpl w:val="4DB0B9FA"/>
    <w:lvl w:ilvl="0" w:tplc="2306FFA0">
      <w:start w:val="2"/>
      <w:numFmt w:val="decimal"/>
      <w:lvlText w:val="%1."/>
      <w:lvlJc w:val="left"/>
      <w:pPr>
        <w:tabs>
          <w:tab w:val="num" w:pos="720"/>
        </w:tabs>
        <w:ind w:left="720" w:hanging="360"/>
      </w:pPr>
    </w:lvl>
    <w:lvl w:ilvl="1" w:tplc="21947BC8" w:tentative="1">
      <w:start w:val="1"/>
      <w:numFmt w:val="decimal"/>
      <w:lvlText w:val="%2."/>
      <w:lvlJc w:val="left"/>
      <w:pPr>
        <w:tabs>
          <w:tab w:val="num" w:pos="1440"/>
        </w:tabs>
        <w:ind w:left="1440" w:hanging="360"/>
      </w:pPr>
    </w:lvl>
    <w:lvl w:ilvl="2" w:tplc="20E8EACE" w:tentative="1">
      <w:start w:val="1"/>
      <w:numFmt w:val="decimal"/>
      <w:lvlText w:val="%3."/>
      <w:lvlJc w:val="left"/>
      <w:pPr>
        <w:tabs>
          <w:tab w:val="num" w:pos="2160"/>
        </w:tabs>
        <w:ind w:left="2160" w:hanging="360"/>
      </w:pPr>
    </w:lvl>
    <w:lvl w:ilvl="3" w:tplc="89ECC2BA" w:tentative="1">
      <w:start w:val="1"/>
      <w:numFmt w:val="decimal"/>
      <w:lvlText w:val="%4."/>
      <w:lvlJc w:val="left"/>
      <w:pPr>
        <w:tabs>
          <w:tab w:val="num" w:pos="2880"/>
        </w:tabs>
        <w:ind w:left="2880" w:hanging="360"/>
      </w:pPr>
    </w:lvl>
    <w:lvl w:ilvl="4" w:tplc="FB940962" w:tentative="1">
      <w:start w:val="1"/>
      <w:numFmt w:val="decimal"/>
      <w:lvlText w:val="%5."/>
      <w:lvlJc w:val="left"/>
      <w:pPr>
        <w:tabs>
          <w:tab w:val="num" w:pos="3600"/>
        </w:tabs>
        <w:ind w:left="3600" w:hanging="360"/>
      </w:pPr>
    </w:lvl>
    <w:lvl w:ilvl="5" w:tplc="5A9C6A42" w:tentative="1">
      <w:start w:val="1"/>
      <w:numFmt w:val="decimal"/>
      <w:lvlText w:val="%6."/>
      <w:lvlJc w:val="left"/>
      <w:pPr>
        <w:tabs>
          <w:tab w:val="num" w:pos="4320"/>
        </w:tabs>
        <w:ind w:left="4320" w:hanging="360"/>
      </w:pPr>
    </w:lvl>
    <w:lvl w:ilvl="6" w:tplc="D9EE00C8" w:tentative="1">
      <w:start w:val="1"/>
      <w:numFmt w:val="decimal"/>
      <w:lvlText w:val="%7."/>
      <w:lvlJc w:val="left"/>
      <w:pPr>
        <w:tabs>
          <w:tab w:val="num" w:pos="5040"/>
        </w:tabs>
        <w:ind w:left="5040" w:hanging="360"/>
      </w:pPr>
    </w:lvl>
    <w:lvl w:ilvl="7" w:tplc="65ACDD28" w:tentative="1">
      <w:start w:val="1"/>
      <w:numFmt w:val="decimal"/>
      <w:lvlText w:val="%8."/>
      <w:lvlJc w:val="left"/>
      <w:pPr>
        <w:tabs>
          <w:tab w:val="num" w:pos="5760"/>
        </w:tabs>
        <w:ind w:left="5760" w:hanging="360"/>
      </w:pPr>
    </w:lvl>
    <w:lvl w:ilvl="8" w:tplc="F25C3C96" w:tentative="1">
      <w:start w:val="1"/>
      <w:numFmt w:val="decimal"/>
      <w:lvlText w:val="%9."/>
      <w:lvlJc w:val="left"/>
      <w:pPr>
        <w:tabs>
          <w:tab w:val="num" w:pos="6480"/>
        </w:tabs>
        <w:ind w:left="6480" w:hanging="360"/>
      </w:pPr>
    </w:lvl>
  </w:abstractNum>
  <w:abstractNum w:abstractNumId="8" w15:restartNumberingAfterBreak="0">
    <w:nsid w:val="0FD74ED2"/>
    <w:multiLevelType w:val="hybridMultilevel"/>
    <w:tmpl w:val="0C14B3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1FD44DB"/>
    <w:multiLevelType w:val="hybridMultilevel"/>
    <w:tmpl w:val="74D6AA28"/>
    <w:lvl w:ilvl="0" w:tplc="518A8D02">
      <w:start w:val="1"/>
      <w:numFmt w:val="bullet"/>
      <w:lvlText w:val=""/>
      <w:lvlJc w:val="left"/>
      <w:pPr>
        <w:tabs>
          <w:tab w:val="num" w:pos="720"/>
        </w:tabs>
        <w:ind w:left="720" w:hanging="360"/>
      </w:pPr>
      <w:rPr>
        <w:rFonts w:ascii="Wingdings" w:hAnsi="Wingdings" w:hint="default"/>
      </w:rPr>
    </w:lvl>
    <w:lvl w:ilvl="1" w:tplc="059A5D42" w:tentative="1">
      <w:start w:val="1"/>
      <w:numFmt w:val="bullet"/>
      <w:lvlText w:val=""/>
      <w:lvlJc w:val="left"/>
      <w:pPr>
        <w:tabs>
          <w:tab w:val="num" w:pos="1440"/>
        </w:tabs>
        <w:ind w:left="1440" w:hanging="360"/>
      </w:pPr>
      <w:rPr>
        <w:rFonts w:ascii="Wingdings" w:hAnsi="Wingdings" w:hint="default"/>
      </w:rPr>
    </w:lvl>
    <w:lvl w:ilvl="2" w:tplc="16D43D44" w:tentative="1">
      <w:start w:val="1"/>
      <w:numFmt w:val="bullet"/>
      <w:lvlText w:val=""/>
      <w:lvlJc w:val="left"/>
      <w:pPr>
        <w:tabs>
          <w:tab w:val="num" w:pos="2160"/>
        </w:tabs>
        <w:ind w:left="2160" w:hanging="360"/>
      </w:pPr>
      <w:rPr>
        <w:rFonts w:ascii="Wingdings" w:hAnsi="Wingdings" w:hint="default"/>
      </w:rPr>
    </w:lvl>
    <w:lvl w:ilvl="3" w:tplc="E07A568C" w:tentative="1">
      <w:start w:val="1"/>
      <w:numFmt w:val="bullet"/>
      <w:lvlText w:val=""/>
      <w:lvlJc w:val="left"/>
      <w:pPr>
        <w:tabs>
          <w:tab w:val="num" w:pos="2880"/>
        </w:tabs>
        <w:ind w:left="2880" w:hanging="360"/>
      </w:pPr>
      <w:rPr>
        <w:rFonts w:ascii="Wingdings" w:hAnsi="Wingdings" w:hint="default"/>
      </w:rPr>
    </w:lvl>
    <w:lvl w:ilvl="4" w:tplc="BE321E1A" w:tentative="1">
      <w:start w:val="1"/>
      <w:numFmt w:val="bullet"/>
      <w:lvlText w:val=""/>
      <w:lvlJc w:val="left"/>
      <w:pPr>
        <w:tabs>
          <w:tab w:val="num" w:pos="3600"/>
        </w:tabs>
        <w:ind w:left="3600" w:hanging="360"/>
      </w:pPr>
      <w:rPr>
        <w:rFonts w:ascii="Wingdings" w:hAnsi="Wingdings" w:hint="default"/>
      </w:rPr>
    </w:lvl>
    <w:lvl w:ilvl="5" w:tplc="40A448EC" w:tentative="1">
      <w:start w:val="1"/>
      <w:numFmt w:val="bullet"/>
      <w:lvlText w:val=""/>
      <w:lvlJc w:val="left"/>
      <w:pPr>
        <w:tabs>
          <w:tab w:val="num" w:pos="4320"/>
        </w:tabs>
        <w:ind w:left="4320" w:hanging="360"/>
      </w:pPr>
      <w:rPr>
        <w:rFonts w:ascii="Wingdings" w:hAnsi="Wingdings" w:hint="default"/>
      </w:rPr>
    </w:lvl>
    <w:lvl w:ilvl="6" w:tplc="D3002C7A" w:tentative="1">
      <w:start w:val="1"/>
      <w:numFmt w:val="bullet"/>
      <w:lvlText w:val=""/>
      <w:lvlJc w:val="left"/>
      <w:pPr>
        <w:tabs>
          <w:tab w:val="num" w:pos="5040"/>
        </w:tabs>
        <w:ind w:left="5040" w:hanging="360"/>
      </w:pPr>
      <w:rPr>
        <w:rFonts w:ascii="Wingdings" w:hAnsi="Wingdings" w:hint="default"/>
      </w:rPr>
    </w:lvl>
    <w:lvl w:ilvl="7" w:tplc="8DB00420" w:tentative="1">
      <w:start w:val="1"/>
      <w:numFmt w:val="bullet"/>
      <w:lvlText w:val=""/>
      <w:lvlJc w:val="left"/>
      <w:pPr>
        <w:tabs>
          <w:tab w:val="num" w:pos="5760"/>
        </w:tabs>
        <w:ind w:left="5760" w:hanging="360"/>
      </w:pPr>
      <w:rPr>
        <w:rFonts w:ascii="Wingdings" w:hAnsi="Wingdings" w:hint="default"/>
      </w:rPr>
    </w:lvl>
    <w:lvl w:ilvl="8" w:tplc="B8040F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4C3054"/>
    <w:multiLevelType w:val="hybridMultilevel"/>
    <w:tmpl w:val="93DC0B8C"/>
    <w:lvl w:ilvl="0" w:tplc="E2FC8F86">
      <w:start w:val="1"/>
      <w:numFmt w:val="decimal"/>
      <w:lvlText w:val="%1."/>
      <w:lvlJc w:val="left"/>
      <w:pPr>
        <w:ind w:left="720" w:hanging="360"/>
      </w:pPr>
      <w:rPr>
        <w:rFonts w:ascii="Calibri" w:hAnsi="Calibri" w:cs="Calibr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2E21B9C"/>
    <w:multiLevelType w:val="hybridMultilevel"/>
    <w:tmpl w:val="3CE0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8E48F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1D6C61F6"/>
    <w:multiLevelType w:val="hybridMultilevel"/>
    <w:tmpl w:val="C12E797C"/>
    <w:lvl w:ilvl="0" w:tplc="FE4E78FE">
      <w:start w:val="1"/>
      <w:numFmt w:val="bullet"/>
      <w:lvlText w:val="•"/>
      <w:lvlJc w:val="left"/>
      <w:pPr>
        <w:tabs>
          <w:tab w:val="num" w:pos="720"/>
        </w:tabs>
        <w:ind w:left="720" w:hanging="360"/>
      </w:pPr>
      <w:rPr>
        <w:rFonts w:ascii="Arial" w:hAnsi="Arial" w:hint="default"/>
      </w:rPr>
    </w:lvl>
    <w:lvl w:ilvl="1" w:tplc="2ADA78CE" w:tentative="1">
      <w:start w:val="1"/>
      <w:numFmt w:val="bullet"/>
      <w:lvlText w:val="•"/>
      <w:lvlJc w:val="left"/>
      <w:pPr>
        <w:tabs>
          <w:tab w:val="num" w:pos="1440"/>
        </w:tabs>
        <w:ind w:left="1440" w:hanging="360"/>
      </w:pPr>
      <w:rPr>
        <w:rFonts w:ascii="Arial" w:hAnsi="Arial" w:hint="default"/>
      </w:rPr>
    </w:lvl>
    <w:lvl w:ilvl="2" w:tplc="E06A038C" w:tentative="1">
      <w:start w:val="1"/>
      <w:numFmt w:val="bullet"/>
      <w:lvlText w:val="•"/>
      <w:lvlJc w:val="left"/>
      <w:pPr>
        <w:tabs>
          <w:tab w:val="num" w:pos="2160"/>
        </w:tabs>
        <w:ind w:left="2160" w:hanging="360"/>
      </w:pPr>
      <w:rPr>
        <w:rFonts w:ascii="Arial" w:hAnsi="Arial" w:hint="default"/>
      </w:rPr>
    </w:lvl>
    <w:lvl w:ilvl="3" w:tplc="66F8B650" w:tentative="1">
      <w:start w:val="1"/>
      <w:numFmt w:val="bullet"/>
      <w:lvlText w:val="•"/>
      <w:lvlJc w:val="left"/>
      <w:pPr>
        <w:tabs>
          <w:tab w:val="num" w:pos="2880"/>
        </w:tabs>
        <w:ind w:left="2880" w:hanging="360"/>
      </w:pPr>
      <w:rPr>
        <w:rFonts w:ascii="Arial" w:hAnsi="Arial" w:hint="default"/>
      </w:rPr>
    </w:lvl>
    <w:lvl w:ilvl="4" w:tplc="C5641402" w:tentative="1">
      <w:start w:val="1"/>
      <w:numFmt w:val="bullet"/>
      <w:lvlText w:val="•"/>
      <w:lvlJc w:val="left"/>
      <w:pPr>
        <w:tabs>
          <w:tab w:val="num" w:pos="3600"/>
        </w:tabs>
        <w:ind w:left="3600" w:hanging="360"/>
      </w:pPr>
      <w:rPr>
        <w:rFonts w:ascii="Arial" w:hAnsi="Arial" w:hint="default"/>
      </w:rPr>
    </w:lvl>
    <w:lvl w:ilvl="5" w:tplc="F078C262" w:tentative="1">
      <w:start w:val="1"/>
      <w:numFmt w:val="bullet"/>
      <w:lvlText w:val="•"/>
      <w:lvlJc w:val="left"/>
      <w:pPr>
        <w:tabs>
          <w:tab w:val="num" w:pos="4320"/>
        </w:tabs>
        <w:ind w:left="4320" w:hanging="360"/>
      </w:pPr>
      <w:rPr>
        <w:rFonts w:ascii="Arial" w:hAnsi="Arial" w:hint="default"/>
      </w:rPr>
    </w:lvl>
    <w:lvl w:ilvl="6" w:tplc="AD02B858" w:tentative="1">
      <w:start w:val="1"/>
      <w:numFmt w:val="bullet"/>
      <w:lvlText w:val="•"/>
      <w:lvlJc w:val="left"/>
      <w:pPr>
        <w:tabs>
          <w:tab w:val="num" w:pos="5040"/>
        </w:tabs>
        <w:ind w:left="5040" w:hanging="360"/>
      </w:pPr>
      <w:rPr>
        <w:rFonts w:ascii="Arial" w:hAnsi="Arial" w:hint="default"/>
      </w:rPr>
    </w:lvl>
    <w:lvl w:ilvl="7" w:tplc="B596C31E" w:tentative="1">
      <w:start w:val="1"/>
      <w:numFmt w:val="bullet"/>
      <w:lvlText w:val="•"/>
      <w:lvlJc w:val="left"/>
      <w:pPr>
        <w:tabs>
          <w:tab w:val="num" w:pos="5760"/>
        </w:tabs>
        <w:ind w:left="5760" w:hanging="360"/>
      </w:pPr>
      <w:rPr>
        <w:rFonts w:ascii="Arial" w:hAnsi="Arial" w:hint="default"/>
      </w:rPr>
    </w:lvl>
    <w:lvl w:ilvl="8" w:tplc="D8E8D20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9A5ED8"/>
    <w:multiLevelType w:val="hybridMultilevel"/>
    <w:tmpl w:val="7C46261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1D9F0FD8"/>
    <w:multiLevelType w:val="hybridMultilevel"/>
    <w:tmpl w:val="3C7CC01A"/>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1E572DDD"/>
    <w:multiLevelType w:val="hybridMultilevel"/>
    <w:tmpl w:val="42AAD376"/>
    <w:lvl w:ilvl="0" w:tplc="E87A2E80">
      <w:start w:val="1"/>
      <w:numFmt w:val="bullet"/>
      <w:lvlText w:val="•"/>
      <w:lvlJc w:val="left"/>
      <w:pPr>
        <w:tabs>
          <w:tab w:val="num" w:pos="720"/>
        </w:tabs>
        <w:ind w:left="720" w:hanging="360"/>
      </w:pPr>
      <w:rPr>
        <w:rFonts w:ascii="Arial" w:hAnsi="Arial" w:hint="default"/>
      </w:rPr>
    </w:lvl>
    <w:lvl w:ilvl="1" w:tplc="71BE2AD8" w:tentative="1">
      <w:start w:val="1"/>
      <w:numFmt w:val="bullet"/>
      <w:lvlText w:val="•"/>
      <w:lvlJc w:val="left"/>
      <w:pPr>
        <w:tabs>
          <w:tab w:val="num" w:pos="1440"/>
        </w:tabs>
        <w:ind w:left="1440" w:hanging="360"/>
      </w:pPr>
      <w:rPr>
        <w:rFonts w:ascii="Arial" w:hAnsi="Arial" w:hint="default"/>
      </w:rPr>
    </w:lvl>
    <w:lvl w:ilvl="2" w:tplc="F2FA207C" w:tentative="1">
      <w:start w:val="1"/>
      <w:numFmt w:val="bullet"/>
      <w:lvlText w:val="•"/>
      <w:lvlJc w:val="left"/>
      <w:pPr>
        <w:tabs>
          <w:tab w:val="num" w:pos="2160"/>
        </w:tabs>
        <w:ind w:left="2160" w:hanging="360"/>
      </w:pPr>
      <w:rPr>
        <w:rFonts w:ascii="Arial" w:hAnsi="Arial" w:hint="default"/>
      </w:rPr>
    </w:lvl>
    <w:lvl w:ilvl="3" w:tplc="954AA4C8" w:tentative="1">
      <w:start w:val="1"/>
      <w:numFmt w:val="bullet"/>
      <w:lvlText w:val="•"/>
      <w:lvlJc w:val="left"/>
      <w:pPr>
        <w:tabs>
          <w:tab w:val="num" w:pos="2880"/>
        </w:tabs>
        <w:ind w:left="2880" w:hanging="360"/>
      </w:pPr>
      <w:rPr>
        <w:rFonts w:ascii="Arial" w:hAnsi="Arial" w:hint="default"/>
      </w:rPr>
    </w:lvl>
    <w:lvl w:ilvl="4" w:tplc="04D811C8" w:tentative="1">
      <w:start w:val="1"/>
      <w:numFmt w:val="bullet"/>
      <w:lvlText w:val="•"/>
      <w:lvlJc w:val="left"/>
      <w:pPr>
        <w:tabs>
          <w:tab w:val="num" w:pos="3600"/>
        </w:tabs>
        <w:ind w:left="3600" w:hanging="360"/>
      </w:pPr>
      <w:rPr>
        <w:rFonts w:ascii="Arial" w:hAnsi="Arial" w:hint="default"/>
      </w:rPr>
    </w:lvl>
    <w:lvl w:ilvl="5" w:tplc="7F24F734" w:tentative="1">
      <w:start w:val="1"/>
      <w:numFmt w:val="bullet"/>
      <w:lvlText w:val="•"/>
      <w:lvlJc w:val="left"/>
      <w:pPr>
        <w:tabs>
          <w:tab w:val="num" w:pos="4320"/>
        </w:tabs>
        <w:ind w:left="4320" w:hanging="360"/>
      </w:pPr>
      <w:rPr>
        <w:rFonts w:ascii="Arial" w:hAnsi="Arial" w:hint="default"/>
      </w:rPr>
    </w:lvl>
    <w:lvl w:ilvl="6" w:tplc="26669F3A" w:tentative="1">
      <w:start w:val="1"/>
      <w:numFmt w:val="bullet"/>
      <w:lvlText w:val="•"/>
      <w:lvlJc w:val="left"/>
      <w:pPr>
        <w:tabs>
          <w:tab w:val="num" w:pos="5040"/>
        </w:tabs>
        <w:ind w:left="5040" w:hanging="360"/>
      </w:pPr>
      <w:rPr>
        <w:rFonts w:ascii="Arial" w:hAnsi="Arial" w:hint="default"/>
      </w:rPr>
    </w:lvl>
    <w:lvl w:ilvl="7" w:tplc="FD6E1A56" w:tentative="1">
      <w:start w:val="1"/>
      <w:numFmt w:val="bullet"/>
      <w:lvlText w:val="•"/>
      <w:lvlJc w:val="left"/>
      <w:pPr>
        <w:tabs>
          <w:tab w:val="num" w:pos="5760"/>
        </w:tabs>
        <w:ind w:left="5760" w:hanging="360"/>
      </w:pPr>
      <w:rPr>
        <w:rFonts w:ascii="Arial" w:hAnsi="Arial" w:hint="default"/>
      </w:rPr>
    </w:lvl>
    <w:lvl w:ilvl="8" w:tplc="D3A85A6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0871599"/>
    <w:multiLevelType w:val="hybridMultilevel"/>
    <w:tmpl w:val="8BD29BBA"/>
    <w:lvl w:ilvl="0" w:tplc="D9B48A9C">
      <w:start w:val="1"/>
      <w:numFmt w:val="bullet"/>
      <w:lvlText w:val="•"/>
      <w:lvlJc w:val="left"/>
      <w:pPr>
        <w:tabs>
          <w:tab w:val="num" w:pos="720"/>
        </w:tabs>
        <w:ind w:left="720" w:hanging="360"/>
      </w:pPr>
      <w:rPr>
        <w:rFonts w:ascii="Arial" w:hAnsi="Arial" w:hint="default"/>
      </w:rPr>
    </w:lvl>
    <w:lvl w:ilvl="1" w:tplc="F6FA952C" w:tentative="1">
      <w:start w:val="1"/>
      <w:numFmt w:val="bullet"/>
      <w:lvlText w:val="•"/>
      <w:lvlJc w:val="left"/>
      <w:pPr>
        <w:tabs>
          <w:tab w:val="num" w:pos="1440"/>
        </w:tabs>
        <w:ind w:left="1440" w:hanging="360"/>
      </w:pPr>
      <w:rPr>
        <w:rFonts w:ascii="Arial" w:hAnsi="Arial" w:hint="default"/>
      </w:rPr>
    </w:lvl>
    <w:lvl w:ilvl="2" w:tplc="58CE51B6" w:tentative="1">
      <w:start w:val="1"/>
      <w:numFmt w:val="bullet"/>
      <w:lvlText w:val="•"/>
      <w:lvlJc w:val="left"/>
      <w:pPr>
        <w:tabs>
          <w:tab w:val="num" w:pos="2160"/>
        </w:tabs>
        <w:ind w:left="2160" w:hanging="360"/>
      </w:pPr>
      <w:rPr>
        <w:rFonts w:ascii="Arial" w:hAnsi="Arial" w:hint="default"/>
      </w:rPr>
    </w:lvl>
    <w:lvl w:ilvl="3" w:tplc="2E0AA57E" w:tentative="1">
      <w:start w:val="1"/>
      <w:numFmt w:val="bullet"/>
      <w:lvlText w:val="•"/>
      <w:lvlJc w:val="left"/>
      <w:pPr>
        <w:tabs>
          <w:tab w:val="num" w:pos="2880"/>
        </w:tabs>
        <w:ind w:left="2880" w:hanging="360"/>
      </w:pPr>
      <w:rPr>
        <w:rFonts w:ascii="Arial" w:hAnsi="Arial" w:hint="default"/>
      </w:rPr>
    </w:lvl>
    <w:lvl w:ilvl="4" w:tplc="4402538A" w:tentative="1">
      <w:start w:val="1"/>
      <w:numFmt w:val="bullet"/>
      <w:lvlText w:val="•"/>
      <w:lvlJc w:val="left"/>
      <w:pPr>
        <w:tabs>
          <w:tab w:val="num" w:pos="3600"/>
        </w:tabs>
        <w:ind w:left="3600" w:hanging="360"/>
      </w:pPr>
      <w:rPr>
        <w:rFonts w:ascii="Arial" w:hAnsi="Arial" w:hint="default"/>
      </w:rPr>
    </w:lvl>
    <w:lvl w:ilvl="5" w:tplc="2A905926" w:tentative="1">
      <w:start w:val="1"/>
      <w:numFmt w:val="bullet"/>
      <w:lvlText w:val="•"/>
      <w:lvlJc w:val="left"/>
      <w:pPr>
        <w:tabs>
          <w:tab w:val="num" w:pos="4320"/>
        </w:tabs>
        <w:ind w:left="4320" w:hanging="360"/>
      </w:pPr>
      <w:rPr>
        <w:rFonts w:ascii="Arial" w:hAnsi="Arial" w:hint="default"/>
      </w:rPr>
    </w:lvl>
    <w:lvl w:ilvl="6" w:tplc="819837A8" w:tentative="1">
      <w:start w:val="1"/>
      <w:numFmt w:val="bullet"/>
      <w:lvlText w:val="•"/>
      <w:lvlJc w:val="left"/>
      <w:pPr>
        <w:tabs>
          <w:tab w:val="num" w:pos="5040"/>
        </w:tabs>
        <w:ind w:left="5040" w:hanging="360"/>
      </w:pPr>
      <w:rPr>
        <w:rFonts w:ascii="Arial" w:hAnsi="Arial" w:hint="default"/>
      </w:rPr>
    </w:lvl>
    <w:lvl w:ilvl="7" w:tplc="8946B600" w:tentative="1">
      <w:start w:val="1"/>
      <w:numFmt w:val="bullet"/>
      <w:lvlText w:val="•"/>
      <w:lvlJc w:val="left"/>
      <w:pPr>
        <w:tabs>
          <w:tab w:val="num" w:pos="5760"/>
        </w:tabs>
        <w:ind w:left="5760" w:hanging="360"/>
      </w:pPr>
      <w:rPr>
        <w:rFonts w:ascii="Arial" w:hAnsi="Arial" w:hint="default"/>
      </w:rPr>
    </w:lvl>
    <w:lvl w:ilvl="8" w:tplc="A36AA1E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4140BB"/>
    <w:multiLevelType w:val="hybridMultilevel"/>
    <w:tmpl w:val="1F3CA246"/>
    <w:lvl w:ilvl="0" w:tplc="C39CD122">
      <w:start w:val="1"/>
      <w:numFmt w:val="decimal"/>
      <w:lvlText w:val="%1."/>
      <w:lvlJc w:val="left"/>
      <w:pPr>
        <w:tabs>
          <w:tab w:val="num" w:pos="720"/>
        </w:tabs>
        <w:ind w:left="720" w:hanging="360"/>
      </w:pPr>
    </w:lvl>
    <w:lvl w:ilvl="1" w:tplc="C49E9970" w:tentative="1">
      <w:start w:val="1"/>
      <w:numFmt w:val="decimal"/>
      <w:lvlText w:val="%2."/>
      <w:lvlJc w:val="left"/>
      <w:pPr>
        <w:tabs>
          <w:tab w:val="num" w:pos="1440"/>
        </w:tabs>
        <w:ind w:left="1440" w:hanging="360"/>
      </w:pPr>
    </w:lvl>
    <w:lvl w:ilvl="2" w:tplc="D81082FC" w:tentative="1">
      <w:start w:val="1"/>
      <w:numFmt w:val="decimal"/>
      <w:lvlText w:val="%3."/>
      <w:lvlJc w:val="left"/>
      <w:pPr>
        <w:tabs>
          <w:tab w:val="num" w:pos="2160"/>
        </w:tabs>
        <w:ind w:left="2160" w:hanging="360"/>
      </w:pPr>
    </w:lvl>
    <w:lvl w:ilvl="3" w:tplc="78048BF4" w:tentative="1">
      <w:start w:val="1"/>
      <w:numFmt w:val="decimal"/>
      <w:lvlText w:val="%4."/>
      <w:lvlJc w:val="left"/>
      <w:pPr>
        <w:tabs>
          <w:tab w:val="num" w:pos="2880"/>
        </w:tabs>
        <w:ind w:left="2880" w:hanging="360"/>
      </w:pPr>
    </w:lvl>
    <w:lvl w:ilvl="4" w:tplc="74764466" w:tentative="1">
      <w:start w:val="1"/>
      <w:numFmt w:val="decimal"/>
      <w:lvlText w:val="%5."/>
      <w:lvlJc w:val="left"/>
      <w:pPr>
        <w:tabs>
          <w:tab w:val="num" w:pos="3600"/>
        </w:tabs>
        <w:ind w:left="3600" w:hanging="360"/>
      </w:pPr>
    </w:lvl>
    <w:lvl w:ilvl="5" w:tplc="5F2E0576" w:tentative="1">
      <w:start w:val="1"/>
      <w:numFmt w:val="decimal"/>
      <w:lvlText w:val="%6."/>
      <w:lvlJc w:val="left"/>
      <w:pPr>
        <w:tabs>
          <w:tab w:val="num" w:pos="4320"/>
        </w:tabs>
        <w:ind w:left="4320" w:hanging="360"/>
      </w:pPr>
    </w:lvl>
    <w:lvl w:ilvl="6" w:tplc="F326A83E" w:tentative="1">
      <w:start w:val="1"/>
      <w:numFmt w:val="decimal"/>
      <w:lvlText w:val="%7."/>
      <w:lvlJc w:val="left"/>
      <w:pPr>
        <w:tabs>
          <w:tab w:val="num" w:pos="5040"/>
        </w:tabs>
        <w:ind w:left="5040" w:hanging="360"/>
      </w:pPr>
    </w:lvl>
    <w:lvl w:ilvl="7" w:tplc="CAE68E88" w:tentative="1">
      <w:start w:val="1"/>
      <w:numFmt w:val="decimal"/>
      <w:lvlText w:val="%8."/>
      <w:lvlJc w:val="left"/>
      <w:pPr>
        <w:tabs>
          <w:tab w:val="num" w:pos="5760"/>
        </w:tabs>
        <w:ind w:left="5760" w:hanging="360"/>
      </w:pPr>
    </w:lvl>
    <w:lvl w:ilvl="8" w:tplc="5EA413A2" w:tentative="1">
      <w:start w:val="1"/>
      <w:numFmt w:val="decimal"/>
      <w:lvlText w:val="%9."/>
      <w:lvlJc w:val="left"/>
      <w:pPr>
        <w:tabs>
          <w:tab w:val="num" w:pos="6480"/>
        </w:tabs>
        <w:ind w:left="6480" w:hanging="360"/>
      </w:pPr>
    </w:lvl>
  </w:abstractNum>
  <w:abstractNum w:abstractNumId="19" w15:restartNumberingAfterBreak="0">
    <w:nsid w:val="2B337690"/>
    <w:multiLevelType w:val="hybridMultilevel"/>
    <w:tmpl w:val="C7B025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2F371AF9"/>
    <w:multiLevelType w:val="hybridMultilevel"/>
    <w:tmpl w:val="A072C82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34DF04D2"/>
    <w:multiLevelType w:val="hybridMultilevel"/>
    <w:tmpl w:val="24C85998"/>
    <w:lvl w:ilvl="0" w:tplc="A942F7BA">
      <w:start w:val="1"/>
      <w:numFmt w:val="decimal"/>
      <w:lvlText w:val="%1."/>
      <w:lvlJc w:val="left"/>
      <w:pPr>
        <w:tabs>
          <w:tab w:val="num" w:pos="720"/>
        </w:tabs>
        <w:ind w:left="720" w:hanging="360"/>
      </w:pPr>
    </w:lvl>
    <w:lvl w:ilvl="1" w:tplc="4F167FC4" w:tentative="1">
      <w:start w:val="1"/>
      <w:numFmt w:val="decimal"/>
      <w:lvlText w:val="%2."/>
      <w:lvlJc w:val="left"/>
      <w:pPr>
        <w:tabs>
          <w:tab w:val="num" w:pos="1440"/>
        </w:tabs>
        <w:ind w:left="1440" w:hanging="360"/>
      </w:pPr>
    </w:lvl>
    <w:lvl w:ilvl="2" w:tplc="0352B2AA" w:tentative="1">
      <w:start w:val="1"/>
      <w:numFmt w:val="decimal"/>
      <w:lvlText w:val="%3."/>
      <w:lvlJc w:val="left"/>
      <w:pPr>
        <w:tabs>
          <w:tab w:val="num" w:pos="2160"/>
        </w:tabs>
        <w:ind w:left="2160" w:hanging="360"/>
      </w:pPr>
    </w:lvl>
    <w:lvl w:ilvl="3" w:tplc="AEB4B556" w:tentative="1">
      <w:start w:val="1"/>
      <w:numFmt w:val="decimal"/>
      <w:lvlText w:val="%4."/>
      <w:lvlJc w:val="left"/>
      <w:pPr>
        <w:tabs>
          <w:tab w:val="num" w:pos="2880"/>
        </w:tabs>
        <w:ind w:left="2880" w:hanging="360"/>
      </w:pPr>
    </w:lvl>
    <w:lvl w:ilvl="4" w:tplc="47D87A9A" w:tentative="1">
      <w:start w:val="1"/>
      <w:numFmt w:val="decimal"/>
      <w:lvlText w:val="%5."/>
      <w:lvlJc w:val="left"/>
      <w:pPr>
        <w:tabs>
          <w:tab w:val="num" w:pos="3600"/>
        </w:tabs>
        <w:ind w:left="3600" w:hanging="360"/>
      </w:pPr>
    </w:lvl>
    <w:lvl w:ilvl="5" w:tplc="0B9E1EA8" w:tentative="1">
      <w:start w:val="1"/>
      <w:numFmt w:val="decimal"/>
      <w:lvlText w:val="%6."/>
      <w:lvlJc w:val="left"/>
      <w:pPr>
        <w:tabs>
          <w:tab w:val="num" w:pos="4320"/>
        </w:tabs>
        <w:ind w:left="4320" w:hanging="360"/>
      </w:pPr>
    </w:lvl>
    <w:lvl w:ilvl="6" w:tplc="9B406746" w:tentative="1">
      <w:start w:val="1"/>
      <w:numFmt w:val="decimal"/>
      <w:lvlText w:val="%7."/>
      <w:lvlJc w:val="left"/>
      <w:pPr>
        <w:tabs>
          <w:tab w:val="num" w:pos="5040"/>
        </w:tabs>
        <w:ind w:left="5040" w:hanging="360"/>
      </w:pPr>
    </w:lvl>
    <w:lvl w:ilvl="7" w:tplc="442CAFCE" w:tentative="1">
      <w:start w:val="1"/>
      <w:numFmt w:val="decimal"/>
      <w:lvlText w:val="%8."/>
      <w:lvlJc w:val="left"/>
      <w:pPr>
        <w:tabs>
          <w:tab w:val="num" w:pos="5760"/>
        </w:tabs>
        <w:ind w:left="5760" w:hanging="360"/>
      </w:pPr>
    </w:lvl>
    <w:lvl w:ilvl="8" w:tplc="F3CC6F9E" w:tentative="1">
      <w:start w:val="1"/>
      <w:numFmt w:val="decimal"/>
      <w:lvlText w:val="%9."/>
      <w:lvlJc w:val="left"/>
      <w:pPr>
        <w:tabs>
          <w:tab w:val="num" w:pos="6480"/>
        </w:tabs>
        <w:ind w:left="6480" w:hanging="360"/>
      </w:pPr>
    </w:lvl>
  </w:abstractNum>
  <w:abstractNum w:abstractNumId="22" w15:restartNumberingAfterBreak="0">
    <w:nsid w:val="357E5340"/>
    <w:multiLevelType w:val="hybridMultilevel"/>
    <w:tmpl w:val="E93EAFA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39B05B10"/>
    <w:multiLevelType w:val="hybridMultilevel"/>
    <w:tmpl w:val="8DDCCD6E"/>
    <w:lvl w:ilvl="0" w:tplc="90F23B1E">
      <w:start w:val="1"/>
      <w:numFmt w:val="bullet"/>
      <w:lvlText w:val=""/>
      <w:lvlJc w:val="left"/>
      <w:pPr>
        <w:tabs>
          <w:tab w:val="num" w:pos="720"/>
        </w:tabs>
        <w:ind w:left="720" w:hanging="360"/>
      </w:pPr>
      <w:rPr>
        <w:rFonts w:ascii="Wingdings" w:hAnsi="Wingdings" w:hint="default"/>
      </w:rPr>
    </w:lvl>
    <w:lvl w:ilvl="1" w:tplc="497C8C66" w:tentative="1">
      <w:start w:val="1"/>
      <w:numFmt w:val="bullet"/>
      <w:lvlText w:val=""/>
      <w:lvlJc w:val="left"/>
      <w:pPr>
        <w:tabs>
          <w:tab w:val="num" w:pos="1440"/>
        </w:tabs>
        <w:ind w:left="1440" w:hanging="360"/>
      </w:pPr>
      <w:rPr>
        <w:rFonts w:ascii="Wingdings" w:hAnsi="Wingdings" w:hint="default"/>
      </w:rPr>
    </w:lvl>
    <w:lvl w:ilvl="2" w:tplc="990E4B54" w:tentative="1">
      <w:start w:val="1"/>
      <w:numFmt w:val="bullet"/>
      <w:lvlText w:val=""/>
      <w:lvlJc w:val="left"/>
      <w:pPr>
        <w:tabs>
          <w:tab w:val="num" w:pos="2160"/>
        </w:tabs>
        <w:ind w:left="2160" w:hanging="360"/>
      </w:pPr>
      <w:rPr>
        <w:rFonts w:ascii="Wingdings" w:hAnsi="Wingdings" w:hint="default"/>
      </w:rPr>
    </w:lvl>
    <w:lvl w:ilvl="3" w:tplc="4D5675A2" w:tentative="1">
      <w:start w:val="1"/>
      <w:numFmt w:val="bullet"/>
      <w:lvlText w:val=""/>
      <w:lvlJc w:val="left"/>
      <w:pPr>
        <w:tabs>
          <w:tab w:val="num" w:pos="2880"/>
        </w:tabs>
        <w:ind w:left="2880" w:hanging="360"/>
      </w:pPr>
      <w:rPr>
        <w:rFonts w:ascii="Wingdings" w:hAnsi="Wingdings" w:hint="default"/>
      </w:rPr>
    </w:lvl>
    <w:lvl w:ilvl="4" w:tplc="32400B72" w:tentative="1">
      <w:start w:val="1"/>
      <w:numFmt w:val="bullet"/>
      <w:lvlText w:val=""/>
      <w:lvlJc w:val="left"/>
      <w:pPr>
        <w:tabs>
          <w:tab w:val="num" w:pos="3600"/>
        </w:tabs>
        <w:ind w:left="3600" w:hanging="360"/>
      </w:pPr>
      <w:rPr>
        <w:rFonts w:ascii="Wingdings" w:hAnsi="Wingdings" w:hint="default"/>
      </w:rPr>
    </w:lvl>
    <w:lvl w:ilvl="5" w:tplc="6ED093FC" w:tentative="1">
      <w:start w:val="1"/>
      <w:numFmt w:val="bullet"/>
      <w:lvlText w:val=""/>
      <w:lvlJc w:val="left"/>
      <w:pPr>
        <w:tabs>
          <w:tab w:val="num" w:pos="4320"/>
        </w:tabs>
        <w:ind w:left="4320" w:hanging="360"/>
      </w:pPr>
      <w:rPr>
        <w:rFonts w:ascii="Wingdings" w:hAnsi="Wingdings" w:hint="default"/>
      </w:rPr>
    </w:lvl>
    <w:lvl w:ilvl="6" w:tplc="B9602A92" w:tentative="1">
      <w:start w:val="1"/>
      <w:numFmt w:val="bullet"/>
      <w:lvlText w:val=""/>
      <w:lvlJc w:val="left"/>
      <w:pPr>
        <w:tabs>
          <w:tab w:val="num" w:pos="5040"/>
        </w:tabs>
        <w:ind w:left="5040" w:hanging="360"/>
      </w:pPr>
      <w:rPr>
        <w:rFonts w:ascii="Wingdings" w:hAnsi="Wingdings" w:hint="default"/>
      </w:rPr>
    </w:lvl>
    <w:lvl w:ilvl="7" w:tplc="A7DAE058" w:tentative="1">
      <w:start w:val="1"/>
      <w:numFmt w:val="bullet"/>
      <w:lvlText w:val=""/>
      <w:lvlJc w:val="left"/>
      <w:pPr>
        <w:tabs>
          <w:tab w:val="num" w:pos="5760"/>
        </w:tabs>
        <w:ind w:left="5760" w:hanging="360"/>
      </w:pPr>
      <w:rPr>
        <w:rFonts w:ascii="Wingdings" w:hAnsi="Wingdings" w:hint="default"/>
      </w:rPr>
    </w:lvl>
    <w:lvl w:ilvl="8" w:tplc="480C71E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3C50ED"/>
    <w:multiLevelType w:val="hybridMultilevel"/>
    <w:tmpl w:val="BDCE3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07739"/>
    <w:multiLevelType w:val="hybridMultilevel"/>
    <w:tmpl w:val="25EA09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3C944662"/>
    <w:multiLevelType w:val="hybridMultilevel"/>
    <w:tmpl w:val="141CB3AA"/>
    <w:lvl w:ilvl="0" w:tplc="0409000F">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6A74C3"/>
    <w:multiLevelType w:val="hybridMultilevel"/>
    <w:tmpl w:val="53EC1BAC"/>
    <w:lvl w:ilvl="0" w:tplc="186A0436">
      <w:start w:val="1"/>
      <w:numFmt w:val="bullet"/>
      <w:lvlText w:val=""/>
      <w:lvlJc w:val="left"/>
      <w:pPr>
        <w:tabs>
          <w:tab w:val="num" w:pos="720"/>
        </w:tabs>
        <w:ind w:left="720" w:hanging="360"/>
      </w:pPr>
      <w:rPr>
        <w:rFonts w:ascii="Wingdings" w:hAnsi="Wingdings" w:hint="default"/>
      </w:rPr>
    </w:lvl>
    <w:lvl w:ilvl="1" w:tplc="CC626EEE" w:tentative="1">
      <w:start w:val="1"/>
      <w:numFmt w:val="bullet"/>
      <w:lvlText w:val=""/>
      <w:lvlJc w:val="left"/>
      <w:pPr>
        <w:tabs>
          <w:tab w:val="num" w:pos="1440"/>
        </w:tabs>
        <w:ind w:left="1440" w:hanging="360"/>
      </w:pPr>
      <w:rPr>
        <w:rFonts w:ascii="Wingdings" w:hAnsi="Wingdings" w:hint="default"/>
      </w:rPr>
    </w:lvl>
    <w:lvl w:ilvl="2" w:tplc="26E468DC">
      <w:start w:val="1"/>
      <w:numFmt w:val="bullet"/>
      <w:lvlText w:val=""/>
      <w:lvlJc w:val="left"/>
      <w:pPr>
        <w:tabs>
          <w:tab w:val="num" w:pos="2160"/>
        </w:tabs>
        <w:ind w:left="2160" w:hanging="360"/>
      </w:pPr>
      <w:rPr>
        <w:rFonts w:ascii="Wingdings" w:hAnsi="Wingdings" w:hint="default"/>
      </w:rPr>
    </w:lvl>
    <w:lvl w:ilvl="3" w:tplc="39363A0A" w:tentative="1">
      <w:start w:val="1"/>
      <w:numFmt w:val="bullet"/>
      <w:lvlText w:val=""/>
      <w:lvlJc w:val="left"/>
      <w:pPr>
        <w:tabs>
          <w:tab w:val="num" w:pos="2880"/>
        </w:tabs>
        <w:ind w:left="2880" w:hanging="360"/>
      </w:pPr>
      <w:rPr>
        <w:rFonts w:ascii="Wingdings" w:hAnsi="Wingdings" w:hint="default"/>
      </w:rPr>
    </w:lvl>
    <w:lvl w:ilvl="4" w:tplc="05C6B85A" w:tentative="1">
      <w:start w:val="1"/>
      <w:numFmt w:val="bullet"/>
      <w:lvlText w:val=""/>
      <w:lvlJc w:val="left"/>
      <w:pPr>
        <w:tabs>
          <w:tab w:val="num" w:pos="3600"/>
        </w:tabs>
        <w:ind w:left="3600" w:hanging="360"/>
      </w:pPr>
      <w:rPr>
        <w:rFonts w:ascii="Wingdings" w:hAnsi="Wingdings" w:hint="default"/>
      </w:rPr>
    </w:lvl>
    <w:lvl w:ilvl="5" w:tplc="E046930A" w:tentative="1">
      <w:start w:val="1"/>
      <w:numFmt w:val="bullet"/>
      <w:lvlText w:val=""/>
      <w:lvlJc w:val="left"/>
      <w:pPr>
        <w:tabs>
          <w:tab w:val="num" w:pos="4320"/>
        </w:tabs>
        <w:ind w:left="4320" w:hanging="360"/>
      </w:pPr>
      <w:rPr>
        <w:rFonts w:ascii="Wingdings" w:hAnsi="Wingdings" w:hint="default"/>
      </w:rPr>
    </w:lvl>
    <w:lvl w:ilvl="6" w:tplc="7A4A01DE" w:tentative="1">
      <w:start w:val="1"/>
      <w:numFmt w:val="bullet"/>
      <w:lvlText w:val=""/>
      <w:lvlJc w:val="left"/>
      <w:pPr>
        <w:tabs>
          <w:tab w:val="num" w:pos="5040"/>
        </w:tabs>
        <w:ind w:left="5040" w:hanging="360"/>
      </w:pPr>
      <w:rPr>
        <w:rFonts w:ascii="Wingdings" w:hAnsi="Wingdings" w:hint="default"/>
      </w:rPr>
    </w:lvl>
    <w:lvl w:ilvl="7" w:tplc="188AA47E" w:tentative="1">
      <w:start w:val="1"/>
      <w:numFmt w:val="bullet"/>
      <w:lvlText w:val=""/>
      <w:lvlJc w:val="left"/>
      <w:pPr>
        <w:tabs>
          <w:tab w:val="num" w:pos="5760"/>
        </w:tabs>
        <w:ind w:left="5760" w:hanging="360"/>
      </w:pPr>
      <w:rPr>
        <w:rFonts w:ascii="Wingdings" w:hAnsi="Wingdings" w:hint="default"/>
      </w:rPr>
    </w:lvl>
    <w:lvl w:ilvl="8" w:tplc="E53E2D8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3FF6201"/>
    <w:multiLevelType w:val="hybridMultilevel"/>
    <w:tmpl w:val="0862F3FA"/>
    <w:lvl w:ilvl="0" w:tplc="3DB46FA8">
      <w:start w:val="3"/>
      <w:numFmt w:val="decimal"/>
      <w:lvlText w:val="%1."/>
      <w:lvlJc w:val="left"/>
      <w:pPr>
        <w:tabs>
          <w:tab w:val="num" w:pos="720"/>
        </w:tabs>
        <w:ind w:left="720" w:hanging="360"/>
      </w:pPr>
    </w:lvl>
    <w:lvl w:ilvl="1" w:tplc="22E07522" w:tentative="1">
      <w:start w:val="1"/>
      <w:numFmt w:val="decimal"/>
      <w:lvlText w:val="%2."/>
      <w:lvlJc w:val="left"/>
      <w:pPr>
        <w:tabs>
          <w:tab w:val="num" w:pos="1440"/>
        </w:tabs>
        <w:ind w:left="1440" w:hanging="360"/>
      </w:pPr>
    </w:lvl>
    <w:lvl w:ilvl="2" w:tplc="073CF0C4" w:tentative="1">
      <w:start w:val="1"/>
      <w:numFmt w:val="decimal"/>
      <w:lvlText w:val="%3."/>
      <w:lvlJc w:val="left"/>
      <w:pPr>
        <w:tabs>
          <w:tab w:val="num" w:pos="2160"/>
        </w:tabs>
        <w:ind w:left="2160" w:hanging="360"/>
      </w:pPr>
    </w:lvl>
    <w:lvl w:ilvl="3" w:tplc="4C48C652" w:tentative="1">
      <w:start w:val="1"/>
      <w:numFmt w:val="decimal"/>
      <w:lvlText w:val="%4."/>
      <w:lvlJc w:val="left"/>
      <w:pPr>
        <w:tabs>
          <w:tab w:val="num" w:pos="2880"/>
        </w:tabs>
        <w:ind w:left="2880" w:hanging="360"/>
      </w:pPr>
    </w:lvl>
    <w:lvl w:ilvl="4" w:tplc="CF660B30" w:tentative="1">
      <w:start w:val="1"/>
      <w:numFmt w:val="decimal"/>
      <w:lvlText w:val="%5."/>
      <w:lvlJc w:val="left"/>
      <w:pPr>
        <w:tabs>
          <w:tab w:val="num" w:pos="3600"/>
        </w:tabs>
        <w:ind w:left="3600" w:hanging="360"/>
      </w:pPr>
    </w:lvl>
    <w:lvl w:ilvl="5" w:tplc="939A1CF2" w:tentative="1">
      <w:start w:val="1"/>
      <w:numFmt w:val="decimal"/>
      <w:lvlText w:val="%6."/>
      <w:lvlJc w:val="left"/>
      <w:pPr>
        <w:tabs>
          <w:tab w:val="num" w:pos="4320"/>
        </w:tabs>
        <w:ind w:left="4320" w:hanging="360"/>
      </w:pPr>
    </w:lvl>
    <w:lvl w:ilvl="6" w:tplc="CDE08CCA" w:tentative="1">
      <w:start w:val="1"/>
      <w:numFmt w:val="decimal"/>
      <w:lvlText w:val="%7."/>
      <w:lvlJc w:val="left"/>
      <w:pPr>
        <w:tabs>
          <w:tab w:val="num" w:pos="5040"/>
        </w:tabs>
        <w:ind w:left="5040" w:hanging="360"/>
      </w:pPr>
    </w:lvl>
    <w:lvl w:ilvl="7" w:tplc="CA049288" w:tentative="1">
      <w:start w:val="1"/>
      <w:numFmt w:val="decimal"/>
      <w:lvlText w:val="%8."/>
      <w:lvlJc w:val="left"/>
      <w:pPr>
        <w:tabs>
          <w:tab w:val="num" w:pos="5760"/>
        </w:tabs>
        <w:ind w:left="5760" w:hanging="360"/>
      </w:pPr>
    </w:lvl>
    <w:lvl w:ilvl="8" w:tplc="D85A7F1E" w:tentative="1">
      <w:start w:val="1"/>
      <w:numFmt w:val="decimal"/>
      <w:lvlText w:val="%9."/>
      <w:lvlJc w:val="left"/>
      <w:pPr>
        <w:tabs>
          <w:tab w:val="num" w:pos="6480"/>
        </w:tabs>
        <w:ind w:left="6480" w:hanging="360"/>
      </w:pPr>
    </w:lvl>
  </w:abstractNum>
  <w:abstractNum w:abstractNumId="29" w15:restartNumberingAfterBreak="0">
    <w:nsid w:val="4A8042A3"/>
    <w:multiLevelType w:val="hybridMultilevel"/>
    <w:tmpl w:val="F7A6215A"/>
    <w:lvl w:ilvl="0" w:tplc="320EB540">
      <w:start w:val="11"/>
      <w:numFmt w:val="decimal"/>
      <w:lvlText w:val="%1."/>
      <w:lvlJc w:val="left"/>
      <w:pPr>
        <w:ind w:left="681" w:hanging="360"/>
      </w:pPr>
      <w:rPr>
        <w:rFonts w:hint="default"/>
      </w:rPr>
    </w:lvl>
    <w:lvl w:ilvl="1" w:tplc="04090019" w:tentative="1">
      <w:start w:val="1"/>
      <w:numFmt w:val="lowerLetter"/>
      <w:lvlText w:val="%2."/>
      <w:lvlJc w:val="left"/>
      <w:pPr>
        <w:ind w:left="1401" w:hanging="360"/>
      </w:pPr>
    </w:lvl>
    <w:lvl w:ilvl="2" w:tplc="0409001B" w:tentative="1">
      <w:start w:val="1"/>
      <w:numFmt w:val="lowerRoman"/>
      <w:lvlText w:val="%3."/>
      <w:lvlJc w:val="right"/>
      <w:pPr>
        <w:ind w:left="2121" w:hanging="180"/>
      </w:pPr>
    </w:lvl>
    <w:lvl w:ilvl="3" w:tplc="0409000F" w:tentative="1">
      <w:start w:val="1"/>
      <w:numFmt w:val="decimal"/>
      <w:lvlText w:val="%4."/>
      <w:lvlJc w:val="left"/>
      <w:pPr>
        <w:ind w:left="2841" w:hanging="360"/>
      </w:pPr>
    </w:lvl>
    <w:lvl w:ilvl="4" w:tplc="04090019" w:tentative="1">
      <w:start w:val="1"/>
      <w:numFmt w:val="lowerLetter"/>
      <w:lvlText w:val="%5."/>
      <w:lvlJc w:val="left"/>
      <w:pPr>
        <w:ind w:left="3561" w:hanging="360"/>
      </w:pPr>
    </w:lvl>
    <w:lvl w:ilvl="5" w:tplc="0409001B" w:tentative="1">
      <w:start w:val="1"/>
      <w:numFmt w:val="lowerRoman"/>
      <w:lvlText w:val="%6."/>
      <w:lvlJc w:val="right"/>
      <w:pPr>
        <w:ind w:left="4281" w:hanging="180"/>
      </w:pPr>
    </w:lvl>
    <w:lvl w:ilvl="6" w:tplc="0409000F" w:tentative="1">
      <w:start w:val="1"/>
      <w:numFmt w:val="decimal"/>
      <w:lvlText w:val="%7."/>
      <w:lvlJc w:val="left"/>
      <w:pPr>
        <w:ind w:left="5001" w:hanging="360"/>
      </w:pPr>
    </w:lvl>
    <w:lvl w:ilvl="7" w:tplc="04090019" w:tentative="1">
      <w:start w:val="1"/>
      <w:numFmt w:val="lowerLetter"/>
      <w:lvlText w:val="%8."/>
      <w:lvlJc w:val="left"/>
      <w:pPr>
        <w:ind w:left="5721" w:hanging="360"/>
      </w:pPr>
    </w:lvl>
    <w:lvl w:ilvl="8" w:tplc="0409001B" w:tentative="1">
      <w:start w:val="1"/>
      <w:numFmt w:val="lowerRoman"/>
      <w:lvlText w:val="%9."/>
      <w:lvlJc w:val="right"/>
      <w:pPr>
        <w:ind w:left="6441" w:hanging="180"/>
      </w:pPr>
    </w:lvl>
  </w:abstractNum>
  <w:abstractNum w:abstractNumId="30" w15:restartNumberingAfterBreak="0">
    <w:nsid w:val="54120B81"/>
    <w:multiLevelType w:val="hybridMultilevel"/>
    <w:tmpl w:val="011AA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6017C7"/>
    <w:multiLevelType w:val="hybridMultilevel"/>
    <w:tmpl w:val="D036547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32" w15:restartNumberingAfterBreak="0">
    <w:nsid w:val="56901C44"/>
    <w:multiLevelType w:val="hybridMultilevel"/>
    <w:tmpl w:val="071632F0"/>
    <w:lvl w:ilvl="0" w:tplc="FB046AAE">
      <w:start w:val="10"/>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56FA0345"/>
    <w:multiLevelType w:val="hybridMultilevel"/>
    <w:tmpl w:val="D038A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445922"/>
    <w:multiLevelType w:val="hybridMultilevel"/>
    <w:tmpl w:val="79D8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7949BD"/>
    <w:multiLevelType w:val="hybridMultilevel"/>
    <w:tmpl w:val="358EF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BF4773E"/>
    <w:multiLevelType w:val="hybridMultilevel"/>
    <w:tmpl w:val="44888A80"/>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5F7283"/>
    <w:multiLevelType w:val="hybridMultilevel"/>
    <w:tmpl w:val="94900546"/>
    <w:lvl w:ilvl="0" w:tplc="CE064BCA">
      <w:start w:val="1"/>
      <w:numFmt w:val="decimal"/>
      <w:lvlText w:val="%1."/>
      <w:lvlJc w:val="left"/>
      <w:pPr>
        <w:tabs>
          <w:tab w:val="num" w:pos="720"/>
        </w:tabs>
        <w:ind w:left="720" w:hanging="360"/>
      </w:pPr>
    </w:lvl>
    <w:lvl w:ilvl="1" w:tplc="1D2A576A" w:tentative="1">
      <w:start w:val="1"/>
      <w:numFmt w:val="decimal"/>
      <w:lvlText w:val="%2."/>
      <w:lvlJc w:val="left"/>
      <w:pPr>
        <w:tabs>
          <w:tab w:val="num" w:pos="1440"/>
        </w:tabs>
        <w:ind w:left="1440" w:hanging="360"/>
      </w:pPr>
    </w:lvl>
    <w:lvl w:ilvl="2" w:tplc="19D6A570" w:tentative="1">
      <w:start w:val="1"/>
      <w:numFmt w:val="decimal"/>
      <w:lvlText w:val="%3."/>
      <w:lvlJc w:val="left"/>
      <w:pPr>
        <w:tabs>
          <w:tab w:val="num" w:pos="2160"/>
        </w:tabs>
        <w:ind w:left="2160" w:hanging="360"/>
      </w:pPr>
    </w:lvl>
    <w:lvl w:ilvl="3" w:tplc="69149892" w:tentative="1">
      <w:start w:val="1"/>
      <w:numFmt w:val="decimal"/>
      <w:lvlText w:val="%4."/>
      <w:lvlJc w:val="left"/>
      <w:pPr>
        <w:tabs>
          <w:tab w:val="num" w:pos="2880"/>
        </w:tabs>
        <w:ind w:left="2880" w:hanging="360"/>
      </w:pPr>
    </w:lvl>
    <w:lvl w:ilvl="4" w:tplc="A64E79A8" w:tentative="1">
      <w:start w:val="1"/>
      <w:numFmt w:val="decimal"/>
      <w:lvlText w:val="%5."/>
      <w:lvlJc w:val="left"/>
      <w:pPr>
        <w:tabs>
          <w:tab w:val="num" w:pos="3600"/>
        </w:tabs>
        <w:ind w:left="3600" w:hanging="360"/>
      </w:pPr>
    </w:lvl>
    <w:lvl w:ilvl="5" w:tplc="9B54746E" w:tentative="1">
      <w:start w:val="1"/>
      <w:numFmt w:val="decimal"/>
      <w:lvlText w:val="%6."/>
      <w:lvlJc w:val="left"/>
      <w:pPr>
        <w:tabs>
          <w:tab w:val="num" w:pos="4320"/>
        </w:tabs>
        <w:ind w:left="4320" w:hanging="360"/>
      </w:pPr>
    </w:lvl>
    <w:lvl w:ilvl="6" w:tplc="15AEF908" w:tentative="1">
      <w:start w:val="1"/>
      <w:numFmt w:val="decimal"/>
      <w:lvlText w:val="%7."/>
      <w:lvlJc w:val="left"/>
      <w:pPr>
        <w:tabs>
          <w:tab w:val="num" w:pos="5040"/>
        </w:tabs>
        <w:ind w:left="5040" w:hanging="360"/>
      </w:pPr>
    </w:lvl>
    <w:lvl w:ilvl="7" w:tplc="6466080C" w:tentative="1">
      <w:start w:val="1"/>
      <w:numFmt w:val="decimal"/>
      <w:lvlText w:val="%8."/>
      <w:lvlJc w:val="left"/>
      <w:pPr>
        <w:tabs>
          <w:tab w:val="num" w:pos="5760"/>
        </w:tabs>
        <w:ind w:left="5760" w:hanging="360"/>
      </w:pPr>
    </w:lvl>
    <w:lvl w:ilvl="8" w:tplc="2BD032DE" w:tentative="1">
      <w:start w:val="1"/>
      <w:numFmt w:val="decimal"/>
      <w:lvlText w:val="%9."/>
      <w:lvlJc w:val="left"/>
      <w:pPr>
        <w:tabs>
          <w:tab w:val="num" w:pos="6480"/>
        </w:tabs>
        <w:ind w:left="6480" w:hanging="360"/>
      </w:pPr>
    </w:lvl>
  </w:abstractNum>
  <w:abstractNum w:abstractNumId="38" w15:restartNumberingAfterBreak="0">
    <w:nsid w:val="64BB1ED2"/>
    <w:multiLevelType w:val="hybridMultilevel"/>
    <w:tmpl w:val="3BC2144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39" w15:restartNumberingAfterBreak="0">
    <w:nsid w:val="6A713CC6"/>
    <w:multiLevelType w:val="hybridMultilevel"/>
    <w:tmpl w:val="25B8538A"/>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6D966825"/>
    <w:multiLevelType w:val="hybridMultilevel"/>
    <w:tmpl w:val="2458C550"/>
    <w:lvl w:ilvl="0" w:tplc="44F829A2">
      <w:start w:val="1"/>
      <w:numFmt w:val="decimal"/>
      <w:lvlText w:val="%1."/>
      <w:lvlJc w:val="left"/>
      <w:pPr>
        <w:tabs>
          <w:tab w:val="num" w:pos="720"/>
        </w:tabs>
        <w:ind w:left="720" w:hanging="360"/>
      </w:pPr>
    </w:lvl>
    <w:lvl w:ilvl="1" w:tplc="80500D34" w:tentative="1">
      <w:start w:val="1"/>
      <w:numFmt w:val="decimal"/>
      <w:lvlText w:val="%2."/>
      <w:lvlJc w:val="left"/>
      <w:pPr>
        <w:tabs>
          <w:tab w:val="num" w:pos="1440"/>
        </w:tabs>
        <w:ind w:left="1440" w:hanging="360"/>
      </w:pPr>
    </w:lvl>
    <w:lvl w:ilvl="2" w:tplc="FCB2C650" w:tentative="1">
      <w:start w:val="1"/>
      <w:numFmt w:val="decimal"/>
      <w:lvlText w:val="%3."/>
      <w:lvlJc w:val="left"/>
      <w:pPr>
        <w:tabs>
          <w:tab w:val="num" w:pos="2160"/>
        </w:tabs>
        <w:ind w:left="2160" w:hanging="360"/>
      </w:pPr>
    </w:lvl>
    <w:lvl w:ilvl="3" w:tplc="886033CE" w:tentative="1">
      <w:start w:val="1"/>
      <w:numFmt w:val="decimal"/>
      <w:lvlText w:val="%4."/>
      <w:lvlJc w:val="left"/>
      <w:pPr>
        <w:tabs>
          <w:tab w:val="num" w:pos="2880"/>
        </w:tabs>
        <w:ind w:left="2880" w:hanging="360"/>
      </w:pPr>
    </w:lvl>
    <w:lvl w:ilvl="4" w:tplc="B66CE854" w:tentative="1">
      <w:start w:val="1"/>
      <w:numFmt w:val="decimal"/>
      <w:lvlText w:val="%5."/>
      <w:lvlJc w:val="left"/>
      <w:pPr>
        <w:tabs>
          <w:tab w:val="num" w:pos="3600"/>
        </w:tabs>
        <w:ind w:left="3600" w:hanging="360"/>
      </w:pPr>
    </w:lvl>
    <w:lvl w:ilvl="5" w:tplc="5ECABE78" w:tentative="1">
      <w:start w:val="1"/>
      <w:numFmt w:val="decimal"/>
      <w:lvlText w:val="%6."/>
      <w:lvlJc w:val="left"/>
      <w:pPr>
        <w:tabs>
          <w:tab w:val="num" w:pos="4320"/>
        </w:tabs>
        <w:ind w:left="4320" w:hanging="360"/>
      </w:pPr>
    </w:lvl>
    <w:lvl w:ilvl="6" w:tplc="79CAA4E8" w:tentative="1">
      <w:start w:val="1"/>
      <w:numFmt w:val="decimal"/>
      <w:lvlText w:val="%7."/>
      <w:lvlJc w:val="left"/>
      <w:pPr>
        <w:tabs>
          <w:tab w:val="num" w:pos="5040"/>
        </w:tabs>
        <w:ind w:left="5040" w:hanging="360"/>
      </w:pPr>
    </w:lvl>
    <w:lvl w:ilvl="7" w:tplc="E5B25E30" w:tentative="1">
      <w:start w:val="1"/>
      <w:numFmt w:val="decimal"/>
      <w:lvlText w:val="%8."/>
      <w:lvlJc w:val="left"/>
      <w:pPr>
        <w:tabs>
          <w:tab w:val="num" w:pos="5760"/>
        </w:tabs>
        <w:ind w:left="5760" w:hanging="360"/>
      </w:pPr>
    </w:lvl>
    <w:lvl w:ilvl="8" w:tplc="BACCBB26" w:tentative="1">
      <w:start w:val="1"/>
      <w:numFmt w:val="decimal"/>
      <w:lvlText w:val="%9."/>
      <w:lvlJc w:val="left"/>
      <w:pPr>
        <w:tabs>
          <w:tab w:val="num" w:pos="6480"/>
        </w:tabs>
        <w:ind w:left="6480" w:hanging="360"/>
      </w:pPr>
    </w:lvl>
  </w:abstractNum>
  <w:abstractNum w:abstractNumId="41" w15:restartNumberingAfterBreak="0">
    <w:nsid w:val="77B47FC3"/>
    <w:multiLevelType w:val="hybridMultilevel"/>
    <w:tmpl w:val="54E2D9F2"/>
    <w:lvl w:ilvl="0" w:tplc="A914DA84">
      <w:start w:val="1"/>
      <w:numFmt w:val="bullet"/>
      <w:lvlText w:val="•"/>
      <w:lvlJc w:val="left"/>
      <w:pPr>
        <w:tabs>
          <w:tab w:val="num" w:pos="720"/>
        </w:tabs>
        <w:ind w:left="720" w:hanging="360"/>
      </w:pPr>
      <w:rPr>
        <w:rFonts w:ascii="Arial" w:hAnsi="Arial" w:hint="default"/>
      </w:rPr>
    </w:lvl>
    <w:lvl w:ilvl="1" w:tplc="7E68C7CA" w:tentative="1">
      <w:start w:val="1"/>
      <w:numFmt w:val="bullet"/>
      <w:lvlText w:val="•"/>
      <w:lvlJc w:val="left"/>
      <w:pPr>
        <w:tabs>
          <w:tab w:val="num" w:pos="1440"/>
        </w:tabs>
        <w:ind w:left="1440" w:hanging="360"/>
      </w:pPr>
      <w:rPr>
        <w:rFonts w:ascii="Arial" w:hAnsi="Arial" w:hint="default"/>
      </w:rPr>
    </w:lvl>
    <w:lvl w:ilvl="2" w:tplc="14A20CAE" w:tentative="1">
      <w:start w:val="1"/>
      <w:numFmt w:val="bullet"/>
      <w:lvlText w:val="•"/>
      <w:lvlJc w:val="left"/>
      <w:pPr>
        <w:tabs>
          <w:tab w:val="num" w:pos="2160"/>
        </w:tabs>
        <w:ind w:left="2160" w:hanging="360"/>
      </w:pPr>
      <w:rPr>
        <w:rFonts w:ascii="Arial" w:hAnsi="Arial" w:hint="default"/>
      </w:rPr>
    </w:lvl>
    <w:lvl w:ilvl="3" w:tplc="EA985DCE" w:tentative="1">
      <w:start w:val="1"/>
      <w:numFmt w:val="bullet"/>
      <w:lvlText w:val="•"/>
      <w:lvlJc w:val="left"/>
      <w:pPr>
        <w:tabs>
          <w:tab w:val="num" w:pos="2880"/>
        </w:tabs>
        <w:ind w:left="2880" w:hanging="360"/>
      </w:pPr>
      <w:rPr>
        <w:rFonts w:ascii="Arial" w:hAnsi="Arial" w:hint="default"/>
      </w:rPr>
    </w:lvl>
    <w:lvl w:ilvl="4" w:tplc="3CC0DE52" w:tentative="1">
      <w:start w:val="1"/>
      <w:numFmt w:val="bullet"/>
      <w:lvlText w:val="•"/>
      <w:lvlJc w:val="left"/>
      <w:pPr>
        <w:tabs>
          <w:tab w:val="num" w:pos="3600"/>
        </w:tabs>
        <w:ind w:left="3600" w:hanging="360"/>
      </w:pPr>
      <w:rPr>
        <w:rFonts w:ascii="Arial" w:hAnsi="Arial" w:hint="default"/>
      </w:rPr>
    </w:lvl>
    <w:lvl w:ilvl="5" w:tplc="6D18C1D8" w:tentative="1">
      <w:start w:val="1"/>
      <w:numFmt w:val="bullet"/>
      <w:lvlText w:val="•"/>
      <w:lvlJc w:val="left"/>
      <w:pPr>
        <w:tabs>
          <w:tab w:val="num" w:pos="4320"/>
        </w:tabs>
        <w:ind w:left="4320" w:hanging="360"/>
      </w:pPr>
      <w:rPr>
        <w:rFonts w:ascii="Arial" w:hAnsi="Arial" w:hint="default"/>
      </w:rPr>
    </w:lvl>
    <w:lvl w:ilvl="6" w:tplc="073CFBA2" w:tentative="1">
      <w:start w:val="1"/>
      <w:numFmt w:val="bullet"/>
      <w:lvlText w:val="•"/>
      <w:lvlJc w:val="left"/>
      <w:pPr>
        <w:tabs>
          <w:tab w:val="num" w:pos="5040"/>
        </w:tabs>
        <w:ind w:left="5040" w:hanging="360"/>
      </w:pPr>
      <w:rPr>
        <w:rFonts w:ascii="Arial" w:hAnsi="Arial" w:hint="default"/>
      </w:rPr>
    </w:lvl>
    <w:lvl w:ilvl="7" w:tplc="FF062758" w:tentative="1">
      <w:start w:val="1"/>
      <w:numFmt w:val="bullet"/>
      <w:lvlText w:val="•"/>
      <w:lvlJc w:val="left"/>
      <w:pPr>
        <w:tabs>
          <w:tab w:val="num" w:pos="5760"/>
        </w:tabs>
        <w:ind w:left="5760" w:hanging="360"/>
      </w:pPr>
      <w:rPr>
        <w:rFonts w:ascii="Arial" w:hAnsi="Arial" w:hint="default"/>
      </w:rPr>
    </w:lvl>
    <w:lvl w:ilvl="8" w:tplc="D548ECF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9090F24"/>
    <w:multiLevelType w:val="hybridMultilevel"/>
    <w:tmpl w:val="0220E3FC"/>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3" w15:restartNumberingAfterBreak="0">
    <w:nsid w:val="7C0526E8"/>
    <w:multiLevelType w:val="hybridMultilevel"/>
    <w:tmpl w:val="B6F8BD0E"/>
    <w:lvl w:ilvl="0" w:tplc="5CFE1ADA">
      <w:start w:val="1"/>
      <w:numFmt w:val="decimal"/>
      <w:lvlText w:val="%1."/>
      <w:lvlJc w:val="left"/>
      <w:pPr>
        <w:tabs>
          <w:tab w:val="num" w:pos="720"/>
        </w:tabs>
        <w:ind w:left="720" w:hanging="360"/>
      </w:pPr>
    </w:lvl>
    <w:lvl w:ilvl="1" w:tplc="6618094A" w:tentative="1">
      <w:start w:val="1"/>
      <w:numFmt w:val="decimal"/>
      <w:lvlText w:val="%2."/>
      <w:lvlJc w:val="left"/>
      <w:pPr>
        <w:tabs>
          <w:tab w:val="num" w:pos="1440"/>
        </w:tabs>
        <w:ind w:left="1440" w:hanging="360"/>
      </w:pPr>
    </w:lvl>
    <w:lvl w:ilvl="2" w:tplc="9B046514" w:tentative="1">
      <w:start w:val="1"/>
      <w:numFmt w:val="decimal"/>
      <w:lvlText w:val="%3."/>
      <w:lvlJc w:val="left"/>
      <w:pPr>
        <w:tabs>
          <w:tab w:val="num" w:pos="2160"/>
        </w:tabs>
        <w:ind w:left="2160" w:hanging="360"/>
      </w:pPr>
    </w:lvl>
    <w:lvl w:ilvl="3" w:tplc="21E22B3A" w:tentative="1">
      <w:start w:val="1"/>
      <w:numFmt w:val="decimal"/>
      <w:lvlText w:val="%4."/>
      <w:lvlJc w:val="left"/>
      <w:pPr>
        <w:tabs>
          <w:tab w:val="num" w:pos="2880"/>
        </w:tabs>
        <w:ind w:left="2880" w:hanging="360"/>
      </w:pPr>
    </w:lvl>
    <w:lvl w:ilvl="4" w:tplc="DE02ACE4" w:tentative="1">
      <w:start w:val="1"/>
      <w:numFmt w:val="decimal"/>
      <w:lvlText w:val="%5."/>
      <w:lvlJc w:val="left"/>
      <w:pPr>
        <w:tabs>
          <w:tab w:val="num" w:pos="3600"/>
        </w:tabs>
        <w:ind w:left="3600" w:hanging="360"/>
      </w:pPr>
    </w:lvl>
    <w:lvl w:ilvl="5" w:tplc="1884C356" w:tentative="1">
      <w:start w:val="1"/>
      <w:numFmt w:val="decimal"/>
      <w:lvlText w:val="%6."/>
      <w:lvlJc w:val="left"/>
      <w:pPr>
        <w:tabs>
          <w:tab w:val="num" w:pos="4320"/>
        </w:tabs>
        <w:ind w:left="4320" w:hanging="360"/>
      </w:pPr>
    </w:lvl>
    <w:lvl w:ilvl="6" w:tplc="4864AC22" w:tentative="1">
      <w:start w:val="1"/>
      <w:numFmt w:val="decimal"/>
      <w:lvlText w:val="%7."/>
      <w:lvlJc w:val="left"/>
      <w:pPr>
        <w:tabs>
          <w:tab w:val="num" w:pos="5040"/>
        </w:tabs>
        <w:ind w:left="5040" w:hanging="360"/>
      </w:pPr>
    </w:lvl>
    <w:lvl w:ilvl="7" w:tplc="41F25784" w:tentative="1">
      <w:start w:val="1"/>
      <w:numFmt w:val="decimal"/>
      <w:lvlText w:val="%8."/>
      <w:lvlJc w:val="left"/>
      <w:pPr>
        <w:tabs>
          <w:tab w:val="num" w:pos="5760"/>
        </w:tabs>
        <w:ind w:left="5760" w:hanging="360"/>
      </w:pPr>
    </w:lvl>
    <w:lvl w:ilvl="8" w:tplc="C4487CFC" w:tentative="1">
      <w:start w:val="1"/>
      <w:numFmt w:val="decimal"/>
      <w:lvlText w:val="%9."/>
      <w:lvlJc w:val="left"/>
      <w:pPr>
        <w:tabs>
          <w:tab w:val="num" w:pos="6480"/>
        </w:tabs>
        <w:ind w:left="6480" w:hanging="360"/>
      </w:pPr>
    </w:lvl>
  </w:abstractNum>
  <w:abstractNum w:abstractNumId="44" w15:restartNumberingAfterBreak="0">
    <w:nsid w:val="7C0B0BC6"/>
    <w:multiLevelType w:val="hybridMultilevel"/>
    <w:tmpl w:val="042A04BE"/>
    <w:lvl w:ilvl="0" w:tplc="080A0013">
      <w:start w:val="1"/>
      <w:numFmt w:val="upperRoman"/>
      <w:lvlText w:val="%1."/>
      <w:lvlJc w:val="righ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15:restartNumberingAfterBreak="0">
    <w:nsid w:val="7D920E9F"/>
    <w:multiLevelType w:val="hybridMultilevel"/>
    <w:tmpl w:val="439E92D8"/>
    <w:lvl w:ilvl="0" w:tplc="080A001B">
      <w:start w:val="1"/>
      <w:numFmt w:val="lowerRoman"/>
      <w:lvlText w:val="%1."/>
      <w:lvlJc w:val="righ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6" w15:restartNumberingAfterBreak="0">
    <w:nsid w:val="7EAC5561"/>
    <w:multiLevelType w:val="hybridMultilevel"/>
    <w:tmpl w:val="61B4B902"/>
    <w:lvl w:ilvl="0" w:tplc="0B96D288">
      <w:start w:val="1"/>
      <w:numFmt w:val="bullet"/>
      <w:lvlText w:val="•"/>
      <w:lvlJc w:val="left"/>
      <w:pPr>
        <w:tabs>
          <w:tab w:val="num" w:pos="720"/>
        </w:tabs>
        <w:ind w:left="720" w:hanging="360"/>
      </w:pPr>
      <w:rPr>
        <w:rFonts w:ascii="Arial" w:hAnsi="Arial" w:hint="default"/>
      </w:rPr>
    </w:lvl>
    <w:lvl w:ilvl="1" w:tplc="6278137A" w:tentative="1">
      <w:start w:val="1"/>
      <w:numFmt w:val="bullet"/>
      <w:lvlText w:val="•"/>
      <w:lvlJc w:val="left"/>
      <w:pPr>
        <w:tabs>
          <w:tab w:val="num" w:pos="1440"/>
        </w:tabs>
        <w:ind w:left="1440" w:hanging="360"/>
      </w:pPr>
      <w:rPr>
        <w:rFonts w:ascii="Arial" w:hAnsi="Arial" w:hint="default"/>
      </w:rPr>
    </w:lvl>
    <w:lvl w:ilvl="2" w:tplc="B1A0CFF8" w:tentative="1">
      <w:start w:val="1"/>
      <w:numFmt w:val="bullet"/>
      <w:lvlText w:val="•"/>
      <w:lvlJc w:val="left"/>
      <w:pPr>
        <w:tabs>
          <w:tab w:val="num" w:pos="2160"/>
        </w:tabs>
        <w:ind w:left="2160" w:hanging="360"/>
      </w:pPr>
      <w:rPr>
        <w:rFonts w:ascii="Arial" w:hAnsi="Arial" w:hint="default"/>
      </w:rPr>
    </w:lvl>
    <w:lvl w:ilvl="3" w:tplc="EAE4AF8A" w:tentative="1">
      <w:start w:val="1"/>
      <w:numFmt w:val="bullet"/>
      <w:lvlText w:val="•"/>
      <w:lvlJc w:val="left"/>
      <w:pPr>
        <w:tabs>
          <w:tab w:val="num" w:pos="2880"/>
        </w:tabs>
        <w:ind w:left="2880" w:hanging="360"/>
      </w:pPr>
      <w:rPr>
        <w:rFonts w:ascii="Arial" w:hAnsi="Arial" w:hint="default"/>
      </w:rPr>
    </w:lvl>
    <w:lvl w:ilvl="4" w:tplc="CB007AE4" w:tentative="1">
      <w:start w:val="1"/>
      <w:numFmt w:val="bullet"/>
      <w:lvlText w:val="•"/>
      <w:lvlJc w:val="left"/>
      <w:pPr>
        <w:tabs>
          <w:tab w:val="num" w:pos="3600"/>
        </w:tabs>
        <w:ind w:left="3600" w:hanging="360"/>
      </w:pPr>
      <w:rPr>
        <w:rFonts w:ascii="Arial" w:hAnsi="Arial" w:hint="default"/>
      </w:rPr>
    </w:lvl>
    <w:lvl w:ilvl="5" w:tplc="D7DA8194" w:tentative="1">
      <w:start w:val="1"/>
      <w:numFmt w:val="bullet"/>
      <w:lvlText w:val="•"/>
      <w:lvlJc w:val="left"/>
      <w:pPr>
        <w:tabs>
          <w:tab w:val="num" w:pos="4320"/>
        </w:tabs>
        <w:ind w:left="4320" w:hanging="360"/>
      </w:pPr>
      <w:rPr>
        <w:rFonts w:ascii="Arial" w:hAnsi="Arial" w:hint="default"/>
      </w:rPr>
    </w:lvl>
    <w:lvl w:ilvl="6" w:tplc="A56A692E" w:tentative="1">
      <w:start w:val="1"/>
      <w:numFmt w:val="bullet"/>
      <w:lvlText w:val="•"/>
      <w:lvlJc w:val="left"/>
      <w:pPr>
        <w:tabs>
          <w:tab w:val="num" w:pos="5040"/>
        </w:tabs>
        <w:ind w:left="5040" w:hanging="360"/>
      </w:pPr>
      <w:rPr>
        <w:rFonts w:ascii="Arial" w:hAnsi="Arial" w:hint="default"/>
      </w:rPr>
    </w:lvl>
    <w:lvl w:ilvl="7" w:tplc="AB741480" w:tentative="1">
      <w:start w:val="1"/>
      <w:numFmt w:val="bullet"/>
      <w:lvlText w:val="•"/>
      <w:lvlJc w:val="left"/>
      <w:pPr>
        <w:tabs>
          <w:tab w:val="num" w:pos="5760"/>
        </w:tabs>
        <w:ind w:left="5760" w:hanging="360"/>
      </w:pPr>
      <w:rPr>
        <w:rFonts w:ascii="Arial" w:hAnsi="Arial" w:hint="default"/>
      </w:rPr>
    </w:lvl>
    <w:lvl w:ilvl="8" w:tplc="F56CDD84" w:tentative="1">
      <w:start w:val="1"/>
      <w:numFmt w:val="bullet"/>
      <w:lvlText w:val="•"/>
      <w:lvlJc w:val="left"/>
      <w:pPr>
        <w:tabs>
          <w:tab w:val="num" w:pos="6480"/>
        </w:tabs>
        <w:ind w:left="6480" w:hanging="360"/>
      </w:pPr>
      <w:rPr>
        <w:rFonts w:ascii="Arial" w:hAnsi="Arial" w:hint="default"/>
      </w:rPr>
    </w:lvl>
  </w:abstractNum>
  <w:num w:numId="1">
    <w:abstractNumId w:val="43"/>
  </w:num>
  <w:num w:numId="2">
    <w:abstractNumId w:val="27"/>
  </w:num>
  <w:num w:numId="3">
    <w:abstractNumId w:val="2"/>
  </w:num>
  <w:num w:numId="4">
    <w:abstractNumId w:val="22"/>
  </w:num>
  <w:num w:numId="5">
    <w:abstractNumId w:val="39"/>
  </w:num>
  <w:num w:numId="6">
    <w:abstractNumId w:val="25"/>
  </w:num>
  <w:num w:numId="7">
    <w:abstractNumId w:val="18"/>
  </w:num>
  <w:num w:numId="8">
    <w:abstractNumId w:val="7"/>
  </w:num>
  <w:num w:numId="9">
    <w:abstractNumId w:val="28"/>
  </w:num>
  <w:num w:numId="10">
    <w:abstractNumId w:val="46"/>
  </w:num>
  <w:num w:numId="11">
    <w:abstractNumId w:val="41"/>
  </w:num>
  <w:num w:numId="12">
    <w:abstractNumId w:val="40"/>
  </w:num>
  <w:num w:numId="13">
    <w:abstractNumId w:val="16"/>
  </w:num>
  <w:num w:numId="14">
    <w:abstractNumId w:val="19"/>
  </w:num>
  <w:num w:numId="15">
    <w:abstractNumId w:val="5"/>
  </w:num>
  <w:num w:numId="16">
    <w:abstractNumId w:val="44"/>
  </w:num>
  <w:num w:numId="17">
    <w:abstractNumId w:val="10"/>
  </w:num>
  <w:num w:numId="18">
    <w:abstractNumId w:val="12"/>
  </w:num>
  <w:num w:numId="19">
    <w:abstractNumId w:val="42"/>
  </w:num>
  <w:num w:numId="20">
    <w:abstractNumId w:val="21"/>
  </w:num>
  <w:num w:numId="21">
    <w:abstractNumId w:val="45"/>
  </w:num>
  <w:num w:numId="22">
    <w:abstractNumId w:val="17"/>
  </w:num>
  <w:num w:numId="23">
    <w:abstractNumId w:val="20"/>
  </w:num>
  <w:num w:numId="24">
    <w:abstractNumId w:val="14"/>
  </w:num>
  <w:num w:numId="25">
    <w:abstractNumId w:val="15"/>
  </w:num>
  <w:num w:numId="26">
    <w:abstractNumId w:val="23"/>
  </w:num>
  <w:num w:numId="27">
    <w:abstractNumId w:val="9"/>
  </w:num>
  <w:num w:numId="28">
    <w:abstractNumId w:val="37"/>
  </w:num>
  <w:num w:numId="29">
    <w:abstractNumId w:val="32"/>
  </w:num>
  <w:num w:numId="30">
    <w:abstractNumId w:val="6"/>
  </w:num>
  <w:num w:numId="31">
    <w:abstractNumId w:val="35"/>
  </w:num>
  <w:num w:numId="32">
    <w:abstractNumId w:val="30"/>
  </w:num>
  <w:num w:numId="33">
    <w:abstractNumId w:val="13"/>
  </w:num>
  <w:num w:numId="34">
    <w:abstractNumId w:val="24"/>
  </w:num>
  <w:num w:numId="35">
    <w:abstractNumId w:val="4"/>
  </w:num>
  <w:num w:numId="36">
    <w:abstractNumId w:val="33"/>
  </w:num>
  <w:num w:numId="37">
    <w:abstractNumId w:val="34"/>
  </w:num>
  <w:num w:numId="38">
    <w:abstractNumId w:val="11"/>
  </w:num>
  <w:num w:numId="39">
    <w:abstractNumId w:val="1"/>
  </w:num>
  <w:num w:numId="40">
    <w:abstractNumId w:val="8"/>
  </w:num>
  <w:num w:numId="41">
    <w:abstractNumId w:val="31"/>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38"/>
  </w:num>
  <w:num w:numId="45">
    <w:abstractNumId w:val="36"/>
  </w:num>
  <w:num w:numId="46">
    <w:abstractNumId w:val="3"/>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MX"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0"/>
  <w:activeWritingStyle w:appName="MSWord" w:lang="es-ES" w:vendorID="64" w:dllVersion="6" w:nlCheck="1" w:checkStyle="0"/>
  <w:activeWritingStyle w:appName="MSWord" w:lang="es-ES_tradnl" w:vendorID="64" w:dllVersion="6" w:nlCheck="1" w:checkStyle="0"/>
  <w:documentProtection w:edit="trackedChanges" w:enforcement="0"/>
  <w:defaultTabStop w:val="708"/>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MzY1sgBRJgYmSjpKwanFxZn5eSAFhrUAZ+HtFCwAAAA="/>
  </w:docVars>
  <w:rsids>
    <w:rsidRoot w:val="00204D52"/>
    <w:rsid w:val="00000696"/>
    <w:rsid w:val="00001BC8"/>
    <w:rsid w:val="0000227A"/>
    <w:rsid w:val="00002727"/>
    <w:rsid w:val="00002F9B"/>
    <w:rsid w:val="0000341A"/>
    <w:rsid w:val="00003DBE"/>
    <w:rsid w:val="00003E80"/>
    <w:rsid w:val="00004860"/>
    <w:rsid w:val="000051E9"/>
    <w:rsid w:val="00005B3D"/>
    <w:rsid w:val="00005CA9"/>
    <w:rsid w:val="00006AA0"/>
    <w:rsid w:val="0000710F"/>
    <w:rsid w:val="00007EDD"/>
    <w:rsid w:val="00010412"/>
    <w:rsid w:val="00010416"/>
    <w:rsid w:val="00010464"/>
    <w:rsid w:val="00010DC6"/>
    <w:rsid w:val="0001101E"/>
    <w:rsid w:val="00011DA4"/>
    <w:rsid w:val="00011FA9"/>
    <w:rsid w:val="00012416"/>
    <w:rsid w:val="000130B6"/>
    <w:rsid w:val="00013CB6"/>
    <w:rsid w:val="00013FA4"/>
    <w:rsid w:val="000142FE"/>
    <w:rsid w:val="00014D1C"/>
    <w:rsid w:val="000155B7"/>
    <w:rsid w:val="0001613E"/>
    <w:rsid w:val="00016360"/>
    <w:rsid w:val="000174CE"/>
    <w:rsid w:val="00017528"/>
    <w:rsid w:val="0001754F"/>
    <w:rsid w:val="000177C4"/>
    <w:rsid w:val="0002043B"/>
    <w:rsid w:val="00023D64"/>
    <w:rsid w:val="00023F0A"/>
    <w:rsid w:val="00023F7A"/>
    <w:rsid w:val="000257BE"/>
    <w:rsid w:val="000257E5"/>
    <w:rsid w:val="00025A2B"/>
    <w:rsid w:val="00025E4A"/>
    <w:rsid w:val="0002614C"/>
    <w:rsid w:val="0002651D"/>
    <w:rsid w:val="00027A0E"/>
    <w:rsid w:val="00027B11"/>
    <w:rsid w:val="00027B8C"/>
    <w:rsid w:val="0003003F"/>
    <w:rsid w:val="00030FFF"/>
    <w:rsid w:val="00033932"/>
    <w:rsid w:val="000345E5"/>
    <w:rsid w:val="000348F7"/>
    <w:rsid w:val="0003499B"/>
    <w:rsid w:val="00035B82"/>
    <w:rsid w:val="000361FD"/>
    <w:rsid w:val="00036D96"/>
    <w:rsid w:val="00036E71"/>
    <w:rsid w:val="00036FB0"/>
    <w:rsid w:val="00040536"/>
    <w:rsid w:val="0004177C"/>
    <w:rsid w:val="0004191D"/>
    <w:rsid w:val="00041EEF"/>
    <w:rsid w:val="00041FD3"/>
    <w:rsid w:val="00042586"/>
    <w:rsid w:val="00042681"/>
    <w:rsid w:val="00043B54"/>
    <w:rsid w:val="00043E1F"/>
    <w:rsid w:val="0004478F"/>
    <w:rsid w:val="00045764"/>
    <w:rsid w:val="0004625A"/>
    <w:rsid w:val="00047E3F"/>
    <w:rsid w:val="00050204"/>
    <w:rsid w:val="000507AA"/>
    <w:rsid w:val="0005081A"/>
    <w:rsid w:val="000508EA"/>
    <w:rsid w:val="00050EC3"/>
    <w:rsid w:val="00051498"/>
    <w:rsid w:val="00051C40"/>
    <w:rsid w:val="00052B2E"/>
    <w:rsid w:val="00052F05"/>
    <w:rsid w:val="0005359F"/>
    <w:rsid w:val="00053DB7"/>
    <w:rsid w:val="00054780"/>
    <w:rsid w:val="0005591C"/>
    <w:rsid w:val="000579E0"/>
    <w:rsid w:val="000601F4"/>
    <w:rsid w:val="000616F0"/>
    <w:rsid w:val="000617C4"/>
    <w:rsid w:val="0006194A"/>
    <w:rsid w:val="000625BA"/>
    <w:rsid w:val="00062987"/>
    <w:rsid w:val="000649E7"/>
    <w:rsid w:val="00064BEB"/>
    <w:rsid w:val="0006509D"/>
    <w:rsid w:val="00065676"/>
    <w:rsid w:val="000665E5"/>
    <w:rsid w:val="00067B10"/>
    <w:rsid w:val="0007003C"/>
    <w:rsid w:val="00070721"/>
    <w:rsid w:val="00071B2F"/>
    <w:rsid w:val="0007328F"/>
    <w:rsid w:val="000733A1"/>
    <w:rsid w:val="00073886"/>
    <w:rsid w:val="00073E28"/>
    <w:rsid w:val="000748E9"/>
    <w:rsid w:val="000751BB"/>
    <w:rsid w:val="00076EA6"/>
    <w:rsid w:val="00076F2B"/>
    <w:rsid w:val="00077769"/>
    <w:rsid w:val="0008049B"/>
    <w:rsid w:val="00080860"/>
    <w:rsid w:val="00080E0C"/>
    <w:rsid w:val="00080F6E"/>
    <w:rsid w:val="00081271"/>
    <w:rsid w:val="000813AC"/>
    <w:rsid w:val="00081709"/>
    <w:rsid w:val="000839D2"/>
    <w:rsid w:val="00092C0D"/>
    <w:rsid w:val="00094A51"/>
    <w:rsid w:val="0009540F"/>
    <w:rsid w:val="00095460"/>
    <w:rsid w:val="000A0095"/>
    <w:rsid w:val="000A0BBA"/>
    <w:rsid w:val="000A2723"/>
    <w:rsid w:val="000A2969"/>
    <w:rsid w:val="000A32B3"/>
    <w:rsid w:val="000A3A76"/>
    <w:rsid w:val="000A3C47"/>
    <w:rsid w:val="000A404F"/>
    <w:rsid w:val="000A4D23"/>
    <w:rsid w:val="000A6625"/>
    <w:rsid w:val="000A667E"/>
    <w:rsid w:val="000A69EA"/>
    <w:rsid w:val="000B06EE"/>
    <w:rsid w:val="000B0E9B"/>
    <w:rsid w:val="000B11A7"/>
    <w:rsid w:val="000B1367"/>
    <w:rsid w:val="000B172C"/>
    <w:rsid w:val="000B1ACB"/>
    <w:rsid w:val="000B2974"/>
    <w:rsid w:val="000B4E37"/>
    <w:rsid w:val="000B50AE"/>
    <w:rsid w:val="000B5170"/>
    <w:rsid w:val="000B698D"/>
    <w:rsid w:val="000B7BA3"/>
    <w:rsid w:val="000B7DAC"/>
    <w:rsid w:val="000C0B07"/>
    <w:rsid w:val="000C0E67"/>
    <w:rsid w:val="000C1119"/>
    <w:rsid w:val="000C15AC"/>
    <w:rsid w:val="000C1FF5"/>
    <w:rsid w:val="000C2189"/>
    <w:rsid w:val="000C2561"/>
    <w:rsid w:val="000C4706"/>
    <w:rsid w:val="000C5994"/>
    <w:rsid w:val="000C5F90"/>
    <w:rsid w:val="000C6179"/>
    <w:rsid w:val="000C6759"/>
    <w:rsid w:val="000C67DD"/>
    <w:rsid w:val="000D0AD5"/>
    <w:rsid w:val="000D0C02"/>
    <w:rsid w:val="000D10A9"/>
    <w:rsid w:val="000D1666"/>
    <w:rsid w:val="000D17B0"/>
    <w:rsid w:val="000D21D6"/>
    <w:rsid w:val="000D26A0"/>
    <w:rsid w:val="000D30D8"/>
    <w:rsid w:val="000D338E"/>
    <w:rsid w:val="000D4075"/>
    <w:rsid w:val="000D415F"/>
    <w:rsid w:val="000D5951"/>
    <w:rsid w:val="000D61CC"/>
    <w:rsid w:val="000D6787"/>
    <w:rsid w:val="000D7722"/>
    <w:rsid w:val="000D7992"/>
    <w:rsid w:val="000D7AA0"/>
    <w:rsid w:val="000E028D"/>
    <w:rsid w:val="000E1553"/>
    <w:rsid w:val="000E15E0"/>
    <w:rsid w:val="000E17D5"/>
    <w:rsid w:val="000E3731"/>
    <w:rsid w:val="000E438E"/>
    <w:rsid w:val="000E48EA"/>
    <w:rsid w:val="000E49D6"/>
    <w:rsid w:val="000E52BF"/>
    <w:rsid w:val="000E586E"/>
    <w:rsid w:val="000E5B70"/>
    <w:rsid w:val="000E610A"/>
    <w:rsid w:val="000E6918"/>
    <w:rsid w:val="000E7C76"/>
    <w:rsid w:val="000F1EE0"/>
    <w:rsid w:val="000F2424"/>
    <w:rsid w:val="000F324D"/>
    <w:rsid w:val="000F3635"/>
    <w:rsid w:val="000F3845"/>
    <w:rsid w:val="000F3858"/>
    <w:rsid w:val="000F3BC9"/>
    <w:rsid w:val="000F3FD7"/>
    <w:rsid w:val="000F422E"/>
    <w:rsid w:val="000F4A31"/>
    <w:rsid w:val="000F6B81"/>
    <w:rsid w:val="000F6C80"/>
    <w:rsid w:val="001002EB"/>
    <w:rsid w:val="00100426"/>
    <w:rsid w:val="001007CE"/>
    <w:rsid w:val="00100E81"/>
    <w:rsid w:val="001015CF"/>
    <w:rsid w:val="00101642"/>
    <w:rsid w:val="0010174F"/>
    <w:rsid w:val="00102844"/>
    <w:rsid w:val="0010327F"/>
    <w:rsid w:val="00103B77"/>
    <w:rsid w:val="00103BEA"/>
    <w:rsid w:val="00103FE1"/>
    <w:rsid w:val="00107B0E"/>
    <w:rsid w:val="00110192"/>
    <w:rsid w:val="00111593"/>
    <w:rsid w:val="00112B16"/>
    <w:rsid w:val="00112D3D"/>
    <w:rsid w:val="001132D5"/>
    <w:rsid w:val="001137D2"/>
    <w:rsid w:val="00113D87"/>
    <w:rsid w:val="0011594E"/>
    <w:rsid w:val="00115D00"/>
    <w:rsid w:val="00115F35"/>
    <w:rsid w:val="00116200"/>
    <w:rsid w:val="001169CD"/>
    <w:rsid w:val="0011747C"/>
    <w:rsid w:val="00117889"/>
    <w:rsid w:val="001200AD"/>
    <w:rsid w:val="00120F49"/>
    <w:rsid w:val="001218AB"/>
    <w:rsid w:val="00123D8D"/>
    <w:rsid w:val="00124044"/>
    <w:rsid w:val="00124380"/>
    <w:rsid w:val="00124A4C"/>
    <w:rsid w:val="00125D34"/>
    <w:rsid w:val="0012677F"/>
    <w:rsid w:val="00126E03"/>
    <w:rsid w:val="001317BF"/>
    <w:rsid w:val="00131BF1"/>
    <w:rsid w:val="00131C1A"/>
    <w:rsid w:val="001330D0"/>
    <w:rsid w:val="001330D5"/>
    <w:rsid w:val="00133B47"/>
    <w:rsid w:val="001346FB"/>
    <w:rsid w:val="00134778"/>
    <w:rsid w:val="00134D38"/>
    <w:rsid w:val="0013576B"/>
    <w:rsid w:val="001357B8"/>
    <w:rsid w:val="001363D3"/>
    <w:rsid w:val="00136850"/>
    <w:rsid w:val="0013783C"/>
    <w:rsid w:val="00137907"/>
    <w:rsid w:val="00137F91"/>
    <w:rsid w:val="0014022E"/>
    <w:rsid w:val="00140632"/>
    <w:rsid w:val="00140EDF"/>
    <w:rsid w:val="001410A4"/>
    <w:rsid w:val="00142E20"/>
    <w:rsid w:val="00142E83"/>
    <w:rsid w:val="001435F8"/>
    <w:rsid w:val="0014452B"/>
    <w:rsid w:val="00144DB6"/>
    <w:rsid w:val="00145367"/>
    <w:rsid w:val="001453AD"/>
    <w:rsid w:val="001455DA"/>
    <w:rsid w:val="001461FA"/>
    <w:rsid w:val="00147926"/>
    <w:rsid w:val="00151545"/>
    <w:rsid w:val="00152ABC"/>
    <w:rsid w:val="00152BA6"/>
    <w:rsid w:val="00153B39"/>
    <w:rsid w:val="001546E8"/>
    <w:rsid w:val="00154E63"/>
    <w:rsid w:val="00154FED"/>
    <w:rsid w:val="0015567F"/>
    <w:rsid w:val="001558FE"/>
    <w:rsid w:val="00155E95"/>
    <w:rsid w:val="00156432"/>
    <w:rsid w:val="00156D17"/>
    <w:rsid w:val="00160375"/>
    <w:rsid w:val="00160B1C"/>
    <w:rsid w:val="00160FF2"/>
    <w:rsid w:val="00161B9E"/>
    <w:rsid w:val="00163352"/>
    <w:rsid w:val="0016350B"/>
    <w:rsid w:val="00164327"/>
    <w:rsid w:val="00164FE1"/>
    <w:rsid w:val="00165B3F"/>
    <w:rsid w:val="00165BC9"/>
    <w:rsid w:val="00165E0D"/>
    <w:rsid w:val="00165F92"/>
    <w:rsid w:val="00165FBC"/>
    <w:rsid w:val="00166023"/>
    <w:rsid w:val="00166256"/>
    <w:rsid w:val="0016692D"/>
    <w:rsid w:val="00166C69"/>
    <w:rsid w:val="0016757C"/>
    <w:rsid w:val="00170949"/>
    <w:rsid w:val="0017133C"/>
    <w:rsid w:val="00171584"/>
    <w:rsid w:val="00172F5B"/>
    <w:rsid w:val="00173499"/>
    <w:rsid w:val="00174504"/>
    <w:rsid w:val="00174D5C"/>
    <w:rsid w:val="00175756"/>
    <w:rsid w:val="0017582C"/>
    <w:rsid w:val="00176FEE"/>
    <w:rsid w:val="00180CC7"/>
    <w:rsid w:val="001824AE"/>
    <w:rsid w:val="0018311F"/>
    <w:rsid w:val="0018445C"/>
    <w:rsid w:val="00184751"/>
    <w:rsid w:val="001852CA"/>
    <w:rsid w:val="001862F6"/>
    <w:rsid w:val="0019144A"/>
    <w:rsid w:val="00191632"/>
    <w:rsid w:val="00191E44"/>
    <w:rsid w:val="00192142"/>
    <w:rsid w:val="001927E7"/>
    <w:rsid w:val="001928A3"/>
    <w:rsid w:val="00192C7E"/>
    <w:rsid w:val="00194AFE"/>
    <w:rsid w:val="00194FA7"/>
    <w:rsid w:val="00195044"/>
    <w:rsid w:val="00195049"/>
    <w:rsid w:val="00195A8D"/>
    <w:rsid w:val="00195AC4"/>
    <w:rsid w:val="00197308"/>
    <w:rsid w:val="001A03EE"/>
    <w:rsid w:val="001A04CB"/>
    <w:rsid w:val="001A05CC"/>
    <w:rsid w:val="001A089D"/>
    <w:rsid w:val="001A0D37"/>
    <w:rsid w:val="001A2BC6"/>
    <w:rsid w:val="001A34D1"/>
    <w:rsid w:val="001A393B"/>
    <w:rsid w:val="001A6ACC"/>
    <w:rsid w:val="001A6D45"/>
    <w:rsid w:val="001B0303"/>
    <w:rsid w:val="001B0461"/>
    <w:rsid w:val="001B0DCA"/>
    <w:rsid w:val="001B1571"/>
    <w:rsid w:val="001B1B2B"/>
    <w:rsid w:val="001B3C8D"/>
    <w:rsid w:val="001B453A"/>
    <w:rsid w:val="001B4AB5"/>
    <w:rsid w:val="001B555C"/>
    <w:rsid w:val="001B5FAD"/>
    <w:rsid w:val="001B79D4"/>
    <w:rsid w:val="001C058F"/>
    <w:rsid w:val="001C0D71"/>
    <w:rsid w:val="001C2017"/>
    <w:rsid w:val="001C629A"/>
    <w:rsid w:val="001C7964"/>
    <w:rsid w:val="001C7B0C"/>
    <w:rsid w:val="001C7BF8"/>
    <w:rsid w:val="001D0406"/>
    <w:rsid w:val="001D10E5"/>
    <w:rsid w:val="001D16C7"/>
    <w:rsid w:val="001D1AC7"/>
    <w:rsid w:val="001D1E95"/>
    <w:rsid w:val="001D2877"/>
    <w:rsid w:val="001D319B"/>
    <w:rsid w:val="001D360E"/>
    <w:rsid w:val="001D3633"/>
    <w:rsid w:val="001D39EB"/>
    <w:rsid w:val="001D4686"/>
    <w:rsid w:val="001D47D3"/>
    <w:rsid w:val="001D5687"/>
    <w:rsid w:val="001D569C"/>
    <w:rsid w:val="001D6BEE"/>
    <w:rsid w:val="001D6DDC"/>
    <w:rsid w:val="001D72D8"/>
    <w:rsid w:val="001D76D2"/>
    <w:rsid w:val="001E0B22"/>
    <w:rsid w:val="001E1993"/>
    <w:rsid w:val="001E1D03"/>
    <w:rsid w:val="001E28E9"/>
    <w:rsid w:val="001E3A92"/>
    <w:rsid w:val="001E3C66"/>
    <w:rsid w:val="001E3C7F"/>
    <w:rsid w:val="001E3E6D"/>
    <w:rsid w:val="001E4178"/>
    <w:rsid w:val="001E4728"/>
    <w:rsid w:val="001E4AE0"/>
    <w:rsid w:val="001E58F2"/>
    <w:rsid w:val="001E76BF"/>
    <w:rsid w:val="001F0272"/>
    <w:rsid w:val="001F0949"/>
    <w:rsid w:val="001F108B"/>
    <w:rsid w:val="001F1432"/>
    <w:rsid w:val="001F1866"/>
    <w:rsid w:val="001F1CC5"/>
    <w:rsid w:val="001F1CF7"/>
    <w:rsid w:val="001F29C4"/>
    <w:rsid w:val="001F2A7C"/>
    <w:rsid w:val="001F327D"/>
    <w:rsid w:val="001F3B28"/>
    <w:rsid w:val="001F3F75"/>
    <w:rsid w:val="001F43A2"/>
    <w:rsid w:val="001F4CE1"/>
    <w:rsid w:val="001F4D22"/>
    <w:rsid w:val="001F548F"/>
    <w:rsid w:val="001F5951"/>
    <w:rsid w:val="001F6245"/>
    <w:rsid w:val="001F6699"/>
    <w:rsid w:val="001F6A4E"/>
    <w:rsid w:val="001F7A20"/>
    <w:rsid w:val="00200E84"/>
    <w:rsid w:val="00201944"/>
    <w:rsid w:val="00202595"/>
    <w:rsid w:val="00203BB3"/>
    <w:rsid w:val="00204586"/>
    <w:rsid w:val="00204D52"/>
    <w:rsid w:val="002053CC"/>
    <w:rsid w:val="002054DA"/>
    <w:rsid w:val="00206671"/>
    <w:rsid w:val="00206871"/>
    <w:rsid w:val="00206BA1"/>
    <w:rsid w:val="00206CC8"/>
    <w:rsid w:val="002113E3"/>
    <w:rsid w:val="002117E2"/>
    <w:rsid w:val="002126BD"/>
    <w:rsid w:val="0021371A"/>
    <w:rsid w:val="00213C0A"/>
    <w:rsid w:val="002141BE"/>
    <w:rsid w:val="002147D9"/>
    <w:rsid w:val="0021578B"/>
    <w:rsid w:val="0021637F"/>
    <w:rsid w:val="00216659"/>
    <w:rsid w:val="0021689A"/>
    <w:rsid w:val="00216FF6"/>
    <w:rsid w:val="00217101"/>
    <w:rsid w:val="00217307"/>
    <w:rsid w:val="0022037B"/>
    <w:rsid w:val="002214D3"/>
    <w:rsid w:val="00221B17"/>
    <w:rsid w:val="00221C63"/>
    <w:rsid w:val="0022210E"/>
    <w:rsid w:val="00222C4A"/>
    <w:rsid w:val="0022439F"/>
    <w:rsid w:val="00224445"/>
    <w:rsid w:val="00224FAE"/>
    <w:rsid w:val="002259D7"/>
    <w:rsid w:val="00226908"/>
    <w:rsid w:val="00226B10"/>
    <w:rsid w:val="00226EA6"/>
    <w:rsid w:val="002271F8"/>
    <w:rsid w:val="0022754F"/>
    <w:rsid w:val="00227660"/>
    <w:rsid w:val="002305BC"/>
    <w:rsid w:val="00231697"/>
    <w:rsid w:val="00232855"/>
    <w:rsid w:val="00232BD0"/>
    <w:rsid w:val="0023301D"/>
    <w:rsid w:val="00233A60"/>
    <w:rsid w:val="00233D60"/>
    <w:rsid w:val="00233E31"/>
    <w:rsid w:val="00234B48"/>
    <w:rsid w:val="00235AE8"/>
    <w:rsid w:val="00235E55"/>
    <w:rsid w:val="00236868"/>
    <w:rsid w:val="00236C4C"/>
    <w:rsid w:val="00237FA9"/>
    <w:rsid w:val="00237FBE"/>
    <w:rsid w:val="002400A0"/>
    <w:rsid w:val="0024075F"/>
    <w:rsid w:val="00240833"/>
    <w:rsid w:val="00243209"/>
    <w:rsid w:val="0024446D"/>
    <w:rsid w:val="00245C15"/>
    <w:rsid w:val="00250799"/>
    <w:rsid w:val="00250AB6"/>
    <w:rsid w:val="00252941"/>
    <w:rsid w:val="0025341F"/>
    <w:rsid w:val="00254965"/>
    <w:rsid w:val="00255370"/>
    <w:rsid w:val="002559DE"/>
    <w:rsid w:val="00256B13"/>
    <w:rsid w:val="00256DF9"/>
    <w:rsid w:val="00260B69"/>
    <w:rsid w:val="00260D39"/>
    <w:rsid w:val="00262C65"/>
    <w:rsid w:val="00263011"/>
    <w:rsid w:val="00263758"/>
    <w:rsid w:val="00263F18"/>
    <w:rsid w:val="002645E3"/>
    <w:rsid w:val="002648B0"/>
    <w:rsid w:val="00264C3F"/>
    <w:rsid w:val="00264C94"/>
    <w:rsid w:val="002658E0"/>
    <w:rsid w:val="00265B61"/>
    <w:rsid w:val="00266064"/>
    <w:rsid w:val="002705B0"/>
    <w:rsid w:val="00271F67"/>
    <w:rsid w:val="002725DA"/>
    <w:rsid w:val="00273F5D"/>
    <w:rsid w:val="002742D8"/>
    <w:rsid w:val="00275CEC"/>
    <w:rsid w:val="00275D6A"/>
    <w:rsid w:val="002762A0"/>
    <w:rsid w:val="00276450"/>
    <w:rsid w:val="002769C3"/>
    <w:rsid w:val="0027738C"/>
    <w:rsid w:val="00277E6A"/>
    <w:rsid w:val="00280188"/>
    <w:rsid w:val="00281242"/>
    <w:rsid w:val="002820B3"/>
    <w:rsid w:val="00282DC4"/>
    <w:rsid w:val="00282ED0"/>
    <w:rsid w:val="002833C4"/>
    <w:rsid w:val="00283C89"/>
    <w:rsid w:val="00283E31"/>
    <w:rsid w:val="002842B0"/>
    <w:rsid w:val="002847F2"/>
    <w:rsid w:val="00286D33"/>
    <w:rsid w:val="00290409"/>
    <w:rsid w:val="002908B5"/>
    <w:rsid w:val="00294896"/>
    <w:rsid w:val="002952E4"/>
    <w:rsid w:val="002962C6"/>
    <w:rsid w:val="002974A6"/>
    <w:rsid w:val="00297E42"/>
    <w:rsid w:val="002A005A"/>
    <w:rsid w:val="002A082C"/>
    <w:rsid w:val="002A1B6C"/>
    <w:rsid w:val="002A2660"/>
    <w:rsid w:val="002A29E1"/>
    <w:rsid w:val="002A3077"/>
    <w:rsid w:val="002A3D1B"/>
    <w:rsid w:val="002A3E89"/>
    <w:rsid w:val="002A48F6"/>
    <w:rsid w:val="002A63C2"/>
    <w:rsid w:val="002A73D9"/>
    <w:rsid w:val="002A7A5F"/>
    <w:rsid w:val="002B1455"/>
    <w:rsid w:val="002B15AA"/>
    <w:rsid w:val="002B24C4"/>
    <w:rsid w:val="002B263C"/>
    <w:rsid w:val="002B3657"/>
    <w:rsid w:val="002B37C5"/>
    <w:rsid w:val="002B4B53"/>
    <w:rsid w:val="002B5B81"/>
    <w:rsid w:val="002B665A"/>
    <w:rsid w:val="002B698E"/>
    <w:rsid w:val="002B73EA"/>
    <w:rsid w:val="002C0322"/>
    <w:rsid w:val="002C0441"/>
    <w:rsid w:val="002C0511"/>
    <w:rsid w:val="002C11CA"/>
    <w:rsid w:val="002C14AF"/>
    <w:rsid w:val="002C1BED"/>
    <w:rsid w:val="002C1CAB"/>
    <w:rsid w:val="002C4F01"/>
    <w:rsid w:val="002C5D4F"/>
    <w:rsid w:val="002C60C6"/>
    <w:rsid w:val="002C6656"/>
    <w:rsid w:val="002C6AE3"/>
    <w:rsid w:val="002D0464"/>
    <w:rsid w:val="002D07B0"/>
    <w:rsid w:val="002D07E3"/>
    <w:rsid w:val="002D0A2D"/>
    <w:rsid w:val="002D0D35"/>
    <w:rsid w:val="002D1241"/>
    <w:rsid w:val="002D2625"/>
    <w:rsid w:val="002D2E81"/>
    <w:rsid w:val="002D30C3"/>
    <w:rsid w:val="002D365A"/>
    <w:rsid w:val="002D366D"/>
    <w:rsid w:val="002D376B"/>
    <w:rsid w:val="002D3921"/>
    <w:rsid w:val="002D72D5"/>
    <w:rsid w:val="002D7985"/>
    <w:rsid w:val="002E0B1C"/>
    <w:rsid w:val="002E1F73"/>
    <w:rsid w:val="002E23F8"/>
    <w:rsid w:val="002E3517"/>
    <w:rsid w:val="002E355F"/>
    <w:rsid w:val="002E3575"/>
    <w:rsid w:val="002E3B12"/>
    <w:rsid w:val="002E41EC"/>
    <w:rsid w:val="002E47F0"/>
    <w:rsid w:val="002E4BB0"/>
    <w:rsid w:val="002E4BDA"/>
    <w:rsid w:val="002E6AA3"/>
    <w:rsid w:val="002E7D79"/>
    <w:rsid w:val="002F0565"/>
    <w:rsid w:val="002F061C"/>
    <w:rsid w:val="002F0C29"/>
    <w:rsid w:val="002F0C44"/>
    <w:rsid w:val="002F1EB8"/>
    <w:rsid w:val="002F3712"/>
    <w:rsid w:val="002F51F4"/>
    <w:rsid w:val="002F5A4C"/>
    <w:rsid w:val="002F5B7F"/>
    <w:rsid w:val="002F6FA0"/>
    <w:rsid w:val="002F7A06"/>
    <w:rsid w:val="00300253"/>
    <w:rsid w:val="003016DC"/>
    <w:rsid w:val="00301782"/>
    <w:rsid w:val="0030182D"/>
    <w:rsid w:val="003019FE"/>
    <w:rsid w:val="00302B88"/>
    <w:rsid w:val="00302F58"/>
    <w:rsid w:val="0030306F"/>
    <w:rsid w:val="003039A0"/>
    <w:rsid w:val="00303FB9"/>
    <w:rsid w:val="00304CF5"/>
    <w:rsid w:val="003058F6"/>
    <w:rsid w:val="00306429"/>
    <w:rsid w:val="00310003"/>
    <w:rsid w:val="00310BD8"/>
    <w:rsid w:val="00311360"/>
    <w:rsid w:val="00311BEE"/>
    <w:rsid w:val="0031274E"/>
    <w:rsid w:val="00312D76"/>
    <w:rsid w:val="00313481"/>
    <w:rsid w:val="003144AF"/>
    <w:rsid w:val="003144D4"/>
    <w:rsid w:val="00314ABD"/>
    <w:rsid w:val="00315CF8"/>
    <w:rsid w:val="003161DE"/>
    <w:rsid w:val="00316ABE"/>
    <w:rsid w:val="00316DFA"/>
    <w:rsid w:val="00317929"/>
    <w:rsid w:val="00317EF1"/>
    <w:rsid w:val="003204A5"/>
    <w:rsid w:val="00320743"/>
    <w:rsid w:val="0032110B"/>
    <w:rsid w:val="00321166"/>
    <w:rsid w:val="0032135B"/>
    <w:rsid w:val="00321DEF"/>
    <w:rsid w:val="0032263A"/>
    <w:rsid w:val="00322E2A"/>
    <w:rsid w:val="00324028"/>
    <w:rsid w:val="00324456"/>
    <w:rsid w:val="00325BD6"/>
    <w:rsid w:val="003264F3"/>
    <w:rsid w:val="00326CD3"/>
    <w:rsid w:val="0032795D"/>
    <w:rsid w:val="00330083"/>
    <w:rsid w:val="003302B8"/>
    <w:rsid w:val="003305FD"/>
    <w:rsid w:val="00331091"/>
    <w:rsid w:val="003323A8"/>
    <w:rsid w:val="00332579"/>
    <w:rsid w:val="003328AF"/>
    <w:rsid w:val="0033385B"/>
    <w:rsid w:val="00333E9C"/>
    <w:rsid w:val="00334453"/>
    <w:rsid w:val="00335076"/>
    <w:rsid w:val="003368E1"/>
    <w:rsid w:val="00336CB2"/>
    <w:rsid w:val="003375EC"/>
    <w:rsid w:val="0033762D"/>
    <w:rsid w:val="00337E68"/>
    <w:rsid w:val="003407D6"/>
    <w:rsid w:val="003428BA"/>
    <w:rsid w:val="00343F99"/>
    <w:rsid w:val="00345163"/>
    <w:rsid w:val="003457F5"/>
    <w:rsid w:val="00345B18"/>
    <w:rsid w:val="00345CAE"/>
    <w:rsid w:val="00345D20"/>
    <w:rsid w:val="003462A7"/>
    <w:rsid w:val="00350416"/>
    <w:rsid w:val="003506FD"/>
    <w:rsid w:val="00350A58"/>
    <w:rsid w:val="00350C69"/>
    <w:rsid w:val="00351227"/>
    <w:rsid w:val="0035128E"/>
    <w:rsid w:val="00351424"/>
    <w:rsid w:val="00351459"/>
    <w:rsid w:val="00352D3A"/>
    <w:rsid w:val="003536F3"/>
    <w:rsid w:val="003540D4"/>
    <w:rsid w:val="00356479"/>
    <w:rsid w:val="003564D4"/>
    <w:rsid w:val="0035689F"/>
    <w:rsid w:val="00356ABD"/>
    <w:rsid w:val="00356F22"/>
    <w:rsid w:val="00360767"/>
    <w:rsid w:val="00360BBA"/>
    <w:rsid w:val="00360DEC"/>
    <w:rsid w:val="00360EA3"/>
    <w:rsid w:val="0036132A"/>
    <w:rsid w:val="00361438"/>
    <w:rsid w:val="00362005"/>
    <w:rsid w:val="003629D0"/>
    <w:rsid w:val="00362BEF"/>
    <w:rsid w:val="00364848"/>
    <w:rsid w:val="00366E8C"/>
    <w:rsid w:val="00367132"/>
    <w:rsid w:val="0037065C"/>
    <w:rsid w:val="003716C6"/>
    <w:rsid w:val="0037348A"/>
    <w:rsid w:val="00373E1D"/>
    <w:rsid w:val="0037442A"/>
    <w:rsid w:val="003767F9"/>
    <w:rsid w:val="00376CF5"/>
    <w:rsid w:val="00377E9C"/>
    <w:rsid w:val="003800C8"/>
    <w:rsid w:val="00380B71"/>
    <w:rsid w:val="003811D1"/>
    <w:rsid w:val="00382506"/>
    <w:rsid w:val="003829D8"/>
    <w:rsid w:val="00383C1E"/>
    <w:rsid w:val="00383F9B"/>
    <w:rsid w:val="003844B7"/>
    <w:rsid w:val="003854FD"/>
    <w:rsid w:val="00387332"/>
    <w:rsid w:val="003879A9"/>
    <w:rsid w:val="0039050A"/>
    <w:rsid w:val="003911AC"/>
    <w:rsid w:val="00392B26"/>
    <w:rsid w:val="00392BA1"/>
    <w:rsid w:val="00392F08"/>
    <w:rsid w:val="00393850"/>
    <w:rsid w:val="00393E90"/>
    <w:rsid w:val="00394E29"/>
    <w:rsid w:val="0039674D"/>
    <w:rsid w:val="00397C0D"/>
    <w:rsid w:val="00397F32"/>
    <w:rsid w:val="003A010C"/>
    <w:rsid w:val="003A0985"/>
    <w:rsid w:val="003A0CC4"/>
    <w:rsid w:val="003A0DC8"/>
    <w:rsid w:val="003A1811"/>
    <w:rsid w:val="003A19FF"/>
    <w:rsid w:val="003A1DE4"/>
    <w:rsid w:val="003A1F6A"/>
    <w:rsid w:val="003A21A9"/>
    <w:rsid w:val="003A23BD"/>
    <w:rsid w:val="003A252E"/>
    <w:rsid w:val="003A3FC3"/>
    <w:rsid w:val="003A48C0"/>
    <w:rsid w:val="003A4C3B"/>
    <w:rsid w:val="003A5158"/>
    <w:rsid w:val="003A59D8"/>
    <w:rsid w:val="003A655A"/>
    <w:rsid w:val="003A69A5"/>
    <w:rsid w:val="003B10A2"/>
    <w:rsid w:val="003B2C2A"/>
    <w:rsid w:val="003B314C"/>
    <w:rsid w:val="003B443E"/>
    <w:rsid w:val="003B49EF"/>
    <w:rsid w:val="003B5C04"/>
    <w:rsid w:val="003B6147"/>
    <w:rsid w:val="003B73B5"/>
    <w:rsid w:val="003C06D8"/>
    <w:rsid w:val="003C1021"/>
    <w:rsid w:val="003C1963"/>
    <w:rsid w:val="003C1EAF"/>
    <w:rsid w:val="003C30C5"/>
    <w:rsid w:val="003C31FF"/>
    <w:rsid w:val="003C3ED9"/>
    <w:rsid w:val="003C3F98"/>
    <w:rsid w:val="003C57C2"/>
    <w:rsid w:val="003C5CDD"/>
    <w:rsid w:val="003C635B"/>
    <w:rsid w:val="003C6653"/>
    <w:rsid w:val="003C71A4"/>
    <w:rsid w:val="003D05C9"/>
    <w:rsid w:val="003D117B"/>
    <w:rsid w:val="003D14DA"/>
    <w:rsid w:val="003D303A"/>
    <w:rsid w:val="003D3373"/>
    <w:rsid w:val="003D3ABB"/>
    <w:rsid w:val="003D5735"/>
    <w:rsid w:val="003D5B57"/>
    <w:rsid w:val="003D5D4A"/>
    <w:rsid w:val="003D662B"/>
    <w:rsid w:val="003D670E"/>
    <w:rsid w:val="003D7706"/>
    <w:rsid w:val="003D794A"/>
    <w:rsid w:val="003E0638"/>
    <w:rsid w:val="003E07AD"/>
    <w:rsid w:val="003E0959"/>
    <w:rsid w:val="003E14E8"/>
    <w:rsid w:val="003E173A"/>
    <w:rsid w:val="003E1909"/>
    <w:rsid w:val="003E223F"/>
    <w:rsid w:val="003E2812"/>
    <w:rsid w:val="003E2A0B"/>
    <w:rsid w:val="003E2D7B"/>
    <w:rsid w:val="003E436B"/>
    <w:rsid w:val="003E48A9"/>
    <w:rsid w:val="003E4ABC"/>
    <w:rsid w:val="003E50D9"/>
    <w:rsid w:val="003E7306"/>
    <w:rsid w:val="003F00CF"/>
    <w:rsid w:val="003F041C"/>
    <w:rsid w:val="003F0A7E"/>
    <w:rsid w:val="003F0CE5"/>
    <w:rsid w:val="003F1737"/>
    <w:rsid w:val="003F2B49"/>
    <w:rsid w:val="003F3495"/>
    <w:rsid w:val="003F41A7"/>
    <w:rsid w:val="003F6A5C"/>
    <w:rsid w:val="003F7287"/>
    <w:rsid w:val="003F76C8"/>
    <w:rsid w:val="0040106B"/>
    <w:rsid w:val="00401291"/>
    <w:rsid w:val="0040206D"/>
    <w:rsid w:val="004025D1"/>
    <w:rsid w:val="004026B5"/>
    <w:rsid w:val="00402BE2"/>
    <w:rsid w:val="00402C36"/>
    <w:rsid w:val="00402CFC"/>
    <w:rsid w:val="00403217"/>
    <w:rsid w:val="00404013"/>
    <w:rsid w:val="00404FC6"/>
    <w:rsid w:val="00405525"/>
    <w:rsid w:val="00405860"/>
    <w:rsid w:val="00405CDD"/>
    <w:rsid w:val="00406982"/>
    <w:rsid w:val="00406A2A"/>
    <w:rsid w:val="00406EDF"/>
    <w:rsid w:val="00407B2F"/>
    <w:rsid w:val="00411C5B"/>
    <w:rsid w:val="00412E2F"/>
    <w:rsid w:val="00413D23"/>
    <w:rsid w:val="00413D74"/>
    <w:rsid w:val="0041459A"/>
    <w:rsid w:val="004145F1"/>
    <w:rsid w:val="00414EE6"/>
    <w:rsid w:val="00416585"/>
    <w:rsid w:val="00417D36"/>
    <w:rsid w:val="00420370"/>
    <w:rsid w:val="00420954"/>
    <w:rsid w:val="00420E69"/>
    <w:rsid w:val="00421E0E"/>
    <w:rsid w:val="00421EF2"/>
    <w:rsid w:val="00422E85"/>
    <w:rsid w:val="00423530"/>
    <w:rsid w:val="00424E64"/>
    <w:rsid w:val="00424EAA"/>
    <w:rsid w:val="00425FF5"/>
    <w:rsid w:val="00427520"/>
    <w:rsid w:val="004275F0"/>
    <w:rsid w:val="004306F8"/>
    <w:rsid w:val="0043094B"/>
    <w:rsid w:val="0043096F"/>
    <w:rsid w:val="00430FC6"/>
    <w:rsid w:val="004318BA"/>
    <w:rsid w:val="00432599"/>
    <w:rsid w:val="004330DE"/>
    <w:rsid w:val="00433114"/>
    <w:rsid w:val="00434FFB"/>
    <w:rsid w:val="00435319"/>
    <w:rsid w:val="00440E5A"/>
    <w:rsid w:val="00441BA5"/>
    <w:rsid w:val="00442796"/>
    <w:rsid w:val="0044325D"/>
    <w:rsid w:val="0044346A"/>
    <w:rsid w:val="00443C98"/>
    <w:rsid w:val="00443CF6"/>
    <w:rsid w:val="004446B0"/>
    <w:rsid w:val="00444EFB"/>
    <w:rsid w:val="0044613F"/>
    <w:rsid w:val="0045021E"/>
    <w:rsid w:val="004515E2"/>
    <w:rsid w:val="00451A53"/>
    <w:rsid w:val="00451A85"/>
    <w:rsid w:val="00452CE3"/>
    <w:rsid w:val="00454562"/>
    <w:rsid w:val="00454D3A"/>
    <w:rsid w:val="00454D8A"/>
    <w:rsid w:val="00455AA5"/>
    <w:rsid w:val="004566DF"/>
    <w:rsid w:val="004567AB"/>
    <w:rsid w:val="00456811"/>
    <w:rsid w:val="00456A56"/>
    <w:rsid w:val="00456B03"/>
    <w:rsid w:val="00457752"/>
    <w:rsid w:val="00457C24"/>
    <w:rsid w:val="004601EC"/>
    <w:rsid w:val="00460CB9"/>
    <w:rsid w:val="00460E26"/>
    <w:rsid w:val="00460F97"/>
    <w:rsid w:val="00461750"/>
    <w:rsid w:val="00461CEA"/>
    <w:rsid w:val="00461F18"/>
    <w:rsid w:val="00463B41"/>
    <w:rsid w:val="00463F39"/>
    <w:rsid w:val="00466D14"/>
    <w:rsid w:val="00471218"/>
    <w:rsid w:val="00471D6D"/>
    <w:rsid w:val="00475038"/>
    <w:rsid w:val="004750A4"/>
    <w:rsid w:val="004751EE"/>
    <w:rsid w:val="0047568B"/>
    <w:rsid w:val="00476BDF"/>
    <w:rsid w:val="00477CF3"/>
    <w:rsid w:val="00480196"/>
    <w:rsid w:val="004802BB"/>
    <w:rsid w:val="00480828"/>
    <w:rsid w:val="004808CE"/>
    <w:rsid w:val="004813F4"/>
    <w:rsid w:val="0048159C"/>
    <w:rsid w:val="0048298A"/>
    <w:rsid w:val="00483FD9"/>
    <w:rsid w:val="00484196"/>
    <w:rsid w:val="004845BE"/>
    <w:rsid w:val="00484932"/>
    <w:rsid w:val="0048504A"/>
    <w:rsid w:val="00485687"/>
    <w:rsid w:val="00486118"/>
    <w:rsid w:val="00486F10"/>
    <w:rsid w:val="00487E88"/>
    <w:rsid w:val="00490125"/>
    <w:rsid w:val="004905D1"/>
    <w:rsid w:val="0049174B"/>
    <w:rsid w:val="00491F76"/>
    <w:rsid w:val="004937C3"/>
    <w:rsid w:val="0049399E"/>
    <w:rsid w:val="004939F1"/>
    <w:rsid w:val="00494CEE"/>
    <w:rsid w:val="0049571B"/>
    <w:rsid w:val="00495FA3"/>
    <w:rsid w:val="0049681B"/>
    <w:rsid w:val="00496BEF"/>
    <w:rsid w:val="00497339"/>
    <w:rsid w:val="00497B8C"/>
    <w:rsid w:val="004A084B"/>
    <w:rsid w:val="004A291B"/>
    <w:rsid w:val="004A309E"/>
    <w:rsid w:val="004A4E31"/>
    <w:rsid w:val="004A67F4"/>
    <w:rsid w:val="004A7897"/>
    <w:rsid w:val="004A793E"/>
    <w:rsid w:val="004A7DD9"/>
    <w:rsid w:val="004B1906"/>
    <w:rsid w:val="004B2124"/>
    <w:rsid w:val="004B2A58"/>
    <w:rsid w:val="004B2D90"/>
    <w:rsid w:val="004B3186"/>
    <w:rsid w:val="004B32C2"/>
    <w:rsid w:val="004B374D"/>
    <w:rsid w:val="004B4F6A"/>
    <w:rsid w:val="004B6669"/>
    <w:rsid w:val="004B6847"/>
    <w:rsid w:val="004B70C8"/>
    <w:rsid w:val="004B799E"/>
    <w:rsid w:val="004B7C8F"/>
    <w:rsid w:val="004C28AF"/>
    <w:rsid w:val="004C2ED0"/>
    <w:rsid w:val="004C41CF"/>
    <w:rsid w:val="004C4D29"/>
    <w:rsid w:val="004C4FBE"/>
    <w:rsid w:val="004C5239"/>
    <w:rsid w:val="004C6D86"/>
    <w:rsid w:val="004C792F"/>
    <w:rsid w:val="004D0555"/>
    <w:rsid w:val="004D0730"/>
    <w:rsid w:val="004D1283"/>
    <w:rsid w:val="004D168D"/>
    <w:rsid w:val="004D1A90"/>
    <w:rsid w:val="004D225E"/>
    <w:rsid w:val="004D24EB"/>
    <w:rsid w:val="004D2709"/>
    <w:rsid w:val="004D29D4"/>
    <w:rsid w:val="004D470B"/>
    <w:rsid w:val="004D5BF3"/>
    <w:rsid w:val="004D5D01"/>
    <w:rsid w:val="004D627C"/>
    <w:rsid w:val="004D65CA"/>
    <w:rsid w:val="004D7AD7"/>
    <w:rsid w:val="004D7FBC"/>
    <w:rsid w:val="004E2064"/>
    <w:rsid w:val="004E2D6B"/>
    <w:rsid w:val="004E31D6"/>
    <w:rsid w:val="004E3591"/>
    <w:rsid w:val="004E4A5F"/>
    <w:rsid w:val="004E4FCB"/>
    <w:rsid w:val="004E6A52"/>
    <w:rsid w:val="004E6C1A"/>
    <w:rsid w:val="004E77BA"/>
    <w:rsid w:val="004E785C"/>
    <w:rsid w:val="004E7AC9"/>
    <w:rsid w:val="004F15BB"/>
    <w:rsid w:val="004F20C6"/>
    <w:rsid w:val="004F266B"/>
    <w:rsid w:val="004F2E32"/>
    <w:rsid w:val="004F373A"/>
    <w:rsid w:val="004F398A"/>
    <w:rsid w:val="004F4036"/>
    <w:rsid w:val="004F5E1B"/>
    <w:rsid w:val="004F7943"/>
    <w:rsid w:val="00501431"/>
    <w:rsid w:val="005023EC"/>
    <w:rsid w:val="0050324E"/>
    <w:rsid w:val="00503A8E"/>
    <w:rsid w:val="005043A3"/>
    <w:rsid w:val="00504C08"/>
    <w:rsid w:val="00504C9C"/>
    <w:rsid w:val="00505298"/>
    <w:rsid w:val="00505526"/>
    <w:rsid w:val="005058DD"/>
    <w:rsid w:val="0050622A"/>
    <w:rsid w:val="00506333"/>
    <w:rsid w:val="00506E0A"/>
    <w:rsid w:val="00506E6D"/>
    <w:rsid w:val="00512CA2"/>
    <w:rsid w:val="00513278"/>
    <w:rsid w:val="005133C3"/>
    <w:rsid w:val="0051362B"/>
    <w:rsid w:val="005156A7"/>
    <w:rsid w:val="005159E0"/>
    <w:rsid w:val="00516090"/>
    <w:rsid w:val="00516648"/>
    <w:rsid w:val="005170E8"/>
    <w:rsid w:val="00520D45"/>
    <w:rsid w:val="005218AB"/>
    <w:rsid w:val="00521D56"/>
    <w:rsid w:val="00521F30"/>
    <w:rsid w:val="00521F7E"/>
    <w:rsid w:val="005220F5"/>
    <w:rsid w:val="00523B4F"/>
    <w:rsid w:val="00523C2D"/>
    <w:rsid w:val="00523F56"/>
    <w:rsid w:val="005244FC"/>
    <w:rsid w:val="00525CA1"/>
    <w:rsid w:val="005261C5"/>
    <w:rsid w:val="00527282"/>
    <w:rsid w:val="00527750"/>
    <w:rsid w:val="00527C6A"/>
    <w:rsid w:val="00531CD0"/>
    <w:rsid w:val="00531E21"/>
    <w:rsid w:val="00533214"/>
    <w:rsid w:val="0053338D"/>
    <w:rsid w:val="0053396E"/>
    <w:rsid w:val="00533AA1"/>
    <w:rsid w:val="005340C0"/>
    <w:rsid w:val="0053577C"/>
    <w:rsid w:val="0053662E"/>
    <w:rsid w:val="005374ED"/>
    <w:rsid w:val="005378CC"/>
    <w:rsid w:val="00537FC2"/>
    <w:rsid w:val="005403B0"/>
    <w:rsid w:val="005425DE"/>
    <w:rsid w:val="00542A88"/>
    <w:rsid w:val="005431C8"/>
    <w:rsid w:val="005443D9"/>
    <w:rsid w:val="005450A0"/>
    <w:rsid w:val="0054566C"/>
    <w:rsid w:val="005458E1"/>
    <w:rsid w:val="0054701C"/>
    <w:rsid w:val="00547DAF"/>
    <w:rsid w:val="00550F97"/>
    <w:rsid w:val="00551049"/>
    <w:rsid w:val="005514C3"/>
    <w:rsid w:val="0055175A"/>
    <w:rsid w:val="00551765"/>
    <w:rsid w:val="00551BCD"/>
    <w:rsid w:val="00551C62"/>
    <w:rsid w:val="00551F41"/>
    <w:rsid w:val="00552406"/>
    <w:rsid w:val="00552772"/>
    <w:rsid w:val="00552BCA"/>
    <w:rsid w:val="00552C68"/>
    <w:rsid w:val="00553375"/>
    <w:rsid w:val="005535B5"/>
    <w:rsid w:val="00553D53"/>
    <w:rsid w:val="0055426E"/>
    <w:rsid w:val="00554C61"/>
    <w:rsid w:val="005553E5"/>
    <w:rsid w:val="0055636E"/>
    <w:rsid w:val="00556889"/>
    <w:rsid w:val="00556BDD"/>
    <w:rsid w:val="00556C26"/>
    <w:rsid w:val="00560096"/>
    <w:rsid w:val="0056079D"/>
    <w:rsid w:val="00560B47"/>
    <w:rsid w:val="005628F4"/>
    <w:rsid w:val="00562941"/>
    <w:rsid w:val="00562D41"/>
    <w:rsid w:val="0056334B"/>
    <w:rsid w:val="005638DA"/>
    <w:rsid w:val="00564163"/>
    <w:rsid w:val="005647EC"/>
    <w:rsid w:val="00564E55"/>
    <w:rsid w:val="005657D8"/>
    <w:rsid w:val="00565CB6"/>
    <w:rsid w:val="00566613"/>
    <w:rsid w:val="0056669F"/>
    <w:rsid w:val="005678CA"/>
    <w:rsid w:val="00570246"/>
    <w:rsid w:val="00570BD2"/>
    <w:rsid w:val="00570EBA"/>
    <w:rsid w:val="00570FF7"/>
    <w:rsid w:val="0057104D"/>
    <w:rsid w:val="00571C09"/>
    <w:rsid w:val="0057228A"/>
    <w:rsid w:val="005727C4"/>
    <w:rsid w:val="00572893"/>
    <w:rsid w:val="00572AC5"/>
    <w:rsid w:val="005739F9"/>
    <w:rsid w:val="00573ED2"/>
    <w:rsid w:val="00573EF9"/>
    <w:rsid w:val="00574414"/>
    <w:rsid w:val="00574F8B"/>
    <w:rsid w:val="00576A82"/>
    <w:rsid w:val="00582B79"/>
    <w:rsid w:val="005840B4"/>
    <w:rsid w:val="005844C9"/>
    <w:rsid w:val="00584906"/>
    <w:rsid w:val="00584FF4"/>
    <w:rsid w:val="00585ACD"/>
    <w:rsid w:val="00585AFE"/>
    <w:rsid w:val="00586463"/>
    <w:rsid w:val="00586D24"/>
    <w:rsid w:val="00586D64"/>
    <w:rsid w:val="005872E0"/>
    <w:rsid w:val="00587B4E"/>
    <w:rsid w:val="00587FB1"/>
    <w:rsid w:val="00590A1B"/>
    <w:rsid w:val="00590F86"/>
    <w:rsid w:val="005921F3"/>
    <w:rsid w:val="00592378"/>
    <w:rsid w:val="00594159"/>
    <w:rsid w:val="00594E2F"/>
    <w:rsid w:val="00595898"/>
    <w:rsid w:val="00595DE1"/>
    <w:rsid w:val="00595E33"/>
    <w:rsid w:val="005963C5"/>
    <w:rsid w:val="00596D4E"/>
    <w:rsid w:val="005A0045"/>
    <w:rsid w:val="005A082D"/>
    <w:rsid w:val="005A1A20"/>
    <w:rsid w:val="005A1A5E"/>
    <w:rsid w:val="005A205A"/>
    <w:rsid w:val="005A2BF9"/>
    <w:rsid w:val="005A329D"/>
    <w:rsid w:val="005A3F35"/>
    <w:rsid w:val="005A42F3"/>
    <w:rsid w:val="005A4470"/>
    <w:rsid w:val="005A4A98"/>
    <w:rsid w:val="005A5B3D"/>
    <w:rsid w:val="005A6BC1"/>
    <w:rsid w:val="005A7384"/>
    <w:rsid w:val="005A7FC8"/>
    <w:rsid w:val="005B028F"/>
    <w:rsid w:val="005B031E"/>
    <w:rsid w:val="005B203C"/>
    <w:rsid w:val="005B22B8"/>
    <w:rsid w:val="005B3EA5"/>
    <w:rsid w:val="005B4FBA"/>
    <w:rsid w:val="005B51DA"/>
    <w:rsid w:val="005B56B1"/>
    <w:rsid w:val="005B58A3"/>
    <w:rsid w:val="005B60AA"/>
    <w:rsid w:val="005B60E4"/>
    <w:rsid w:val="005B66C1"/>
    <w:rsid w:val="005B74DA"/>
    <w:rsid w:val="005B7B69"/>
    <w:rsid w:val="005C0801"/>
    <w:rsid w:val="005C1E32"/>
    <w:rsid w:val="005C2379"/>
    <w:rsid w:val="005C2614"/>
    <w:rsid w:val="005C277B"/>
    <w:rsid w:val="005C2D42"/>
    <w:rsid w:val="005C30F1"/>
    <w:rsid w:val="005C48A0"/>
    <w:rsid w:val="005C5C1B"/>
    <w:rsid w:val="005C7C37"/>
    <w:rsid w:val="005C7F6B"/>
    <w:rsid w:val="005D0946"/>
    <w:rsid w:val="005D2068"/>
    <w:rsid w:val="005D2126"/>
    <w:rsid w:val="005D2F13"/>
    <w:rsid w:val="005D35CC"/>
    <w:rsid w:val="005D3AAC"/>
    <w:rsid w:val="005D408B"/>
    <w:rsid w:val="005D4330"/>
    <w:rsid w:val="005D491E"/>
    <w:rsid w:val="005D492E"/>
    <w:rsid w:val="005D7399"/>
    <w:rsid w:val="005D7A28"/>
    <w:rsid w:val="005E0654"/>
    <w:rsid w:val="005E207A"/>
    <w:rsid w:val="005E2AB6"/>
    <w:rsid w:val="005E2D5E"/>
    <w:rsid w:val="005E35D1"/>
    <w:rsid w:val="005E41E1"/>
    <w:rsid w:val="005E4203"/>
    <w:rsid w:val="005E439E"/>
    <w:rsid w:val="005E44D0"/>
    <w:rsid w:val="005E57BF"/>
    <w:rsid w:val="005E5953"/>
    <w:rsid w:val="005E5CA9"/>
    <w:rsid w:val="005E62AE"/>
    <w:rsid w:val="005E6A38"/>
    <w:rsid w:val="005E7DB6"/>
    <w:rsid w:val="005E7E93"/>
    <w:rsid w:val="005F08F8"/>
    <w:rsid w:val="005F0F22"/>
    <w:rsid w:val="005F13FA"/>
    <w:rsid w:val="005F2A1E"/>
    <w:rsid w:val="005F467C"/>
    <w:rsid w:val="005F58CF"/>
    <w:rsid w:val="005F6B9E"/>
    <w:rsid w:val="005F6C79"/>
    <w:rsid w:val="005F7068"/>
    <w:rsid w:val="005F73DF"/>
    <w:rsid w:val="0060028B"/>
    <w:rsid w:val="00600C15"/>
    <w:rsid w:val="00601CD7"/>
    <w:rsid w:val="006021E8"/>
    <w:rsid w:val="006023B7"/>
    <w:rsid w:val="0060245D"/>
    <w:rsid w:val="00602BE0"/>
    <w:rsid w:val="00602FA2"/>
    <w:rsid w:val="00603700"/>
    <w:rsid w:val="0060378A"/>
    <w:rsid w:val="006037C7"/>
    <w:rsid w:val="00603C4E"/>
    <w:rsid w:val="00603C5A"/>
    <w:rsid w:val="00603DEB"/>
    <w:rsid w:val="006058CC"/>
    <w:rsid w:val="00606FC1"/>
    <w:rsid w:val="006074B7"/>
    <w:rsid w:val="0061094E"/>
    <w:rsid w:val="00610EDA"/>
    <w:rsid w:val="00611A5E"/>
    <w:rsid w:val="00611AE0"/>
    <w:rsid w:val="00611E54"/>
    <w:rsid w:val="0061268E"/>
    <w:rsid w:val="00612812"/>
    <w:rsid w:val="00613E9F"/>
    <w:rsid w:val="00614EDA"/>
    <w:rsid w:val="0061503D"/>
    <w:rsid w:val="006150CB"/>
    <w:rsid w:val="0061554C"/>
    <w:rsid w:val="00615A04"/>
    <w:rsid w:val="006168A4"/>
    <w:rsid w:val="0062064F"/>
    <w:rsid w:val="00620811"/>
    <w:rsid w:val="00621033"/>
    <w:rsid w:val="0062117C"/>
    <w:rsid w:val="0062131B"/>
    <w:rsid w:val="006219F5"/>
    <w:rsid w:val="00621D3D"/>
    <w:rsid w:val="006222DC"/>
    <w:rsid w:val="00622385"/>
    <w:rsid w:val="00622496"/>
    <w:rsid w:val="006227E8"/>
    <w:rsid w:val="006239B1"/>
    <w:rsid w:val="00624D56"/>
    <w:rsid w:val="0062569F"/>
    <w:rsid w:val="0062578D"/>
    <w:rsid w:val="006257C0"/>
    <w:rsid w:val="00625DE6"/>
    <w:rsid w:val="006266D6"/>
    <w:rsid w:val="0062689A"/>
    <w:rsid w:val="00626C8F"/>
    <w:rsid w:val="00627154"/>
    <w:rsid w:val="00627218"/>
    <w:rsid w:val="00627D38"/>
    <w:rsid w:val="006316D1"/>
    <w:rsid w:val="00632254"/>
    <w:rsid w:val="0063336B"/>
    <w:rsid w:val="006335E8"/>
    <w:rsid w:val="006339DB"/>
    <w:rsid w:val="00633B08"/>
    <w:rsid w:val="00634919"/>
    <w:rsid w:val="00634A8A"/>
    <w:rsid w:val="0063598A"/>
    <w:rsid w:val="00635EF1"/>
    <w:rsid w:val="0063611B"/>
    <w:rsid w:val="006367DD"/>
    <w:rsid w:val="00636E14"/>
    <w:rsid w:val="006374DD"/>
    <w:rsid w:val="00637668"/>
    <w:rsid w:val="00640700"/>
    <w:rsid w:val="00640E97"/>
    <w:rsid w:val="006419F4"/>
    <w:rsid w:val="00643E13"/>
    <w:rsid w:val="006442BB"/>
    <w:rsid w:val="00645323"/>
    <w:rsid w:val="00645DC8"/>
    <w:rsid w:val="00646BAE"/>
    <w:rsid w:val="00647333"/>
    <w:rsid w:val="0064737C"/>
    <w:rsid w:val="00647F71"/>
    <w:rsid w:val="00650559"/>
    <w:rsid w:val="00650C75"/>
    <w:rsid w:val="00650E4D"/>
    <w:rsid w:val="00651B3B"/>
    <w:rsid w:val="006526D1"/>
    <w:rsid w:val="00653662"/>
    <w:rsid w:val="006542C3"/>
    <w:rsid w:val="006543FF"/>
    <w:rsid w:val="00654F22"/>
    <w:rsid w:val="00655E22"/>
    <w:rsid w:val="00655F9C"/>
    <w:rsid w:val="0065600E"/>
    <w:rsid w:val="00657C74"/>
    <w:rsid w:val="006601B9"/>
    <w:rsid w:val="00661664"/>
    <w:rsid w:val="00663440"/>
    <w:rsid w:val="0066363E"/>
    <w:rsid w:val="0066522C"/>
    <w:rsid w:val="006659DF"/>
    <w:rsid w:val="006665EF"/>
    <w:rsid w:val="00666F5F"/>
    <w:rsid w:val="00667425"/>
    <w:rsid w:val="0067049B"/>
    <w:rsid w:val="00670CE0"/>
    <w:rsid w:val="0067100A"/>
    <w:rsid w:val="006717E8"/>
    <w:rsid w:val="00672EF5"/>
    <w:rsid w:val="00672FBB"/>
    <w:rsid w:val="0067394A"/>
    <w:rsid w:val="00674048"/>
    <w:rsid w:val="00674890"/>
    <w:rsid w:val="00676033"/>
    <w:rsid w:val="006760E9"/>
    <w:rsid w:val="0067785E"/>
    <w:rsid w:val="006807AC"/>
    <w:rsid w:val="0068186D"/>
    <w:rsid w:val="00681CB8"/>
    <w:rsid w:val="00681D88"/>
    <w:rsid w:val="00682D66"/>
    <w:rsid w:val="00682EB5"/>
    <w:rsid w:val="0068308F"/>
    <w:rsid w:val="00683261"/>
    <w:rsid w:val="006837F2"/>
    <w:rsid w:val="00683DB3"/>
    <w:rsid w:val="0068440A"/>
    <w:rsid w:val="00684E0D"/>
    <w:rsid w:val="00684F68"/>
    <w:rsid w:val="00685107"/>
    <w:rsid w:val="00685875"/>
    <w:rsid w:val="006859DC"/>
    <w:rsid w:val="00685C7C"/>
    <w:rsid w:val="0068652E"/>
    <w:rsid w:val="0068665F"/>
    <w:rsid w:val="00687B9B"/>
    <w:rsid w:val="0069182E"/>
    <w:rsid w:val="006931DF"/>
    <w:rsid w:val="00693207"/>
    <w:rsid w:val="00693668"/>
    <w:rsid w:val="00693B5F"/>
    <w:rsid w:val="00695968"/>
    <w:rsid w:val="006968F1"/>
    <w:rsid w:val="00696AA4"/>
    <w:rsid w:val="006973A8"/>
    <w:rsid w:val="00697B3C"/>
    <w:rsid w:val="00697E97"/>
    <w:rsid w:val="006A0B35"/>
    <w:rsid w:val="006A2600"/>
    <w:rsid w:val="006A3408"/>
    <w:rsid w:val="006A37B8"/>
    <w:rsid w:val="006A38B2"/>
    <w:rsid w:val="006A3CE9"/>
    <w:rsid w:val="006A48A3"/>
    <w:rsid w:val="006A5313"/>
    <w:rsid w:val="006A56F7"/>
    <w:rsid w:val="006A5DB6"/>
    <w:rsid w:val="006B07AF"/>
    <w:rsid w:val="006B09FD"/>
    <w:rsid w:val="006B0C02"/>
    <w:rsid w:val="006B1395"/>
    <w:rsid w:val="006B171D"/>
    <w:rsid w:val="006B1C26"/>
    <w:rsid w:val="006B2A48"/>
    <w:rsid w:val="006B2F3E"/>
    <w:rsid w:val="006B2F97"/>
    <w:rsid w:val="006B362A"/>
    <w:rsid w:val="006B430F"/>
    <w:rsid w:val="006B434E"/>
    <w:rsid w:val="006B66DD"/>
    <w:rsid w:val="006B7AA3"/>
    <w:rsid w:val="006B7ABB"/>
    <w:rsid w:val="006C0A5D"/>
    <w:rsid w:val="006C197C"/>
    <w:rsid w:val="006C21DF"/>
    <w:rsid w:val="006C222C"/>
    <w:rsid w:val="006C4653"/>
    <w:rsid w:val="006C5B95"/>
    <w:rsid w:val="006C63BA"/>
    <w:rsid w:val="006C64BC"/>
    <w:rsid w:val="006C6AF6"/>
    <w:rsid w:val="006C74DC"/>
    <w:rsid w:val="006C7C51"/>
    <w:rsid w:val="006D0244"/>
    <w:rsid w:val="006D031F"/>
    <w:rsid w:val="006D07D6"/>
    <w:rsid w:val="006D0FB0"/>
    <w:rsid w:val="006D1552"/>
    <w:rsid w:val="006D2C32"/>
    <w:rsid w:val="006D2FB4"/>
    <w:rsid w:val="006D32C7"/>
    <w:rsid w:val="006D3542"/>
    <w:rsid w:val="006D477E"/>
    <w:rsid w:val="006D5CC8"/>
    <w:rsid w:val="006D5F90"/>
    <w:rsid w:val="006D6303"/>
    <w:rsid w:val="006D6DE4"/>
    <w:rsid w:val="006D6EB4"/>
    <w:rsid w:val="006E0470"/>
    <w:rsid w:val="006E056C"/>
    <w:rsid w:val="006E0B55"/>
    <w:rsid w:val="006E2CD4"/>
    <w:rsid w:val="006E2D44"/>
    <w:rsid w:val="006E3633"/>
    <w:rsid w:val="006E377C"/>
    <w:rsid w:val="006E460C"/>
    <w:rsid w:val="006E5144"/>
    <w:rsid w:val="006E5495"/>
    <w:rsid w:val="006E7F9F"/>
    <w:rsid w:val="006F0A7B"/>
    <w:rsid w:val="006F0C3C"/>
    <w:rsid w:val="006F14BF"/>
    <w:rsid w:val="006F2273"/>
    <w:rsid w:val="006F26A0"/>
    <w:rsid w:val="006F374E"/>
    <w:rsid w:val="006F55F9"/>
    <w:rsid w:val="006F6072"/>
    <w:rsid w:val="006F6887"/>
    <w:rsid w:val="006F7CB2"/>
    <w:rsid w:val="0070071E"/>
    <w:rsid w:val="00703289"/>
    <w:rsid w:val="00703B6F"/>
    <w:rsid w:val="00704207"/>
    <w:rsid w:val="00704C61"/>
    <w:rsid w:val="0070580E"/>
    <w:rsid w:val="007069E9"/>
    <w:rsid w:val="00707EED"/>
    <w:rsid w:val="00710B81"/>
    <w:rsid w:val="00710B88"/>
    <w:rsid w:val="00710CF4"/>
    <w:rsid w:val="00711225"/>
    <w:rsid w:val="00711B11"/>
    <w:rsid w:val="007120F3"/>
    <w:rsid w:val="00712B4C"/>
    <w:rsid w:val="00714585"/>
    <w:rsid w:val="0071468E"/>
    <w:rsid w:val="007162E4"/>
    <w:rsid w:val="00717DBF"/>
    <w:rsid w:val="00720DC9"/>
    <w:rsid w:val="00720E10"/>
    <w:rsid w:val="007210F2"/>
    <w:rsid w:val="00721ABB"/>
    <w:rsid w:val="007220CB"/>
    <w:rsid w:val="00722644"/>
    <w:rsid w:val="00722D99"/>
    <w:rsid w:val="00722DAF"/>
    <w:rsid w:val="00724123"/>
    <w:rsid w:val="007242CA"/>
    <w:rsid w:val="00725619"/>
    <w:rsid w:val="0072631E"/>
    <w:rsid w:val="00726C3C"/>
    <w:rsid w:val="00726DA1"/>
    <w:rsid w:val="00727562"/>
    <w:rsid w:val="007275FF"/>
    <w:rsid w:val="0072775A"/>
    <w:rsid w:val="00730058"/>
    <w:rsid w:val="007308BB"/>
    <w:rsid w:val="00731666"/>
    <w:rsid w:val="007325A8"/>
    <w:rsid w:val="00732665"/>
    <w:rsid w:val="007328B5"/>
    <w:rsid w:val="00733C3C"/>
    <w:rsid w:val="00733CC9"/>
    <w:rsid w:val="00734005"/>
    <w:rsid w:val="00734449"/>
    <w:rsid w:val="00735891"/>
    <w:rsid w:val="00735EBF"/>
    <w:rsid w:val="0073650A"/>
    <w:rsid w:val="0073684E"/>
    <w:rsid w:val="00736C97"/>
    <w:rsid w:val="0073769D"/>
    <w:rsid w:val="00737AF2"/>
    <w:rsid w:val="00740156"/>
    <w:rsid w:val="007401FD"/>
    <w:rsid w:val="007415AA"/>
    <w:rsid w:val="00741D85"/>
    <w:rsid w:val="00742B8A"/>
    <w:rsid w:val="00743A74"/>
    <w:rsid w:val="00743D67"/>
    <w:rsid w:val="007447F7"/>
    <w:rsid w:val="00744AC6"/>
    <w:rsid w:val="00746ED9"/>
    <w:rsid w:val="00750A2F"/>
    <w:rsid w:val="00750F64"/>
    <w:rsid w:val="00751BDC"/>
    <w:rsid w:val="0075413E"/>
    <w:rsid w:val="007553D4"/>
    <w:rsid w:val="00755E7E"/>
    <w:rsid w:val="00757447"/>
    <w:rsid w:val="007577C9"/>
    <w:rsid w:val="00757910"/>
    <w:rsid w:val="00757B8C"/>
    <w:rsid w:val="0076033E"/>
    <w:rsid w:val="007606CE"/>
    <w:rsid w:val="00760901"/>
    <w:rsid w:val="007609C2"/>
    <w:rsid w:val="007612A3"/>
    <w:rsid w:val="0076227F"/>
    <w:rsid w:val="00762965"/>
    <w:rsid w:val="00763024"/>
    <w:rsid w:val="00763152"/>
    <w:rsid w:val="00764A21"/>
    <w:rsid w:val="00764D93"/>
    <w:rsid w:val="00765039"/>
    <w:rsid w:val="007659DC"/>
    <w:rsid w:val="00765E87"/>
    <w:rsid w:val="00766099"/>
    <w:rsid w:val="00766674"/>
    <w:rsid w:val="00766C8B"/>
    <w:rsid w:val="00766E68"/>
    <w:rsid w:val="00766E6F"/>
    <w:rsid w:val="00767D35"/>
    <w:rsid w:val="00770903"/>
    <w:rsid w:val="00770B73"/>
    <w:rsid w:val="007716F3"/>
    <w:rsid w:val="00771E5A"/>
    <w:rsid w:val="0077220F"/>
    <w:rsid w:val="00772784"/>
    <w:rsid w:val="00773073"/>
    <w:rsid w:val="00773641"/>
    <w:rsid w:val="007744F6"/>
    <w:rsid w:val="0077497D"/>
    <w:rsid w:val="00777517"/>
    <w:rsid w:val="00777900"/>
    <w:rsid w:val="00777957"/>
    <w:rsid w:val="007779E9"/>
    <w:rsid w:val="00777A94"/>
    <w:rsid w:val="00780CEE"/>
    <w:rsid w:val="0078237F"/>
    <w:rsid w:val="00783FF8"/>
    <w:rsid w:val="007842C1"/>
    <w:rsid w:val="0078490F"/>
    <w:rsid w:val="00785DEE"/>
    <w:rsid w:val="007865AF"/>
    <w:rsid w:val="00786DAE"/>
    <w:rsid w:val="00790A62"/>
    <w:rsid w:val="00790B93"/>
    <w:rsid w:val="007914CD"/>
    <w:rsid w:val="00791A2B"/>
    <w:rsid w:val="00791CA0"/>
    <w:rsid w:val="00793178"/>
    <w:rsid w:val="00793184"/>
    <w:rsid w:val="007935AE"/>
    <w:rsid w:val="00793731"/>
    <w:rsid w:val="00793B8D"/>
    <w:rsid w:val="007956E5"/>
    <w:rsid w:val="007964D3"/>
    <w:rsid w:val="007973D8"/>
    <w:rsid w:val="007A011F"/>
    <w:rsid w:val="007A0696"/>
    <w:rsid w:val="007A0CB4"/>
    <w:rsid w:val="007A0FF7"/>
    <w:rsid w:val="007A2F21"/>
    <w:rsid w:val="007A3902"/>
    <w:rsid w:val="007A45E3"/>
    <w:rsid w:val="007A6540"/>
    <w:rsid w:val="007A7132"/>
    <w:rsid w:val="007A7B83"/>
    <w:rsid w:val="007B008E"/>
    <w:rsid w:val="007B01DB"/>
    <w:rsid w:val="007B0879"/>
    <w:rsid w:val="007B1708"/>
    <w:rsid w:val="007B2289"/>
    <w:rsid w:val="007B26E1"/>
    <w:rsid w:val="007B2A41"/>
    <w:rsid w:val="007B30A6"/>
    <w:rsid w:val="007B3D39"/>
    <w:rsid w:val="007B3FAF"/>
    <w:rsid w:val="007B42DB"/>
    <w:rsid w:val="007B4567"/>
    <w:rsid w:val="007B45E3"/>
    <w:rsid w:val="007B4950"/>
    <w:rsid w:val="007B4BF5"/>
    <w:rsid w:val="007B7364"/>
    <w:rsid w:val="007B7468"/>
    <w:rsid w:val="007B74BE"/>
    <w:rsid w:val="007B7CF0"/>
    <w:rsid w:val="007C0527"/>
    <w:rsid w:val="007C0AB6"/>
    <w:rsid w:val="007C0AC6"/>
    <w:rsid w:val="007C1265"/>
    <w:rsid w:val="007C1491"/>
    <w:rsid w:val="007C2C20"/>
    <w:rsid w:val="007C365D"/>
    <w:rsid w:val="007C6C25"/>
    <w:rsid w:val="007C6D54"/>
    <w:rsid w:val="007C701B"/>
    <w:rsid w:val="007D0313"/>
    <w:rsid w:val="007D09D4"/>
    <w:rsid w:val="007D09E5"/>
    <w:rsid w:val="007D0A1E"/>
    <w:rsid w:val="007D0E57"/>
    <w:rsid w:val="007D16FC"/>
    <w:rsid w:val="007D2450"/>
    <w:rsid w:val="007D3808"/>
    <w:rsid w:val="007D48BE"/>
    <w:rsid w:val="007D61BF"/>
    <w:rsid w:val="007E069B"/>
    <w:rsid w:val="007E0F2E"/>
    <w:rsid w:val="007E0F7D"/>
    <w:rsid w:val="007E13F0"/>
    <w:rsid w:val="007E19C7"/>
    <w:rsid w:val="007E1E61"/>
    <w:rsid w:val="007E2783"/>
    <w:rsid w:val="007E32FC"/>
    <w:rsid w:val="007E3E08"/>
    <w:rsid w:val="007E3E81"/>
    <w:rsid w:val="007E4598"/>
    <w:rsid w:val="007E4747"/>
    <w:rsid w:val="007E481D"/>
    <w:rsid w:val="007E5917"/>
    <w:rsid w:val="007E75CF"/>
    <w:rsid w:val="007F006A"/>
    <w:rsid w:val="007F015E"/>
    <w:rsid w:val="007F0BA7"/>
    <w:rsid w:val="007F0BBA"/>
    <w:rsid w:val="007F120F"/>
    <w:rsid w:val="007F1D2B"/>
    <w:rsid w:val="007F1F80"/>
    <w:rsid w:val="007F2111"/>
    <w:rsid w:val="007F2188"/>
    <w:rsid w:val="007F2F9F"/>
    <w:rsid w:val="007F351F"/>
    <w:rsid w:val="007F36BA"/>
    <w:rsid w:val="007F3A86"/>
    <w:rsid w:val="007F3CEE"/>
    <w:rsid w:val="007F40D6"/>
    <w:rsid w:val="007F50CB"/>
    <w:rsid w:val="007F6447"/>
    <w:rsid w:val="007F73C7"/>
    <w:rsid w:val="007F7936"/>
    <w:rsid w:val="0080013D"/>
    <w:rsid w:val="00800422"/>
    <w:rsid w:val="00800604"/>
    <w:rsid w:val="008007BF"/>
    <w:rsid w:val="00800F04"/>
    <w:rsid w:val="00800F7B"/>
    <w:rsid w:val="0080177A"/>
    <w:rsid w:val="008018CC"/>
    <w:rsid w:val="00802C4F"/>
    <w:rsid w:val="00802ECF"/>
    <w:rsid w:val="008035C6"/>
    <w:rsid w:val="008035FF"/>
    <w:rsid w:val="008037A0"/>
    <w:rsid w:val="00804966"/>
    <w:rsid w:val="00805953"/>
    <w:rsid w:val="008069A1"/>
    <w:rsid w:val="00806A78"/>
    <w:rsid w:val="00806AF8"/>
    <w:rsid w:val="008108B9"/>
    <w:rsid w:val="00811008"/>
    <w:rsid w:val="008110A2"/>
    <w:rsid w:val="00811C89"/>
    <w:rsid w:val="00811E76"/>
    <w:rsid w:val="00813B0B"/>
    <w:rsid w:val="00815936"/>
    <w:rsid w:val="00816DA9"/>
    <w:rsid w:val="00817371"/>
    <w:rsid w:val="00817402"/>
    <w:rsid w:val="00817D58"/>
    <w:rsid w:val="00817E02"/>
    <w:rsid w:val="00821B6C"/>
    <w:rsid w:val="008244C1"/>
    <w:rsid w:val="008250E0"/>
    <w:rsid w:val="008259A2"/>
    <w:rsid w:val="008277D1"/>
    <w:rsid w:val="00830743"/>
    <w:rsid w:val="00830A74"/>
    <w:rsid w:val="00831DA0"/>
    <w:rsid w:val="008331CE"/>
    <w:rsid w:val="00833562"/>
    <w:rsid w:val="00833616"/>
    <w:rsid w:val="0083397F"/>
    <w:rsid w:val="0083535E"/>
    <w:rsid w:val="00836142"/>
    <w:rsid w:val="00837C61"/>
    <w:rsid w:val="008400B0"/>
    <w:rsid w:val="0084043E"/>
    <w:rsid w:val="0084053F"/>
    <w:rsid w:val="00841E1D"/>
    <w:rsid w:val="0084567C"/>
    <w:rsid w:val="00845B18"/>
    <w:rsid w:val="008470DB"/>
    <w:rsid w:val="008472EB"/>
    <w:rsid w:val="00850FA7"/>
    <w:rsid w:val="0085276B"/>
    <w:rsid w:val="0085370A"/>
    <w:rsid w:val="00855300"/>
    <w:rsid w:val="00855373"/>
    <w:rsid w:val="00855F2D"/>
    <w:rsid w:val="00856CB5"/>
    <w:rsid w:val="008573F3"/>
    <w:rsid w:val="00857DF8"/>
    <w:rsid w:val="00857FE1"/>
    <w:rsid w:val="008611E4"/>
    <w:rsid w:val="00861E33"/>
    <w:rsid w:val="00862EDA"/>
    <w:rsid w:val="00863B4B"/>
    <w:rsid w:val="00864370"/>
    <w:rsid w:val="00865601"/>
    <w:rsid w:val="0086588F"/>
    <w:rsid w:val="0086709A"/>
    <w:rsid w:val="00867545"/>
    <w:rsid w:val="008702FC"/>
    <w:rsid w:val="0087067B"/>
    <w:rsid w:val="00870B2E"/>
    <w:rsid w:val="0087114E"/>
    <w:rsid w:val="008713A5"/>
    <w:rsid w:val="00872612"/>
    <w:rsid w:val="008726B3"/>
    <w:rsid w:val="00872F79"/>
    <w:rsid w:val="008732ED"/>
    <w:rsid w:val="008735F7"/>
    <w:rsid w:val="00873ACD"/>
    <w:rsid w:val="008746A9"/>
    <w:rsid w:val="0087679D"/>
    <w:rsid w:val="008774C5"/>
    <w:rsid w:val="00877620"/>
    <w:rsid w:val="00882065"/>
    <w:rsid w:val="008824E0"/>
    <w:rsid w:val="00883DA3"/>
    <w:rsid w:val="00885DE6"/>
    <w:rsid w:val="0088667D"/>
    <w:rsid w:val="00886FF4"/>
    <w:rsid w:val="008874D2"/>
    <w:rsid w:val="00887908"/>
    <w:rsid w:val="0089007E"/>
    <w:rsid w:val="00890A08"/>
    <w:rsid w:val="00892F2A"/>
    <w:rsid w:val="00893DE8"/>
    <w:rsid w:val="00894B2C"/>
    <w:rsid w:val="00895200"/>
    <w:rsid w:val="0089561E"/>
    <w:rsid w:val="00896022"/>
    <w:rsid w:val="008967BD"/>
    <w:rsid w:val="00896BAD"/>
    <w:rsid w:val="00897136"/>
    <w:rsid w:val="008972E1"/>
    <w:rsid w:val="008979C9"/>
    <w:rsid w:val="008A0AD8"/>
    <w:rsid w:val="008A0B78"/>
    <w:rsid w:val="008A0F8B"/>
    <w:rsid w:val="008A1C58"/>
    <w:rsid w:val="008A2AD0"/>
    <w:rsid w:val="008A3344"/>
    <w:rsid w:val="008A366A"/>
    <w:rsid w:val="008A38C7"/>
    <w:rsid w:val="008A3A01"/>
    <w:rsid w:val="008A3F56"/>
    <w:rsid w:val="008A44B2"/>
    <w:rsid w:val="008A48B3"/>
    <w:rsid w:val="008A4B3E"/>
    <w:rsid w:val="008A4D98"/>
    <w:rsid w:val="008A67D7"/>
    <w:rsid w:val="008A6CC5"/>
    <w:rsid w:val="008A705B"/>
    <w:rsid w:val="008A79A1"/>
    <w:rsid w:val="008B0044"/>
    <w:rsid w:val="008B0384"/>
    <w:rsid w:val="008B04F3"/>
    <w:rsid w:val="008B16F9"/>
    <w:rsid w:val="008B194F"/>
    <w:rsid w:val="008B1C71"/>
    <w:rsid w:val="008B1CDB"/>
    <w:rsid w:val="008B264A"/>
    <w:rsid w:val="008B2A21"/>
    <w:rsid w:val="008B2ED8"/>
    <w:rsid w:val="008B3B77"/>
    <w:rsid w:val="008B3C6E"/>
    <w:rsid w:val="008B3CCF"/>
    <w:rsid w:val="008B5B9A"/>
    <w:rsid w:val="008B608C"/>
    <w:rsid w:val="008B699F"/>
    <w:rsid w:val="008B72BB"/>
    <w:rsid w:val="008B7CE7"/>
    <w:rsid w:val="008C0C94"/>
    <w:rsid w:val="008C2AFC"/>
    <w:rsid w:val="008C3448"/>
    <w:rsid w:val="008C3A04"/>
    <w:rsid w:val="008C45CE"/>
    <w:rsid w:val="008C4D8C"/>
    <w:rsid w:val="008C5994"/>
    <w:rsid w:val="008C6322"/>
    <w:rsid w:val="008C6975"/>
    <w:rsid w:val="008C7450"/>
    <w:rsid w:val="008C7BCF"/>
    <w:rsid w:val="008D0FC2"/>
    <w:rsid w:val="008D1B68"/>
    <w:rsid w:val="008D27A7"/>
    <w:rsid w:val="008D3386"/>
    <w:rsid w:val="008D389C"/>
    <w:rsid w:val="008D5F44"/>
    <w:rsid w:val="008D6980"/>
    <w:rsid w:val="008D69F2"/>
    <w:rsid w:val="008D6B12"/>
    <w:rsid w:val="008E0E19"/>
    <w:rsid w:val="008E18A9"/>
    <w:rsid w:val="008E1F55"/>
    <w:rsid w:val="008E3C04"/>
    <w:rsid w:val="008E4EDB"/>
    <w:rsid w:val="008E5A1D"/>
    <w:rsid w:val="008E5F53"/>
    <w:rsid w:val="008E5FB5"/>
    <w:rsid w:val="008E6D3F"/>
    <w:rsid w:val="008E7758"/>
    <w:rsid w:val="008E77CE"/>
    <w:rsid w:val="008E7B2C"/>
    <w:rsid w:val="008E7C56"/>
    <w:rsid w:val="008E7F8C"/>
    <w:rsid w:val="008F0029"/>
    <w:rsid w:val="008F01A7"/>
    <w:rsid w:val="008F0A72"/>
    <w:rsid w:val="008F18E6"/>
    <w:rsid w:val="008F2112"/>
    <w:rsid w:val="008F22CD"/>
    <w:rsid w:val="008F2410"/>
    <w:rsid w:val="008F2E88"/>
    <w:rsid w:val="008F3E18"/>
    <w:rsid w:val="008F458A"/>
    <w:rsid w:val="008F4D88"/>
    <w:rsid w:val="008F4F9A"/>
    <w:rsid w:val="008F57A9"/>
    <w:rsid w:val="008F63BB"/>
    <w:rsid w:val="008F651B"/>
    <w:rsid w:val="008F6676"/>
    <w:rsid w:val="008F7448"/>
    <w:rsid w:val="009004E4"/>
    <w:rsid w:val="00900682"/>
    <w:rsid w:val="00900D23"/>
    <w:rsid w:val="009012A5"/>
    <w:rsid w:val="00902BF1"/>
    <w:rsid w:val="009033EA"/>
    <w:rsid w:val="00904351"/>
    <w:rsid w:val="00904781"/>
    <w:rsid w:val="00907F66"/>
    <w:rsid w:val="0091130A"/>
    <w:rsid w:val="00912A61"/>
    <w:rsid w:val="00912BAF"/>
    <w:rsid w:val="00912BED"/>
    <w:rsid w:val="00912EE2"/>
    <w:rsid w:val="00914897"/>
    <w:rsid w:val="00914EA3"/>
    <w:rsid w:val="009154B3"/>
    <w:rsid w:val="00916F68"/>
    <w:rsid w:val="00917D2A"/>
    <w:rsid w:val="0092076E"/>
    <w:rsid w:val="009211E4"/>
    <w:rsid w:val="00921437"/>
    <w:rsid w:val="00921899"/>
    <w:rsid w:val="00921F8F"/>
    <w:rsid w:val="00922DEA"/>
    <w:rsid w:val="009237DC"/>
    <w:rsid w:val="00924DDE"/>
    <w:rsid w:val="00925516"/>
    <w:rsid w:val="009255C1"/>
    <w:rsid w:val="00925A70"/>
    <w:rsid w:val="0092654E"/>
    <w:rsid w:val="00926582"/>
    <w:rsid w:val="00926A92"/>
    <w:rsid w:val="009271E8"/>
    <w:rsid w:val="00927CD2"/>
    <w:rsid w:val="00930258"/>
    <w:rsid w:val="0093339A"/>
    <w:rsid w:val="00933D40"/>
    <w:rsid w:val="009347EF"/>
    <w:rsid w:val="00935E53"/>
    <w:rsid w:val="00936443"/>
    <w:rsid w:val="009365D0"/>
    <w:rsid w:val="00937E68"/>
    <w:rsid w:val="00941038"/>
    <w:rsid w:val="00941328"/>
    <w:rsid w:val="00941581"/>
    <w:rsid w:val="0094214B"/>
    <w:rsid w:val="009421DE"/>
    <w:rsid w:val="00942294"/>
    <w:rsid w:val="00942ADF"/>
    <w:rsid w:val="00943CA9"/>
    <w:rsid w:val="0094431D"/>
    <w:rsid w:val="00944647"/>
    <w:rsid w:val="0094464E"/>
    <w:rsid w:val="00945E4E"/>
    <w:rsid w:val="0094674E"/>
    <w:rsid w:val="00946CD3"/>
    <w:rsid w:val="009470C0"/>
    <w:rsid w:val="0095033A"/>
    <w:rsid w:val="009507E8"/>
    <w:rsid w:val="00951100"/>
    <w:rsid w:val="00951FC3"/>
    <w:rsid w:val="00953231"/>
    <w:rsid w:val="0095514C"/>
    <w:rsid w:val="009557CF"/>
    <w:rsid w:val="009564DC"/>
    <w:rsid w:val="009567EC"/>
    <w:rsid w:val="009605E9"/>
    <w:rsid w:val="00960A82"/>
    <w:rsid w:val="00960E00"/>
    <w:rsid w:val="00960EDA"/>
    <w:rsid w:val="0096215B"/>
    <w:rsid w:val="009621D4"/>
    <w:rsid w:val="009633F4"/>
    <w:rsid w:val="009653F5"/>
    <w:rsid w:val="009654F0"/>
    <w:rsid w:val="00966A25"/>
    <w:rsid w:val="00966B84"/>
    <w:rsid w:val="00967B06"/>
    <w:rsid w:val="00971206"/>
    <w:rsid w:val="0097160E"/>
    <w:rsid w:val="009718AF"/>
    <w:rsid w:val="00972173"/>
    <w:rsid w:val="00972376"/>
    <w:rsid w:val="0097269E"/>
    <w:rsid w:val="00972726"/>
    <w:rsid w:val="009727F8"/>
    <w:rsid w:val="009728F1"/>
    <w:rsid w:val="00972AB3"/>
    <w:rsid w:val="00974615"/>
    <w:rsid w:val="0097538F"/>
    <w:rsid w:val="00976456"/>
    <w:rsid w:val="00976964"/>
    <w:rsid w:val="00976CF4"/>
    <w:rsid w:val="0097746C"/>
    <w:rsid w:val="009775C9"/>
    <w:rsid w:val="00977731"/>
    <w:rsid w:val="00980570"/>
    <w:rsid w:val="00982A33"/>
    <w:rsid w:val="009842F6"/>
    <w:rsid w:val="0098514C"/>
    <w:rsid w:val="00986E2C"/>
    <w:rsid w:val="00987AB4"/>
    <w:rsid w:val="00990037"/>
    <w:rsid w:val="0099024A"/>
    <w:rsid w:val="00990AD8"/>
    <w:rsid w:val="00990BB6"/>
    <w:rsid w:val="00990E79"/>
    <w:rsid w:val="009914EF"/>
    <w:rsid w:val="00991BFF"/>
    <w:rsid w:val="0099458B"/>
    <w:rsid w:val="00995621"/>
    <w:rsid w:val="00995647"/>
    <w:rsid w:val="00995AC1"/>
    <w:rsid w:val="009966E5"/>
    <w:rsid w:val="00996BFB"/>
    <w:rsid w:val="00996C4C"/>
    <w:rsid w:val="00996EC5"/>
    <w:rsid w:val="0099718C"/>
    <w:rsid w:val="009976B5"/>
    <w:rsid w:val="00997AB2"/>
    <w:rsid w:val="009A0CB1"/>
    <w:rsid w:val="009A0F56"/>
    <w:rsid w:val="009A1197"/>
    <w:rsid w:val="009A205B"/>
    <w:rsid w:val="009A3357"/>
    <w:rsid w:val="009A3EDC"/>
    <w:rsid w:val="009A48D5"/>
    <w:rsid w:val="009A4D9D"/>
    <w:rsid w:val="009A4FF5"/>
    <w:rsid w:val="009A59A9"/>
    <w:rsid w:val="009A63B4"/>
    <w:rsid w:val="009A7765"/>
    <w:rsid w:val="009A7C90"/>
    <w:rsid w:val="009B0055"/>
    <w:rsid w:val="009B1553"/>
    <w:rsid w:val="009B1633"/>
    <w:rsid w:val="009B17EC"/>
    <w:rsid w:val="009B22D2"/>
    <w:rsid w:val="009B2470"/>
    <w:rsid w:val="009B2986"/>
    <w:rsid w:val="009B2E37"/>
    <w:rsid w:val="009B4BD2"/>
    <w:rsid w:val="009B4FB0"/>
    <w:rsid w:val="009B4FD8"/>
    <w:rsid w:val="009B54DD"/>
    <w:rsid w:val="009B5CBD"/>
    <w:rsid w:val="009B5D09"/>
    <w:rsid w:val="009B5E3D"/>
    <w:rsid w:val="009B5ECA"/>
    <w:rsid w:val="009B6144"/>
    <w:rsid w:val="009B7109"/>
    <w:rsid w:val="009C014E"/>
    <w:rsid w:val="009C01A9"/>
    <w:rsid w:val="009C0FD0"/>
    <w:rsid w:val="009C13C0"/>
    <w:rsid w:val="009C145A"/>
    <w:rsid w:val="009C184A"/>
    <w:rsid w:val="009C23E6"/>
    <w:rsid w:val="009C3DD3"/>
    <w:rsid w:val="009C4002"/>
    <w:rsid w:val="009C45E1"/>
    <w:rsid w:val="009C49C3"/>
    <w:rsid w:val="009C5139"/>
    <w:rsid w:val="009C535E"/>
    <w:rsid w:val="009C7762"/>
    <w:rsid w:val="009C77DC"/>
    <w:rsid w:val="009D1057"/>
    <w:rsid w:val="009D1374"/>
    <w:rsid w:val="009D2B74"/>
    <w:rsid w:val="009D332B"/>
    <w:rsid w:val="009D3464"/>
    <w:rsid w:val="009D3594"/>
    <w:rsid w:val="009D4C0F"/>
    <w:rsid w:val="009D5250"/>
    <w:rsid w:val="009D61E2"/>
    <w:rsid w:val="009D7DE6"/>
    <w:rsid w:val="009E0304"/>
    <w:rsid w:val="009E10EB"/>
    <w:rsid w:val="009E12AE"/>
    <w:rsid w:val="009E23C5"/>
    <w:rsid w:val="009E2971"/>
    <w:rsid w:val="009E2A86"/>
    <w:rsid w:val="009E2AB4"/>
    <w:rsid w:val="009E2B2F"/>
    <w:rsid w:val="009E3083"/>
    <w:rsid w:val="009E30A9"/>
    <w:rsid w:val="009E30B8"/>
    <w:rsid w:val="009E3750"/>
    <w:rsid w:val="009E3E40"/>
    <w:rsid w:val="009E42C4"/>
    <w:rsid w:val="009E4C94"/>
    <w:rsid w:val="009E4F0D"/>
    <w:rsid w:val="009E60E2"/>
    <w:rsid w:val="009E68B1"/>
    <w:rsid w:val="009E6A87"/>
    <w:rsid w:val="009E7284"/>
    <w:rsid w:val="009F0250"/>
    <w:rsid w:val="009F094D"/>
    <w:rsid w:val="009F0AB4"/>
    <w:rsid w:val="009F12D2"/>
    <w:rsid w:val="009F1C97"/>
    <w:rsid w:val="009F31F6"/>
    <w:rsid w:val="009F3A51"/>
    <w:rsid w:val="009F3ABD"/>
    <w:rsid w:val="009F40D7"/>
    <w:rsid w:val="009F600E"/>
    <w:rsid w:val="009F79D7"/>
    <w:rsid w:val="00A01676"/>
    <w:rsid w:val="00A0185C"/>
    <w:rsid w:val="00A030F2"/>
    <w:rsid w:val="00A03ACC"/>
    <w:rsid w:val="00A03F41"/>
    <w:rsid w:val="00A054D4"/>
    <w:rsid w:val="00A064A0"/>
    <w:rsid w:val="00A06665"/>
    <w:rsid w:val="00A06717"/>
    <w:rsid w:val="00A06AFF"/>
    <w:rsid w:val="00A06C21"/>
    <w:rsid w:val="00A06CF9"/>
    <w:rsid w:val="00A07625"/>
    <w:rsid w:val="00A076A1"/>
    <w:rsid w:val="00A10437"/>
    <w:rsid w:val="00A1044E"/>
    <w:rsid w:val="00A12289"/>
    <w:rsid w:val="00A12340"/>
    <w:rsid w:val="00A134BE"/>
    <w:rsid w:val="00A14F71"/>
    <w:rsid w:val="00A15826"/>
    <w:rsid w:val="00A17BA7"/>
    <w:rsid w:val="00A219FE"/>
    <w:rsid w:val="00A21DB7"/>
    <w:rsid w:val="00A21DDE"/>
    <w:rsid w:val="00A2244D"/>
    <w:rsid w:val="00A237F2"/>
    <w:rsid w:val="00A23B2F"/>
    <w:rsid w:val="00A25A17"/>
    <w:rsid w:val="00A261B6"/>
    <w:rsid w:val="00A2627C"/>
    <w:rsid w:val="00A26353"/>
    <w:rsid w:val="00A263D2"/>
    <w:rsid w:val="00A27C17"/>
    <w:rsid w:val="00A31250"/>
    <w:rsid w:val="00A316E5"/>
    <w:rsid w:val="00A31769"/>
    <w:rsid w:val="00A31B67"/>
    <w:rsid w:val="00A31B92"/>
    <w:rsid w:val="00A31C17"/>
    <w:rsid w:val="00A31FAC"/>
    <w:rsid w:val="00A324E9"/>
    <w:rsid w:val="00A32DB0"/>
    <w:rsid w:val="00A33140"/>
    <w:rsid w:val="00A33E47"/>
    <w:rsid w:val="00A33EE8"/>
    <w:rsid w:val="00A34210"/>
    <w:rsid w:val="00A359EA"/>
    <w:rsid w:val="00A35DD8"/>
    <w:rsid w:val="00A3778F"/>
    <w:rsid w:val="00A377D7"/>
    <w:rsid w:val="00A4026B"/>
    <w:rsid w:val="00A408D3"/>
    <w:rsid w:val="00A4352C"/>
    <w:rsid w:val="00A44350"/>
    <w:rsid w:val="00A44D16"/>
    <w:rsid w:val="00A46755"/>
    <w:rsid w:val="00A508FD"/>
    <w:rsid w:val="00A514AE"/>
    <w:rsid w:val="00A51781"/>
    <w:rsid w:val="00A5282E"/>
    <w:rsid w:val="00A52893"/>
    <w:rsid w:val="00A52E3C"/>
    <w:rsid w:val="00A532D7"/>
    <w:rsid w:val="00A53B9C"/>
    <w:rsid w:val="00A53C75"/>
    <w:rsid w:val="00A55E77"/>
    <w:rsid w:val="00A56704"/>
    <w:rsid w:val="00A56AA3"/>
    <w:rsid w:val="00A57382"/>
    <w:rsid w:val="00A60296"/>
    <w:rsid w:val="00A60F58"/>
    <w:rsid w:val="00A61012"/>
    <w:rsid w:val="00A612E3"/>
    <w:rsid w:val="00A6186B"/>
    <w:rsid w:val="00A61F61"/>
    <w:rsid w:val="00A62830"/>
    <w:rsid w:val="00A628CE"/>
    <w:rsid w:val="00A6356E"/>
    <w:rsid w:val="00A63DDE"/>
    <w:rsid w:val="00A64091"/>
    <w:rsid w:val="00A6463E"/>
    <w:rsid w:val="00A64E59"/>
    <w:rsid w:val="00A663C1"/>
    <w:rsid w:val="00A66E1E"/>
    <w:rsid w:val="00A70943"/>
    <w:rsid w:val="00A7152F"/>
    <w:rsid w:val="00A7170D"/>
    <w:rsid w:val="00A717EB"/>
    <w:rsid w:val="00A72E2F"/>
    <w:rsid w:val="00A73EF6"/>
    <w:rsid w:val="00A74301"/>
    <w:rsid w:val="00A74335"/>
    <w:rsid w:val="00A74BAB"/>
    <w:rsid w:val="00A74E4D"/>
    <w:rsid w:val="00A765C1"/>
    <w:rsid w:val="00A76AEC"/>
    <w:rsid w:val="00A77A53"/>
    <w:rsid w:val="00A81418"/>
    <w:rsid w:val="00A81493"/>
    <w:rsid w:val="00A817AE"/>
    <w:rsid w:val="00A846AA"/>
    <w:rsid w:val="00A84BD0"/>
    <w:rsid w:val="00A855D3"/>
    <w:rsid w:val="00A864E7"/>
    <w:rsid w:val="00A870A0"/>
    <w:rsid w:val="00A87656"/>
    <w:rsid w:val="00A879BE"/>
    <w:rsid w:val="00A87A06"/>
    <w:rsid w:val="00A87A21"/>
    <w:rsid w:val="00A90AA5"/>
    <w:rsid w:val="00A90F81"/>
    <w:rsid w:val="00A910FA"/>
    <w:rsid w:val="00A913EE"/>
    <w:rsid w:val="00A91861"/>
    <w:rsid w:val="00A920F1"/>
    <w:rsid w:val="00A92D4E"/>
    <w:rsid w:val="00A9493A"/>
    <w:rsid w:val="00A9513A"/>
    <w:rsid w:val="00A9548C"/>
    <w:rsid w:val="00A956A3"/>
    <w:rsid w:val="00A95815"/>
    <w:rsid w:val="00A971B3"/>
    <w:rsid w:val="00A97904"/>
    <w:rsid w:val="00AA065C"/>
    <w:rsid w:val="00AA10DF"/>
    <w:rsid w:val="00AA15DA"/>
    <w:rsid w:val="00AA3347"/>
    <w:rsid w:val="00AA45A4"/>
    <w:rsid w:val="00AA45F7"/>
    <w:rsid w:val="00AA4745"/>
    <w:rsid w:val="00AA48DD"/>
    <w:rsid w:val="00AA592A"/>
    <w:rsid w:val="00AA5AEF"/>
    <w:rsid w:val="00AA5E1C"/>
    <w:rsid w:val="00AA7242"/>
    <w:rsid w:val="00AA72A9"/>
    <w:rsid w:val="00AA769B"/>
    <w:rsid w:val="00AA783A"/>
    <w:rsid w:val="00AA7DDA"/>
    <w:rsid w:val="00AA7E3D"/>
    <w:rsid w:val="00AB08BE"/>
    <w:rsid w:val="00AB0CA4"/>
    <w:rsid w:val="00AB125D"/>
    <w:rsid w:val="00AB14FA"/>
    <w:rsid w:val="00AB305F"/>
    <w:rsid w:val="00AB33AB"/>
    <w:rsid w:val="00AB40F7"/>
    <w:rsid w:val="00AB44E1"/>
    <w:rsid w:val="00AB4C5D"/>
    <w:rsid w:val="00AB502B"/>
    <w:rsid w:val="00AB7219"/>
    <w:rsid w:val="00AC09F3"/>
    <w:rsid w:val="00AC1E3D"/>
    <w:rsid w:val="00AC25B5"/>
    <w:rsid w:val="00AC25CE"/>
    <w:rsid w:val="00AC265E"/>
    <w:rsid w:val="00AC484A"/>
    <w:rsid w:val="00AC4A18"/>
    <w:rsid w:val="00AC4E77"/>
    <w:rsid w:val="00AC5212"/>
    <w:rsid w:val="00AC5D75"/>
    <w:rsid w:val="00AC68BD"/>
    <w:rsid w:val="00AC7EF3"/>
    <w:rsid w:val="00AC7FE4"/>
    <w:rsid w:val="00AD1343"/>
    <w:rsid w:val="00AD1BED"/>
    <w:rsid w:val="00AD2549"/>
    <w:rsid w:val="00AD260E"/>
    <w:rsid w:val="00AD36BE"/>
    <w:rsid w:val="00AD3F21"/>
    <w:rsid w:val="00AD522B"/>
    <w:rsid w:val="00AD60F3"/>
    <w:rsid w:val="00AD629D"/>
    <w:rsid w:val="00AD6E0B"/>
    <w:rsid w:val="00AE0154"/>
    <w:rsid w:val="00AE06F7"/>
    <w:rsid w:val="00AE099E"/>
    <w:rsid w:val="00AE158E"/>
    <w:rsid w:val="00AE404D"/>
    <w:rsid w:val="00AE7989"/>
    <w:rsid w:val="00AF039D"/>
    <w:rsid w:val="00AF0489"/>
    <w:rsid w:val="00AF0CE2"/>
    <w:rsid w:val="00AF16AF"/>
    <w:rsid w:val="00AF286D"/>
    <w:rsid w:val="00AF5688"/>
    <w:rsid w:val="00AF6556"/>
    <w:rsid w:val="00AF6F89"/>
    <w:rsid w:val="00AF7711"/>
    <w:rsid w:val="00AF7947"/>
    <w:rsid w:val="00AF7EB7"/>
    <w:rsid w:val="00AF7F23"/>
    <w:rsid w:val="00B00A70"/>
    <w:rsid w:val="00B00B99"/>
    <w:rsid w:val="00B01283"/>
    <w:rsid w:val="00B012DA"/>
    <w:rsid w:val="00B016A1"/>
    <w:rsid w:val="00B03021"/>
    <w:rsid w:val="00B031DF"/>
    <w:rsid w:val="00B03AF2"/>
    <w:rsid w:val="00B05621"/>
    <w:rsid w:val="00B058BE"/>
    <w:rsid w:val="00B07381"/>
    <w:rsid w:val="00B07B00"/>
    <w:rsid w:val="00B10441"/>
    <w:rsid w:val="00B10EB7"/>
    <w:rsid w:val="00B1150A"/>
    <w:rsid w:val="00B125DC"/>
    <w:rsid w:val="00B12862"/>
    <w:rsid w:val="00B12A84"/>
    <w:rsid w:val="00B12CB0"/>
    <w:rsid w:val="00B12DF6"/>
    <w:rsid w:val="00B15683"/>
    <w:rsid w:val="00B16B5C"/>
    <w:rsid w:val="00B177B6"/>
    <w:rsid w:val="00B21317"/>
    <w:rsid w:val="00B23B92"/>
    <w:rsid w:val="00B24E29"/>
    <w:rsid w:val="00B25B74"/>
    <w:rsid w:val="00B26743"/>
    <w:rsid w:val="00B26D97"/>
    <w:rsid w:val="00B27285"/>
    <w:rsid w:val="00B307D2"/>
    <w:rsid w:val="00B30A9D"/>
    <w:rsid w:val="00B312E8"/>
    <w:rsid w:val="00B315C7"/>
    <w:rsid w:val="00B31B67"/>
    <w:rsid w:val="00B31BA4"/>
    <w:rsid w:val="00B35F85"/>
    <w:rsid w:val="00B36707"/>
    <w:rsid w:val="00B369D0"/>
    <w:rsid w:val="00B36DB3"/>
    <w:rsid w:val="00B3717D"/>
    <w:rsid w:val="00B41A52"/>
    <w:rsid w:val="00B421EE"/>
    <w:rsid w:val="00B4238E"/>
    <w:rsid w:val="00B42682"/>
    <w:rsid w:val="00B42D58"/>
    <w:rsid w:val="00B42F92"/>
    <w:rsid w:val="00B43B52"/>
    <w:rsid w:val="00B43F11"/>
    <w:rsid w:val="00B4460C"/>
    <w:rsid w:val="00B455D9"/>
    <w:rsid w:val="00B45E64"/>
    <w:rsid w:val="00B46AA4"/>
    <w:rsid w:val="00B47011"/>
    <w:rsid w:val="00B4742C"/>
    <w:rsid w:val="00B4778A"/>
    <w:rsid w:val="00B479C3"/>
    <w:rsid w:val="00B47D4E"/>
    <w:rsid w:val="00B47E6C"/>
    <w:rsid w:val="00B50D3C"/>
    <w:rsid w:val="00B50DAD"/>
    <w:rsid w:val="00B51500"/>
    <w:rsid w:val="00B52B46"/>
    <w:rsid w:val="00B53175"/>
    <w:rsid w:val="00B5391E"/>
    <w:rsid w:val="00B5432E"/>
    <w:rsid w:val="00B543B1"/>
    <w:rsid w:val="00B54AE5"/>
    <w:rsid w:val="00B55025"/>
    <w:rsid w:val="00B55232"/>
    <w:rsid w:val="00B5588B"/>
    <w:rsid w:val="00B55BF8"/>
    <w:rsid w:val="00B55C62"/>
    <w:rsid w:val="00B56AEF"/>
    <w:rsid w:val="00B57DED"/>
    <w:rsid w:val="00B60CCC"/>
    <w:rsid w:val="00B62F2F"/>
    <w:rsid w:val="00B634EA"/>
    <w:rsid w:val="00B638BD"/>
    <w:rsid w:val="00B640F6"/>
    <w:rsid w:val="00B64797"/>
    <w:rsid w:val="00B647B6"/>
    <w:rsid w:val="00B648D5"/>
    <w:rsid w:val="00B674C0"/>
    <w:rsid w:val="00B67D84"/>
    <w:rsid w:val="00B67F50"/>
    <w:rsid w:val="00B70256"/>
    <w:rsid w:val="00B719CC"/>
    <w:rsid w:val="00B71DBC"/>
    <w:rsid w:val="00B73BC1"/>
    <w:rsid w:val="00B74540"/>
    <w:rsid w:val="00B76432"/>
    <w:rsid w:val="00B76B45"/>
    <w:rsid w:val="00B76B52"/>
    <w:rsid w:val="00B80929"/>
    <w:rsid w:val="00B80DFD"/>
    <w:rsid w:val="00B8107C"/>
    <w:rsid w:val="00B81EEA"/>
    <w:rsid w:val="00B829CD"/>
    <w:rsid w:val="00B83450"/>
    <w:rsid w:val="00B835E8"/>
    <w:rsid w:val="00B839E9"/>
    <w:rsid w:val="00B8443E"/>
    <w:rsid w:val="00B84897"/>
    <w:rsid w:val="00B868BB"/>
    <w:rsid w:val="00B86A59"/>
    <w:rsid w:val="00B86B08"/>
    <w:rsid w:val="00B8787B"/>
    <w:rsid w:val="00B878CE"/>
    <w:rsid w:val="00B905E5"/>
    <w:rsid w:val="00B90C67"/>
    <w:rsid w:val="00B928E2"/>
    <w:rsid w:val="00B92C30"/>
    <w:rsid w:val="00B92F9F"/>
    <w:rsid w:val="00B93F33"/>
    <w:rsid w:val="00B9454C"/>
    <w:rsid w:val="00B94737"/>
    <w:rsid w:val="00B9559A"/>
    <w:rsid w:val="00B9578E"/>
    <w:rsid w:val="00B973B8"/>
    <w:rsid w:val="00B97648"/>
    <w:rsid w:val="00BA00F1"/>
    <w:rsid w:val="00BA02CC"/>
    <w:rsid w:val="00BA0548"/>
    <w:rsid w:val="00BA1178"/>
    <w:rsid w:val="00BA1F52"/>
    <w:rsid w:val="00BA3456"/>
    <w:rsid w:val="00BA5027"/>
    <w:rsid w:val="00BA520F"/>
    <w:rsid w:val="00BA575F"/>
    <w:rsid w:val="00BA5998"/>
    <w:rsid w:val="00BA7D21"/>
    <w:rsid w:val="00BB0C31"/>
    <w:rsid w:val="00BB1681"/>
    <w:rsid w:val="00BB35F1"/>
    <w:rsid w:val="00BB3B8E"/>
    <w:rsid w:val="00BB4822"/>
    <w:rsid w:val="00BB4D5F"/>
    <w:rsid w:val="00BB51EE"/>
    <w:rsid w:val="00BB5392"/>
    <w:rsid w:val="00BB5B0B"/>
    <w:rsid w:val="00BB786A"/>
    <w:rsid w:val="00BC0B62"/>
    <w:rsid w:val="00BC0E85"/>
    <w:rsid w:val="00BC10FD"/>
    <w:rsid w:val="00BC309F"/>
    <w:rsid w:val="00BC45F2"/>
    <w:rsid w:val="00BC46A2"/>
    <w:rsid w:val="00BC4899"/>
    <w:rsid w:val="00BC4908"/>
    <w:rsid w:val="00BC4BC5"/>
    <w:rsid w:val="00BC4F78"/>
    <w:rsid w:val="00BC5F80"/>
    <w:rsid w:val="00BC677A"/>
    <w:rsid w:val="00BC6D7E"/>
    <w:rsid w:val="00BC782C"/>
    <w:rsid w:val="00BC7956"/>
    <w:rsid w:val="00BC7B07"/>
    <w:rsid w:val="00BD0452"/>
    <w:rsid w:val="00BD0504"/>
    <w:rsid w:val="00BD05E0"/>
    <w:rsid w:val="00BD0EF9"/>
    <w:rsid w:val="00BD3452"/>
    <w:rsid w:val="00BD37DB"/>
    <w:rsid w:val="00BD3AD6"/>
    <w:rsid w:val="00BD3B47"/>
    <w:rsid w:val="00BD3BAD"/>
    <w:rsid w:val="00BD3EAB"/>
    <w:rsid w:val="00BD455E"/>
    <w:rsid w:val="00BD4D42"/>
    <w:rsid w:val="00BD4DFF"/>
    <w:rsid w:val="00BD62C0"/>
    <w:rsid w:val="00BD7094"/>
    <w:rsid w:val="00BD729B"/>
    <w:rsid w:val="00BD7344"/>
    <w:rsid w:val="00BD75A6"/>
    <w:rsid w:val="00BE0088"/>
    <w:rsid w:val="00BE0E2B"/>
    <w:rsid w:val="00BE16E3"/>
    <w:rsid w:val="00BE23F5"/>
    <w:rsid w:val="00BE38E5"/>
    <w:rsid w:val="00BE3B44"/>
    <w:rsid w:val="00BE4EB4"/>
    <w:rsid w:val="00BE5ECE"/>
    <w:rsid w:val="00BE6791"/>
    <w:rsid w:val="00BE7AB4"/>
    <w:rsid w:val="00BF0947"/>
    <w:rsid w:val="00BF1104"/>
    <w:rsid w:val="00BF1BB2"/>
    <w:rsid w:val="00BF2C75"/>
    <w:rsid w:val="00BF3E4D"/>
    <w:rsid w:val="00BF4115"/>
    <w:rsid w:val="00BF5F30"/>
    <w:rsid w:val="00BF79F1"/>
    <w:rsid w:val="00C00408"/>
    <w:rsid w:val="00C01247"/>
    <w:rsid w:val="00C01E03"/>
    <w:rsid w:val="00C038FE"/>
    <w:rsid w:val="00C03C44"/>
    <w:rsid w:val="00C04FB8"/>
    <w:rsid w:val="00C05989"/>
    <w:rsid w:val="00C060AE"/>
    <w:rsid w:val="00C0634C"/>
    <w:rsid w:val="00C0721E"/>
    <w:rsid w:val="00C07655"/>
    <w:rsid w:val="00C117A4"/>
    <w:rsid w:val="00C11F99"/>
    <w:rsid w:val="00C12464"/>
    <w:rsid w:val="00C12D39"/>
    <w:rsid w:val="00C1399A"/>
    <w:rsid w:val="00C13B36"/>
    <w:rsid w:val="00C149D5"/>
    <w:rsid w:val="00C14AAC"/>
    <w:rsid w:val="00C15593"/>
    <w:rsid w:val="00C17A03"/>
    <w:rsid w:val="00C209D4"/>
    <w:rsid w:val="00C214D8"/>
    <w:rsid w:val="00C227F2"/>
    <w:rsid w:val="00C2340D"/>
    <w:rsid w:val="00C23FDB"/>
    <w:rsid w:val="00C25F3B"/>
    <w:rsid w:val="00C26114"/>
    <w:rsid w:val="00C261BB"/>
    <w:rsid w:val="00C26509"/>
    <w:rsid w:val="00C26F21"/>
    <w:rsid w:val="00C277FB"/>
    <w:rsid w:val="00C27C71"/>
    <w:rsid w:val="00C27DB8"/>
    <w:rsid w:val="00C3062F"/>
    <w:rsid w:val="00C3178A"/>
    <w:rsid w:val="00C320B0"/>
    <w:rsid w:val="00C323AA"/>
    <w:rsid w:val="00C327B5"/>
    <w:rsid w:val="00C32D95"/>
    <w:rsid w:val="00C32F78"/>
    <w:rsid w:val="00C335A1"/>
    <w:rsid w:val="00C33A53"/>
    <w:rsid w:val="00C33FA6"/>
    <w:rsid w:val="00C34DF0"/>
    <w:rsid w:val="00C3502C"/>
    <w:rsid w:val="00C356A0"/>
    <w:rsid w:val="00C3686B"/>
    <w:rsid w:val="00C376EC"/>
    <w:rsid w:val="00C402DA"/>
    <w:rsid w:val="00C407ED"/>
    <w:rsid w:val="00C40C66"/>
    <w:rsid w:val="00C40F1A"/>
    <w:rsid w:val="00C41197"/>
    <w:rsid w:val="00C42E2B"/>
    <w:rsid w:val="00C44515"/>
    <w:rsid w:val="00C4459D"/>
    <w:rsid w:val="00C452AC"/>
    <w:rsid w:val="00C45C1F"/>
    <w:rsid w:val="00C466D3"/>
    <w:rsid w:val="00C47D55"/>
    <w:rsid w:val="00C503B1"/>
    <w:rsid w:val="00C512E2"/>
    <w:rsid w:val="00C5162C"/>
    <w:rsid w:val="00C52EC5"/>
    <w:rsid w:val="00C5319F"/>
    <w:rsid w:val="00C54DAA"/>
    <w:rsid w:val="00C57978"/>
    <w:rsid w:val="00C5799A"/>
    <w:rsid w:val="00C602B6"/>
    <w:rsid w:val="00C60514"/>
    <w:rsid w:val="00C61B04"/>
    <w:rsid w:val="00C61EB2"/>
    <w:rsid w:val="00C6206D"/>
    <w:rsid w:val="00C6227B"/>
    <w:rsid w:val="00C63CD5"/>
    <w:rsid w:val="00C63E16"/>
    <w:rsid w:val="00C6458A"/>
    <w:rsid w:val="00C6536F"/>
    <w:rsid w:val="00C65743"/>
    <w:rsid w:val="00C658D9"/>
    <w:rsid w:val="00C66385"/>
    <w:rsid w:val="00C6646C"/>
    <w:rsid w:val="00C6657A"/>
    <w:rsid w:val="00C671D6"/>
    <w:rsid w:val="00C677B9"/>
    <w:rsid w:val="00C70FA9"/>
    <w:rsid w:val="00C71094"/>
    <w:rsid w:val="00C7162E"/>
    <w:rsid w:val="00C737D2"/>
    <w:rsid w:val="00C75319"/>
    <w:rsid w:val="00C7534C"/>
    <w:rsid w:val="00C75528"/>
    <w:rsid w:val="00C756DE"/>
    <w:rsid w:val="00C77D36"/>
    <w:rsid w:val="00C77DBD"/>
    <w:rsid w:val="00C801D4"/>
    <w:rsid w:val="00C80247"/>
    <w:rsid w:val="00C81405"/>
    <w:rsid w:val="00C816B7"/>
    <w:rsid w:val="00C81A18"/>
    <w:rsid w:val="00C81A8D"/>
    <w:rsid w:val="00C82473"/>
    <w:rsid w:val="00C82C3F"/>
    <w:rsid w:val="00C83084"/>
    <w:rsid w:val="00C837DC"/>
    <w:rsid w:val="00C84394"/>
    <w:rsid w:val="00C84666"/>
    <w:rsid w:val="00C864B6"/>
    <w:rsid w:val="00C86EDD"/>
    <w:rsid w:val="00C87766"/>
    <w:rsid w:val="00C8778C"/>
    <w:rsid w:val="00C87881"/>
    <w:rsid w:val="00C87FE9"/>
    <w:rsid w:val="00C9096A"/>
    <w:rsid w:val="00C90B1C"/>
    <w:rsid w:val="00C90C26"/>
    <w:rsid w:val="00C90DCA"/>
    <w:rsid w:val="00C9116A"/>
    <w:rsid w:val="00C913C7"/>
    <w:rsid w:val="00C91CF1"/>
    <w:rsid w:val="00C92165"/>
    <w:rsid w:val="00C92B4B"/>
    <w:rsid w:val="00C93B1E"/>
    <w:rsid w:val="00C95239"/>
    <w:rsid w:val="00C96A3F"/>
    <w:rsid w:val="00C96DB6"/>
    <w:rsid w:val="00C96E15"/>
    <w:rsid w:val="00C974AB"/>
    <w:rsid w:val="00C977AF"/>
    <w:rsid w:val="00C97B69"/>
    <w:rsid w:val="00CA0E18"/>
    <w:rsid w:val="00CA145A"/>
    <w:rsid w:val="00CA1CDA"/>
    <w:rsid w:val="00CA1EA7"/>
    <w:rsid w:val="00CA2AF9"/>
    <w:rsid w:val="00CA36E3"/>
    <w:rsid w:val="00CA4A32"/>
    <w:rsid w:val="00CA55C9"/>
    <w:rsid w:val="00CA66D0"/>
    <w:rsid w:val="00CA6A6C"/>
    <w:rsid w:val="00CA76CE"/>
    <w:rsid w:val="00CA7DFC"/>
    <w:rsid w:val="00CB0CE5"/>
    <w:rsid w:val="00CB0F0E"/>
    <w:rsid w:val="00CB15C7"/>
    <w:rsid w:val="00CB2A35"/>
    <w:rsid w:val="00CB2CE3"/>
    <w:rsid w:val="00CB362E"/>
    <w:rsid w:val="00CB3BEC"/>
    <w:rsid w:val="00CB5384"/>
    <w:rsid w:val="00CB6A18"/>
    <w:rsid w:val="00CB6D10"/>
    <w:rsid w:val="00CB7871"/>
    <w:rsid w:val="00CC008C"/>
    <w:rsid w:val="00CC07DA"/>
    <w:rsid w:val="00CC1081"/>
    <w:rsid w:val="00CC1FD0"/>
    <w:rsid w:val="00CC2A83"/>
    <w:rsid w:val="00CC4517"/>
    <w:rsid w:val="00CC46FB"/>
    <w:rsid w:val="00CC4CD6"/>
    <w:rsid w:val="00CC4E40"/>
    <w:rsid w:val="00CC5721"/>
    <w:rsid w:val="00CC5797"/>
    <w:rsid w:val="00CC6119"/>
    <w:rsid w:val="00CC6D0A"/>
    <w:rsid w:val="00CD079D"/>
    <w:rsid w:val="00CD0BFD"/>
    <w:rsid w:val="00CD1137"/>
    <w:rsid w:val="00CD2193"/>
    <w:rsid w:val="00CD24E8"/>
    <w:rsid w:val="00CD2BBF"/>
    <w:rsid w:val="00CD2BDA"/>
    <w:rsid w:val="00CD2C42"/>
    <w:rsid w:val="00CD2F9A"/>
    <w:rsid w:val="00CD310F"/>
    <w:rsid w:val="00CD43CB"/>
    <w:rsid w:val="00CD4946"/>
    <w:rsid w:val="00CD4E74"/>
    <w:rsid w:val="00CD5A84"/>
    <w:rsid w:val="00CD5E99"/>
    <w:rsid w:val="00CD5F19"/>
    <w:rsid w:val="00CD6CE8"/>
    <w:rsid w:val="00CD6F8D"/>
    <w:rsid w:val="00CD6FDD"/>
    <w:rsid w:val="00CD7C16"/>
    <w:rsid w:val="00CE0A71"/>
    <w:rsid w:val="00CE14B9"/>
    <w:rsid w:val="00CE265E"/>
    <w:rsid w:val="00CE3C0F"/>
    <w:rsid w:val="00CE55C2"/>
    <w:rsid w:val="00CE580C"/>
    <w:rsid w:val="00CE5DB8"/>
    <w:rsid w:val="00CE65CD"/>
    <w:rsid w:val="00CE686E"/>
    <w:rsid w:val="00CE6C1D"/>
    <w:rsid w:val="00CE7D15"/>
    <w:rsid w:val="00CF03D3"/>
    <w:rsid w:val="00CF0637"/>
    <w:rsid w:val="00CF07AD"/>
    <w:rsid w:val="00CF301B"/>
    <w:rsid w:val="00CF303E"/>
    <w:rsid w:val="00CF5707"/>
    <w:rsid w:val="00CF5A03"/>
    <w:rsid w:val="00CF7B0F"/>
    <w:rsid w:val="00D00C8A"/>
    <w:rsid w:val="00D01536"/>
    <w:rsid w:val="00D015EA"/>
    <w:rsid w:val="00D0471E"/>
    <w:rsid w:val="00D068E9"/>
    <w:rsid w:val="00D1036E"/>
    <w:rsid w:val="00D142C4"/>
    <w:rsid w:val="00D14EC2"/>
    <w:rsid w:val="00D16971"/>
    <w:rsid w:val="00D17314"/>
    <w:rsid w:val="00D200F2"/>
    <w:rsid w:val="00D206CE"/>
    <w:rsid w:val="00D2157A"/>
    <w:rsid w:val="00D2184A"/>
    <w:rsid w:val="00D2193B"/>
    <w:rsid w:val="00D2217D"/>
    <w:rsid w:val="00D24B14"/>
    <w:rsid w:val="00D257FD"/>
    <w:rsid w:val="00D27DFB"/>
    <w:rsid w:val="00D27F6F"/>
    <w:rsid w:val="00D31FAC"/>
    <w:rsid w:val="00D326D1"/>
    <w:rsid w:val="00D32A68"/>
    <w:rsid w:val="00D339D7"/>
    <w:rsid w:val="00D34462"/>
    <w:rsid w:val="00D3466F"/>
    <w:rsid w:val="00D34B5C"/>
    <w:rsid w:val="00D355BC"/>
    <w:rsid w:val="00D363AC"/>
    <w:rsid w:val="00D3763B"/>
    <w:rsid w:val="00D37677"/>
    <w:rsid w:val="00D40CB7"/>
    <w:rsid w:val="00D42B2D"/>
    <w:rsid w:val="00D465FD"/>
    <w:rsid w:val="00D46D27"/>
    <w:rsid w:val="00D47212"/>
    <w:rsid w:val="00D50B0A"/>
    <w:rsid w:val="00D50D4A"/>
    <w:rsid w:val="00D516B4"/>
    <w:rsid w:val="00D51760"/>
    <w:rsid w:val="00D51E3A"/>
    <w:rsid w:val="00D52886"/>
    <w:rsid w:val="00D52AAC"/>
    <w:rsid w:val="00D53471"/>
    <w:rsid w:val="00D537DF"/>
    <w:rsid w:val="00D5405A"/>
    <w:rsid w:val="00D55487"/>
    <w:rsid w:val="00D55B6A"/>
    <w:rsid w:val="00D55EBB"/>
    <w:rsid w:val="00D56EE4"/>
    <w:rsid w:val="00D57E00"/>
    <w:rsid w:val="00D60441"/>
    <w:rsid w:val="00D60647"/>
    <w:rsid w:val="00D6212D"/>
    <w:rsid w:val="00D6219F"/>
    <w:rsid w:val="00D6398C"/>
    <w:rsid w:val="00D63F55"/>
    <w:rsid w:val="00D704FD"/>
    <w:rsid w:val="00D70542"/>
    <w:rsid w:val="00D707D7"/>
    <w:rsid w:val="00D71387"/>
    <w:rsid w:val="00D714F8"/>
    <w:rsid w:val="00D72E51"/>
    <w:rsid w:val="00D7531B"/>
    <w:rsid w:val="00D75800"/>
    <w:rsid w:val="00D75F8A"/>
    <w:rsid w:val="00D76C69"/>
    <w:rsid w:val="00D770B0"/>
    <w:rsid w:val="00D77250"/>
    <w:rsid w:val="00D8003C"/>
    <w:rsid w:val="00D80296"/>
    <w:rsid w:val="00D80DE0"/>
    <w:rsid w:val="00D80FFD"/>
    <w:rsid w:val="00D819EA"/>
    <w:rsid w:val="00D83980"/>
    <w:rsid w:val="00D83D1F"/>
    <w:rsid w:val="00D83DD9"/>
    <w:rsid w:val="00D86328"/>
    <w:rsid w:val="00D8656B"/>
    <w:rsid w:val="00D86973"/>
    <w:rsid w:val="00D86F82"/>
    <w:rsid w:val="00D8727A"/>
    <w:rsid w:val="00D87926"/>
    <w:rsid w:val="00D9193D"/>
    <w:rsid w:val="00D9336F"/>
    <w:rsid w:val="00D938ED"/>
    <w:rsid w:val="00D93E9F"/>
    <w:rsid w:val="00D94E38"/>
    <w:rsid w:val="00D94ED2"/>
    <w:rsid w:val="00D95AE7"/>
    <w:rsid w:val="00D966B4"/>
    <w:rsid w:val="00D976A3"/>
    <w:rsid w:val="00D97CEA"/>
    <w:rsid w:val="00DA0402"/>
    <w:rsid w:val="00DA1634"/>
    <w:rsid w:val="00DA225E"/>
    <w:rsid w:val="00DA2EEA"/>
    <w:rsid w:val="00DA30BD"/>
    <w:rsid w:val="00DA3B1D"/>
    <w:rsid w:val="00DA3E4F"/>
    <w:rsid w:val="00DA462C"/>
    <w:rsid w:val="00DA51AE"/>
    <w:rsid w:val="00DA5481"/>
    <w:rsid w:val="00DA5A97"/>
    <w:rsid w:val="00DA79B7"/>
    <w:rsid w:val="00DB0695"/>
    <w:rsid w:val="00DB2396"/>
    <w:rsid w:val="00DB27AE"/>
    <w:rsid w:val="00DB337A"/>
    <w:rsid w:val="00DB4E0B"/>
    <w:rsid w:val="00DB4E53"/>
    <w:rsid w:val="00DB4F3D"/>
    <w:rsid w:val="00DB4FCA"/>
    <w:rsid w:val="00DB61AC"/>
    <w:rsid w:val="00DB623A"/>
    <w:rsid w:val="00DB6A5A"/>
    <w:rsid w:val="00DB727A"/>
    <w:rsid w:val="00DB7B70"/>
    <w:rsid w:val="00DB7BA8"/>
    <w:rsid w:val="00DC03E2"/>
    <w:rsid w:val="00DC07E4"/>
    <w:rsid w:val="00DC119F"/>
    <w:rsid w:val="00DC174C"/>
    <w:rsid w:val="00DC1E02"/>
    <w:rsid w:val="00DC2823"/>
    <w:rsid w:val="00DC2EF9"/>
    <w:rsid w:val="00DC2F9B"/>
    <w:rsid w:val="00DC3469"/>
    <w:rsid w:val="00DC3662"/>
    <w:rsid w:val="00DC3F74"/>
    <w:rsid w:val="00DC5226"/>
    <w:rsid w:val="00DC5FDE"/>
    <w:rsid w:val="00DC69B4"/>
    <w:rsid w:val="00DC6B1C"/>
    <w:rsid w:val="00DC73D3"/>
    <w:rsid w:val="00DC7550"/>
    <w:rsid w:val="00DD0272"/>
    <w:rsid w:val="00DD0BBA"/>
    <w:rsid w:val="00DD0FD2"/>
    <w:rsid w:val="00DD148D"/>
    <w:rsid w:val="00DD2F77"/>
    <w:rsid w:val="00DD379E"/>
    <w:rsid w:val="00DD42A2"/>
    <w:rsid w:val="00DD433F"/>
    <w:rsid w:val="00DD4621"/>
    <w:rsid w:val="00DD67F1"/>
    <w:rsid w:val="00DD6AF3"/>
    <w:rsid w:val="00DD6B9C"/>
    <w:rsid w:val="00DD7906"/>
    <w:rsid w:val="00DE04D7"/>
    <w:rsid w:val="00DE088E"/>
    <w:rsid w:val="00DE1414"/>
    <w:rsid w:val="00DE2DA8"/>
    <w:rsid w:val="00DE382E"/>
    <w:rsid w:val="00DE3CAB"/>
    <w:rsid w:val="00DE3CF5"/>
    <w:rsid w:val="00DE6071"/>
    <w:rsid w:val="00DE71D2"/>
    <w:rsid w:val="00DE7ABA"/>
    <w:rsid w:val="00DF0671"/>
    <w:rsid w:val="00DF1128"/>
    <w:rsid w:val="00DF1F52"/>
    <w:rsid w:val="00DF24EA"/>
    <w:rsid w:val="00DF2715"/>
    <w:rsid w:val="00DF334A"/>
    <w:rsid w:val="00DF3352"/>
    <w:rsid w:val="00DF5AB5"/>
    <w:rsid w:val="00DF63EE"/>
    <w:rsid w:val="00DF65CE"/>
    <w:rsid w:val="00DF6C7E"/>
    <w:rsid w:val="00DF7CBC"/>
    <w:rsid w:val="00E02034"/>
    <w:rsid w:val="00E024C0"/>
    <w:rsid w:val="00E024C1"/>
    <w:rsid w:val="00E0275C"/>
    <w:rsid w:val="00E02AF9"/>
    <w:rsid w:val="00E02B98"/>
    <w:rsid w:val="00E03CD4"/>
    <w:rsid w:val="00E044B1"/>
    <w:rsid w:val="00E04619"/>
    <w:rsid w:val="00E0473C"/>
    <w:rsid w:val="00E04C2E"/>
    <w:rsid w:val="00E04FC5"/>
    <w:rsid w:val="00E07126"/>
    <w:rsid w:val="00E0742E"/>
    <w:rsid w:val="00E0787D"/>
    <w:rsid w:val="00E07A47"/>
    <w:rsid w:val="00E07C52"/>
    <w:rsid w:val="00E07C6F"/>
    <w:rsid w:val="00E10F69"/>
    <w:rsid w:val="00E11600"/>
    <w:rsid w:val="00E12528"/>
    <w:rsid w:val="00E14276"/>
    <w:rsid w:val="00E14AC9"/>
    <w:rsid w:val="00E16E67"/>
    <w:rsid w:val="00E172AF"/>
    <w:rsid w:val="00E179B0"/>
    <w:rsid w:val="00E179CD"/>
    <w:rsid w:val="00E17BA9"/>
    <w:rsid w:val="00E17EF2"/>
    <w:rsid w:val="00E209D8"/>
    <w:rsid w:val="00E20EFA"/>
    <w:rsid w:val="00E20F6B"/>
    <w:rsid w:val="00E220A8"/>
    <w:rsid w:val="00E22AB3"/>
    <w:rsid w:val="00E22BB3"/>
    <w:rsid w:val="00E23A0F"/>
    <w:rsid w:val="00E243F7"/>
    <w:rsid w:val="00E25045"/>
    <w:rsid w:val="00E253A4"/>
    <w:rsid w:val="00E253B8"/>
    <w:rsid w:val="00E3104C"/>
    <w:rsid w:val="00E31875"/>
    <w:rsid w:val="00E31A44"/>
    <w:rsid w:val="00E31E92"/>
    <w:rsid w:val="00E31FE3"/>
    <w:rsid w:val="00E32408"/>
    <w:rsid w:val="00E32533"/>
    <w:rsid w:val="00E32538"/>
    <w:rsid w:val="00E3255F"/>
    <w:rsid w:val="00E32F44"/>
    <w:rsid w:val="00E3524F"/>
    <w:rsid w:val="00E358D1"/>
    <w:rsid w:val="00E35EE7"/>
    <w:rsid w:val="00E36338"/>
    <w:rsid w:val="00E37456"/>
    <w:rsid w:val="00E4017F"/>
    <w:rsid w:val="00E4029A"/>
    <w:rsid w:val="00E404CD"/>
    <w:rsid w:val="00E420BE"/>
    <w:rsid w:val="00E42C03"/>
    <w:rsid w:val="00E43561"/>
    <w:rsid w:val="00E441D8"/>
    <w:rsid w:val="00E442B3"/>
    <w:rsid w:val="00E456F1"/>
    <w:rsid w:val="00E45A4F"/>
    <w:rsid w:val="00E4650C"/>
    <w:rsid w:val="00E476D6"/>
    <w:rsid w:val="00E47EAF"/>
    <w:rsid w:val="00E51507"/>
    <w:rsid w:val="00E52272"/>
    <w:rsid w:val="00E52A89"/>
    <w:rsid w:val="00E52C55"/>
    <w:rsid w:val="00E5361C"/>
    <w:rsid w:val="00E53BE6"/>
    <w:rsid w:val="00E55231"/>
    <w:rsid w:val="00E55C17"/>
    <w:rsid w:val="00E56625"/>
    <w:rsid w:val="00E56854"/>
    <w:rsid w:val="00E57F43"/>
    <w:rsid w:val="00E60D7C"/>
    <w:rsid w:val="00E6143C"/>
    <w:rsid w:val="00E61E4C"/>
    <w:rsid w:val="00E638E9"/>
    <w:rsid w:val="00E650D4"/>
    <w:rsid w:val="00E6539A"/>
    <w:rsid w:val="00E658FB"/>
    <w:rsid w:val="00E65A7B"/>
    <w:rsid w:val="00E65F2C"/>
    <w:rsid w:val="00E67294"/>
    <w:rsid w:val="00E677FC"/>
    <w:rsid w:val="00E67963"/>
    <w:rsid w:val="00E72DD8"/>
    <w:rsid w:val="00E72FB9"/>
    <w:rsid w:val="00E7357E"/>
    <w:rsid w:val="00E736CF"/>
    <w:rsid w:val="00E73BE2"/>
    <w:rsid w:val="00E73C87"/>
    <w:rsid w:val="00E7412E"/>
    <w:rsid w:val="00E74A04"/>
    <w:rsid w:val="00E757FE"/>
    <w:rsid w:val="00E75CCA"/>
    <w:rsid w:val="00E76112"/>
    <w:rsid w:val="00E7646C"/>
    <w:rsid w:val="00E77E41"/>
    <w:rsid w:val="00E80A88"/>
    <w:rsid w:val="00E80BC9"/>
    <w:rsid w:val="00E81B94"/>
    <w:rsid w:val="00E83375"/>
    <w:rsid w:val="00E84509"/>
    <w:rsid w:val="00E8582F"/>
    <w:rsid w:val="00E86351"/>
    <w:rsid w:val="00E8665B"/>
    <w:rsid w:val="00E8767E"/>
    <w:rsid w:val="00E9064D"/>
    <w:rsid w:val="00E90B06"/>
    <w:rsid w:val="00E91232"/>
    <w:rsid w:val="00E9230E"/>
    <w:rsid w:val="00E93056"/>
    <w:rsid w:val="00E932E8"/>
    <w:rsid w:val="00E93C2E"/>
    <w:rsid w:val="00E9588B"/>
    <w:rsid w:val="00E965E1"/>
    <w:rsid w:val="00E9667D"/>
    <w:rsid w:val="00E96A6E"/>
    <w:rsid w:val="00E97685"/>
    <w:rsid w:val="00EA0B0F"/>
    <w:rsid w:val="00EA0D83"/>
    <w:rsid w:val="00EA1F10"/>
    <w:rsid w:val="00EA228D"/>
    <w:rsid w:val="00EA2326"/>
    <w:rsid w:val="00EA2D5C"/>
    <w:rsid w:val="00EA2D97"/>
    <w:rsid w:val="00EA3504"/>
    <w:rsid w:val="00EA4C1C"/>
    <w:rsid w:val="00EA4E65"/>
    <w:rsid w:val="00EA510E"/>
    <w:rsid w:val="00EA5583"/>
    <w:rsid w:val="00EA6298"/>
    <w:rsid w:val="00EA7DD6"/>
    <w:rsid w:val="00EB02B4"/>
    <w:rsid w:val="00EB0B0C"/>
    <w:rsid w:val="00EB1277"/>
    <w:rsid w:val="00EB298B"/>
    <w:rsid w:val="00EB35E7"/>
    <w:rsid w:val="00EB6412"/>
    <w:rsid w:val="00EB64C5"/>
    <w:rsid w:val="00EC0CB6"/>
    <w:rsid w:val="00EC0D89"/>
    <w:rsid w:val="00EC12BF"/>
    <w:rsid w:val="00EC236C"/>
    <w:rsid w:val="00EC26EA"/>
    <w:rsid w:val="00EC2B3D"/>
    <w:rsid w:val="00EC4511"/>
    <w:rsid w:val="00EC52B0"/>
    <w:rsid w:val="00EC6B0E"/>
    <w:rsid w:val="00EC7078"/>
    <w:rsid w:val="00ED020D"/>
    <w:rsid w:val="00ED054E"/>
    <w:rsid w:val="00ED09D0"/>
    <w:rsid w:val="00ED0F28"/>
    <w:rsid w:val="00ED1546"/>
    <w:rsid w:val="00ED1648"/>
    <w:rsid w:val="00ED19BC"/>
    <w:rsid w:val="00ED19C7"/>
    <w:rsid w:val="00ED297D"/>
    <w:rsid w:val="00ED3824"/>
    <w:rsid w:val="00ED4703"/>
    <w:rsid w:val="00ED482C"/>
    <w:rsid w:val="00ED73DD"/>
    <w:rsid w:val="00EE19C6"/>
    <w:rsid w:val="00EE1FA8"/>
    <w:rsid w:val="00EE200B"/>
    <w:rsid w:val="00EE262D"/>
    <w:rsid w:val="00EE307A"/>
    <w:rsid w:val="00EE311F"/>
    <w:rsid w:val="00EE404A"/>
    <w:rsid w:val="00EE437A"/>
    <w:rsid w:val="00EE450F"/>
    <w:rsid w:val="00EE57A0"/>
    <w:rsid w:val="00EE5B10"/>
    <w:rsid w:val="00EE5C85"/>
    <w:rsid w:val="00EE6145"/>
    <w:rsid w:val="00EE67CA"/>
    <w:rsid w:val="00EE74EA"/>
    <w:rsid w:val="00EE7F32"/>
    <w:rsid w:val="00EF09BF"/>
    <w:rsid w:val="00EF0BF6"/>
    <w:rsid w:val="00EF0D1B"/>
    <w:rsid w:val="00EF1F77"/>
    <w:rsid w:val="00EF2C93"/>
    <w:rsid w:val="00EF461B"/>
    <w:rsid w:val="00EF5634"/>
    <w:rsid w:val="00EF6876"/>
    <w:rsid w:val="00EF6B4B"/>
    <w:rsid w:val="00EF6FEF"/>
    <w:rsid w:val="00EF762C"/>
    <w:rsid w:val="00F00379"/>
    <w:rsid w:val="00F007C7"/>
    <w:rsid w:val="00F010B1"/>
    <w:rsid w:val="00F021D6"/>
    <w:rsid w:val="00F02D8E"/>
    <w:rsid w:val="00F02E2E"/>
    <w:rsid w:val="00F02FD0"/>
    <w:rsid w:val="00F03822"/>
    <w:rsid w:val="00F03A71"/>
    <w:rsid w:val="00F05F2B"/>
    <w:rsid w:val="00F06090"/>
    <w:rsid w:val="00F0624C"/>
    <w:rsid w:val="00F07257"/>
    <w:rsid w:val="00F07337"/>
    <w:rsid w:val="00F076F8"/>
    <w:rsid w:val="00F07ACD"/>
    <w:rsid w:val="00F07CD4"/>
    <w:rsid w:val="00F10564"/>
    <w:rsid w:val="00F10565"/>
    <w:rsid w:val="00F107B9"/>
    <w:rsid w:val="00F1094D"/>
    <w:rsid w:val="00F118A6"/>
    <w:rsid w:val="00F1247C"/>
    <w:rsid w:val="00F14491"/>
    <w:rsid w:val="00F144EF"/>
    <w:rsid w:val="00F14592"/>
    <w:rsid w:val="00F149D1"/>
    <w:rsid w:val="00F15F47"/>
    <w:rsid w:val="00F164E3"/>
    <w:rsid w:val="00F16F5D"/>
    <w:rsid w:val="00F20034"/>
    <w:rsid w:val="00F20586"/>
    <w:rsid w:val="00F216B6"/>
    <w:rsid w:val="00F22FFC"/>
    <w:rsid w:val="00F239BC"/>
    <w:rsid w:val="00F23C2E"/>
    <w:rsid w:val="00F23E76"/>
    <w:rsid w:val="00F2489B"/>
    <w:rsid w:val="00F248FB"/>
    <w:rsid w:val="00F253D6"/>
    <w:rsid w:val="00F253FA"/>
    <w:rsid w:val="00F258C6"/>
    <w:rsid w:val="00F265C2"/>
    <w:rsid w:val="00F265D4"/>
    <w:rsid w:val="00F27128"/>
    <w:rsid w:val="00F30F16"/>
    <w:rsid w:val="00F30F45"/>
    <w:rsid w:val="00F3146A"/>
    <w:rsid w:val="00F31F4D"/>
    <w:rsid w:val="00F32EC5"/>
    <w:rsid w:val="00F3384F"/>
    <w:rsid w:val="00F33AC4"/>
    <w:rsid w:val="00F34729"/>
    <w:rsid w:val="00F36209"/>
    <w:rsid w:val="00F36F62"/>
    <w:rsid w:val="00F3719E"/>
    <w:rsid w:val="00F3721E"/>
    <w:rsid w:val="00F40C82"/>
    <w:rsid w:val="00F4151F"/>
    <w:rsid w:val="00F4159F"/>
    <w:rsid w:val="00F4162A"/>
    <w:rsid w:val="00F42248"/>
    <w:rsid w:val="00F451CF"/>
    <w:rsid w:val="00F45899"/>
    <w:rsid w:val="00F45C8F"/>
    <w:rsid w:val="00F45F11"/>
    <w:rsid w:val="00F467A6"/>
    <w:rsid w:val="00F46833"/>
    <w:rsid w:val="00F46FDE"/>
    <w:rsid w:val="00F474F3"/>
    <w:rsid w:val="00F47520"/>
    <w:rsid w:val="00F47664"/>
    <w:rsid w:val="00F47C4C"/>
    <w:rsid w:val="00F51B26"/>
    <w:rsid w:val="00F51FE8"/>
    <w:rsid w:val="00F52F48"/>
    <w:rsid w:val="00F531E9"/>
    <w:rsid w:val="00F53694"/>
    <w:rsid w:val="00F53CCB"/>
    <w:rsid w:val="00F5490B"/>
    <w:rsid w:val="00F549CE"/>
    <w:rsid w:val="00F556B0"/>
    <w:rsid w:val="00F558AC"/>
    <w:rsid w:val="00F56927"/>
    <w:rsid w:val="00F56CB1"/>
    <w:rsid w:val="00F57CA8"/>
    <w:rsid w:val="00F60492"/>
    <w:rsid w:val="00F608EA"/>
    <w:rsid w:val="00F62392"/>
    <w:rsid w:val="00F6242B"/>
    <w:rsid w:val="00F62BF0"/>
    <w:rsid w:val="00F62F8D"/>
    <w:rsid w:val="00F6409C"/>
    <w:rsid w:val="00F66110"/>
    <w:rsid w:val="00F664EA"/>
    <w:rsid w:val="00F6754B"/>
    <w:rsid w:val="00F67813"/>
    <w:rsid w:val="00F70D5C"/>
    <w:rsid w:val="00F70FF1"/>
    <w:rsid w:val="00F71884"/>
    <w:rsid w:val="00F719F4"/>
    <w:rsid w:val="00F7217F"/>
    <w:rsid w:val="00F7351F"/>
    <w:rsid w:val="00F73694"/>
    <w:rsid w:val="00F737A3"/>
    <w:rsid w:val="00F7383D"/>
    <w:rsid w:val="00F74446"/>
    <w:rsid w:val="00F74BC3"/>
    <w:rsid w:val="00F75774"/>
    <w:rsid w:val="00F75798"/>
    <w:rsid w:val="00F7608D"/>
    <w:rsid w:val="00F762E4"/>
    <w:rsid w:val="00F7645B"/>
    <w:rsid w:val="00F77FB7"/>
    <w:rsid w:val="00F81477"/>
    <w:rsid w:val="00F82B3C"/>
    <w:rsid w:val="00F82C12"/>
    <w:rsid w:val="00F83536"/>
    <w:rsid w:val="00F83F91"/>
    <w:rsid w:val="00F846B6"/>
    <w:rsid w:val="00F8491A"/>
    <w:rsid w:val="00F84E7E"/>
    <w:rsid w:val="00F84E95"/>
    <w:rsid w:val="00F85BD9"/>
    <w:rsid w:val="00F86B20"/>
    <w:rsid w:val="00F87184"/>
    <w:rsid w:val="00F87432"/>
    <w:rsid w:val="00F87458"/>
    <w:rsid w:val="00F87686"/>
    <w:rsid w:val="00F87DD9"/>
    <w:rsid w:val="00F91405"/>
    <w:rsid w:val="00F91655"/>
    <w:rsid w:val="00F91ABA"/>
    <w:rsid w:val="00F92178"/>
    <w:rsid w:val="00F93869"/>
    <w:rsid w:val="00F94350"/>
    <w:rsid w:val="00F95B1D"/>
    <w:rsid w:val="00F95C80"/>
    <w:rsid w:val="00FA0A2F"/>
    <w:rsid w:val="00FA1E04"/>
    <w:rsid w:val="00FA2168"/>
    <w:rsid w:val="00FA2A97"/>
    <w:rsid w:val="00FA4096"/>
    <w:rsid w:val="00FA444C"/>
    <w:rsid w:val="00FA4452"/>
    <w:rsid w:val="00FA4AC8"/>
    <w:rsid w:val="00FA4D7E"/>
    <w:rsid w:val="00FA4E30"/>
    <w:rsid w:val="00FA4FC9"/>
    <w:rsid w:val="00FA68CC"/>
    <w:rsid w:val="00FB06EB"/>
    <w:rsid w:val="00FB14F7"/>
    <w:rsid w:val="00FB1982"/>
    <w:rsid w:val="00FB19AA"/>
    <w:rsid w:val="00FB27B1"/>
    <w:rsid w:val="00FB2E4E"/>
    <w:rsid w:val="00FB31DD"/>
    <w:rsid w:val="00FB4029"/>
    <w:rsid w:val="00FB44DB"/>
    <w:rsid w:val="00FB6F8C"/>
    <w:rsid w:val="00FB6FB8"/>
    <w:rsid w:val="00FB71F5"/>
    <w:rsid w:val="00FC0E39"/>
    <w:rsid w:val="00FC1283"/>
    <w:rsid w:val="00FC27A5"/>
    <w:rsid w:val="00FC2AC3"/>
    <w:rsid w:val="00FC3CEF"/>
    <w:rsid w:val="00FC3D27"/>
    <w:rsid w:val="00FC4424"/>
    <w:rsid w:val="00FC45F5"/>
    <w:rsid w:val="00FC618E"/>
    <w:rsid w:val="00FC671D"/>
    <w:rsid w:val="00FC7B49"/>
    <w:rsid w:val="00FC7DA9"/>
    <w:rsid w:val="00FD636E"/>
    <w:rsid w:val="00FD6536"/>
    <w:rsid w:val="00FD6B63"/>
    <w:rsid w:val="00FD76C6"/>
    <w:rsid w:val="00FE0FC4"/>
    <w:rsid w:val="00FE12B3"/>
    <w:rsid w:val="00FE1AE1"/>
    <w:rsid w:val="00FE30A1"/>
    <w:rsid w:val="00FE47D9"/>
    <w:rsid w:val="00FE54A7"/>
    <w:rsid w:val="00FE56E3"/>
    <w:rsid w:val="00FE5E71"/>
    <w:rsid w:val="00FE6C97"/>
    <w:rsid w:val="00FF0C6E"/>
    <w:rsid w:val="00FF11EF"/>
    <w:rsid w:val="00FF124E"/>
    <w:rsid w:val="00FF188A"/>
    <w:rsid w:val="00FF19E2"/>
    <w:rsid w:val="00FF203D"/>
    <w:rsid w:val="00FF2307"/>
    <w:rsid w:val="00FF4F27"/>
    <w:rsid w:val="00FF51E9"/>
    <w:rsid w:val="00FF56AD"/>
    <w:rsid w:val="00FF576C"/>
    <w:rsid w:val="00FF5864"/>
    <w:rsid w:val="00FF63CE"/>
    <w:rsid w:val="00FF696F"/>
    <w:rsid w:val="00FF7174"/>
    <w:rsid w:val="00FF77F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5269ECD"/>
  <w15:docId w15:val="{DC399983-C003-4BC3-949E-2ED2D49F2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E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579E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579E0"/>
  </w:style>
  <w:style w:type="paragraph" w:styleId="Piedepgina">
    <w:name w:val="footer"/>
    <w:basedOn w:val="Normal"/>
    <w:link w:val="PiedepginaCar"/>
    <w:uiPriority w:val="99"/>
    <w:unhideWhenUsed/>
    <w:rsid w:val="000579E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579E0"/>
  </w:style>
  <w:style w:type="paragraph" w:styleId="Textodeglobo">
    <w:name w:val="Balloon Text"/>
    <w:basedOn w:val="Normal"/>
    <w:link w:val="TextodegloboCar"/>
    <w:uiPriority w:val="99"/>
    <w:semiHidden/>
    <w:unhideWhenUsed/>
    <w:rsid w:val="000579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579E0"/>
    <w:rPr>
      <w:rFonts w:ascii="Tahoma" w:hAnsi="Tahoma" w:cs="Tahoma"/>
      <w:sz w:val="16"/>
      <w:szCs w:val="16"/>
    </w:rPr>
  </w:style>
  <w:style w:type="character" w:styleId="Refdecomentario">
    <w:name w:val="annotation reference"/>
    <w:basedOn w:val="Fuentedeprrafopredeter"/>
    <w:uiPriority w:val="99"/>
    <w:semiHidden/>
    <w:unhideWhenUsed/>
    <w:rsid w:val="00103B77"/>
    <w:rPr>
      <w:sz w:val="16"/>
      <w:szCs w:val="16"/>
    </w:rPr>
  </w:style>
  <w:style w:type="paragraph" w:styleId="Textocomentario">
    <w:name w:val="annotation text"/>
    <w:basedOn w:val="Normal"/>
    <w:link w:val="TextocomentarioCar"/>
    <w:uiPriority w:val="99"/>
    <w:semiHidden/>
    <w:unhideWhenUsed/>
    <w:rsid w:val="00103B7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03B77"/>
    <w:rPr>
      <w:sz w:val="20"/>
      <w:szCs w:val="20"/>
    </w:rPr>
  </w:style>
  <w:style w:type="paragraph" w:styleId="Asuntodelcomentario">
    <w:name w:val="annotation subject"/>
    <w:basedOn w:val="Textocomentario"/>
    <w:next w:val="Textocomentario"/>
    <w:link w:val="AsuntodelcomentarioCar"/>
    <w:uiPriority w:val="99"/>
    <w:semiHidden/>
    <w:unhideWhenUsed/>
    <w:rsid w:val="00103B77"/>
    <w:rPr>
      <w:b/>
      <w:bCs/>
    </w:rPr>
  </w:style>
  <w:style w:type="character" w:customStyle="1" w:styleId="AsuntodelcomentarioCar">
    <w:name w:val="Asunto del comentario Car"/>
    <w:basedOn w:val="TextocomentarioCar"/>
    <w:link w:val="Asuntodelcomentario"/>
    <w:uiPriority w:val="99"/>
    <w:semiHidden/>
    <w:rsid w:val="00103B77"/>
    <w:rPr>
      <w:b/>
      <w:bCs/>
      <w:sz w:val="20"/>
      <w:szCs w:val="20"/>
    </w:rPr>
  </w:style>
  <w:style w:type="paragraph" w:styleId="Prrafodelista">
    <w:name w:val="List Paragraph"/>
    <w:aliases w:val="TITUTOS"/>
    <w:basedOn w:val="Normal"/>
    <w:link w:val="PrrafodelistaCar"/>
    <w:uiPriority w:val="34"/>
    <w:qFormat/>
    <w:rsid w:val="00DE1414"/>
    <w:pPr>
      <w:ind w:left="720"/>
      <w:contextualSpacing/>
    </w:pPr>
  </w:style>
  <w:style w:type="paragraph" w:styleId="NormalWeb">
    <w:name w:val="Normal (Web)"/>
    <w:basedOn w:val="Normal"/>
    <w:uiPriority w:val="99"/>
    <w:semiHidden/>
    <w:unhideWhenUsed/>
    <w:rsid w:val="00EA0B0F"/>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Tablaconcuadrcula">
    <w:name w:val="Table Grid"/>
    <w:basedOn w:val="Tablanormal"/>
    <w:uiPriority w:val="1"/>
    <w:rsid w:val="00D976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ED297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297D"/>
    <w:rPr>
      <w:sz w:val="20"/>
      <w:szCs w:val="20"/>
    </w:rPr>
  </w:style>
  <w:style w:type="character" w:styleId="Refdenotaalpie">
    <w:name w:val="footnote reference"/>
    <w:basedOn w:val="Fuentedeprrafopredeter"/>
    <w:uiPriority w:val="99"/>
    <w:semiHidden/>
    <w:unhideWhenUsed/>
    <w:rsid w:val="00ED297D"/>
    <w:rPr>
      <w:vertAlign w:val="superscript"/>
    </w:rPr>
  </w:style>
  <w:style w:type="character" w:styleId="Textodelmarcadordeposicin">
    <w:name w:val="Placeholder Text"/>
    <w:basedOn w:val="Fuentedeprrafopredeter"/>
    <w:uiPriority w:val="99"/>
    <w:semiHidden/>
    <w:rsid w:val="00B835E8"/>
    <w:rPr>
      <w:color w:val="808080"/>
    </w:rPr>
  </w:style>
  <w:style w:type="character" w:styleId="Hipervnculo">
    <w:name w:val="Hyperlink"/>
    <w:basedOn w:val="Fuentedeprrafopredeter"/>
    <w:uiPriority w:val="99"/>
    <w:unhideWhenUsed/>
    <w:rsid w:val="00B81EEA"/>
    <w:rPr>
      <w:color w:val="0563C1" w:themeColor="hyperlink"/>
      <w:u w:val="single"/>
    </w:rPr>
  </w:style>
  <w:style w:type="character" w:customStyle="1" w:styleId="Mencinsinresolver1">
    <w:name w:val="Mención sin resolver1"/>
    <w:basedOn w:val="Fuentedeprrafopredeter"/>
    <w:uiPriority w:val="99"/>
    <w:semiHidden/>
    <w:unhideWhenUsed/>
    <w:rsid w:val="00B81EEA"/>
    <w:rPr>
      <w:color w:val="808080"/>
      <w:shd w:val="clear" w:color="auto" w:fill="E6E6E6"/>
    </w:rPr>
  </w:style>
  <w:style w:type="paragraph" w:customStyle="1" w:styleId="Evento-Negrita">
    <w:name w:val="Evento - Negrita"/>
    <w:basedOn w:val="Normal"/>
    <w:qFormat/>
    <w:rsid w:val="00076F2B"/>
    <w:pPr>
      <w:spacing w:after="80" w:line="240" w:lineRule="auto"/>
    </w:pPr>
    <w:rPr>
      <w:b/>
      <w:sz w:val="18"/>
      <w:lang w:val="en-US"/>
    </w:rPr>
  </w:style>
  <w:style w:type="character" w:customStyle="1" w:styleId="Mencinsinresolver2">
    <w:name w:val="Mención sin resolver2"/>
    <w:basedOn w:val="Fuentedeprrafopredeter"/>
    <w:uiPriority w:val="99"/>
    <w:semiHidden/>
    <w:unhideWhenUsed/>
    <w:rsid w:val="0072631E"/>
    <w:rPr>
      <w:color w:val="808080"/>
      <w:shd w:val="clear" w:color="auto" w:fill="E6E6E6"/>
    </w:rPr>
  </w:style>
  <w:style w:type="paragraph" w:customStyle="1" w:styleId="Default">
    <w:name w:val="Default"/>
    <w:rsid w:val="000F1EE0"/>
    <w:pPr>
      <w:autoSpaceDE w:val="0"/>
      <w:autoSpaceDN w:val="0"/>
      <w:adjustRightInd w:val="0"/>
      <w:spacing w:after="0" w:line="240" w:lineRule="auto"/>
    </w:pPr>
    <w:rPr>
      <w:rFonts w:ascii="Calibri Light" w:hAnsi="Calibri Light" w:cs="Calibri Light"/>
      <w:color w:val="000000"/>
      <w:sz w:val="24"/>
      <w:szCs w:val="24"/>
    </w:rPr>
  </w:style>
  <w:style w:type="character" w:styleId="Hipervnculovisitado">
    <w:name w:val="FollowedHyperlink"/>
    <w:basedOn w:val="Fuentedeprrafopredeter"/>
    <w:uiPriority w:val="99"/>
    <w:semiHidden/>
    <w:unhideWhenUsed/>
    <w:rsid w:val="00990037"/>
    <w:rPr>
      <w:color w:val="954F72" w:themeColor="followedHyperlink"/>
      <w:u w:val="single"/>
    </w:rPr>
  </w:style>
  <w:style w:type="character" w:customStyle="1" w:styleId="Mencinsinresolver3">
    <w:name w:val="Mención sin resolver3"/>
    <w:basedOn w:val="Fuentedeprrafopredeter"/>
    <w:uiPriority w:val="99"/>
    <w:semiHidden/>
    <w:unhideWhenUsed/>
    <w:rsid w:val="003D7706"/>
    <w:rPr>
      <w:color w:val="808080"/>
      <w:shd w:val="clear" w:color="auto" w:fill="E6E6E6"/>
    </w:rPr>
  </w:style>
  <w:style w:type="table" w:customStyle="1" w:styleId="Tablaconcuadrcula1">
    <w:name w:val="Tabla con cuadrícula1"/>
    <w:basedOn w:val="Tablanormal"/>
    <w:next w:val="Tablaconcuadrcula"/>
    <w:uiPriority w:val="1"/>
    <w:rsid w:val="00FA68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tulodelareunin">
    <w:name w:val="Título de la reunión"/>
    <w:basedOn w:val="Normal"/>
    <w:qFormat/>
    <w:rsid w:val="00966B84"/>
    <w:pPr>
      <w:spacing w:before="320" w:after="0" w:line="240" w:lineRule="auto"/>
      <w:outlineLvl w:val="1"/>
    </w:pPr>
    <w:rPr>
      <w:b/>
      <w:sz w:val="18"/>
      <w:lang w:val="en-US"/>
    </w:rPr>
  </w:style>
  <w:style w:type="character" w:customStyle="1" w:styleId="PrrafodelistaCar">
    <w:name w:val="Párrafo de lista Car"/>
    <w:aliases w:val="TITUTOS Car"/>
    <w:basedOn w:val="Fuentedeprrafopredeter"/>
    <w:link w:val="Prrafodelista"/>
    <w:uiPriority w:val="34"/>
    <w:locked/>
    <w:rsid w:val="006C2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92634">
      <w:bodyDiv w:val="1"/>
      <w:marLeft w:val="0"/>
      <w:marRight w:val="0"/>
      <w:marTop w:val="0"/>
      <w:marBottom w:val="0"/>
      <w:divBdr>
        <w:top w:val="none" w:sz="0" w:space="0" w:color="auto"/>
        <w:left w:val="none" w:sz="0" w:space="0" w:color="auto"/>
        <w:bottom w:val="none" w:sz="0" w:space="0" w:color="auto"/>
        <w:right w:val="none" w:sz="0" w:space="0" w:color="auto"/>
      </w:divBdr>
    </w:div>
    <w:div w:id="52391209">
      <w:bodyDiv w:val="1"/>
      <w:marLeft w:val="0"/>
      <w:marRight w:val="0"/>
      <w:marTop w:val="0"/>
      <w:marBottom w:val="0"/>
      <w:divBdr>
        <w:top w:val="none" w:sz="0" w:space="0" w:color="auto"/>
        <w:left w:val="none" w:sz="0" w:space="0" w:color="auto"/>
        <w:bottom w:val="none" w:sz="0" w:space="0" w:color="auto"/>
        <w:right w:val="none" w:sz="0" w:space="0" w:color="auto"/>
      </w:divBdr>
      <w:divsChild>
        <w:div w:id="1238787116">
          <w:marLeft w:val="720"/>
          <w:marRight w:val="0"/>
          <w:marTop w:val="0"/>
          <w:marBottom w:val="240"/>
          <w:divBdr>
            <w:top w:val="none" w:sz="0" w:space="0" w:color="auto"/>
            <w:left w:val="none" w:sz="0" w:space="0" w:color="auto"/>
            <w:bottom w:val="none" w:sz="0" w:space="0" w:color="auto"/>
            <w:right w:val="none" w:sz="0" w:space="0" w:color="auto"/>
          </w:divBdr>
        </w:div>
        <w:div w:id="1508324848">
          <w:marLeft w:val="720"/>
          <w:marRight w:val="0"/>
          <w:marTop w:val="0"/>
          <w:marBottom w:val="240"/>
          <w:divBdr>
            <w:top w:val="none" w:sz="0" w:space="0" w:color="auto"/>
            <w:left w:val="none" w:sz="0" w:space="0" w:color="auto"/>
            <w:bottom w:val="none" w:sz="0" w:space="0" w:color="auto"/>
            <w:right w:val="none" w:sz="0" w:space="0" w:color="auto"/>
          </w:divBdr>
        </w:div>
        <w:div w:id="1913736843">
          <w:marLeft w:val="720"/>
          <w:marRight w:val="0"/>
          <w:marTop w:val="0"/>
          <w:marBottom w:val="240"/>
          <w:divBdr>
            <w:top w:val="none" w:sz="0" w:space="0" w:color="auto"/>
            <w:left w:val="none" w:sz="0" w:space="0" w:color="auto"/>
            <w:bottom w:val="none" w:sz="0" w:space="0" w:color="auto"/>
            <w:right w:val="none" w:sz="0" w:space="0" w:color="auto"/>
          </w:divBdr>
        </w:div>
        <w:div w:id="470097448">
          <w:marLeft w:val="720"/>
          <w:marRight w:val="0"/>
          <w:marTop w:val="0"/>
          <w:marBottom w:val="240"/>
          <w:divBdr>
            <w:top w:val="none" w:sz="0" w:space="0" w:color="auto"/>
            <w:left w:val="none" w:sz="0" w:space="0" w:color="auto"/>
            <w:bottom w:val="none" w:sz="0" w:space="0" w:color="auto"/>
            <w:right w:val="none" w:sz="0" w:space="0" w:color="auto"/>
          </w:divBdr>
        </w:div>
      </w:divsChild>
    </w:div>
    <w:div w:id="79763577">
      <w:bodyDiv w:val="1"/>
      <w:marLeft w:val="0"/>
      <w:marRight w:val="0"/>
      <w:marTop w:val="0"/>
      <w:marBottom w:val="0"/>
      <w:divBdr>
        <w:top w:val="none" w:sz="0" w:space="0" w:color="auto"/>
        <w:left w:val="none" w:sz="0" w:space="0" w:color="auto"/>
        <w:bottom w:val="none" w:sz="0" w:space="0" w:color="auto"/>
        <w:right w:val="none" w:sz="0" w:space="0" w:color="auto"/>
      </w:divBdr>
    </w:div>
    <w:div w:id="81419061">
      <w:bodyDiv w:val="1"/>
      <w:marLeft w:val="0"/>
      <w:marRight w:val="0"/>
      <w:marTop w:val="0"/>
      <w:marBottom w:val="0"/>
      <w:divBdr>
        <w:top w:val="none" w:sz="0" w:space="0" w:color="auto"/>
        <w:left w:val="none" w:sz="0" w:space="0" w:color="auto"/>
        <w:bottom w:val="none" w:sz="0" w:space="0" w:color="auto"/>
        <w:right w:val="none" w:sz="0" w:space="0" w:color="auto"/>
      </w:divBdr>
    </w:div>
    <w:div w:id="118643742">
      <w:bodyDiv w:val="1"/>
      <w:marLeft w:val="0"/>
      <w:marRight w:val="0"/>
      <w:marTop w:val="0"/>
      <w:marBottom w:val="0"/>
      <w:divBdr>
        <w:top w:val="none" w:sz="0" w:space="0" w:color="auto"/>
        <w:left w:val="none" w:sz="0" w:space="0" w:color="auto"/>
        <w:bottom w:val="none" w:sz="0" w:space="0" w:color="auto"/>
        <w:right w:val="none" w:sz="0" w:space="0" w:color="auto"/>
      </w:divBdr>
    </w:div>
    <w:div w:id="208224265">
      <w:bodyDiv w:val="1"/>
      <w:marLeft w:val="0"/>
      <w:marRight w:val="0"/>
      <w:marTop w:val="0"/>
      <w:marBottom w:val="0"/>
      <w:divBdr>
        <w:top w:val="none" w:sz="0" w:space="0" w:color="auto"/>
        <w:left w:val="none" w:sz="0" w:space="0" w:color="auto"/>
        <w:bottom w:val="none" w:sz="0" w:space="0" w:color="auto"/>
        <w:right w:val="none" w:sz="0" w:space="0" w:color="auto"/>
      </w:divBdr>
      <w:divsChild>
        <w:div w:id="1381438786">
          <w:marLeft w:val="547"/>
          <w:marRight w:val="0"/>
          <w:marTop w:val="120"/>
          <w:marBottom w:val="0"/>
          <w:divBdr>
            <w:top w:val="none" w:sz="0" w:space="0" w:color="auto"/>
            <w:left w:val="none" w:sz="0" w:space="0" w:color="auto"/>
            <w:bottom w:val="none" w:sz="0" w:space="0" w:color="auto"/>
            <w:right w:val="none" w:sz="0" w:space="0" w:color="auto"/>
          </w:divBdr>
        </w:div>
      </w:divsChild>
    </w:div>
    <w:div w:id="276915824">
      <w:bodyDiv w:val="1"/>
      <w:marLeft w:val="0"/>
      <w:marRight w:val="0"/>
      <w:marTop w:val="0"/>
      <w:marBottom w:val="0"/>
      <w:divBdr>
        <w:top w:val="none" w:sz="0" w:space="0" w:color="auto"/>
        <w:left w:val="none" w:sz="0" w:space="0" w:color="auto"/>
        <w:bottom w:val="none" w:sz="0" w:space="0" w:color="auto"/>
        <w:right w:val="none" w:sz="0" w:space="0" w:color="auto"/>
      </w:divBdr>
    </w:div>
    <w:div w:id="291403954">
      <w:bodyDiv w:val="1"/>
      <w:marLeft w:val="0"/>
      <w:marRight w:val="0"/>
      <w:marTop w:val="0"/>
      <w:marBottom w:val="0"/>
      <w:divBdr>
        <w:top w:val="none" w:sz="0" w:space="0" w:color="auto"/>
        <w:left w:val="none" w:sz="0" w:space="0" w:color="auto"/>
        <w:bottom w:val="none" w:sz="0" w:space="0" w:color="auto"/>
        <w:right w:val="none" w:sz="0" w:space="0" w:color="auto"/>
      </w:divBdr>
      <w:divsChild>
        <w:div w:id="607812453">
          <w:marLeft w:val="547"/>
          <w:marRight w:val="0"/>
          <w:marTop w:val="120"/>
          <w:marBottom w:val="120"/>
          <w:divBdr>
            <w:top w:val="none" w:sz="0" w:space="0" w:color="auto"/>
            <w:left w:val="none" w:sz="0" w:space="0" w:color="auto"/>
            <w:bottom w:val="none" w:sz="0" w:space="0" w:color="auto"/>
            <w:right w:val="none" w:sz="0" w:space="0" w:color="auto"/>
          </w:divBdr>
        </w:div>
      </w:divsChild>
    </w:div>
    <w:div w:id="325865082">
      <w:bodyDiv w:val="1"/>
      <w:marLeft w:val="0"/>
      <w:marRight w:val="0"/>
      <w:marTop w:val="0"/>
      <w:marBottom w:val="0"/>
      <w:divBdr>
        <w:top w:val="none" w:sz="0" w:space="0" w:color="auto"/>
        <w:left w:val="none" w:sz="0" w:space="0" w:color="auto"/>
        <w:bottom w:val="none" w:sz="0" w:space="0" w:color="auto"/>
        <w:right w:val="none" w:sz="0" w:space="0" w:color="auto"/>
      </w:divBdr>
    </w:div>
    <w:div w:id="349916029">
      <w:bodyDiv w:val="1"/>
      <w:marLeft w:val="0"/>
      <w:marRight w:val="0"/>
      <w:marTop w:val="0"/>
      <w:marBottom w:val="0"/>
      <w:divBdr>
        <w:top w:val="none" w:sz="0" w:space="0" w:color="auto"/>
        <w:left w:val="none" w:sz="0" w:space="0" w:color="auto"/>
        <w:bottom w:val="none" w:sz="0" w:space="0" w:color="auto"/>
        <w:right w:val="none" w:sz="0" w:space="0" w:color="auto"/>
      </w:divBdr>
    </w:div>
    <w:div w:id="414134504">
      <w:bodyDiv w:val="1"/>
      <w:marLeft w:val="0"/>
      <w:marRight w:val="0"/>
      <w:marTop w:val="0"/>
      <w:marBottom w:val="0"/>
      <w:divBdr>
        <w:top w:val="none" w:sz="0" w:space="0" w:color="auto"/>
        <w:left w:val="none" w:sz="0" w:space="0" w:color="auto"/>
        <w:bottom w:val="none" w:sz="0" w:space="0" w:color="auto"/>
        <w:right w:val="none" w:sz="0" w:space="0" w:color="auto"/>
      </w:divBdr>
      <w:divsChild>
        <w:div w:id="1369451373">
          <w:marLeft w:val="547"/>
          <w:marRight w:val="0"/>
          <w:marTop w:val="0"/>
          <w:marBottom w:val="120"/>
          <w:divBdr>
            <w:top w:val="none" w:sz="0" w:space="0" w:color="auto"/>
            <w:left w:val="none" w:sz="0" w:space="0" w:color="auto"/>
            <w:bottom w:val="none" w:sz="0" w:space="0" w:color="auto"/>
            <w:right w:val="none" w:sz="0" w:space="0" w:color="auto"/>
          </w:divBdr>
        </w:div>
      </w:divsChild>
    </w:div>
    <w:div w:id="452939685">
      <w:bodyDiv w:val="1"/>
      <w:marLeft w:val="0"/>
      <w:marRight w:val="0"/>
      <w:marTop w:val="0"/>
      <w:marBottom w:val="0"/>
      <w:divBdr>
        <w:top w:val="none" w:sz="0" w:space="0" w:color="auto"/>
        <w:left w:val="none" w:sz="0" w:space="0" w:color="auto"/>
        <w:bottom w:val="none" w:sz="0" w:space="0" w:color="auto"/>
        <w:right w:val="none" w:sz="0" w:space="0" w:color="auto"/>
      </w:divBdr>
      <w:divsChild>
        <w:div w:id="1538084494">
          <w:marLeft w:val="446"/>
          <w:marRight w:val="0"/>
          <w:marTop w:val="360"/>
          <w:marBottom w:val="120"/>
          <w:divBdr>
            <w:top w:val="none" w:sz="0" w:space="0" w:color="auto"/>
            <w:left w:val="none" w:sz="0" w:space="0" w:color="auto"/>
            <w:bottom w:val="none" w:sz="0" w:space="0" w:color="auto"/>
            <w:right w:val="none" w:sz="0" w:space="0" w:color="auto"/>
          </w:divBdr>
        </w:div>
        <w:div w:id="754789086">
          <w:marLeft w:val="446"/>
          <w:marRight w:val="0"/>
          <w:marTop w:val="360"/>
          <w:marBottom w:val="120"/>
          <w:divBdr>
            <w:top w:val="none" w:sz="0" w:space="0" w:color="auto"/>
            <w:left w:val="none" w:sz="0" w:space="0" w:color="auto"/>
            <w:bottom w:val="none" w:sz="0" w:space="0" w:color="auto"/>
            <w:right w:val="none" w:sz="0" w:space="0" w:color="auto"/>
          </w:divBdr>
        </w:div>
      </w:divsChild>
    </w:div>
    <w:div w:id="464812849">
      <w:bodyDiv w:val="1"/>
      <w:marLeft w:val="0"/>
      <w:marRight w:val="0"/>
      <w:marTop w:val="0"/>
      <w:marBottom w:val="0"/>
      <w:divBdr>
        <w:top w:val="none" w:sz="0" w:space="0" w:color="auto"/>
        <w:left w:val="none" w:sz="0" w:space="0" w:color="auto"/>
        <w:bottom w:val="none" w:sz="0" w:space="0" w:color="auto"/>
        <w:right w:val="none" w:sz="0" w:space="0" w:color="auto"/>
      </w:divBdr>
    </w:div>
    <w:div w:id="484126867">
      <w:bodyDiv w:val="1"/>
      <w:marLeft w:val="0"/>
      <w:marRight w:val="0"/>
      <w:marTop w:val="0"/>
      <w:marBottom w:val="0"/>
      <w:divBdr>
        <w:top w:val="none" w:sz="0" w:space="0" w:color="auto"/>
        <w:left w:val="none" w:sz="0" w:space="0" w:color="auto"/>
        <w:bottom w:val="none" w:sz="0" w:space="0" w:color="auto"/>
        <w:right w:val="none" w:sz="0" w:space="0" w:color="auto"/>
      </w:divBdr>
    </w:div>
    <w:div w:id="579169736">
      <w:bodyDiv w:val="1"/>
      <w:marLeft w:val="0"/>
      <w:marRight w:val="0"/>
      <w:marTop w:val="0"/>
      <w:marBottom w:val="0"/>
      <w:divBdr>
        <w:top w:val="none" w:sz="0" w:space="0" w:color="auto"/>
        <w:left w:val="none" w:sz="0" w:space="0" w:color="auto"/>
        <w:bottom w:val="none" w:sz="0" w:space="0" w:color="auto"/>
        <w:right w:val="none" w:sz="0" w:space="0" w:color="auto"/>
      </w:divBdr>
      <w:divsChild>
        <w:div w:id="1161392383">
          <w:marLeft w:val="547"/>
          <w:marRight w:val="0"/>
          <w:marTop w:val="0"/>
          <w:marBottom w:val="120"/>
          <w:divBdr>
            <w:top w:val="none" w:sz="0" w:space="0" w:color="auto"/>
            <w:left w:val="none" w:sz="0" w:space="0" w:color="auto"/>
            <w:bottom w:val="none" w:sz="0" w:space="0" w:color="auto"/>
            <w:right w:val="none" w:sz="0" w:space="0" w:color="auto"/>
          </w:divBdr>
        </w:div>
      </w:divsChild>
    </w:div>
    <w:div w:id="635454302">
      <w:bodyDiv w:val="1"/>
      <w:marLeft w:val="0"/>
      <w:marRight w:val="0"/>
      <w:marTop w:val="0"/>
      <w:marBottom w:val="0"/>
      <w:divBdr>
        <w:top w:val="none" w:sz="0" w:space="0" w:color="auto"/>
        <w:left w:val="none" w:sz="0" w:space="0" w:color="auto"/>
        <w:bottom w:val="none" w:sz="0" w:space="0" w:color="auto"/>
        <w:right w:val="none" w:sz="0" w:space="0" w:color="auto"/>
      </w:divBdr>
      <w:divsChild>
        <w:div w:id="588778157">
          <w:marLeft w:val="547"/>
          <w:marRight w:val="0"/>
          <w:marTop w:val="120"/>
          <w:marBottom w:val="120"/>
          <w:divBdr>
            <w:top w:val="none" w:sz="0" w:space="0" w:color="auto"/>
            <w:left w:val="none" w:sz="0" w:space="0" w:color="auto"/>
            <w:bottom w:val="none" w:sz="0" w:space="0" w:color="auto"/>
            <w:right w:val="none" w:sz="0" w:space="0" w:color="auto"/>
          </w:divBdr>
        </w:div>
      </w:divsChild>
    </w:div>
    <w:div w:id="655302844">
      <w:bodyDiv w:val="1"/>
      <w:marLeft w:val="0"/>
      <w:marRight w:val="0"/>
      <w:marTop w:val="0"/>
      <w:marBottom w:val="0"/>
      <w:divBdr>
        <w:top w:val="none" w:sz="0" w:space="0" w:color="auto"/>
        <w:left w:val="none" w:sz="0" w:space="0" w:color="auto"/>
        <w:bottom w:val="none" w:sz="0" w:space="0" w:color="auto"/>
        <w:right w:val="none" w:sz="0" w:space="0" w:color="auto"/>
      </w:divBdr>
      <w:divsChild>
        <w:div w:id="1638681931">
          <w:marLeft w:val="547"/>
          <w:marRight w:val="0"/>
          <w:marTop w:val="58"/>
          <w:marBottom w:val="0"/>
          <w:divBdr>
            <w:top w:val="none" w:sz="0" w:space="0" w:color="auto"/>
            <w:left w:val="none" w:sz="0" w:space="0" w:color="auto"/>
            <w:bottom w:val="none" w:sz="0" w:space="0" w:color="auto"/>
            <w:right w:val="none" w:sz="0" w:space="0" w:color="auto"/>
          </w:divBdr>
        </w:div>
        <w:div w:id="929049050">
          <w:marLeft w:val="547"/>
          <w:marRight w:val="0"/>
          <w:marTop w:val="58"/>
          <w:marBottom w:val="0"/>
          <w:divBdr>
            <w:top w:val="none" w:sz="0" w:space="0" w:color="auto"/>
            <w:left w:val="none" w:sz="0" w:space="0" w:color="auto"/>
            <w:bottom w:val="none" w:sz="0" w:space="0" w:color="auto"/>
            <w:right w:val="none" w:sz="0" w:space="0" w:color="auto"/>
          </w:divBdr>
        </w:div>
      </w:divsChild>
    </w:div>
    <w:div w:id="663704661">
      <w:bodyDiv w:val="1"/>
      <w:marLeft w:val="0"/>
      <w:marRight w:val="0"/>
      <w:marTop w:val="0"/>
      <w:marBottom w:val="0"/>
      <w:divBdr>
        <w:top w:val="none" w:sz="0" w:space="0" w:color="auto"/>
        <w:left w:val="none" w:sz="0" w:space="0" w:color="auto"/>
        <w:bottom w:val="none" w:sz="0" w:space="0" w:color="auto"/>
        <w:right w:val="none" w:sz="0" w:space="0" w:color="auto"/>
      </w:divBdr>
      <w:divsChild>
        <w:div w:id="1142848885">
          <w:marLeft w:val="547"/>
          <w:marRight w:val="0"/>
          <w:marTop w:val="240"/>
          <w:marBottom w:val="240"/>
          <w:divBdr>
            <w:top w:val="none" w:sz="0" w:space="0" w:color="auto"/>
            <w:left w:val="none" w:sz="0" w:space="0" w:color="auto"/>
            <w:bottom w:val="none" w:sz="0" w:space="0" w:color="auto"/>
            <w:right w:val="none" w:sz="0" w:space="0" w:color="auto"/>
          </w:divBdr>
        </w:div>
      </w:divsChild>
    </w:div>
    <w:div w:id="799999266">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927539408">
      <w:bodyDiv w:val="1"/>
      <w:marLeft w:val="0"/>
      <w:marRight w:val="0"/>
      <w:marTop w:val="0"/>
      <w:marBottom w:val="0"/>
      <w:divBdr>
        <w:top w:val="none" w:sz="0" w:space="0" w:color="auto"/>
        <w:left w:val="none" w:sz="0" w:space="0" w:color="auto"/>
        <w:bottom w:val="none" w:sz="0" w:space="0" w:color="auto"/>
        <w:right w:val="none" w:sz="0" w:space="0" w:color="auto"/>
      </w:divBdr>
    </w:div>
    <w:div w:id="928461201">
      <w:bodyDiv w:val="1"/>
      <w:marLeft w:val="0"/>
      <w:marRight w:val="0"/>
      <w:marTop w:val="0"/>
      <w:marBottom w:val="0"/>
      <w:divBdr>
        <w:top w:val="none" w:sz="0" w:space="0" w:color="auto"/>
        <w:left w:val="none" w:sz="0" w:space="0" w:color="auto"/>
        <w:bottom w:val="none" w:sz="0" w:space="0" w:color="auto"/>
        <w:right w:val="none" w:sz="0" w:space="0" w:color="auto"/>
      </w:divBdr>
      <w:divsChild>
        <w:div w:id="2007171630">
          <w:marLeft w:val="547"/>
          <w:marRight w:val="0"/>
          <w:marTop w:val="120"/>
          <w:marBottom w:val="120"/>
          <w:divBdr>
            <w:top w:val="none" w:sz="0" w:space="0" w:color="auto"/>
            <w:left w:val="none" w:sz="0" w:space="0" w:color="auto"/>
            <w:bottom w:val="none" w:sz="0" w:space="0" w:color="auto"/>
            <w:right w:val="none" w:sz="0" w:space="0" w:color="auto"/>
          </w:divBdr>
        </w:div>
      </w:divsChild>
    </w:div>
    <w:div w:id="953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1039233">
          <w:marLeft w:val="446"/>
          <w:marRight w:val="0"/>
          <w:marTop w:val="360"/>
          <w:marBottom w:val="120"/>
          <w:divBdr>
            <w:top w:val="none" w:sz="0" w:space="0" w:color="auto"/>
            <w:left w:val="none" w:sz="0" w:space="0" w:color="auto"/>
            <w:bottom w:val="none" w:sz="0" w:space="0" w:color="auto"/>
            <w:right w:val="none" w:sz="0" w:space="0" w:color="auto"/>
          </w:divBdr>
        </w:div>
      </w:divsChild>
    </w:div>
    <w:div w:id="954867962">
      <w:bodyDiv w:val="1"/>
      <w:marLeft w:val="0"/>
      <w:marRight w:val="0"/>
      <w:marTop w:val="0"/>
      <w:marBottom w:val="0"/>
      <w:divBdr>
        <w:top w:val="none" w:sz="0" w:space="0" w:color="auto"/>
        <w:left w:val="none" w:sz="0" w:space="0" w:color="auto"/>
        <w:bottom w:val="none" w:sz="0" w:space="0" w:color="auto"/>
        <w:right w:val="none" w:sz="0" w:space="0" w:color="auto"/>
      </w:divBdr>
      <w:divsChild>
        <w:div w:id="1381630849">
          <w:marLeft w:val="720"/>
          <w:marRight w:val="0"/>
          <w:marTop w:val="0"/>
          <w:marBottom w:val="0"/>
          <w:divBdr>
            <w:top w:val="none" w:sz="0" w:space="0" w:color="auto"/>
            <w:left w:val="none" w:sz="0" w:space="0" w:color="auto"/>
            <w:bottom w:val="none" w:sz="0" w:space="0" w:color="auto"/>
            <w:right w:val="none" w:sz="0" w:space="0" w:color="auto"/>
          </w:divBdr>
        </w:div>
      </w:divsChild>
    </w:div>
    <w:div w:id="955985727">
      <w:bodyDiv w:val="1"/>
      <w:marLeft w:val="0"/>
      <w:marRight w:val="0"/>
      <w:marTop w:val="0"/>
      <w:marBottom w:val="0"/>
      <w:divBdr>
        <w:top w:val="none" w:sz="0" w:space="0" w:color="auto"/>
        <w:left w:val="none" w:sz="0" w:space="0" w:color="auto"/>
        <w:bottom w:val="none" w:sz="0" w:space="0" w:color="auto"/>
        <w:right w:val="none" w:sz="0" w:space="0" w:color="auto"/>
      </w:divBdr>
      <w:divsChild>
        <w:div w:id="717126679">
          <w:marLeft w:val="720"/>
          <w:marRight w:val="0"/>
          <w:marTop w:val="0"/>
          <w:marBottom w:val="0"/>
          <w:divBdr>
            <w:top w:val="none" w:sz="0" w:space="0" w:color="auto"/>
            <w:left w:val="none" w:sz="0" w:space="0" w:color="auto"/>
            <w:bottom w:val="none" w:sz="0" w:space="0" w:color="auto"/>
            <w:right w:val="none" w:sz="0" w:space="0" w:color="auto"/>
          </w:divBdr>
        </w:div>
      </w:divsChild>
    </w:div>
    <w:div w:id="964627594">
      <w:bodyDiv w:val="1"/>
      <w:marLeft w:val="0"/>
      <w:marRight w:val="0"/>
      <w:marTop w:val="0"/>
      <w:marBottom w:val="0"/>
      <w:divBdr>
        <w:top w:val="none" w:sz="0" w:space="0" w:color="auto"/>
        <w:left w:val="none" w:sz="0" w:space="0" w:color="auto"/>
        <w:bottom w:val="none" w:sz="0" w:space="0" w:color="auto"/>
        <w:right w:val="none" w:sz="0" w:space="0" w:color="auto"/>
      </w:divBdr>
    </w:div>
    <w:div w:id="966088315">
      <w:bodyDiv w:val="1"/>
      <w:marLeft w:val="0"/>
      <w:marRight w:val="0"/>
      <w:marTop w:val="0"/>
      <w:marBottom w:val="0"/>
      <w:divBdr>
        <w:top w:val="none" w:sz="0" w:space="0" w:color="auto"/>
        <w:left w:val="none" w:sz="0" w:space="0" w:color="auto"/>
        <w:bottom w:val="none" w:sz="0" w:space="0" w:color="auto"/>
        <w:right w:val="none" w:sz="0" w:space="0" w:color="auto"/>
      </w:divBdr>
    </w:div>
    <w:div w:id="968973593">
      <w:bodyDiv w:val="1"/>
      <w:marLeft w:val="0"/>
      <w:marRight w:val="0"/>
      <w:marTop w:val="0"/>
      <w:marBottom w:val="0"/>
      <w:divBdr>
        <w:top w:val="none" w:sz="0" w:space="0" w:color="auto"/>
        <w:left w:val="none" w:sz="0" w:space="0" w:color="auto"/>
        <w:bottom w:val="none" w:sz="0" w:space="0" w:color="auto"/>
        <w:right w:val="none" w:sz="0" w:space="0" w:color="auto"/>
      </w:divBdr>
    </w:div>
    <w:div w:id="1009524968">
      <w:bodyDiv w:val="1"/>
      <w:marLeft w:val="0"/>
      <w:marRight w:val="0"/>
      <w:marTop w:val="0"/>
      <w:marBottom w:val="0"/>
      <w:divBdr>
        <w:top w:val="none" w:sz="0" w:space="0" w:color="auto"/>
        <w:left w:val="none" w:sz="0" w:space="0" w:color="auto"/>
        <w:bottom w:val="none" w:sz="0" w:space="0" w:color="auto"/>
        <w:right w:val="none" w:sz="0" w:space="0" w:color="auto"/>
      </w:divBdr>
    </w:div>
    <w:div w:id="1038318911">
      <w:bodyDiv w:val="1"/>
      <w:marLeft w:val="0"/>
      <w:marRight w:val="0"/>
      <w:marTop w:val="0"/>
      <w:marBottom w:val="0"/>
      <w:divBdr>
        <w:top w:val="none" w:sz="0" w:space="0" w:color="auto"/>
        <w:left w:val="none" w:sz="0" w:space="0" w:color="auto"/>
        <w:bottom w:val="none" w:sz="0" w:space="0" w:color="auto"/>
        <w:right w:val="none" w:sz="0" w:space="0" w:color="auto"/>
      </w:divBdr>
      <w:divsChild>
        <w:div w:id="20014132">
          <w:marLeft w:val="446"/>
          <w:marRight w:val="0"/>
          <w:marTop w:val="360"/>
          <w:marBottom w:val="120"/>
          <w:divBdr>
            <w:top w:val="none" w:sz="0" w:space="0" w:color="auto"/>
            <w:left w:val="none" w:sz="0" w:space="0" w:color="auto"/>
            <w:bottom w:val="none" w:sz="0" w:space="0" w:color="auto"/>
            <w:right w:val="none" w:sz="0" w:space="0" w:color="auto"/>
          </w:divBdr>
        </w:div>
      </w:divsChild>
    </w:div>
    <w:div w:id="1059594490">
      <w:bodyDiv w:val="1"/>
      <w:marLeft w:val="0"/>
      <w:marRight w:val="0"/>
      <w:marTop w:val="0"/>
      <w:marBottom w:val="0"/>
      <w:divBdr>
        <w:top w:val="none" w:sz="0" w:space="0" w:color="auto"/>
        <w:left w:val="none" w:sz="0" w:space="0" w:color="auto"/>
        <w:bottom w:val="none" w:sz="0" w:space="0" w:color="auto"/>
        <w:right w:val="none" w:sz="0" w:space="0" w:color="auto"/>
      </w:divBdr>
    </w:div>
    <w:div w:id="1088499799">
      <w:bodyDiv w:val="1"/>
      <w:marLeft w:val="0"/>
      <w:marRight w:val="0"/>
      <w:marTop w:val="0"/>
      <w:marBottom w:val="0"/>
      <w:divBdr>
        <w:top w:val="none" w:sz="0" w:space="0" w:color="auto"/>
        <w:left w:val="none" w:sz="0" w:space="0" w:color="auto"/>
        <w:bottom w:val="none" w:sz="0" w:space="0" w:color="auto"/>
        <w:right w:val="none" w:sz="0" w:space="0" w:color="auto"/>
      </w:divBdr>
    </w:div>
    <w:div w:id="1119690088">
      <w:bodyDiv w:val="1"/>
      <w:marLeft w:val="0"/>
      <w:marRight w:val="0"/>
      <w:marTop w:val="0"/>
      <w:marBottom w:val="0"/>
      <w:divBdr>
        <w:top w:val="none" w:sz="0" w:space="0" w:color="auto"/>
        <w:left w:val="none" w:sz="0" w:space="0" w:color="auto"/>
        <w:bottom w:val="none" w:sz="0" w:space="0" w:color="auto"/>
        <w:right w:val="none" w:sz="0" w:space="0" w:color="auto"/>
      </w:divBdr>
      <w:divsChild>
        <w:div w:id="375936528">
          <w:marLeft w:val="720"/>
          <w:marRight w:val="0"/>
          <w:marTop w:val="0"/>
          <w:marBottom w:val="240"/>
          <w:divBdr>
            <w:top w:val="none" w:sz="0" w:space="0" w:color="auto"/>
            <w:left w:val="none" w:sz="0" w:space="0" w:color="auto"/>
            <w:bottom w:val="none" w:sz="0" w:space="0" w:color="auto"/>
            <w:right w:val="none" w:sz="0" w:space="0" w:color="auto"/>
          </w:divBdr>
        </w:div>
        <w:div w:id="1435977780">
          <w:marLeft w:val="720"/>
          <w:marRight w:val="0"/>
          <w:marTop w:val="0"/>
          <w:marBottom w:val="240"/>
          <w:divBdr>
            <w:top w:val="none" w:sz="0" w:space="0" w:color="auto"/>
            <w:left w:val="none" w:sz="0" w:space="0" w:color="auto"/>
            <w:bottom w:val="none" w:sz="0" w:space="0" w:color="auto"/>
            <w:right w:val="none" w:sz="0" w:space="0" w:color="auto"/>
          </w:divBdr>
        </w:div>
        <w:div w:id="265770879">
          <w:marLeft w:val="720"/>
          <w:marRight w:val="0"/>
          <w:marTop w:val="0"/>
          <w:marBottom w:val="240"/>
          <w:divBdr>
            <w:top w:val="none" w:sz="0" w:space="0" w:color="auto"/>
            <w:left w:val="none" w:sz="0" w:space="0" w:color="auto"/>
            <w:bottom w:val="none" w:sz="0" w:space="0" w:color="auto"/>
            <w:right w:val="none" w:sz="0" w:space="0" w:color="auto"/>
          </w:divBdr>
        </w:div>
        <w:div w:id="1401362542">
          <w:marLeft w:val="720"/>
          <w:marRight w:val="0"/>
          <w:marTop w:val="0"/>
          <w:marBottom w:val="240"/>
          <w:divBdr>
            <w:top w:val="none" w:sz="0" w:space="0" w:color="auto"/>
            <w:left w:val="none" w:sz="0" w:space="0" w:color="auto"/>
            <w:bottom w:val="none" w:sz="0" w:space="0" w:color="auto"/>
            <w:right w:val="none" w:sz="0" w:space="0" w:color="auto"/>
          </w:divBdr>
        </w:div>
      </w:divsChild>
    </w:div>
    <w:div w:id="1129201560">
      <w:bodyDiv w:val="1"/>
      <w:marLeft w:val="0"/>
      <w:marRight w:val="0"/>
      <w:marTop w:val="0"/>
      <w:marBottom w:val="0"/>
      <w:divBdr>
        <w:top w:val="none" w:sz="0" w:space="0" w:color="auto"/>
        <w:left w:val="none" w:sz="0" w:space="0" w:color="auto"/>
        <w:bottom w:val="none" w:sz="0" w:space="0" w:color="auto"/>
        <w:right w:val="none" w:sz="0" w:space="0" w:color="auto"/>
      </w:divBdr>
    </w:div>
    <w:div w:id="1165168034">
      <w:bodyDiv w:val="1"/>
      <w:marLeft w:val="0"/>
      <w:marRight w:val="0"/>
      <w:marTop w:val="0"/>
      <w:marBottom w:val="0"/>
      <w:divBdr>
        <w:top w:val="none" w:sz="0" w:space="0" w:color="auto"/>
        <w:left w:val="none" w:sz="0" w:space="0" w:color="auto"/>
        <w:bottom w:val="none" w:sz="0" w:space="0" w:color="auto"/>
        <w:right w:val="none" w:sz="0" w:space="0" w:color="auto"/>
      </w:divBdr>
    </w:div>
    <w:div w:id="1174034230">
      <w:bodyDiv w:val="1"/>
      <w:marLeft w:val="0"/>
      <w:marRight w:val="0"/>
      <w:marTop w:val="0"/>
      <w:marBottom w:val="0"/>
      <w:divBdr>
        <w:top w:val="none" w:sz="0" w:space="0" w:color="auto"/>
        <w:left w:val="none" w:sz="0" w:space="0" w:color="auto"/>
        <w:bottom w:val="none" w:sz="0" w:space="0" w:color="auto"/>
        <w:right w:val="none" w:sz="0" w:space="0" w:color="auto"/>
      </w:divBdr>
    </w:div>
    <w:div w:id="1180507806">
      <w:bodyDiv w:val="1"/>
      <w:marLeft w:val="0"/>
      <w:marRight w:val="0"/>
      <w:marTop w:val="0"/>
      <w:marBottom w:val="0"/>
      <w:divBdr>
        <w:top w:val="none" w:sz="0" w:space="0" w:color="auto"/>
        <w:left w:val="none" w:sz="0" w:space="0" w:color="auto"/>
        <w:bottom w:val="none" w:sz="0" w:space="0" w:color="auto"/>
        <w:right w:val="none" w:sz="0" w:space="0" w:color="auto"/>
      </w:divBdr>
      <w:divsChild>
        <w:div w:id="328367260">
          <w:marLeft w:val="720"/>
          <w:marRight w:val="0"/>
          <w:marTop w:val="0"/>
          <w:marBottom w:val="0"/>
          <w:divBdr>
            <w:top w:val="none" w:sz="0" w:space="0" w:color="auto"/>
            <w:left w:val="none" w:sz="0" w:space="0" w:color="auto"/>
            <w:bottom w:val="none" w:sz="0" w:space="0" w:color="auto"/>
            <w:right w:val="none" w:sz="0" w:space="0" w:color="auto"/>
          </w:divBdr>
        </w:div>
        <w:div w:id="374500527">
          <w:marLeft w:val="360"/>
          <w:marRight w:val="0"/>
          <w:marTop w:val="0"/>
          <w:marBottom w:val="0"/>
          <w:divBdr>
            <w:top w:val="none" w:sz="0" w:space="0" w:color="auto"/>
            <w:left w:val="none" w:sz="0" w:space="0" w:color="auto"/>
            <w:bottom w:val="none" w:sz="0" w:space="0" w:color="auto"/>
            <w:right w:val="none" w:sz="0" w:space="0" w:color="auto"/>
          </w:divBdr>
        </w:div>
        <w:div w:id="1547137692">
          <w:marLeft w:val="360"/>
          <w:marRight w:val="0"/>
          <w:marTop w:val="0"/>
          <w:marBottom w:val="0"/>
          <w:divBdr>
            <w:top w:val="none" w:sz="0" w:space="0" w:color="auto"/>
            <w:left w:val="none" w:sz="0" w:space="0" w:color="auto"/>
            <w:bottom w:val="none" w:sz="0" w:space="0" w:color="auto"/>
            <w:right w:val="none" w:sz="0" w:space="0" w:color="auto"/>
          </w:divBdr>
        </w:div>
        <w:div w:id="1127316817">
          <w:marLeft w:val="360"/>
          <w:marRight w:val="0"/>
          <w:marTop w:val="0"/>
          <w:marBottom w:val="0"/>
          <w:divBdr>
            <w:top w:val="none" w:sz="0" w:space="0" w:color="auto"/>
            <w:left w:val="none" w:sz="0" w:space="0" w:color="auto"/>
            <w:bottom w:val="none" w:sz="0" w:space="0" w:color="auto"/>
            <w:right w:val="none" w:sz="0" w:space="0" w:color="auto"/>
          </w:divBdr>
        </w:div>
      </w:divsChild>
    </w:div>
    <w:div w:id="1191603031">
      <w:bodyDiv w:val="1"/>
      <w:marLeft w:val="0"/>
      <w:marRight w:val="0"/>
      <w:marTop w:val="0"/>
      <w:marBottom w:val="0"/>
      <w:divBdr>
        <w:top w:val="none" w:sz="0" w:space="0" w:color="auto"/>
        <w:left w:val="none" w:sz="0" w:space="0" w:color="auto"/>
        <w:bottom w:val="none" w:sz="0" w:space="0" w:color="auto"/>
        <w:right w:val="none" w:sz="0" w:space="0" w:color="auto"/>
      </w:divBdr>
      <w:divsChild>
        <w:div w:id="450520007">
          <w:marLeft w:val="446"/>
          <w:marRight w:val="0"/>
          <w:marTop w:val="0"/>
          <w:marBottom w:val="0"/>
          <w:divBdr>
            <w:top w:val="none" w:sz="0" w:space="0" w:color="auto"/>
            <w:left w:val="none" w:sz="0" w:space="0" w:color="auto"/>
            <w:bottom w:val="none" w:sz="0" w:space="0" w:color="auto"/>
            <w:right w:val="none" w:sz="0" w:space="0" w:color="auto"/>
          </w:divBdr>
        </w:div>
        <w:div w:id="898516547">
          <w:marLeft w:val="446"/>
          <w:marRight w:val="0"/>
          <w:marTop w:val="0"/>
          <w:marBottom w:val="0"/>
          <w:divBdr>
            <w:top w:val="none" w:sz="0" w:space="0" w:color="auto"/>
            <w:left w:val="none" w:sz="0" w:space="0" w:color="auto"/>
            <w:bottom w:val="none" w:sz="0" w:space="0" w:color="auto"/>
            <w:right w:val="none" w:sz="0" w:space="0" w:color="auto"/>
          </w:divBdr>
        </w:div>
        <w:div w:id="457526116">
          <w:marLeft w:val="446"/>
          <w:marRight w:val="0"/>
          <w:marTop w:val="0"/>
          <w:marBottom w:val="0"/>
          <w:divBdr>
            <w:top w:val="none" w:sz="0" w:space="0" w:color="auto"/>
            <w:left w:val="none" w:sz="0" w:space="0" w:color="auto"/>
            <w:bottom w:val="none" w:sz="0" w:space="0" w:color="auto"/>
            <w:right w:val="none" w:sz="0" w:space="0" w:color="auto"/>
          </w:divBdr>
        </w:div>
      </w:divsChild>
    </w:div>
    <w:div w:id="1206256825">
      <w:bodyDiv w:val="1"/>
      <w:marLeft w:val="0"/>
      <w:marRight w:val="0"/>
      <w:marTop w:val="0"/>
      <w:marBottom w:val="0"/>
      <w:divBdr>
        <w:top w:val="none" w:sz="0" w:space="0" w:color="auto"/>
        <w:left w:val="none" w:sz="0" w:space="0" w:color="auto"/>
        <w:bottom w:val="none" w:sz="0" w:space="0" w:color="auto"/>
        <w:right w:val="none" w:sz="0" w:space="0" w:color="auto"/>
      </w:divBdr>
      <w:divsChild>
        <w:div w:id="1455253807">
          <w:marLeft w:val="360"/>
          <w:marRight w:val="0"/>
          <w:marTop w:val="0"/>
          <w:marBottom w:val="0"/>
          <w:divBdr>
            <w:top w:val="none" w:sz="0" w:space="0" w:color="auto"/>
            <w:left w:val="none" w:sz="0" w:space="0" w:color="auto"/>
            <w:bottom w:val="none" w:sz="0" w:space="0" w:color="auto"/>
            <w:right w:val="none" w:sz="0" w:space="0" w:color="auto"/>
          </w:divBdr>
        </w:div>
      </w:divsChild>
    </w:div>
    <w:div w:id="1384213880">
      <w:bodyDiv w:val="1"/>
      <w:marLeft w:val="0"/>
      <w:marRight w:val="0"/>
      <w:marTop w:val="0"/>
      <w:marBottom w:val="0"/>
      <w:divBdr>
        <w:top w:val="none" w:sz="0" w:space="0" w:color="auto"/>
        <w:left w:val="none" w:sz="0" w:space="0" w:color="auto"/>
        <w:bottom w:val="none" w:sz="0" w:space="0" w:color="auto"/>
        <w:right w:val="none" w:sz="0" w:space="0" w:color="auto"/>
      </w:divBdr>
    </w:div>
    <w:div w:id="1489781825">
      <w:bodyDiv w:val="1"/>
      <w:marLeft w:val="0"/>
      <w:marRight w:val="0"/>
      <w:marTop w:val="0"/>
      <w:marBottom w:val="0"/>
      <w:divBdr>
        <w:top w:val="none" w:sz="0" w:space="0" w:color="auto"/>
        <w:left w:val="none" w:sz="0" w:space="0" w:color="auto"/>
        <w:bottom w:val="none" w:sz="0" w:space="0" w:color="auto"/>
        <w:right w:val="none" w:sz="0" w:space="0" w:color="auto"/>
      </w:divBdr>
      <w:divsChild>
        <w:div w:id="1641421088">
          <w:marLeft w:val="720"/>
          <w:marRight w:val="0"/>
          <w:marTop w:val="0"/>
          <w:marBottom w:val="0"/>
          <w:divBdr>
            <w:top w:val="none" w:sz="0" w:space="0" w:color="auto"/>
            <w:left w:val="none" w:sz="0" w:space="0" w:color="auto"/>
            <w:bottom w:val="none" w:sz="0" w:space="0" w:color="auto"/>
            <w:right w:val="none" w:sz="0" w:space="0" w:color="auto"/>
          </w:divBdr>
        </w:div>
      </w:divsChild>
    </w:div>
    <w:div w:id="1499495971">
      <w:bodyDiv w:val="1"/>
      <w:marLeft w:val="0"/>
      <w:marRight w:val="0"/>
      <w:marTop w:val="0"/>
      <w:marBottom w:val="0"/>
      <w:divBdr>
        <w:top w:val="none" w:sz="0" w:space="0" w:color="auto"/>
        <w:left w:val="none" w:sz="0" w:space="0" w:color="auto"/>
        <w:bottom w:val="none" w:sz="0" w:space="0" w:color="auto"/>
        <w:right w:val="none" w:sz="0" w:space="0" w:color="auto"/>
      </w:divBdr>
    </w:div>
    <w:div w:id="1524781566">
      <w:bodyDiv w:val="1"/>
      <w:marLeft w:val="0"/>
      <w:marRight w:val="0"/>
      <w:marTop w:val="0"/>
      <w:marBottom w:val="0"/>
      <w:divBdr>
        <w:top w:val="none" w:sz="0" w:space="0" w:color="auto"/>
        <w:left w:val="none" w:sz="0" w:space="0" w:color="auto"/>
        <w:bottom w:val="none" w:sz="0" w:space="0" w:color="auto"/>
        <w:right w:val="none" w:sz="0" w:space="0" w:color="auto"/>
      </w:divBdr>
    </w:div>
    <w:div w:id="1608389617">
      <w:bodyDiv w:val="1"/>
      <w:marLeft w:val="0"/>
      <w:marRight w:val="0"/>
      <w:marTop w:val="0"/>
      <w:marBottom w:val="0"/>
      <w:divBdr>
        <w:top w:val="none" w:sz="0" w:space="0" w:color="auto"/>
        <w:left w:val="none" w:sz="0" w:space="0" w:color="auto"/>
        <w:bottom w:val="none" w:sz="0" w:space="0" w:color="auto"/>
        <w:right w:val="none" w:sz="0" w:space="0" w:color="auto"/>
      </w:divBdr>
    </w:div>
    <w:div w:id="1649893760">
      <w:bodyDiv w:val="1"/>
      <w:marLeft w:val="0"/>
      <w:marRight w:val="0"/>
      <w:marTop w:val="0"/>
      <w:marBottom w:val="0"/>
      <w:divBdr>
        <w:top w:val="none" w:sz="0" w:space="0" w:color="auto"/>
        <w:left w:val="none" w:sz="0" w:space="0" w:color="auto"/>
        <w:bottom w:val="none" w:sz="0" w:space="0" w:color="auto"/>
        <w:right w:val="none" w:sz="0" w:space="0" w:color="auto"/>
      </w:divBdr>
      <w:divsChild>
        <w:div w:id="979185883">
          <w:marLeft w:val="547"/>
          <w:marRight w:val="0"/>
          <w:marTop w:val="0"/>
          <w:marBottom w:val="0"/>
          <w:divBdr>
            <w:top w:val="none" w:sz="0" w:space="0" w:color="auto"/>
            <w:left w:val="none" w:sz="0" w:space="0" w:color="auto"/>
            <w:bottom w:val="none" w:sz="0" w:space="0" w:color="auto"/>
            <w:right w:val="none" w:sz="0" w:space="0" w:color="auto"/>
          </w:divBdr>
        </w:div>
        <w:div w:id="330720452">
          <w:marLeft w:val="1080"/>
          <w:marRight w:val="0"/>
          <w:marTop w:val="0"/>
          <w:marBottom w:val="0"/>
          <w:divBdr>
            <w:top w:val="none" w:sz="0" w:space="0" w:color="auto"/>
            <w:left w:val="none" w:sz="0" w:space="0" w:color="auto"/>
            <w:bottom w:val="none" w:sz="0" w:space="0" w:color="auto"/>
            <w:right w:val="none" w:sz="0" w:space="0" w:color="auto"/>
          </w:divBdr>
        </w:div>
        <w:div w:id="223107168">
          <w:marLeft w:val="1080"/>
          <w:marRight w:val="0"/>
          <w:marTop w:val="0"/>
          <w:marBottom w:val="0"/>
          <w:divBdr>
            <w:top w:val="none" w:sz="0" w:space="0" w:color="auto"/>
            <w:left w:val="none" w:sz="0" w:space="0" w:color="auto"/>
            <w:bottom w:val="none" w:sz="0" w:space="0" w:color="auto"/>
            <w:right w:val="none" w:sz="0" w:space="0" w:color="auto"/>
          </w:divBdr>
        </w:div>
        <w:div w:id="755328874">
          <w:marLeft w:val="1080"/>
          <w:marRight w:val="0"/>
          <w:marTop w:val="0"/>
          <w:marBottom w:val="0"/>
          <w:divBdr>
            <w:top w:val="none" w:sz="0" w:space="0" w:color="auto"/>
            <w:left w:val="none" w:sz="0" w:space="0" w:color="auto"/>
            <w:bottom w:val="none" w:sz="0" w:space="0" w:color="auto"/>
            <w:right w:val="none" w:sz="0" w:space="0" w:color="auto"/>
          </w:divBdr>
        </w:div>
      </w:divsChild>
    </w:div>
    <w:div w:id="1664897046">
      <w:bodyDiv w:val="1"/>
      <w:marLeft w:val="0"/>
      <w:marRight w:val="0"/>
      <w:marTop w:val="0"/>
      <w:marBottom w:val="0"/>
      <w:divBdr>
        <w:top w:val="none" w:sz="0" w:space="0" w:color="auto"/>
        <w:left w:val="none" w:sz="0" w:space="0" w:color="auto"/>
        <w:bottom w:val="none" w:sz="0" w:space="0" w:color="auto"/>
        <w:right w:val="none" w:sz="0" w:space="0" w:color="auto"/>
      </w:divBdr>
    </w:div>
    <w:div w:id="1750273513">
      <w:bodyDiv w:val="1"/>
      <w:marLeft w:val="0"/>
      <w:marRight w:val="0"/>
      <w:marTop w:val="0"/>
      <w:marBottom w:val="0"/>
      <w:divBdr>
        <w:top w:val="none" w:sz="0" w:space="0" w:color="auto"/>
        <w:left w:val="none" w:sz="0" w:space="0" w:color="auto"/>
        <w:bottom w:val="none" w:sz="0" w:space="0" w:color="auto"/>
        <w:right w:val="none" w:sz="0" w:space="0" w:color="auto"/>
      </w:divBdr>
      <w:divsChild>
        <w:div w:id="980115198">
          <w:marLeft w:val="446"/>
          <w:marRight w:val="0"/>
          <w:marTop w:val="120"/>
          <w:marBottom w:val="120"/>
          <w:divBdr>
            <w:top w:val="none" w:sz="0" w:space="0" w:color="auto"/>
            <w:left w:val="none" w:sz="0" w:space="0" w:color="auto"/>
            <w:bottom w:val="none" w:sz="0" w:space="0" w:color="auto"/>
            <w:right w:val="none" w:sz="0" w:space="0" w:color="auto"/>
          </w:divBdr>
        </w:div>
        <w:div w:id="1839032500">
          <w:marLeft w:val="446"/>
          <w:marRight w:val="0"/>
          <w:marTop w:val="120"/>
          <w:marBottom w:val="120"/>
          <w:divBdr>
            <w:top w:val="none" w:sz="0" w:space="0" w:color="auto"/>
            <w:left w:val="none" w:sz="0" w:space="0" w:color="auto"/>
            <w:bottom w:val="none" w:sz="0" w:space="0" w:color="auto"/>
            <w:right w:val="none" w:sz="0" w:space="0" w:color="auto"/>
          </w:divBdr>
        </w:div>
      </w:divsChild>
    </w:div>
    <w:div w:id="1782066245">
      <w:bodyDiv w:val="1"/>
      <w:marLeft w:val="0"/>
      <w:marRight w:val="0"/>
      <w:marTop w:val="0"/>
      <w:marBottom w:val="0"/>
      <w:divBdr>
        <w:top w:val="none" w:sz="0" w:space="0" w:color="auto"/>
        <w:left w:val="none" w:sz="0" w:space="0" w:color="auto"/>
        <w:bottom w:val="none" w:sz="0" w:space="0" w:color="auto"/>
        <w:right w:val="none" w:sz="0" w:space="0" w:color="auto"/>
      </w:divBdr>
      <w:divsChild>
        <w:div w:id="921379101">
          <w:marLeft w:val="547"/>
          <w:marRight w:val="0"/>
          <w:marTop w:val="96"/>
          <w:marBottom w:val="0"/>
          <w:divBdr>
            <w:top w:val="none" w:sz="0" w:space="0" w:color="auto"/>
            <w:left w:val="none" w:sz="0" w:space="0" w:color="auto"/>
            <w:bottom w:val="none" w:sz="0" w:space="0" w:color="auto"/>
            <w:right w:val="none" w:sz="0" w:space="0" w:color="auto"/>
          </w:divBdr>
        </w:div>
      </w:divsChild>
    </w:div>
    <w:div w:id="1784960940">
      <w:bodyDiv w:val="1"/>
      <w:marLeft w:val="0"/>
      <w:marRight w:val="0"/>
      <w:marTop w:val="0"/>
      <w:marBottom w:val="0"/>
      <w:divBdr>
        <w:top w:val="none" w:sz="0" w:space="0" w:color="auto"/>
        <w:left w:val="none" w:sz="0" w:space="0" w:color="auto"/>
        <w:bottom w:val="none" w:sz="0" w:space="0" w:color="auto"/>
        <w:right w:val="none" w:sz="0" w:space="0" w:color="auto"/>
      </w:divBdr>
      <w:divsChild>
        <w:div w:id="1318538705">
          <w:marLeft w:val="720"/>
          <w:marRight w:val="0"/>
          <w:marTop w:val="0"/>
          <w:marBottom w:val="0"/>
          <w:divBdr>
            <w:top w:val="none" w:sz="0" w:space="0" w:color="auto"/>
            <w:left w:val="none" w:sz="0" w:space="0" w:color="auto"/>
            <w:bottom w:val="none" w:sz="0" w:space="0" w:color="auto"/>
            <w:right w:val="none" w:sz="0" w:space="0" w:color="auto"/>
          </w:divBdr>
        </w:div>
        <w:div w:id="1554267001">
          <w:marLeft w:val="360"/>
          <w:marRight w:val="0"/>
          <w:marTop w:val="0"/>
          <w:marBottom w:val="0"/>
          <w:divBdr>
            <w:top w:val="none" w:sz="0" w:space="0" w:color="auto"/>
            <w:left w:val="none" w:sz="0" w:space="0" w:color="auto"/>
            <w:bottom w:val="none" w:sz="0" w:space="0" w:color="auto"/>
            <w:right w:val="none" w:sz="0" w:space="0" w:color="auto"/>
          </w:divBdr>
        </w:div>
        <w:div w:id="1875147253">
          <w:marLeft w:val="360"/>
          <w:marRight w:val="0"/>
          <w:marTop w:val="0"/>
          <w:marBottom w:val="0"/>
          <w:divBdr>
            <w:top w:val="none" w:sz="0" w:space="0" w:color="auto"/>
            <w:left w:val="none" w:sz="0" w:space="0" w:color="auto"/>
            <w:bottom w:val="none" w:sz="0" w:space="0" w:color="auto"/>
            <w:right w:val="none" w:sz="0" w:space="0" w:color="auto"/>
          </w:divBdr>
        </w:div>
        <w:div w:id="1124271727">
          <w:marLeft w:val="360"/>
          <w:marRight w:val="0"/>
          <w:marTop w:val="0"/>
          <w:marBottom w:val="0"/>
          <w:divBdr>
            <w:top w:val="none" w:sz="0" w:space="0" w:color="auto"/>
            <w:left w:val="none" w:sz="0" w:space="0" w:color="auto"/>
            <w:bottom w:val="none" w:sz="0" w:space="0" w:color="auto"/>
            <w:right w:val="none" w:sz="0" w:space="0" w:color="auto"/>
          </w:divBdr>
        </w:div>
      </w:divsChild>
    </w:div>
    <w:div w:id="17884232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170">
          <w:marLeft w:val="547"/>
          <w:marRight w:val="0"/>
          <w:marTop w:val="120"/>
          <w:marBottom w:val="120"/>
          <w:divBdr>
            <w:top w:val="none" w:sz="0" w:space="0" w:color="auto"/>
            <w:left w:val="none" w:sz="0" w:space="0" w:color="auto"/>
            <w:bottom w:val="none" w:sz="0" w:space="0" w:color="auto"/>
            <w:right w:val="none" w:sz="0" w:space="0" w:color="auto"/>
          </w:divBdr>
        </w:div>
      </w:divsChild>
    </w:div>
    <w:div w:id="1860778838">
      <w:bodyDiv w:val="1"/>
      <w:marLeft w:val="0"/>
      <w:marRight w:val="0"/>
      <w:marTop w:val="0"/>
      <w:marBottom w:val="0"/>
      <w:divBdr>
        <w:top w:val="none" w:sz="0" w:space="0" w:color="auto"/>
        <w:left w:val="none" w:sz="0" w:space="0" w:color="auto"/>
        <w:bottom w:val="none" w:sz="0" w:space="0" w:color="auto"/>
        <w:right w:val="none" w:sz="0" w:space="0" w:color="auto"/>
      </w:divBdr>
    </w:div>
    <w:div w:id="1930848999">
      <w:bodyDiv w:val="1"/>
      <w:marLeft w:val="0"/>
      <w:marRight w:val="0"/>
      <w:marTop w:val="0"/>
      <w:marBottom w:val="0"/>
      <w:divBdr>
        <w:top w:val="none" w:sz="0" w:space="0" w:color="auto"/>
        <w:left w:val="none" w:sz="0" w:space="0" w:color="auto"/>
        <w:bottom w:val="none" w:sz="0" w:space="0" w:color="auto"/>
        <w:right w:val="none" w:sz="0" w:space="0" w:color="auto"/>
      </w:divBdr>
      <w:divsChild>
        <w:div w:id="71437033">
          <w:marLeft w:val="144"/>
          <w:marRight w:val="0"/>
          <w:marTop w:val="0"/>
          <w:marBottom w:val="0"/>
          <w:divBdr>
            <w:top w:val="none" w:sz="0" w:space="0" w:color="auto"/>
            <w:left w:val="none" w:sz="0" w:space="0" w:color="auto"/>
            <w:bottom w:val="none" w:sz="0" w:space="0" w:color="auto"/>
            <w:right w:val="none" w:sz="0" w:space="0" w:color="auto"/>
          </w:divBdr>
        </w:div>
        <w:div w:id="1986932226">
          <w:marLeft w:val="144"/>
          <w:marRight w:val="0"/>
          <w:marTop w:val="280"/>
          <w:marBottom w:val="0"/>
          <w:divBdr>
            <w:top w:val="none" w:sz="0" w:space="0" w:color="auto"/>
            <w:left w:val="none" w:sz="0" w:space="0" w:color="auto"/>
            <w:bottom w:val="none" w:sz="0" w:space="0" w:color="auto"/>
            <w:right w:val="none" w:sz="0" w:space="0" w:color="auto"/>
          </w:divBdr>
        </w:div>
        <w:div w:id="1917086007">
          <w:marLeft w:val="144"/>
          <w:marRight w:val="0"/>
          <w:marTop w:val="280"/>
          <w:marBottom w:val="0"/>
          <w:divBdr>
            <w:top w:val="none" w:sz="0" w:space="0" w:color="auto"/>
            <w:left w:val="none" w:sz="0" w:space="0" w:color="auto"/>
            <w:bottom w:val="none" w:sz="0" w:space="0" w:color="auto"/>
            <w:right w:val="none" w:sz="0" w:space="0" w:color="auto"/>
          </w:divBdr>
        </w:div>
        <w:div w:id="1439251354">
          <w:marLeft w:val="144"/>
          <w:marRight w:val="0"/>
          <w:marTop w:val="280"/>
          <w:marBottom w:val="0"/>
          <w:divBdr>
            <w:top w:val="none" w:sz="0" w:space="0" w:color="auto"/>
            <w:left w:val="none" w:sz="0" w:space="0" w:color="auto"/>
            <w:bottom w:val="none" w:sz="0" w:space="0" w:color="auto"/>
            <w:right w:val="none" w:sz="0" w:space="0" w:color="auto"/>
          </w:divBdr>
        </w:div>
        <w:div w:id="2082411630">
          <w:marLeft w:val="144"/>
          <w:marRight w:val="0"/>
          <w:marTop w:val="280"/>
          <w:marBottom w:val="0"/>
          <w:divBdr>
            <w:top w:val="none" w:sz="0" w:space="0" w:color="auto"/>
            <w:left w:val="none" w:sz="0" w:space="0" w:color="auto"/>
            <w:bottom w:val="none" w:sz="0" w:space="0" w:color="auto"/>
            <w:right w:val="none" w:sz="0" w:space="0" w:color="auto"/>
          </w:divBdr>
        </w:div>
        <w:div w:id="584917219">
          <w:marLeft w:val="144"/>
          <w:marRight w:val="0"/>
          <w:marTop w:val="280"/>
          <w:marBottom w:val="0"/>
          <w:divBdr>
            <w:top w:val="none" w:sz="0" w:space="0" w:color="auto"/>
            <w:left w:val="none" w:sz="0" w:space="0" w:color="auto"/>
            <w:bottom w:val="none" w:sz="0" w:space="0" w:color="auto"/>
            <w:right w:val="none" w:sz="0" w:space="0" w:color="auto"/>
          </w:divBdr>
        </w:div>
        <w:div w:id="2037003550">
          <w:marLeft w:val="144"/>
          <w:marRight w:val="0"/>
          <w:marTop w:val="280"/>
          <w:marBottom w:val="0"/>
          <w:divBdr>
            <w:top w:val="none" w:sz="0" w:space="0" w:color="auto"/>
            <w:left w:val="none" w:sz="0" w:space="0" w:color="auto"/>
            <w:bottom w:val="none" w:sz="0" w:space="0" w:color="auto"/>
            <w:right w:val="none" w:sz="0" w:space="0" w:color="auto"/>
          </w:divBdr>
        </w:div>
        <w:div w:id="474956691">
          <w:marLeft w:val="144"/>
          <w:marRight w:val="0"/>
          <w:marTop w:val="280"/>
          <w:marBottom w:val="0"/>
          <w:divBdr>
            <w:top w:val="none" w:sz="0" w:space="0" w:color="auto"/>
            <w:left w:val="none" w:sz="0" w:space="0" w:color="auto"/>
            <w:bottom w:val="none" w:sz="0" w:space="0" w:color="auto"/>
            <w:right w:val="none" w:sz="0" w:space="0" w:color="auto"/>
          </w:divBdr>
        </w:div>
      </w:divsChild>
    </w:div>
    <w:div w:id="1931308908">
      <w:bodyDiv w:val="1"/>
      <w:marLeft w:val="0"/>
      <w:marRight w:val="0"/>
      <w:marTop w:val="0"/>
      <w:marBottom w:val="0"/>
      <w:divBdr>
        <w:top w:val="none" w:sz="0" w:space="0" w:color="auto"/>
        <w:left w:val="none" w:sz="0" w:space="0" w:color="auto"/>
        <w:bottom w:val="none" w:sz="0" w:space="0" w:color="auto"/>
        <w:right w:val="none" w:sz="0" w:space="0" w:color="auto"/>
      </w:divBdr>
    </w:div>
    <w:div w:id="1974600505">
      <w:bodyDiv w:val="1"/>
      <w:marLeft w:val="0"/>
      <w:marRight w:val="0"/>
      <w:marTop w:val="0"/>
      <w:marBottom w:val="0"/>
      <w:divBdr>
        <w:top w:val="none" w:sz="0" w:space="0" w:color="auto"/>
        <w:left w:val="none" w:sz="0" w:space="0" w:color="auto"/>
        <w:bottom w:val="none" w:sz="0" w:space="0" w:color="auto"/>
        <w:right w:val="none" w:sz="0" w:space="0" w:color="auto"/>
      </w:divBdr>
      <w:divsChild>
        <w:div w:id="1850369651">
          <w:marLeft w:val="446"/>
          <w:marRight w:val="0"/>
          <w:marTop w:val="360"/>
          <w:marBottom w:val="120"/>
          <w:divBdr>
            <w:top w:val="none" w:sz="0" w:space="0" w:color="auto"/>
            <w:left w:val="none" w:sz="0" w:space="0" w:color="auto"/>
            <w:bottom w:val="none" w:sz="0" w:space="0" w:color="auto"/>
            <w:right w:val="none" w:sz="0" w:space="0" w:color="auto"/>
          </w:divBdr>
        </w:div>
      </w:divsChild>
    </w:div>
    <w:div w:id="1987853365">
      <w:bodyDiv w:val="1"/>
      <w:marLeft w:val="0"/>
      <w:marRight w:val="0"/>
      <w:marTop w:val="0"/>
      <w:marBottom w:val="0"/>
      <w:divBdr>
        <w:top w:val="none" w:sz="0" w:space="0" w:color="auto"/>
        <w:left w:val="none" w:sz="0" w:space="0" w:color="auto"/>
        <w:bottom w:val="none" w:sz="0" w:space="0" w:color="auto"/>
        <w:right w:val="none" w:sz="0" w:space="0" w:color="auto"/>
      </w:divBdr>
    </w:div>
    <w:div w:id="2045595862">
      <w:bodyDiv w:val="1"/>
      <w:marLeft w:val="0"/>
      <w:marRight w:val="0"/>
      <w:marTop w:val="0"/>
      <w:marBottom w:val="0"/>
      <w:divBdr>
        <w:top w:val="none" w:sz="0" w:space="0" w:color="auto"/>
        <w:left w:val="none" w:sz="0" w:space="0" w:color="auto"/>
        <w:bottom w:val="none" w:sz="0" w:space="0" w:color="auto"/>
        <w:right w:val="none" w:sz="0" w:space="0" w:color="auto"/>
      </w:divBdr>
      <w:divsChild>
        <w:div w:id="549152725">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inegi.org.mx/calidad/2da-sesion-202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8F386FA7F19514A991EFFC6BADEC8D2" ma:contentTypeVersion="2" ma:contentTypeDescription="Crear nuevo documento." ma:contentTypeScope="" ma:versionID="0531057e1e5cee3f795c481c797f5ca4">
  <xsd:schema xmlns:xsd="http://www.w3.org/2001/XMLSchema" xmlns:xs="http://www.w3.org/2001/XMLSchema" xmlns:p="http://schemas.microsoft.com/office/2006/metadata/properties" xmlns:ns2="bbcbe302-9b0e-4450-842b-869e4c0c662e" targetNamespace="http://schemas.microsoft.com/office/2006/metadata/properties" ma:root="true" ma:fieldsID="ca4d350e83a94dc6f8f04e0f31bb39a8" ns2:_="">
    <xsd:import namespace="bbcbe302-9b0e-4450-842b-869e4c0c66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e302-9b0e-4450-842b-869e4c0c66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47C89E-11B1-4793-9FA8-552C487412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54B800-5BF0-45DA-9517-852837418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e302-9b0e-4450-842b-869e4c0c66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118D68-F46D-430F-99CD-44E4EAAC90C8}">
  <ds:schemaRefs>
    <ds:schemaRef ds:uri="http://schemas.openxmlformats.org/officeDocument/2006/bibliography"/>
  </ds:schemaRefs>
</ds:datastoreItem>
</file>

<file path=customXml/itemProps4.xml><?xml version="1.0" encoding="utf-8"?>
<ds:datastoreItem xmlns:ds="http://schemas.openxmlformats.org/officeDocument/2006/customXml" ds:itemID="{C36BC374-99FA-4A67-85AC-536B4DF8DA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299</Words>
  <Characters>24505</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
    </vt:vector>
  </TitlesOfParts>
  <Company>INEGI</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IO SOTO GLORIA MARTHA</dc:creator>
  <cp:lastModifiedBy>Nuria Torroja Mateu</cp:lastModifiedBy>
  <cp:revision>3</cp:revision>
  <cp:lastPrinted>2019-11-29T00:18:00Z</cp:lastPrinted>
  <dcterms:created xsi:type="dcterms:W3CDTF">2020-09-25T18:57:00Z</dcterms:created>
  <dcterms:modified xsi:type="dcterms:W3CDTF">2020-09-2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86FA7F19514A991EFFC6BADEC8D2</vt:lpwstr>
  </property>
</Properties>
</file>